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851EA" w14:textId="77777777" w:rsidR="002F44A0" w:rsidRDefault="002F44A0" w:rsidP="002F44A0">
      <w:pPr>
        <w:jc w:val="center"/>
      </w:pPr>
      <w:r>
        <w:rPr>
          <w:noProof/>
        </w:rPr>
        <w:drawing>
          <wp:inline distT="0" distB="0" distL="0" distR="0" wp14:anchorId="4B8E308C" wp14:editId="28E95509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6FD2" w14:textId="77777777" w:rsidR="002F44A0" w:rsidRPr="007263F9" w:rsidRDefault="002F44A0" w:rsidP="002F44A0">
      <w:pPr>
        <w:rPr>
          <w:sz w:val="4"/>
          <w:szCs w:val="4"/>
        </w:rPr>
      </w:pPr>
    </w:p>
    <w:p w14:paraId="79BDC81E" w14:textId="77777777" w:rsidR="002F44A0" w:rsidRPr="005F0D95" w:rsidRDefault="002F44A0" w:rsidP="002F44A0">
      <w:pPr>
        <w:jc w:val="center"/>
        <w:rPr>
          <w:sz w:val="34"/>
          <w:szCs w:val="34"/>
        </w:rPr>
      </w:pPr>
      <w:r w:rsidRPr="005F0D95">
        <w:rPr>
          <w:sz w:val="34"/>
          <w:szCs w:val="34"/>
        </w:rPr>
        <w:t>ГЛАВА  ГОРОДСКОГО  ОКРУГА  ЛЫТКАРИНО  МОСКОВСКОЙ  ОБЛАСТИ</w:t>
      </w:r>
    </w:p>
    <w:p w14:paraId="00B31845" w14:textId="77777777" w:rsidR="002F44A0" w:rsidRPr="007263F9" w:rsidRDefault="002F44A0" w:rsidP="002F44A0">
      <w:pPr>
        <w:jc w:val="both"/>
        <w:rPr>
          <w:b/>
          <w:sz w:val="12"/>
          <w:szCs w:val="12"/>
        </w:rPr>
      </w:pPr>
    </w:p>
    <w:p w14:paraId="71B6BBCC" w14:textId="77777777"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14:paraId="0A4F6BD0" w14:textId="77777777"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14:paraId="0C331A27" w14:textId="1FAE8B00" w:rsidR="002F44A0" w:rsidRPr="004865B4" w:rsidRDefault="004865B4" w:rsidP="004865B4">
      <w:pPr>
        <w:jc w:val="center"/>
        <w:rPr>
          <w:sz w:val="22"/>
        </w:rPr>
      </w:pPr>
      <w:r>
        <w:rPr>
          <w:sz w:val="22"/>
        </w:rPr>
        <w:t>21.08.2023</w:t>
      </w:r>
      <w:r w:rsidR="002F44A0">
        <w:rPr>
          <w:sz w:val="22"/>
        </w:rPr>
        <w:t xml:space="preserve">  № </w:t>
      </w:r>
      <w:r>
        <w:rPr>
          <w:sz w:val="22"/>
        </w:rPr>
        <w:t>493-п</w:t>
      </w:r>
    </w:p>
    <w:p w14:paraId="1F7F0B22" w14:textId="77777777" w:rsidR="002F44A0" w:rsidRDefault="002F44A0" w:rsidP="002F44A0">
      <w:pPr>
        <w:jc w:val="center"/>
        <w:rPr>
          <w:sz w:val="20"/>
        </w:rPr>
      </w:pPr>
      <w:proofErr w:type="spellStart"/>
      <w:r>
        <w:rPr>
          <w:sz w:val="20"/>
        </w:rPr>
        <w:t>г.о</w:t>
      </w:r>
      <w:proofErr w:type="spellEnd"/>
      <w:r>
        <w:rPr>
          <w:sz w:val="20"/>
        </w:rPr>
        <w:t>. Лыткарино</w:t>
      </w:r>
    </w:p>
    <w:p w14:paraId="67DADD55" w14:textId="77777777" w:rsidR="002F44A0" w:rsidRPr="00C0769D" w:rsidRDefault="002F44A0" w:rsidP="002F44A0">
      <w:pPr>
        <w:rPr>
          <w:color w:val="000000"/>
          <w:sz w:val="16"/>
          <w:szCs w:val="28"/>
        </w:rPr>
      </w:pPr>
    </w:p>
    <w:p w14:paraId="5269F8BE" w14:textId="77777777"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14:paraId="46787C52" w14:textId="6CA4E2DE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</w:t>
      </w:r>
      <w:r w:rsidR="001F3831" w:rsidRPr="001F3831">
        <w:rPr>
          <w:color w:val="000000"/>
          <w:sz w:val="28"/>
          <w:szCs w:val="28"/>
        </w:rPr>
        <w:t xml:space="preserve"> </w:t>
      </w:r>
      <w:r w:rsidR="001F3831">
        <w:rPr>
          <w:color w:val="000000"/>
          <w:sz w:val="28"/>
          <w:szCs w:val="28"/>
        </w:rPr>
        <w:t>внесении изменений в</w:t>
      </w:r>
      <w:r w:rsidR="0066188E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>муниципальн</w:t>
      </w:r>
      <w:r w:rsidR="001F3831">
        <w:rPr>
          <w:color w:val="000000"/>
          <w:sz w:val="28"/>
          <w:szCs w:val="28"/>
        </w:rPr>
        <w:t>ую</w:t>
      </w:r>
      <w:r w:rsidRPr="00C0769D">
        <w:rPr>
          <w:color w:val="000000"/>
          <w:sz w:val="28"/>
          <w:szCs w:val="28"/>
        </w:rPr>
        <w:t xml:space="preserve"> программ</w:t>
      </w:r>
      <w:r w:rsidR="001F3831">
        <w:rPr>
          <w:color w:val="000000"/>
          <w:sz w:val="28"/>
          <w:szCs w:val="28"/>
        </w:rPr>
        <w:t>у</w:t>
      </w:r>
    </w:p>
    <w:p w14:paraId="174633D4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14:paraId="7B3EFDEA" w14:textId="60236053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</w:t>
      </w:r>
      <w:r w:rsidR="00634320">
        <w:rPr>
          <w:color w:val="000000"/>
          <w:sz w:val="28"/>
          <w:szCs w:val="28"/>
        </w:rPr>
        <w:t>3</w:t>
      </w:r>
      <w:r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Pr="00C0769D">
        <w:rPr>
          <w:color w:val="000000"/>
          <w:sz w:val="28"/>
          <w:szCs w:val="28"/>
        </w:rPr>
        <w:t xml:space="preserve"> годы</w:t>
      </w:r>
    </w:p>
    <w:p w14:paraId="3A9FF929" w14:textId="77777777" w:rsidR="002F44A0" w:rsidRPr="00C0769D" w:rsidRDefault="002F44A0" w:rsidP="002F44A0">
      <w:pPr>
        <w:rPr>
          <w:color w:val="000000"/>
          <w:szCs w:val="28"/>
        </w:rPr>
      </w:pPr>
    </w:p>
    <w:p w14:paraId="26267D2D" w14:textId="77777777"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14:paraId="1E11421C" w14:textId="022C13A0" w:rsidR="0035469E" w:rsidRPr="00986363" w:rsidRDefault="0035469E" w:rsidP="0035469E">
      <w:pPr>
        <w:pStyle w:val="2b"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 соответствии со ст. 179 Бюджетного кодекса Российской Федерации, </w:t>
      </w:r>
      <w:r w:rsidRPr="00986363">
        <w:rPr>
          <w:color w:val="000000"/>
          <w:sz w:val="28"/>
          <w:szCs w:val="28"/>
        </w:rPr>
        <w:t xml:space="preserve">с решением Совета депутатов городского округа Лыткарино от </w:t>
      </w:r>
      <w:r w:rsidRPr="00D07188">
        <w:rPr>
          <w:color w:val="000000"/>
          <w:sz w:val="28"/>
          <w:szCs w:val="28"/>
        </w:rPr>
        <w:t>1</w:t>
      </w:r>
      <w:r>
        <w:rPr>
          <w:color w:val="000000"/>
          <w:sz w:val="28"/>
          <w:szCs w:val="28"/>
        </w:rPr>
        <w:t>5</w:t>
      </w:r>
      <w:r w:rsidRPr="00D07188">
        <w:rPr>
          <w:color w:val="000000"/>
          <w:sz w:val="28"/>
          <w:szCs w:val="28"/>
        </w:rPr>
        <w:t>.12.202</w:t>
      </w:r>
      <w:r>
        <w:rPr>
          <w:color w:val="000000"/>
          <w:sz w:val="28"/>
          <w:szCs w:val="28"/>
        </w:rPr>
        <w:t>2</w:t>
      </w:r>
      <w:r w:rsidRPr="00D07188">
        <w:rPr>
          <w:color w:val="000000"/>
          <w:sz w:val="28"/>
          <w:szCs w:val="28"/>
        </w:rPr>
        <w:t xml:space="preserve">           № </w:t>
      </w:r>
      <w:r>
        <w:rPr>
          <w:color w:val="000000"/>
          <w:sz w:val="28"/>
          <w:szCs w:val="28"/>
        </w:rPr>
        <w:t>286</w:t>
      </w:r>
      <w:r w:rsidRPr="00D07188">
        <w:rPr>
          <w:color w:val="000000"/>
          <w:sz w:val="28"/>
          <w:szCs w:val="28"/>
        </w:rPr>
        <w:t>/</w:t>
      </w:r>
      <w:r>
        <w:rPr>
          <w:color w:val="000000"/>
          <w:sz w:val="28"/>
          <w:szCs w:val="28"/>
        </w:rPr>
        <w:t>35</w:t>
      </w:r>
      <w:r w:rsidRPr="00D07188">
        <w:rPr>
          <w:color w:val="000000"/>
          <w:sz w:val="28"/>
          <w:szCs w:val="28"/>
        </w:rPr>
        <w:t xml:space="preserve"> «Об утверждении бюджета городского округа Лыткарино на 202</w:t>
      </w:r>
      <w:r>
        <w:rPr>
          <w:color w:val="000000"/>
          <w:sz w:val="28"/>
          <w:szCs w:val="28"/>
        </w:rPr>
        <w:t>3</w:t>
      </w:r>
      <w:r w:rsidRPr="00D07188">
        <w:rPr>
          <w:color w:val="000000"/>
          <w:sz w:val="28"/>
          <w:szCs w:val="28"/>
        </w:rPr>
        <w:t xml:space="preserve"> год и на плановый период 202</w:t>
      </w:r>
      <w:r>
        <w:rPr>
          <w:color w:val="000000"/>
          <w:sz w:val="28"/>
          <w:szCs w:val="28"/>
        </w:rPr>
        <w:t>4</w:t>
      </w:r>
      <w:r w:rsidRPr="00D07188">
        <w:rPr>
          <w:color w:val="000000"/>
          <w:sz w:val="28"/>
          <w:szCs w:val="28"/>
        </w:rPr>
        <w:t xml:space="preserve"> и 202</w:t>
      </w:r>
      <w:r>
        <w:rPr>
          <w:color w:val="000000"/>
          <w:sz w:val="28"/>
          <w:szCs w:val="28"/>
        </w:rPr>
        <w:t>5</w:t>
      </w:r>
      <w:r w:rsidRPr="00D07188">
        <w:rPr>
          <w:color w:val="000000"/>
          <w:sz w:val="28"/>
          <w:szCs w:val="28"/>
        </w:rPr>
        <w:t xml:space="preserve"> годов»</w:t>
      </w:r>
      <w:r>
        <w:rPr>
          <w:color w:val="000000"/>
          <w:sz w:val="28"/>
          <w:szCs w:val="28"/>
        </w:rPr>
        <w:t xml:space="preserve"> (</w:t>
      </w:r>
      <w:r w:rsidRPr="00D76AFF">
        <w:rPr>
          <w:color w:val="000000"/>
          <w:sz w:val="28"/>
          <w:szCs w:val="28"/>
        </w:rPr>
        <w:t xml:space="preserve">в редакции решения Совета депутатов городского округа Лыткарино от </w:t>
      </w:r>
      <w:r w:rsidR="00997D26">
        <w:rPr>
          <w:color w:val="000000"/>
          <w:sz w:val="28"/>
          <w:szCs w:val="28"/>
        </w:rPr>
        <w:t>27.07.2023</w:t>
      </w:r>
      <w:r w:rsidRPr="00D76AFF">
        <w:rPr>
          <w:color w:val="000000"/>
          <w:sz w:val="28"/>
          <w:szCs w:val="28"/>
        </w:rPr>
        <w:t xml:space="preserve"> № </w:t>
      </w:r>
      <w:r w:rsidR="00997D26">
        <w:rPr>
          <w:color w:val="000000"/>
          <w:sz w:val="28"/>
          <w:szCs w:val="28"/>
        </w:rPr>
        <w:t>366/44</w:t>
      </w:r>
      <w:r w:rsidRPr="00D76AFF">
        <w:rPr>
          <w:color w:val="000000"/>
          <w:sz w:val="28"/>
          <w:szCs w:val="28"/>
        </w:rPr>
        <w:t>),</w:t>
      </w:r>
      <w:r w:rsidRPr="00986363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</w:t>
      </w:r>
      <w:r w:rsidR="000C044C">
        <w:rPr>
          <w:color w:val="000000"/>
          <w:sz w:val="28"/>
          <w:szCs w:val="28"/>
        </w:rPr>
        <w:t xml:space="preserve">, </w:t>
      </w:r>
      <w:r w:rsidR="000C044C" w:rsidRPr="000C044C">
        <w:rPr>
          <w:color w:val="000000"/>
          <w:sz w:val="28"/>
          <w:szCs w:val="28"/>
        </w:rPr>
        <w:t xml:space="preserve">с учётом </w:t>
      </w:r>
      <w:r w:rsidRPr="00986363">
        <w:rPr>
          <w:color w:val="000000"/>
          <w:sz w:val="28"/>
          <w:szCs w:val="28"/>
        </w:rPr>
        <w:t>заключения Контрольно-счётной палаты городского округа Лыткарино Московской области по результатам проведения</w:t>
      </w:r>
      <w:r>
        <w:rPr>
          <w:color w:val="000000"/>
          <w:sz w:val="28"/>
          <w:szCs w:val="28"/>
        </w:rPr>
        <w:t xml:space="preserve"> </w:t>
      </w:r>
      <w:r w:rsidRPr="00986363">
        <w:rPr>
          <w:color w:val="000000"/>
          <w:sz w:val="28"/>
          <w:szCs w:val="28"/>
        </w:rPr>
        <w:t>финансово-экономической экспертизы от</w:t>
      </w:r>
      <w:r w:rsidRPr="00DE73AD">
        <w:rPr>
          <w:color w:val="000000"/>
          <w:sz w:val="28"/>
          <w:szCs w:val="28"/>
        </w:rPr>
        <w:t xml:space="preserve"> </w:t>
      </w:r>
      <w:r w:rsidR="003A079B">
        <w:rPr>
          <w:color w:val="000000"/>
          <w:sz w:val="28"/>
          <w:szCs w:val="28"/>
        </w:rPr>
        <w:t>03.08.2023</w:t>
      </w:r>
      <w:r>
        <w:rPr>
          <w:color w:val="000000"/>
          <w:sz w:val="28"/>
          <w:szCs w:val="28"/>
        </w:rPr>
        <w:t xml:space="preserve"> №</w:t>
      </w:r>
      <w:r w:rsidR="007F1ECF">
        <w:rPr>
          <w:color w:val="000000"/>
          <w:sz w:val="28"/>
          <w:szCs w:val="28"/>
        </w:rPr>
        <w:t xml:space="preserve"> </w:t>
      </w:r>
      <w:r w:rsidR="003A079B">
        <w:rPr>
          <w:color w:val="000000"/>
          <w:sz w:val="28"/>
          <w:szCs w:val="28"/>
        </w:rPr>
        <w:t>57</w:t>
      </w:r>
      <w:r>
        <w:rPr>
          <w:color w:val="000000"/>
          <w:sz w:val="28"/>
          <w:szCs w:val="28"/>
        </w:rPr>
        <w:t>,</w:t>
      </w:r>
      <w:r w:rsidRPr="00DE73AD">
        <w:rPr>
          <w:color w:val="000000"/>
          <w:sz w:val="28"/>
          <w:szCs w:val="28"/>
        </w:rPr>
        <w:t xml:space="preserve"> </w:t>
      </w:r>
      <w:r w:rsidRPr="00986363">
        <w:rPr>
          <w:color w:val="000000"/>
          <w:sz w:val="28"/>
          <w:szCs w:val="28"/>
        </w:rPr>
        <w:t>постановляю:</w:t>
      </w:r>
    </w:p>
    <w:p w14:paraId="796355B4" w14:textId="24EE3080" w:rsidR="002F44A0" w:rsidRDefault="001F3831" w:rsidP="00B20198">
      <w:pPr>
        <w:numPr>
          <w:ilvl w:val="0"/>
          <w:numId w:val="12"/>
        </w:numPr>
        <w:suppressAutoHyphens/>
        <w:spacing w:line="288" w:lineRule="auto"/>
        <w:ind w:left="0"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Внести изменения в</w:t>
      </w:r>
      <w:r w:rsidR="002F44A0" w:rsidRPr="00C0769D">
        <w:rPr>
          <w:color w:val="000000"/>
          <w:sz w:val="28"/>
          <w:szCs w:val="28"/>
        </w:rPr>
        <w:t xml:space="preserve"> муниципальную программу «Цифровое                муниципальное образование» на 202</w:t>
      </w:r>
      <w:r w:rsidR="0066188E">
        <w:rPr>
          <w:color w:val="000000"/>
          <w:sz w:val="28"/>
          <w:szCs w:val="28"/>
        </w:rPr>
        <w:t>3</w:t>
      </w:r>
      <w:r w:rsidR="002F44A0"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="002F44A0" w:rsidRPr="00C0769D">
        <w:rPr>
          <w:color w:val="000000"/>
          <w:sz w:val="28"/>
          <w:szCs w:val="28"/>
        </w:rPr>
        <w:t xml:space="preserve"> годы</w:t>
      </w:r>
      <w:r>
        <w:rPr>
          <w:color w:val="000000"/>
          <w:sz w:val="28"/>
          <w:szCs w:val="28"/>
        </w:rPr>
        <w:t>, утвержденную постановлением главы городского округа Лыткарино от 15.11.2022 № 711-п</w:t>
      </w:r>
      <w:r w:rsidR="00733BD6">
        <w:rPr>
          <w:color w:val="000000"/>
          <w:sz w:val="28"/>
          <w:szCs w:val="28"/>
        </w:rPr>
        <w:t>,</w:t>
      </w:r>
      <w:r w:rsidR="002F44A0" w:rsidRPr="00C0769D">
        <w:rPr>
          <w:color w:val="000000"/>
          <w:sz w:val="28"/>
          <w:szCs w:val="28"/>
        </w:rPr>
        <w:t xml:space="preserve"> </w:t>
      </w:r>
      <w:r w:rsidR="00733BD6" w:rsidRPr="00C0769D">
        <w:rPr>
          <w:color w:val="000000"/>
          <w:sz w:val="28"/>
          <w:szCs w:val="28"/>
        </w:rPr>
        <w:t>изложив ее в новой редакции (прилагается)</w:t>
      </w:r>
    </w:p>
    <w:p w14:paraId="72DBD7D1" w14:textId="0F35CAE4" w:rsidR="002F44A0" w:rsidRPr="00C0769D" w:rsidRDefault="002F44A0" w:rsidP="00B20198">
      <w:pPr>
        <w:pStyle w:val="2b"/>
        <w:numPr>
          <w:ilvl w:val="0"/>
          <w:numId w:val="12"/>
        </w:numPr>
        <w:suppressAutoHyphens/>
        <w:spacing w:after="120" w:line="288" w:lineRule="auto"/>
        <w:ind w:left="0"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 каз</w:t>
      </w:r>
      <w:r w:rsidR="00A760E8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ому учреждению «Управление 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обеспечения деятельности Администрации города Лыткарино»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88487B">
        <w:rPr>
          <w:color w:val="000000"/>
          <w:sz w:val="28"/>
          <w:szCs w:val="28"/>
        </w:rPr>
        <w:t>Серегин Д.А.</w:t>
      </w:r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7415D814" w14:textId="14D21104" w:rsidR="002F44A0" w:rsidRPr="000C044C" w:rsidRDefault="002F44A0" w:rsidP="00B20198">
      <w:pPr>
        <w:pStyle w:val="2b"/>
        <w:numPr>
          <w:ilvl w:val="0"/>
          <w:numId w:val="12"/>
        </w:numPr>
        <w:suppressAutoHyphens/>
        <w:spacing w:after="120" w:line="288" w:lineRule="auto"/>
        <w:ind w:left="0"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Контроль за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</w:t>
      </w:r>
      <w:proofErr w:type="gramStart"/>
      <w:r w:rsidRPr="00C0769D">
        <w:rPr>
          <w:color w:val="000000"/>
          <w:sz w:val="28"/>
          <w:szCs w:val="28"/>
        </w:rPr>
        <w:t>Е.С.</w:t>
      </w:r>
      <w:proofErr w:type="gramEnd"/>
    </w:p>
    <w:p w14:paraId="050F5CCC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3967B662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proofErr w:type="gramStart"/>
      <w:r w:rsidRPr="00C0769D">
        <w:rPr>
          <w:color w:val="000000"/>
          <w:sz w:val="28"/>
          <w:szCs w:val="28"/>
        </w:rPr>
        <w:t>К.А.</w:t>
      </w:r>
      <w:proofErr w:type="gramEnd"/>
      <w:r w:rsidRPr="00C0769D">
        <w:rPr>
          <w:color w:val="000000"/>
          <w:sz w:val="28"/>
          <w:szCs w:val="28"/>
        </w:rPr>
        <w:t xml:space="preserve"> Кравцов </w:t>
      </w:r>
    </w:p>
    <w:p w14:paraId="3F575BDB" w14:textId="77777777" w:rsidR="002F44A0" w:rsidRPr="00333B3C" w:rsidRDefault="002F44A0" w:rsidP="00CC5615">
      <w:pPr>
        <w:rPr>
          <w:color w:val="000000"/>
          <w:sz w:val="20"/>
          <w:szCs w:val="18"/>
        </w:rPr>
        <w:sectPr w:rsidR="002F44A0" w:rsidRPr="00333B3C" w:rsidSect="002F44A0">
          <w:headerReference w:type="first" r:id="rId9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14:paraId="36B19F5E" w14:textId="01D42E73" w:rsidR="007F2D8D" w:rsidRPr="007F2D8D" w:rsidRDefault="001F3831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>
        <w:rPr>
          <w:sz w:val="20"/>
          <w:szCs w:val="20"/>
        </w:rPr>
        <w:lastRenderedPageBreak/>
        <w:t>Приложение к</w:t>
      </w:r>
      <w:r w:rsidR="007F2D8D" w:rsidRPr="007F2D8D">
        <w:rPr>
          <w:sz w:val="20"/>
          <w:szCs w:val="20"/>
        </w:rPr>
        <w:t xml:space="preserve"> постановлени</w:t>
      </w:r>
      <w:r>
        <w:rPr>
          <w:sz w:val="20"/>
          <w:szCs w:val="20"/>
        </w:rPr>
        <w:t>ю</w:t>
      </w:r>
      <w:r w:rsidR="007F2D8D" w:rsidRPr="007F2D8D">
        <w:rPr>
          <w:sz w:val="20"/>
          <w:szCs w:val="20"/>
        </w:rPr>
        <w:t xml:space="preserve"> </w:t>
      </w:r>
    </w:p>
    <w:p w14:paraId="573B9BD5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ab/>
      </w:r>
      <w:r w:rsidRPr="007F2D8D">
        <w:rPr>
          <w:sz w:val="20"/>
          <w:szCs w:val="20"/>
        </w:rPr>
        <w:tab/>
        <w:t>главы городского округа  Лыткарино</w:t>
      </w:r>
    </w:p>
    <w:p w14:paraId="24D62D8C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</w:t>
      </w:r>
    </w:p>
    <w:p w14:paraId="156BA44C" w14:textId="38D2D9D4" w:rsidR="00C35DE3" w:rsidRPr="00AD2A18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                                                                           от </w:t>
      </w:r>
      <w:r w:rsidR="004865B4">
        <w:rPr>
          <w:sz w:val="20"/>
          <w:szCs w:val="20"/>
        </w:rPr>
        <w:t>21.08.2023</w:t>
      </w:r>
      <w:r w:rsidRPr="007F2D8D">
        <w:rPr>
          <w:sz w:val="20"/>
          <w:szCs w:val="20"/>
        </w:rPr>
        <w:t xml:space="preserve"> № </w:t>
      </w:r>
      <w:r w:rsidR="004865B4">
        <w:rPr>
          <w:sz w:val="20"/>
          <w:szCs w:val="20"/>
        </w:rPr>
        <w:t>493-п</w:t>
      </w:r>
    </w:p>
    <w:p w14:paraId="5D8AB2E0" w14:textId="77777777" w:rsidR="00AD2A18" w:rsidRPr="00AD2A18" w:rsidRDefault="00AD2A18" w:rsidP="00AD2A18"/>
    <w:p w14:paraId="2CFD2F37" w14:textId="65DB7472" w:rsidR="00AD2A18" w:rsidRPr="00764F63" w:rsidRDefault="00AD2A18" w:rsidP="00AD2A18">
      <w:pPr>
        <w:jc w:val="center"/>
        <w:rPr>
          <w:b/>
          <w:bCs/>
        </w:rPr>
      </w:pPr>
      <w:r w:rsidRPr="00764F63">
        <w:rPr>
          <w:b/>
          <w:bCs/>
        </w:rPr>
        <w:t>Муниципальная программа «Цифровое муниципальное образование» на 202</w:t>
      </w:r>
      <w:r w:rsidR="00424B64">
        <w:rPr>
          <w:b/>
          <w:bCs/>
        </w:rPr>
        <w:t>3</w:t>
      </w:r>
      <w:r w:rsidRPr="00764F63">
        <w:rPr>
          <w:b/>
          <w:bCs/>
        </w:rPr>
        <w:t>-20</w:t>
      </w:r>
      <w:r w:rsidR="00424B64">
        <w:rPr>
          <w:b/>
          <w:bCs/>
        </w:rPr>
        <w:t>30</w:t>
      </w:r>
      <w:r w:rsidRPr="00764F63">
        <w:rPr>
          <w:b/>
          <w:bCs/>
        </w:rPr>
        <w:t xml:space="preserve"> годы</w:t>
      </w:r>
    </w:p>
    <w:p w14:paraId="080923C8" w14:textId="77777777" w:rsidR="00A51807" w:rsidRPr="00764F63" w:rsidRDefault="00A51807" w:rsidP="00A51807">
      <w:pPr>
        <w:tabs>
          <w:tab w:val="left" w:pos="708"/>
          <w:tab w:val="left" w:pos="6399"/>
        </w:tabs>
        <w:rPr>
          <w:b/>
          <w:bCs/>
        </w:rPr>
      </w:pPr>
      <w:r w:rsidRPr="00764F63">
        <w:rPr>
          <w:b/>
          <w:bCs/>
        </w:rPr>
        <w:tab/>
        <w:t xml:space="preserve"> </w:t>
      </w:r>
      <w:r w:rsidRPr="00764F63">
        <w:rPr>
          <w:b/>
          <w:bCs/>
        </w:rPr>
        <w:tab/>
      </w:r>
    </w:p>
    <w:p w14:paraId="61AE581E" w14:textId="7FA10F59" w:rsidR="00A51807" w:rsidRPr="00764F63" w:rsidRDefault="00A51807" w:rsidP="00A51807">
      <w:pPr>
        <w:jc w:val="center"/>
        <w:rPr>
          <w:b/>
          <w:bCs/>
        </w:rPr>
      </w:pPr>
      <w:r w:rsidRPr="00764F63">
        <w:rPr>
          <w:b/>
          <w:bCs/>
        </w:rPr>
        <w:t xml:space="preserve">1. Паспорт программы «Цифровое муниципальное образование» на </w:t>
      </w:r>
      <w:r w:rsidR="00424B64" w:rsidRPr="00764F63">
        <w:rPr>
          <w:b/>
          <w:bCs/>
        </w:rPr>
        <w:t>202</w:t>
      </w:r>
      <w:r w:rsidR="00424B64">
        <w:rPr>
          <w:b/>
          <w:bCs/>
        </w:rPr>
        <w:t>3</w:t>
      </w:r>
      <w:r w:rsidR="00424B64" w:rsidRPr="00764F63">
        <w:rPr>
          <w:b/>
          <w:bCs/>
        </w:rPr>
        <w:t>-20</w:t>
      </w:r>
      <w:r w:rsidR="00424B64">
        <w:rPr>
          <w:b/>
          <w:bCs/>
        </w:rPr>
        <w:t>30</w:t>
      </w:r>
      <w:r w:rsidR="00424B64" w:rsidRPr="00764F63">
        <w:rPr>
          <w:b/>
          <w:bCs/>
        </w:rPr>
        <w:t xml:space="preserve"> </w:t>
      </w:r>
      <w:r w:rsidRPr="00764F63">
        <w:rPr>
          <w:b/>
          <w:bCs/>
        </w:rPr>
        <w:t>годы</w:t>
      </w:r>
    </w:p>
    <w:p w14:paraId="78775408" w14:textId="77777777" w:rsidR="00A51807" w:rsidRPr="004E721B" w:rsidRDefault="00A51807" w:rsidP="00A51807">
      <w:pPr>
        <w:jc w:val="center"/>
      </w:pPr>
    </w:p>
    <w:tbl>
      <w:tblPr>
        <w:tblW w:w="1587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3"/>
        <w:gridCol w:w="1734"/>
        <w:gridCol w:w="1640"/>
        <w:gridCol w:w="1265"/>
        <w:gridCol w:w="1428"/>
        <w:gridCol w:w="1284"/>
        <w:gridCol w:w="1275"/>
        <w:gridCol w:w="1276"/>
        <w:gridCol w:w="1276"/>
        <w:gridCol w:w="1276"/>
      </w:tblGrid>
      <w:tr w:rsidR="00424B64" w:rsidRPr="004E721B" w14:paraId="607FFFF4" w14:textId="01B74BD2" w:rsidTr="00424B6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AEA5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E459AE" w14:textId="2200DB35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</w:t>
            </w:r>
            <w:proofErr w:type="gramStart"/>
            <w:r>
              <w:rPr>
                <w:rFonts w:eastAsia="MS Mincho"/>
                <w:sz w:val="22"/>
              </w:rPr>
              <w:t>Е.С.</w:t>
            </w:r>
            <w:proofErr w:type="gramEnd"/>
          </w:p>
        </w:tc>
      </w:tr>
      <w:tr w:rsidR="00424B64" w:rsidRPr="004E721B" w14:paraId="2417303D" w14:textId="2651505E" w:rsidTr="00424B64">
        <w:trPr>
          <w:trHeight w:val="46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1C04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84DCC6" w14:textId="6880E268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424B64" w:rsidRPr="004E721B" w14:paraId="331677BA" w14:textId="3C165B5E" w:rsidTr="00424B64">
        <w:trPr>
          <w:trHeight w:val="703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25E57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BBEAE8" w14:textId="181606A4" w:rsidR="00424B64" w:rsidRPr="004E721B" w:rsidRDefault="00424B64" w:rsidP="00A51807">
            <w:pPr>
              <w:rPr>
                <w:sz w:val="22"/>
              </w:rPr>
            </w:pPr>
            <w:r w:rsidRPr="004E721B">
              <w:rPr>
                <w:sz w:val="22"/>
              </w:rPr>
              <w:t xml:space="preserve">Повышение эффективности </w:t>
            </w:r>
            <w:r>
              <w:rPr>
                <w:sz w:val="22"/>
              </w:rPr>
              <w:t>муниципального</w:t>
            </w:r>
            <w:r w:rsidRPr="004E721B">
              <w:rPr>
                <w:sz w:val="22"/>
              </w:rPr>
              <w:t xml:space="preserve">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424B64" w:rsidRPr="004E721B" w14:paraId="4724A5C8" w14:textId="042FA43F" w:rsidTr="00424B64">
        <w:trPr>
          <w:trHeight w:val="1182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BE738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97FB45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1 «</w:t>
            </w:r>
            <w:r w:rsidRPr="00424B64">
              <w:rPr>
                <w:rFonts w:eastAsia="MS Mincho"/>
                <w:sz w:val="22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4E721B">
              <w:rPr>
                <w:rFonts w:eastAsia="MS Mincho"/>
                <w:sz w:val="22"/>
              </w:rPr>
              <w:t>»</w:t>
            </w:r>
          </w:p>
          <w:p w14:paraId="0D8F495B" w14:textId="77777777" w:rsidR="00424B64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25A36BEC" w14:textId="77777777" w:rsidR="00424B64" w:rsidRDefault="00424B64" w:rsidP="00A51807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3 «</w:t>
            </w:r>
            <w:r w:rsidRPr="00712A8B">
              <w:rPr>
                <w:rFonts w:eastAsia="MS Mincho"/>
                <w:sz w:val="22"/>
              </w:rPr>
              <w:t>Обеспечивающая подпрограмма</w:t>
            </w:r>
            <w:r>
              <w:rPr>
                <w:rFonts w:eastAsia="MS Mincho"/>
                <w:sz w:val="22"/>
              </w:rPr>
              <w:t>»</w:t>
            </w:r>
          </w:p>
          <w:p w14:paraId="32BCAFD2" w14:textId="4727AA4F" w:rsidR="00CF5EF3" w:rsidRPr="004E721B" w:rsidRDefault="00CF5EF3" w:rsidP="00A51807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4 «Развитие архивного дела»</w:t>
            </w:r>
          </w:p>
        </w:tc>
      </w:tr>
      <w:tr w:rsidR="00424B64" w:rsidRPr="004E721B" w14:paraId="69208425" w14:textId="0BB1E834" w:rsidTr="00424B64">
        <w:trPr>
          <w:trHeight w:val="238"/>
        </w:trPr>
        <w:tc>
          <w:tcPr>
            <w:tcW w:w="3423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3F8BA34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325CF5C" w14:textId="78E1F768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424B64" w:rsidRPr="004E721B" w14:paraId="5EC5EA2A" w14:textId="1C90C64E" w:rsidTr="00424B64">
        <w:trPr>
          <w:trHeight w:val="464"/>
        </w:trPr>
        <w:tc>
          <w:tcPr>
            <w:tcW w:w="3423" w:type="dxa"/>
            <w:vMerge/>
            <w:tcBorders>
              <w:top w:val="nil"/>
              <w:bottom w:val="nil"/>
              <w:right w:val="nil"/>
            </w:tcBorders>
          </w:tcPr>
          <w:p w14:paraId="1F7A6BF1" w14:textId="77777777" w:rsidR="00424B64" w:rsidRPr="004E721B" w:rsidRDefault="00424B64" w:rsidP="00424B64">
            <w:pPr>
              <w:rPr>
                <w:rFonts w:eastAsia="MS Mincho"/>
                <w:sz w:val="22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68BB0A0" w14:textId="77777777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803CD2F" w14:textId="5FD2F33B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4E33C7F" w14:textId="719123BD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4 год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C94A55D" w14:textId="7BCC8425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5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D98905D" w14:textId="5B611328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6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20E726BD" w14:textId="56EE9267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7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36389" w14:textId="6D09BC51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8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894EB2" w14:textId="3AFB3280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9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7914558E" w14:textId="1D8B2D05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</w:t>
            </w:r>
            <w:r>
              <w:rPr>
                <w:rFonts w:eastAsia="MS Mincho"/>
                <w:sz w:val="22"/>
              </w:rPr>
              <w:t>30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</w:tr>
      <w:tr w:rsidR="00C64E54" w:rsidRPr="004E721B" w14:paraId="6B4D9EFF" w14:textId="1C2323C5" w:rsidTr="00C64E54">
        <w:trPr>
          <w:trHeight w:val="252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69B52E5D" w14:textId="77777777" w:rsidR="00C64E54" w:rsidRPr="004E721B" w:rsidRDefault="00C64E54" w:rsidP="00C64E5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1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C08F35" w14:textId="75B6FC8C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17236,0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2D3E7" w14:textId="0BBA330B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2466,0</w:t>
            </w:r>
          </w:p>
        </w:tc>
        <w:tc>
          <w:tcPr>
            <w:tcW w:w="12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C7EAC3" w14:textId="4BFF6123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2470,0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85E3E7" w14:textId="333FFE6D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3260,0</w:t>
            </w:r>
          </w:p>
        </w:tc>
        <w:tc>
          <w:tcPr>
            <w:tcW w:w="12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84DD14" w14:textId="436B49EB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1808,0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1F8AC" w14:textId="373E3DCB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1808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79C55" w14:textId="3A28D760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1808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2EA03" w14:textId="367C3347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1808,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2007B9" w14:textId="739AA136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1808,0</w:t>
            </w:r>
          </w:p>
        </w:tc>
      </w:tr>
      <w:tr w:rsidR="00C64E54" w:rsidRPr="004E721B" w14:paraId="69297F34" w14:textId="66D4FECD" w:rsidTr="00C64E5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1BD9858A" w14:textId="77777777" w:rsidR="00C64E54" w:rsidRPr="004E721B" w:rsidRDefault="00C64E54" w:rsidP="00C64E5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E4BE00" w14:textId="2087C266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59C8B0" w14:textId="2167CFD8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74D4BE" w14:textId="7C9B505D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124E79" w14:textId="23B3BBDE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593C71" w14:textId="0FFA57AC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095A4" w14:textId="785A8B76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5E55D" w14:textId="1091B288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2EB23" w14:textId="3E646802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3FD9F7" w14:textId="18F1596D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  <w:tr w:rsidR="00C64E54" w:rsidRPr="004E721B" w14:paraId="3BDA95B9" w14:textId="709983E3" w:rsidTr="00C64E5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7801EACB" w14:textId="77777777" w:rsidR="00C64E54" w:rsidRPr="004E721B" w:rsidRDefault="00C64E54" w:rsidP="00C64E5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996614" w14:textId="7275CA6C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130982,8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E02AE" w14:textId="504A35BB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44461,6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E998F6" w14:textId="6C1CD416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42430,6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9E07B6" w14:textId="2F9720B5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42590,6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A8BC9" w14:textId="35326D0F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30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1807A" w14:textId="7EA57AB3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30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D5949" w14:textId="0176CA6D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30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2B592" w14:textId="5213B830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30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658D48" w14:textId="35C79046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300,0</w:t>
            </w:r>
          </w:p>
        </w:tc>
      </w:tr>
      <w:tr w:rsidR="00C64E54" w:rsidRPr="004E721B" w14:paraId="166155C6" w14:textId="6EE9D9B2" w:rsidTr="00C64E5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4BAEA609" w14:textId="77777777" w:rsidR="00C64E54" w:rsidRPr="004E721B" w:rsidRDefault="00C64E54" w:rsidP="00C64E5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247A38" w14:textId="66037030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716CBE" w14:textId="20F67B57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6589EA" w14:textId="698FFC77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68CE7F" w14:textId="38D195FC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C6949C" w14:textId="00B240C8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00089" w14:textId="33A7ED87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B0387" w14:textId="383708B8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54AFB" w14:textId="323B4EEF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517A00" w14:textId="1C39D958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  <w:tr w:rsidR="00C64E54" w:rsidRPr="004E721B" w14:paraId="758AF379" w14:textId="7CC2210C" w:rsidTr="00C64E54">
        <w:trPr>
          <w:trHeight w:val="13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F2443C7" w14:textId="77777777" w:rsidR="00C64E54" w:rsidRPr="004E721B" w:rsidRDefault="00C64E54" w:rsidP="00C64E5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4901A3" w14:textId="118CD6F1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148218,8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D0839D" w14:textId="27A98279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46927,6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55D6C2" w14:textId="544435DA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44900,6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1C9735" w14:textId="4CFB4DD2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45850,6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E1B814" w14:textId="79101336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2108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F995A" w14:textId="2A64615E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2108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3AC0E" w14:textId="3464944B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2108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7EFB7" w14:textId="55853787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2108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7ABB67" w14:textId="676F61FF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2108,0</w:t>
            </w:r>
          </w:p>
        </w:tc>
      </w:tr>
    </w:tbl>
    <w:p w14:paraId="6EAB6ABB" w14:textId="77777777" w:rsidR="00A51807" w:rsidRPr="004E721B" w:rsidRDefault="00A51807" w:rsidP="00A51807"/>
    <w:p w14:paraId="412A78DA" w14:textId="77777777" w:rsidR="00A51807" w:rsidRPr="004E721B" w:rsidRDefault="00A51807" w:rsidP="00A51807">
      <w:pPr>
        <w:sectPr w:rsidR="00A51807" w:rsidRPr="004E721B" w:rsidSect="00A51807">
          <w:headerReference w:type="default" r:id="rId10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14:paraId="156B12D9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47BEC588" w14:textId="77777777" w:rsidR="00A51807" w:rsidRPr="004E721B" w:rsidRDefault="00A51807" w:rsidP="00764F63">
      <w:pPr>
        <w:jc w:val="center"/>
      </w:pPr>
    </w:p>
    <w:p w14:paraId="7CACBCCF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1. Общая характеристика в сфере развития цифровой экономики муниципального образования Московской области</w:t>
      </w:r>
    </w:p>
    <w:p w14:paraId="09D43934" w14:textId="77777777" w:rsidR="00A51807" w:rsidRPr="004E721B" w:rsidRDefault="00A51807" w:rsidP="00A51807">
      <w:pPr>
        <w:tabs>
          <w:tab w:val="left" w:pos="2404"/>
        </w:tabs>
        <w:rPr>
          <w:sz w:val="12"/>
        </w:rPr>
      </w:pPr>
      <w:r w:rsidRPr="004E721B">
        <w:tab/>
      </w:r>
    </w:p>
    <w:p w14:paraId="2DA337DD" w14:textId="77777777" w:rsidR="00A51807" w:rsidRPr="004E721B" w:rsidRDefault="00A51807" w:rsidP="0066188E">
      <w:pPr>
        <w:ind w:firstLine="708"/>
        <w:rPr>
          <w:sz w:val="22"/>
        </w:rPr>
      </w:pPr>
      <w:r w:rsidRPr="004E721B">
        <w:rPr>
          <w:sz w:val="22"/>
        </w:rPr>
        <w:t xml:space="preserve"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69A2E70F" w14:textId="77777777" w:rsidR="00A51807" w:rsidRPr="004E721B" w:rsidRDefault="00A51807" w:rsidP="00A51807">
      <w:pPr>
        <w:jc w:val="both"/>
      </w:pPr>
    </w:p>
    <w:p w14:paraId="2987191F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2. Основные проблемы в сфере цифровой экономики муниципального образования Московской области</w:t>
      </w:r>
    </w:p>
    <w:p w14:paraId="3EDB789A" w14:textId="77777777" w:rsidR="00A51807" w:rsidRPr="004E721B" w:rsidRDefault="00A51807" w:rsidP="00A51807">
      <w:pPr>
        <w:jc w:val="both"/>
      </w:pPr>
    </w:p>
    <w:p w14:paraId="04AE8A95" w14:textId="77777777" w:rsidR="00A51807" w:rsidRPr="004E721B" w:rsidRDefault="00A51807" w:rsidP="0066188E">
      <w:pPr>
        <w:ind w:firstLine="708"/>
        <w:jc w:val="both"/>
        <w:rPr>
          <w:sz w:val="22"/>
        </w:rPr>
      </w:pPr>
      <w:r w:rsidRPr="004E721B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3707396A" w14:textId="77777777" w:rsidR="00A51807" w:rsidRPr="004E721B" w:rsidRDefault="00A51807" w:rsidP="00764F63">
      <w:pPr>
        <w:jc w:val="center"/>
        <w:rPr>
          <w:sz w:val="22"/>
        </w:rPr>
      </w:pPr>
    </w:p>
    <w:p w14:paraId="2B3275B2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3. Описание цели муниципальной программы</w:t>
      </w:r>
    </w:p>
    <w:p w14:paraId="49D9ED81" w14:textId="77777777" w:rsidR="00A51807" w:rsidRPr="004E721B" w:rsidRDefault="00A51807" w:rsidP="00A51807">
      <w:pPr>
        <w:jc w:val="both"/>
      </w:pPr>
    </w:p>
    <w:p w14:paraId="48793E69" w14:textId="2B987A4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</w:t>
      </w:r>
      <w:r w:rsidR="00424B64">
        <w:rPr>
          <w:sz w:val="22"/>
        </w:rPr>
        <w:t xml:space="preserve">городском округе Лыткарино </w:t>
      </w:r>
      <w:r w:rsidRPr="004E721B">
        <w:rPr>
          <w:sz w:val="22"/>
        </w:rPr>
        <w:t>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6E5C2619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14:paraId="602E72C2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результате реализации подпрограмм достигаются следующие планируемые результаты:</w:t>
      </w:r>
    </w:p>
    <w:p w14:paraId="70F5690C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овершенствование системы управления муниципального образования Московской области;</w:t>
      </w:r>
    </w:p>
    <w:p w14:paraId="11CBD2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5361882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5FB085DF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120CB014" w14:textId="07881F36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остижение цели муниципальной программы «Цифровое муниципальное образование» на 202</w:t>
      </w:r>
      <w:r w:rsidR="0066188E">
        <w:rPr>
          <w:sz w:val="22"/>
        </w:rPr>
        <w:t>3</w:t>
      </w:r>
      <w:r w:rsidRPr="004E721B">
        <w:rPr>
          <w:sz w:val="22"/>
        </w:rPr>
        <w:t>-20</w:t>
      </w:r>
      <w:r w:rsidR="00424B64">
        <w:rPr>
          <w:sz w:val="22"/>
        </w:rPr>
        <w:t>30</w:t>
      </w:r>
      <w:r w:rsidRPr="004E721B">
        <w:rPr>
          <w:sz w:val="22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0BCBB09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2042ECC6" w14:textId="77777777" w:rsidR="00A51807" w:rsidRPr="004E721B" w:rsidRDefault="00A51807" w:rsidP="00A51807">
      <w:pPr>
        <w:jc w:val="both"/>
      </w:pPr>
    </w:p>
    <w:p w14:paraId="42821FD4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150BCED3" w14:textId="77777777" w:rsidR="00A51807" w:rsidRPr="004E721B" w:rsidRDefault="00A51807" w:rsidP="00764F63">
      <w:pPr>
        <w:jc w:val="center"/>
      </w:pPr>
    </w:p>
    <w:p w14:paraId="010A4115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016F8099" w14:textId="77777777" w:rsidR="00A51807" w:rsidRPr="004E721B" w:rsidRDefault="00A51807" w:rsidP="00A51807">
      <w:pPr>
        <w:jc w:val="both"/>
      </w:pPr>
    </w:p>
    <w:p w14:paraId="2DA52961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34312B44" w14:textId="77777777" w:rsidR="00A51807" w:rsidRPr="004E721B" w:rsidRDefault="00A51807" w:rsidP="00A51807">
      <w:pPr>
        <w:jc w:val="both"/>
      </w:pPr>
    </w:p>
    <w:p w14:paraId="5D55A3A9" w14:textId="192B38AB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Сопоставление основных показателей, характеризующих развитие проблем в сфере муниципального управления к 202</w:t>
      </w:r>
      <w:r w:rsidR="00424B64">
        <w:rPr>
          <w:sz w:val="22"/>
        </w:rPr>
        <w:t>3</w:t>
      </w:r>
      <w:r w:rsidRPr="004E721B">
        <w:rPr>
          <w:sz w:val="22"/>
        </w:rPr>
        <w:t xml:space="preserve">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</w:t>
      </w:r>
      <w:r w:rsidR="00424B64">
        <w:rPr>
          <w:sz w:val="22"/>
        </w:rPr>
        <w:t>30</w:t>
      </w:r>
      <w:r w:rsidRPr="004E721B">
        <w:rPr>
          <w:sz w:val="22"/>
        </w:rPr>
        <w:t xml:space="preserve"> года про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3974655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415FD18E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Основные риски, которые могут возникнуть при реализации муниципальной программы:</w:t>
      </w:r>
    </w:p>
    <w:p w14:paraId="13F71B77" w14:textId="1F26D609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достижение значений целевых показателей планируемых результатов муниципальной программы</w:t>
      </w:r>
    </w:p>
    <w:p w14:paraId="09E566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40A4526E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7AFB2F0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114752E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, в том числе по причине несовместимости ИС;</w:t>
      </w:r>
    </w:p>
    <w:p w14:paraId="7843D5B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5D6A7BA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организационные риски при </w:t>
      </w:r>
      <w:proofErr w:type="gramStart"/>
      <w:r w:rsidRPr="004E721B">
        <w:rPr>
          <w:sz w:val="22"/>
        </w:rPr>
        <w:t>не обеспечении</w:t>
      </w:r>
      <w:proofErr w:type="gramEnd"/>
      <w:r w:rsidRPr="004E721B">
        <w:rPr>
          <w:sz w:val="22"/>
        </w:rPr>
        <w:t xml:space="preserve"> необходимого взаимодействия участников решения программных задач.</w:t>
      </w:r>
    </w:p>
    <w:p w14:paraId="5915F1D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39EC5000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39C5E9FD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78AE6E84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56D2B576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E721B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6C886547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47A246D5" w14:textId="77777777" w:rsidR="00A51807" w:rsidRPr="004E721B" w:rsidRDefault="00A51807" w:rsidP="00A51807">
      <w:pPr>
        <w:jc w:val="both"/>
      </w:pPr>
    </w:p>
    <w:p w14:paraId="378444E7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4. Перечень подпрограмм и краткое их описание</w:t>
      </w:r>
    </w:p>
    <w:p w14:paraId="68541E7E" w14:textId="77777777" w:rsidR="00A51807" w:rsidRPr="004E721B" w:rsidRDefault="00A51807" w:rsidP="00A51807">
      <w:pPr>
        <w:jc w:val="both"/>
      </w:pPr>
    </w:p>
    <w:p w14:paraId="7E22BA09" w14:textId="4244B398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tab/>
      </w:r>
      <w:r w:rsidRPr="004E721B">
        <w:rPr>
          <w:sz w:val="22"/>
          <w:szCs w:val="22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 w:rsidR="00BD35F5">
        <w:rPr>
          <w:sz w:val="22"/>
          <w:szCs w:val="22"/>
        </w:rPr>
        <w:t>трех</w:t>
      </w:r>
      <w:r w:rsidRPr="004E721B">
        <w:rPr>
          <w:sz w:val="22"/>
          <w:szCs w:val="22"/>
        </w:rPr>
        <w:t xml:space="preserve"> подпрограмм.</w:t>
      </w:r>
    </w:p>
    <w:p w14:paraId="1547EB8D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Муниципальная программа состоит из следующих подпрограмм:</w:t>
      </w:r>
    </w:p>
    <w:p w14:paraId="03243281" w14:textId="0779A780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1 «</w:t>
      </w:r>
      <w:r w:rsidR="000328DD" w:rsidRPr="000328DD">
        <w:rPr>
          <w:sz w:val="22"/>
          <w:szCs w:val="22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4E721B">
        <w:rPr>
          <w:sz w:val="22"/>
          <w:szCs w:val="22"/>
        </w:rPr>
        <w:t>» на 202</w:t>
      </w:r>
      <w:r w:rsidR="003E656C"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 w:rsidR="000328DD"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1).</w:t>
      </w:r>
    </w:p>
    <w:p w14:paraId="18421F44" w14:textId="588804AC" w:rsidR="00815CBE" w:rsidRDefault="00A51807" w:rsidP="00815CBE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с</w:t>
      </w:r>
      <w:r w:rsidR="00815CBE" w:rsidRPr="00815CBE">
        <w:rPr>
          <w:sz w:val="22"/>
          <w:szCs w:val="22"/>
        </w:rPr>
        <w:t>овершенствование системы управления муниципального образования Московской области</w:t>
      </w:r>
      <w:r w:rsidR="00815CBE">
        <w:rPr>
          <w:sz w:val="22"/>
          <w:szCs w:val="22"/>
        </w:rPr>
        <w:t xml:space="preserve"> и с</w:t>
      </w:r>
      <w:r w:rsidR="00815CBE" w:rsidRPr="00815CBE">
        <w:rPr>
          <w:sz w:val="22"/>
          <w:szCs w:val="22"/>
        </w:rPr>
        <w:t>нижение административных барьеров, повышение качества и доступности предоставления государственных и муниципальных услуг</w:t>
      </w:r>
      <w:r w:rsidR="00815CBE">
        <w:rPr>
          <w:sz w:val="22"/>
          <w:szCs w:val="22"/>
        </w:rPr>
        <w:t>;</w:t>
      </w:r>
    </w:p>
    <w:p w14:paraId="3492AD2B" w14:textId="3BB637D0" w:rsidR="00A51807" w:rsidRPr="004E721B" w:rsidRDefault="00A51807" w:rsidP="00815CBE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</w:t>
      </w:r>
      <w:r w:rsidR="003E656C"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 w:rsidR="000328DD"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2).</w:t>
      </w:r>
    </w:p>
    <w:p w14:paraId="7A0A29DA" w14:textId="7791F4C9" w:rsidR="00A51807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17428C22" w14:textId="1741F2B1" w:rsidR="000328DD" w:rsidRDefault="000328DD" w:rsidP="000328DD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«</w:t>
      </w:r>
      <w:r w:rsidRPr="000328DD">
        <w:rPr>
          <w:sz w:val="22"/>
          <w:szCs w:val="22"/>
        </w:rPr>
        <w:t>Обеспечивающая подпрограмма</w:t>
      </w:r>
      <w:r w:rsidRPr="004E721B">
        <w:rPr>
          <w:sz w:val="22"/>
          <w:szCs w:val="22"/>
        </w:rPr>
        <w:t>» на 202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).</w:t>
      </w:r>
    </w:p>
    <w:p w14:paraId="580832E9" w14:textId="3D65B553" w:rsidR="000328DD" w:rsidRPr="004E721B" w:rsidRDefault="000328DD" w:rsidP="000328D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Направлена на обеспечение выполнения мероприятий программы </w:t>
      </w:r>
      <w:r w:rsidRPr="004E721B">
        <w:rPr>
          <w:sz w:val="22"/>
          <w:szCs w:val="22"/>
        </w:rPr>
        <w:t>«Цифровое муниципальное образование»</w:t>
      </w:r>
    </w:p>
    <w:p w14:paraId="3568B0F1" w14:textId="77777777" w:rsidR="000328DD" w:rsidRPr="004E721B" w:rsidRDefault="000328DD" w:rsidP="00A51807">
      <w:pPr>
        <w:jc w:val="both"/>
        <w:rPr>
          <w:sz w:val="22"/>
          <w:szCs w:val="22"/>
        </w:rPr>
      </w:pPr>
    </w:p>
    <w:p w14:paraId="72F48B3A" w14:textId="77777777" w:rsidR="00A51807" w:rsidRPr="004E721B" w:rsidRDefault="00A51807" w:rsidP="00A51807">
      <w:pPr>
        <w:jc w:val="both"/>
        <w:rPr>
          <w:sz w:val="22"/>
          <w:szCs w:val="22"/>
        </w:rPr>
      </w:pPr>
    </w:p>
    <w:p w14:paraId="2A8E13CD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279A7052" w14:textId="77777777" w:rsidR="00A51807" w:rsidRPr="004E721B" w:rsidRDefault="00EC56BA" w:rsidP="00EC56BA">
      <w:pPr>
        <w:tabs>
          <w:tab w:val="left" w:pos="4007"/>
        </w:tabs>
        <w:jc w:val="both"/>
        <w:rPr>
          <w:sz w:val="12"/>
        </w:rPr>
      </w:pPr>
      <w:r w:rsidRPr="004E721B">
        <w:tab/>
      </w:r>
    </w:p>
    <w:p w14:paraId="6AD3D340" w14:textId="0CA6F8D3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</w:t>
      </w:r>
      <w:r w:rsidR="000328DD"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блока основных мероприятий – </w:t>
      </w:r>
      <w:r w:rsidR="000328DD"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подпрограммы муниципальной программы.</w:t>
      </w:r>
    </w:p>
    <w:p w14:paraId="5B5C39CE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14:paraId="52DE749A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ФЦ;</w:t>
      </w:r>
    </w:p>
    <w:p w14:paraId="3B2C112F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249C1EBA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sz w:val="22"/>
          <w:szCs w:val="22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E721B">
        <w:rPr>
          <w:rFonts w:eastAsia="Calibri"/>
          <w:sz w:val="22"/>
          <w:szCs w:val="22"/>
        </w:rPr>
        <w:t>:</w:t>
      </w:r>
    </w:p>
    <w:p w14:paraId="14539991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1) Информационная инфраструктура;</w:t>
      </w:r>
    </w:p>
    <w:p w14:paraId="66371AE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2) Информационная безопасность;</w:t>
      </w:r>
    </w:p>
    <w:p w14:paraId="6B0FF7D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3) Цифровое государственное управление;</w:t>
      </w:r>
    </w:p>
    <w:p w14:paraId="5EA3F0D5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4) Цифровая образовательная среда;</w:t>
      </w:r>
    </w:p>
    <w:p w14:paraId="4B00CABD" w14:textId="6D1C7A3A" w:rsidR="000328DD" w:rsidRPr="000328DD" w:rsidRDefault="00A51807" w:rsidP="000328DD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5) Цифровая культура.</w:t>
      </w:r>
    </w:p>
    <w:p w14:paraId="4923BA93" w14:textId="6FBD8658" w:rsidR="000328DD" w:rsidRDefault="000328DD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ой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предусматривается реализация следующих основных мероприятий</w:t>
      </w:r>
      <w:r>
        <w:rPr>
          <w:sz w:val="22"/>
          <w:szCs w:val="22"/>
        </w:rPr>
        <w:t>:</w:t>
      </w:r>
    </w:p>
    <w:p w14:paraId="54D7C020" w14:textId="24EFBFB1" w:rsidR="000328DD" w:rsidRDefault="000328DD" w:rsidP="00A51807">
      <w:pPr>
        <w:rPr>
          <w:sz w:val="22"/>
          <w:szCs w:val="22"/>
        </w:rPr>
      </w:pPr>
      <w:r>
        <w:rPr>
          <w:sz w:val="22"/>
          <w:szCs w:val="22"/>
        </w:rPr>
        <w:t>с</w:t>
      </w:r>
      <w:r w:rsidRPr="000328DD">
        <w:rPr>
          <w:sz w:val="22"/>
          <w:szCs w:val="22"/>
        </w:rPr>
        <w:t>оздание условий для реализации полномочий органов местного самоуправления</w:t>
      </w:r>
    </w:p>
    <w:p w14:paraId="0B130241" w14:textId="7AB98692" w:rsidR="000328DD" w:rsidRPr="000328DD" w:rsidRDefault="000328DD" w:rsidP="00A51807">
      <w:pPr>
        <w:rPr>
          <w:sz w:val="22"/>
          <w:szCs w:val="22"/>
        </w:rPr>
        <w:sectPr w:rsidR="000328DD" w:rsidRPr="000328DD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004F986D" w14:textId="332C5E75" w:rsidR="00A51807" w:rsidRPr="00764F63" w:rsidRDefault="00A51807" w:rsidP="003E656C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Подпрограмма 1 «</w:t>
      </w:r>
      <w:r w:rsidR="003E656C" w:rsidRPr="00764F63">
        <w:rPr>
          <w:b/>
          <w:bCs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764F63">
        <w:rPr>
          <w:b/>
          <w:bCs/>
        </w:rPr>
        <w:t>»</w:t>
      </w:r>
      <w:r w:rsidR="00EC56BA" w:rsidRPr="00764F63">
        <w:rPr>
          <w:b/>
          <w:bCs/>
        </w:rPr>
        <w:t xml:space="preserve"> </w:t>
      </w:r>
      <w:r w:rsidR="00815CBE">
        <w:rPr>
          <w:b/>
          <w:bCs/>
        </w:rPr>
        <w:t>на 2023-2030 гг</w:t>
      </w:r>
      <w:r w:rsidR="00A266AD">
        <w:rPr>
          <w:b/>
          <w:bCs/>
        </w:rPr>
        <w:t>.»</w:t>
      </w:r>
    </w:p>
    <w:p w14:paraId="089747F8" w14:textId="77777777" w:rsidR="00A51807" w:rsidRPr="00764F63" w:rsidRDefault="00A51807" w:rsidP="00EC56BA">
      <w:pPr>
        <w:jc w:val="center"/>
        <w:rPr>
          <w:b/>
          <w:bCs/>
        </w:rPr>
      </w:pPr>
    </w:p>
    <w:p w14:paraId="4D1CC81C" w14:textId="755801DA" w:rsidR="00A51807" w:rsidRPr="00764F63" w:rsidRDefault="00A51807" w:rsidP="003E656C">
      <w:pPr>
        <w:jc w:val="center"/>
        <w:rPr>
          <w:b/>
          <w:bCs/>
        </w:rPr>
      </w:pPr>
      <w:r w:rsidRPr="00764F63">
        <w:rPr>
          <w:b/>
          <w:bCs/>
        </w:rPr>
        <w:t xml:space="preserve">1. Паспорт муниципальной </w:t>
      </w:r>
      <w:r w:rsidR="00764F63" w:rsidRPr="00764F63">
        <w:rPr>
          <w:b/>
          <w:bCs/>
        </w:rPr>
        <w:t>Подпрограммы 1 муниципальной программы «Цифровое муниципальное образование»</w:t>
      </w:r>
    </w:p>
    <w:p w14:paraId="6435B6D2" w14:textId="77777777" w:rsidR="00A51807" w:rsidRPr="004E721B" w:rsidRDefault="00A51807" w:rsidP="00EC56BA">
      <w:pPr>
        <w:jc w:val="center"/>
      </w:pPr>
    </w:p>
    <w:tbl>
      <w:tblPr>
        <w:tblW w:w="4965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14"/>
        <w:gridCol w:w="2793"/>
        <w:gridCol w:w="978"/>
        <w:gridCol w:w="1256"/>
        <w:gridCol w:w="1256"/>
        <w:gridCol w:w="1397"/>
        <w:gridCol w:w="1100"/>
        <w:gridCol w:w="1112"/>
        <w:gridCol w:w="1109"/>
        <w:gridCol w:w="1109"/>
        <w:gridCol w:w="1097"/>
      </w:tblGrid>
      <w:tr w:rsidR="00242616" w:rsidRPr="004E721B" w14:paraId="35260C49" w14:textId="219966DB" w:rsidTr="00242616">
        <w:trPr>
          <w:trHeight w:val="377"/>
        </w:trPr>
        <w:tc>
          <w:tcPr>
            <w:tcW w:w="1534" w:type="pct"/>
            <w:gridSpan w:val="2"/>
          </w:tcPr>
          <w:p w14:paraId="7BB373F2" w14:textId="052F4C7C" w:rsidR="00242616" w:rsidRPr="004E721B" w:rsidRDefault="00242616" w:rsidP="003E656C">
            <w:pPr>
              <w:rPr>
                <w:sz w:val="20"/>
                <w:szCs w:val="20"/>
              </w:rPr>
            </w:pPr>
            <w:r w:rsidRPr="00242616">
              <w:rPr>
                <w:sz w:val="20"/>
                <w:szCs w:val="20"/>
              </w:rPr>
              <w:t>Координатор муниципальной подпрограммы</w:t>
            </w:r>
          </w:p>
        </w:tc>
        <w:tc>
          <w:tcPr>
            <w:tcW w:w="3466" w:type="pct"/>
            <w:gridSpan w:val="9"/>
          </w:tcPr>
          <w:p w14:paraId="150BA95E" w14:textId="5C5F8EB2" w:rsidR="00242616" w:rsidRPr="00815CBE" w:rsidRDefault="00242616" w:rsidP="003E656C">
            <w:pPr>
              <w:rPr>
                <w:rFonts w:eastAsia="Calibri"/>
                <w:sz w:val="20"/>
                <w:szCs w:val="20"/>
              </w:rPr>
            </w:pPr>
            <w:r w:rsidRPr="00815CBE">
              <w:rPr>
                <w:rFonts w:eastAsia="Calibri"/>
                <w:sz w:val="20"/>
                <w:szCs w:val="20"/>
              </w:rPr>
              <w:t xml:space="preserve">Заместитель Главы Администрации – управляющий делами Администрации городского округа Лыткарино – Завьялова </w:t>
            </w:r>
            <w:proofErr w:type="gramStart"/>
            <w:r w:rsidRPr="00815CBE">
              <w:rPr>
                <w:rFonts w:eastAsia="Calibri"/>
                <w:sz w:val="20"/>
                <w:szCs w:val="20"/>
              </w:rPr>
              <w:t>Е.С.</w:t>
            </w:r>
            <w:proofErr w:type="gramEnd"/>
          </w:p>
        </w:tc>
      </w:tr>
      <w:tr w:rsidR="00242616" w:rsidRPr="004E721B" w14:paraId="0CB1D948" w14:textId="7B6D2B66" w:rsidTr="00242616">
        <w:trPr>
          <w:trHeight w:val="377"/>
        </w:trPr>
        <w:tc>
          <w:tcPr>
            <w:tcW w:w="1534" w:type="pct"/>
            <w:gridSpan w:val="2"/>
          </w:tcPr>
          <w:p w14:paraId="3836FC9A" w14:textId="52338E10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466" w:type="pct"/>
            <w:gridSpan w:val="9"/>
          </w:tcPr>
          <w:p w14:paraId="2626E75C" w14:textId="0A096412" w:rsidR="00242616" w:rsidRPr="004E721B" w:rsidRDefault="00242616" w:rsidP="003E656C">
            <w:pPr>
              <w:rPr>
                <w:rFonts w:eastAsia="Calibri"/>
                <w:sz w:val="20"/>
                <w:szCs w:val="20"/>
              </w:rPr>
            </w:pPr>
            <w:r w:rsidRPr="004E721B">
              <w:rPr>
                <w:rFonts w:eastAsia="Calibri"/>
                <w:sz w:val="20"/>
                <w:szCs w:val="20"/>
              </w:rPr>
              <w:t>Городской округ Лыткарино</w:t>
            </w:r>
          </w:p>
        </w:tc>
      </w:tr>
      <w:tr w:rsidR="00242616" w:rsidRPr="004E721B" w14:paraId="6C8FE486" w14:textId="3D867F47" w:rsidTr="00242616">
        <w:trPr>
          <w:trHeight w:val="377"/>
        </w:trPr>
        <w:tc>
          <w:tcPr>
            <w:tcW w:w="1534" w:type="pct"/>
            <w:gridSpan w:val="2"/>
          </w:tcPr>
          <w:p w14:paraId="43DE8A18" w14:textId="4B0267DE" w:rsidR="00242616" w:rsidRPr="004E721B" w:rsidRDefault="00242616" w:rsidP="003E656C">
            <w:pPr>
              <w:rPr>
                <w:sz w:val="20"/>
                <w:szCs w:val="20"/>
              </w:rPr>
            </w:pPr>
            <w:r w:rsidRPr="003E656C">
              <w:rPr>
                <w:sz w:val="20"/>
                <w:szCs w:val="20"/>
              </w:rPr>
              <w:t>Цели муниципальной подпрограммы</w:t>
            </w:r>
          </w:p>
        </w:tc>
        <w:tc>
          <w:tcPr>
            <w:tcW w:w="3466" w:type="pct"/>
            <w:gridSpan w:val="9"/>
          </w:tcPr>
          <w:p w14:paraId="7B6D0508" w14:textId="77777777" w:rsidR="00242616" w:rsidRPr="003E656C" w:rsidRDefault="00242616" w:rsidP="003E656C">
            <w:pPr>
              <w:rPr>
                <w:rFonts w:eastAsia="Calibri"/>
                <w:sz w:val="20"/>
                <w:szCs w:val="20"/>
              </w:rPr>
            </w:pPr>
            <w:bookmarkStart w:id="0" w:name="_Hlk120032635"/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овершенствование системы управления муниципального образования Московской области;</w:t>
            </w:r>
          </w:p>
          <w:p w14:paraId="6BCD8BE0" w14:textId="2066F1E7" w:rsidR="00242616" w:rsidRDefault="00242616" w:rsidP="003E656C">
            <w:pPr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      </w:r>
            <w:bookmarkEnd w:id="0"/>
          </w:p>
        </w:tc>
      </w:tr>
      <w:tr w:rsidR="00242616" w:rsidRPr="004E721B" w14:paraId="75484518" w14:textId="477BFC59" w:rsidTr="00242616">
        <w:trPr>
          <w:trHeight w:val="59"/>
        </w:trPr>
        <w:tc>
          <w:tcPr>
            <w:tcW w:w="604" w:type="pct"/>
            <w:vMerge w:val="restart"/>
            <w:tcBorders>
              <w:right w:val="single" w:sz="6" w:space="0" w:color="auto"/>
            </w:tcBorders>
          </w:tcPr>
          <w:p w14:paraId="0FB20E76" w14:textId="77777777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930" w:type="pct"/>
            <w:vMerge w:val="restart"/>
          </w:tcPr>
          <w:p w14:paraId="2FECA3FD" w14:textId="77777777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3466" w:type="pct"/>
            <w:gridSpan w:val="9"/>
            <w:vAlign w:val="center"/>
          </w:tcPr>
          <w:p w14:paraId="7A8CB26D" w14:textId="31B5D0AA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Расходы (тыс. рублей)</w:t>
            </w:r>
          </w:p>
        </w:tc>
      </w:tr>
      <w:tr w:rsidR="00242616" w:rsidRPr="004E721B" w14:paraId="0137EFD1" w14:textId="02A60679" w:rsidTr="00242616">
        <w:trPr>
          <w:trHeight w:val="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708FA905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  <w:vMerge/>
          </w:tcPr>
          <w:p w14:paraId="7EDE1C6D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326" w:type="pct"/>
            <w:vAlign w:val="center"/>
          </w:tcPr>
          <w:p w14:paraId="29F5748A" w14:textId="544B2A48" w:rsidR="00242616" w:rsidRPr="004E721B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Итого</w:t>
            </w:r>
          </w:p>
        </w:tc>
        <w:tc>
          <w:tcPr>
            <w:tcW w:w="418" w:type="pct"/>
            <w:vAlign w:val="center"/>
          </w:tcPr>
          <w:p w14:paraId="48849E2F" w14:textId="4D70B6D1" w:rsidR="00242616" w:rsidRPr="004E721B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3 год</w:t>
            </w:r>
          </w:p>
        </w:tc>
        <w:tc>
          <w:tcPr>
            <w:tcW w:w="418" w:type="pct"/>
            <w:vAlign w:val="center"/>
          </w:tcPr>
          <w:p w14:paraId="22B558ED" w14:textId="59CD4F56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4 год</w:t>
            </w:r>
          </w:p>
        </w:tc>
        <w:tc>
          <w:tcPr>
            <w:tcW w:w="465" w:type="pct"/>
            <w:vAlign w:val="center"/>
          </w:tcPr>
          <w:p w14:paraId="22214C7F" w14:textId="5EFA7F0F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5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6" w:type="pct"/>
            <w:vAlign w:val="center"/>
          </w:tcPr>
          <w:p w14:paraId="72807A27" w14:textId="7030BAC2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6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70" w:type="pct"/>
            <w:vAlign w:val="center"/>
          </w:tcPr>
          <w:p w14:paraId="45DB1816" w14:textId="05A20402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7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3FB26CCC" w14:textId="09886DBA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8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4E07DCCE" w14:textId="055D03BC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9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5" w:type="pct"/>
            <w:vAlign w:val="center"/>
          </w:tcPr>
          <w:p w14:paraId="365301A3" w14:textId="7DFDF221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30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</w:tr>
      <w:tr w:rsidR="00B246D4" w:rsidRPr="004E721B" w14:paraId="00B91848" w14:textId="29728E1B" w:rsidTr="00B246D4">
        <w:trPr>
          <w:trHeight w:val="76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59F7E703" w14:textId="77777777" w:rsidR="00B246D4" w:rsidRPr="004E721B" w:rsidRDefault="00B246D4" w:rsidP="00B246D4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BAD34E3" w14:textId="77777777" w:rsidR="00B246D4" w:rsidRPr="004E721B" w:rsidRDefault="00B246D4" w:rsidP="00B246D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6ED2D15D" w14:textId="56CAAB9E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2395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8B6C204" w14:textId="41E05480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799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063DD638" w14:textId="382FCD01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798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0D4FCFC1" w14:textId="37E24F3C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798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49E1D570" w14:textId="1651DD45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77C5F79C" w14:textId="374F1C1E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3A0E2515" w14:textId="3BD37DE5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2C271B93" w14:textId="58A9E271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2AC25BA8" w14:textId="0AA4B735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</w:tr>
      <w:tr w:rsidR="00B246D4" w:rsidRPr="004E721B" w14:paraId="319ECF21" w14:textId="7D42F832" w:rsidTr="00B246D4">
        <w:trPr>
          <w:trHeight w:val="1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57E53854" w14:textId="77777777" w:rsidR="00B246D4" w:rsidRPr="004E721B" w:rsidRDefault="00B246D4" w:rsidP="00B246D4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41293299" w14:textId="77777777" w:rsidR="00B246D4" w:rsidRPr="004E721B" w:rsidRDefault="00B246D4" w:rsidP="00B246D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6486EB46" w14:textId="01639B20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1992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6FCD883" w14:textId="5156712F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664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D0AEBA3" w14:textId="63090A1E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664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36FEA215" w14:textId="6A231DC2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664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619CDF9C" w14:textId="1AA94FD2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5A3B57A9" w14:textId="68F38A33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714E5C19" w14:textId="2900694D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4FF6ACC9" w14:textId="657ABD49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0D3890E6" w14:textId="4E3421F3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</w:tr>
      <w:tr w:rsidR="00B246D4" w:rsidRPr="004E721B" w14:paraId="4CE85C03" w14:textId="4E1B8F69" w:rsidTr="00B246D4">
        <w:trPr>
          <w:trHeight w:val="363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347CEB92" w14:textId="77777777" w:rsidR="00B246D4" w:rsidRPr="004E721B" w:rsidRDefault="00B246D4" w:rsidP="00B246D4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396D76D" w14:textId="77777777" w:rsidR="00B246D4" w:rsidRPr="004E721B" w:rsidRDefault="00B246D4" w:rsidP="00B246D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2CD351A2" w14:textId="4CAAC0F8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403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1EF6FF2" w14:textId="6B33F2C5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135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19A66451" w14:textId="595E11E3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134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1F634341" w14:textId="3CB7DE4B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134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3E17E78F" w14:textId="11F3F863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361B35B6" w14:textId="476B111F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6118FFEB" w14:textId="5778AC64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149EE975" w14:textId="3104F265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12599068" w14:textId="4B34989D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</w:tr>
      <w:tr w:rsidR="00B246D4" w:rsidRPr="004E721B" w14:paraId="53C66F22" w14:textId="1105906B" w:rsidTr="00B246D4">
        <w:trPr>
          <w:trHeight w:val="261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091EB137" w14:textId="77777777" w:rsidR="00B246D4" w:rsidRPr="004E721B" w:rsidRDefault="00B246D4" w:rsidP="00B246D4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EB8DB00" w14:textId="77777777" w:rsidR="00B246D4" w:rsidRPr="004E721B" w:rsidRDefault="00B246D4" w:rsidP="00B246D4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44B68383" w14:textId="2941F75B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8E023D0" w14:textId="3F90AFF0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9CAB9A1" w14:textId="07511E90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314031E0" w14:textId="0F0B4690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06C636CB" w14:textId="67D96D43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7D30CA1B" w14:textId="3DE7374B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10EE620A" w14:textId="5B93BC5B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4EE46A63" w14:textId="2003A597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1D8219E9" w14:textId="25EC0A58" w:rsidR="00B246D4" w:rsidRPr="00B246D4" w:rsidRDefault="00B246D4" w:rsidP="00B246D4">
            <w:pPr>
              <w:jc w:val="center"/>
              <w:rPr>
                <w:sz w:val="20"/>
                <w:szCs w:val="20"/>
              </w:rPr>
            </w:pPr>
            <w:r w:rsidRPr="00B246D4">
              <w:rPr>
                <w:sz w:val="20"/>
                <w:szCs w:val="20"/>
              </w:rPr>
              <w:t>0,0</w:t>
            </w:r>
          </w:p>
        </w:tc>
      </w:tr>
    </w:tbl>
    <w:p w14:paraId="7EA258F8" w14:textId="77777777" w:rsidR="00A51807" w:rsidRPr="004E721B" w:rsidRDefault="00A51807" w:rsidP="00A51807"/>
    <w:p w14:paraId="353C1855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2. Описание задачи Подпрограммы 1 муниципальной программы «Цифровое муниципальное образование»</w:t>
      </w:r>
    </w:p>
    <w:p w14:paraId="5D7E40A1" w14:textId="77777777" w:rsidR="00A51807" w:rsidRPr="004E721B" w:rsidRDefault="00A51807" w:rsidP="00A51807"/>
    <w:p w14:paraId="119C0327" w14:textId="77777777" w:rsidR="00792BFE" w:rsidRPr="00792BFE" w:rsidRDefault="00792BFE" w:rsidP="00792BFE">
      <w:pPr>
        <w:ind w:firstLine="708"/>
        <w:rPr>
          <w:sz w:val="22"/>
        </w:rPr>
      </w:pPr>
      <w:r w:rsidRPr="00792BFE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077DED3B" w14:textId="508A188B" w:rsidR="00792BFE" w:rsidRPr="00792BFE" w:rsidRDefault="00792BFE" w:rsidP="00792BFE">
      <w:pPr>
        <w:ind w:firstLine="708"/>
        <w:rPr>
          <w:sz w:val="22"/>
        </w:rPr>
      </w:pPr>
      <w:r w:rsidRPr="00792BFE">
        <w:rPr>
          <w:sz w:val="22"/>
        </w:rPr>
        <w:t xml:space="preserve">Основной задачей Подпрограммы является </w:t>
      </w:r>
      <w:r w:rsidR="00815CBE" w:rsidRPr="00815CBE">
        <w:rPr>
          <w:sz w:val="22"/>
        </w:rPr>
        <w:t>снижение административных барьеров,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</w:t>
      </w:r>
      <w:r w:rsidR="00815CBE">
        <w:rPr>
          <w:sz w:val="22"/>
        </w:rPr>
        <w:t xml:space="preserve"> предоставления государственных и муниципальных услуг по принципу «одного окна», в том числе в сети МФЦ</w:t>
      </w:r>
      <w:r w:rsidRPr="00792BFE">
        <w:rPr>
          <w:sz w:val="22"/>
        </w:rPr>
        <w:t>.</w:t>
      </w:r>
    </w:p>
    <w:p w14:paraId="0502B838" w14:textId="77777777" w:rsidR="00792BFE" w:rsidRPr="00792BFE" w:rsidRDefault="00792BFE" w:rsidP="00242616">
      <w:pPr>
        <w:ind w:firstLine="708"/>
        <w:rPr>
          <w:sz w:val="22"/>
        </w:rPr>
      </w:pPr>
      <w:r w:rsidRPr="00792BFE">
        <w:rPr>
          <w:sz w:val="22"/>
        </w:rPr>
        <w:t xml:space="preserve">Основными мероприятиями Подпрограммы являются: </w:t>
      </w:r>
    </w:p>
    <w:p w14:paraId="5461F045" w14:textId="77777777" w:rsidR="00792BFE" w:rsidRPr="00792BFE" w:rsidRDefault="00792BFE" w:rsidP="00792BFE">
      <w:pPr>
        <w:rPr>
          <w:sz w:val="22"/>
        </w:rPr>
      </w:pPr>
      <w:r w:rsidRPr="00792BFE">
        <w:rPr>
          <w:sz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575E1E0E" w14:textId="78A57DFD" w:rsidR="00B1287C" w:rsidRPr="00815CBE" w:rsidRDefault="00792BFE" w:rsidP="00792BFE">
      <w:pPr>
        <w:rPr>
          <w:sz w:val="22"/>
        </w:rPr>
      </w:pPr>
      <w:r w:rsidRPr="00792BFE">
        <w:rPr>
          <w:sz w:val="22"/>
        </w:rPr>
        <w:t>совершенствование системы предоставления государственных и муниципальных услуг по принципу одного окна в МФЦ.</w:t>
      </w:r>
    </w:p>
    <w:p w14:paraId="1E1A3355" w14:textId="7FDF4FBD" w:rsidR="00B1287C" w:rsidRDefault="00B1287C" w:rsidP="00792BFE"/>
    <w:p w14:paraId="3502F72D" w14:textId="4DD15A61" w:rsidR="00815CBE" w:rsidRDefault="00815CBE" w:rsidP="00792BFE"/>
    <w:p w14:paraId="73851DB1" w14:textId="54D10310" w:rsidR="00815CBE" w:rsidRDefault="00815CBE" w:rsidP="00792BFE"/>
    <w:p w14:paraId="716F6F13" w14:textId="5B052C2E" w:rsidR="00815CBE" w:rsidRDefault="00815CBE" w:rsidP="00792BFE"/>
    <w:p w14:paraId="5B00718B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3. Характеристика проблем и мероприятий Подпрограммы 1 муниципальной программы «Цифровое муниципальное образование»</w:t>
      </w:r>
    </w:p>
    <w:p w14:paraId="3B10D303" w14:textId="77777777" w:rsidR="00A51807" w:rsidRPr="004E721B" w:rsidRDefault="00A51807" w:rsidP="00A51807">
      <w:pPr>
        <w:rPr>
          <w:sz w:val="18"/>
        </w:rPr>
      </w:pPr>
    </w:p>
    <w:p w14:paraId="0F7BFB0D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225AD6D9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11F1145B" w14:textId="1C710322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ми мероприятиями Подпрограммы являются: </w:t>
      </w:r>
    </w:p>
    <w:p w14:paraId="5E1B220E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51F66474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74788929" w14:textId="77777777" w:rsidR="00A51807" w:rsidRPr="004E721B" w:rsidRDefault="00A51807" w:rsidP="00A51807"/>
    <w:p w14:paraId="4F32CDA0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14:paraId="6B0743F8" w14:textId="77777777" w:rsidR="00A51807" w:rsidRPr="004E721B" w:rsidRDefault="00A51807" w:rsidP="00A51807">
      <w:pPr>
        <w:rPr>
          <w:sz w:val="18"/>
        </w:rPr>
      </w:pPr>
    </w:p>
    <w:p w14:paraId="10C780ED" w14:textId="55A5D29C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</w:t>
      </w:r>
    </w:p>
    <w:p w14:paraId="50A9B314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абота ведется по следующим направлениям:</w:t>
      </w:r>
    </w:p>
    <w:p w14:paraId="1947DBD6" w14:textId="1319C8DB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рганизация деятельности многофункциональных центров предоставления государственных и муниципальных услуг на территории </w:t>
      </w:r>
      <w:r w:rsidR="00242616">
        <w:rPr>
          <w:sz w:val="22"/>
          <w:szCs w:val="22"/>
        </w:rPr>
        <w:t>муниципального образования</w:t>
      </w:r>
    </w:p>
    <w:p w14:paraId="74C964D9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14:paraId="6D2EDD4E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39ECD892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14:paraId="4E3D2DC8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14:paraId="1C123C35" w14:textId="77777777" w:rsidR="00A51807" w:rsidRPr="004E721B" w:rsidRDefault="00A51807" w:rsidP="00A51807">
      <w:pPr>
        <w:rPr>
          <w:sz w:val="12"/>
        </w:rPr>
      </w:pPr>
    </w:p>
    <w:p w14:paraId="029C7BF9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5. Планируемые результаты реализации Подпрограммы 1 муниципальной программы «Цифровое муниципальное образование»</w:t>
      </w:r>
    </w:p>
    <w:p w14:paraId="484CB435" w14:textId="77777777" w:rsidR="00A51807" w:rsidRPr="004E721B" w:rsidRDefault="00A51807" w:rsidP="00A51807">
      <w:pPr>
        <w:rPr>
          <w:sz w:val="14"/>
        </w:rPr>
      </w:pPr>
    </w:p>
    <w:tbl>
      <w:tblPr>
        <w:tblW w:w="16089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72"/>
        <w:gridCol w:w="3446"/>
        <w:gridCol w:w="1119"/>
        <w:gridCol w:w="968"/>
        <w:gridCol w:w="1130"/>
        <w:gridCol w:w="699"/>
        <w:gridCol w:w="671"/>
        <w:gridCol w:w="806"/>
        <w:gridCol w:w="806"/>
        <w:gridCol w:w="805"/>
        <w:gridCol w:w="806"/>
        <w:gridCol w:w="720"/>
        <w:gridCol w:w="703"/>
        <w:gridCol w:w="1415"/>
        <w:gridCol w:w="1523"/>
      </w:tblGrid>
      <w:tr w:rsidR="00242616" w:rsidRPr="004E721B" w14:paraId="1683EBE1" w14:textId="61E10EB9" w:rsidTr="00242616">
        <w:trPr>
          <w:trHeight w:val="200"/>
        </w:trPr>
        <w:tc>
          <w:tcPr>
            <w:tcW w:w="4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2A4D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</w:p>
          <w:p w14:paraId="38259CAC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/п</w:t>
            </w:r>
          </w:p>
        </w:tc>
        <w:tc>
          <w:tcPr>
            <w:tcW w:w="34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83E04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1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6FD686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9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0BAA5" w14:textId="6E2209FC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Единица измерения</w:t>
            </w:r>
          </w:p>
          <w:p w14:paraId="00A513BA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27A7F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14:paraId="0C522F43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граммы</w:t>
            </w:r>
          </w:p>
        </w:tc>
        <w:tc>
          <w:tcPr>
            <w:tcW w:w="601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0B471" w14:textId="1DED3C9C" w:rsidR="00242616" w:rsidRPr="00200BA9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5A14294" w14:textId="742065DD" w:rsidR="00242616" w:rsidRPr="004E721B" w:rsidRDefault="00242616" w:rsidP="00A51807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Ответственный за достижение показателя</w:t>
            </w:r>
          </w:p>
        </w:tc>
        <w:tc>
          <w:tcPr>
            <w:tcW w:w="152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FEAA2C" w14:textId="4BA833CE" w:rsidR="00242616" w:rsidRPr="004E721B" w:rsidRDefault="00242616" w:rsidP="00A51807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Номер подпрограммы, мероприятий, оказывающих  влияние на достижение показателя</w:t>
            </w:r>
          </w:p>
        </w:tc>
      </w:tr>
      <w:tr w:rsidR="00242616" w:rsidRPr="004E721B" w14:paraId="3CF60D62" w14:textId="71D32117" w:rsidTr="00242616">
        <w:trPr>
          <w:trHeight w:val="536"/>
        </w:trPr>
        <w:tc>
          <w:tcPr>
            <w:tcW w:w="4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CCE7C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34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A4A48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19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25080D3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9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B023C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17AA3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A7398" w14:textId="57E7916C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1406D" w14:textId="5F59B9E9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24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13D89" w14:textId="36ACA3CB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2837E" w14:textId="65A5F088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6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B40A1" w14:textId="4A21567E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7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BCA91D" w14:textId="1E5492CD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2D264B5" w14:textId="1D4597B5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B142C3B" w14:textId="73ECE006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141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95B41BE" w14:textId="42470EEB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A957A8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</w:tr>
      <w:tr w:rsidR="00242616" w:rsidRPr="004E721B" w14:paraId="22E156DC" w14:textId="3A949BE0" w:rsidTr="00242616">
        <w:trPr>
          <w:trHeight w:val="154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6C5014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3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8E32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111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B406CB3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96D4B6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6B211D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497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6F166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F786A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F6BCFE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BD38C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BFAC1C" w14:textId="14F5CE6C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F23376" w14:textId="5FD95DAF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69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51EAF2" w14:textId="6328E38A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9438E" w14:textId="5C993466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2CC407" w14:textId="3D3E0F92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242616" w:rsidRPr="004E721B" w14:paraId="75F10A36" w14:textId="3A6930B6" w:rsidTr="00242616">
        <w:trPr>
          <w:trHeight w:val="320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A853E1" w14:textId="67408314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344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A6C76A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9" w:type="dxa"/>
            <w:tcBorders>
              <w:left w:val="single" w:sz="4" w:space="0" w:color="000000"/>
              <w:right w:val="single" w:sz="4" w:space="0" w:color="000000"/>
            </w:tcBorders>
          </w:tcPr>
          <w:p w14:paraId="213CFDD5" w14:textId="0B1ECFFA" w:rsidR="00242616" w:rsidRPr="004E721B" w:rsidRDefault="00242616" w:rsidP="00A5180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Отраслевой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2A36E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47EA5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B1E96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,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1457E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3F8BF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6A8889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4BEC0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B10808" w14:textId="31C47C59"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1B88A2" w14:textId="2708BBFD"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69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676982" w14:textId="282BC7C1"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166A19" w14:textId="72AF2D3D" w:rsidR="00242616" w:rsidRPr="00EA73CD" w:rsidRDefault="00242616" w:rsidP="00A5180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БУ «МФЦ Лыткарино»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E8CCE" w14:textId="10B9A410" w:rsidR="00242616" w:rsidRPr="004E721B" w:rsidRDefault="00242616" w:rsidP="00EA73C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 2</w:t>
            </w:r>
          </w:p>
        </w:tc>
      </w:tr>
    </w:tbl>
    <w:p w14:paraId="1AE17CC7" w14:textId="77777777" w:rsidR="002720B8" w:rsidRPr="004E721B" w:rsidRDefault="002720B8" w:rsidP="00A51807"/>
    <w:p w14:paraId="1FEADEBC" w14:textId="229F128A" w:rsidR="00A51807" w:rsidRDefault="00A51807" w:rsidP="00D72635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6. Методика расчета значений показателей эффективности реализации </w:t>
      </w:r>
      <w:bookmarkStart w:id="1" w:name="_Hlk118336155"/>
      <w:r w:rsidRPr="00764F63">
        <w:rPr>
          <w:b/>
          <w:bCs/>
        </w:rPr>
        <w:t>Подпрограммы 1 муниципальной программы «Цифровое муниципальное образование»</w:t>
      </w:r>
      <w:bookmarkEnd w:id="1"/>
    </w:p>
    <w:p w14:paraId="4B970921" w14:textId="77777777" w:rsidR="00D72635" w:rsidRPr="004E721B" w:rsidRDefault="00D72635" w:rsidP="00D72635">
      <w:pPr>
        <w:jc w:val="center"/>
        <w:rPr>
          <w:sz w:val="14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156"/>
        <w:gridCol w:w="1134"/>
        <w:gridCol w:w="7371"/>
        <w:gridCol w:w="2268"/>
        <w:gridCol w:w="1701"/>
      </w:tblGrid>
      <w:tr w:rsidR="00A51807" w:rsidRPr="004E721B" w14:paraId="5468A31C" w14:textId="77777777" w:rsidTr="0088487B">
        <w:trPr>
          <w:trHeight w:val="425"/>
        </w:trPr>
        <w:tc>
          <w:tcPr>
            <w:tcW w:w="538" w:type="dxa"/>
            <w:vAlign w:val="center"/>
          </w:tcPr>
          <w:p w14:paraId="106F836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№</w:t>
            </w:r>
          </w:p>
          <w:p w14:paraId="210FD2B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/п</w:t>
            </w:r>
          </w:p>
        </w:tc>
        <w:tc>
          <w:tcPr>
            <w:tcW w:w="2156" w:type="dxa"/>
          </w:tcPr>
          <w:p w14:paraId="771486D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698581F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7371" w:type="dxa"/>
          </w:tcPr>
          <w:p w14:paraId="41D8438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14:paraId="20A3D84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8ADF3A3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A51807" w:rsidRPr="004E721B" w14:paraId="3391D5D1" w14:textId="77777777" w:rsidTr="00A51807">
        <w:trPr>
          <w:trHeight w:val="156"/>
        </w:trPr>
        <w:tc>
          <w:tcPr>
            <w:tcW w:w="538" w:type="dxa"/>
          </w:tcPr>
          <w:p w14:paraId="4D463C6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2156" w:type="dxa"/>
          </w:tcPr>
          <w:p w14:paraId="1A88A72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14:paraId="0780FAD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7371" w:type="dxa"/>
          </w:tcPr>
          <w:p w14:paraId="7A2450D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2268" w:type="dxa"/>
          </w:tcPr>
          <w:p w14:paraId="5E3D30A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701" w:type="dxa"/>
          </w:tcPr>
          <w:p w14:paraId="6C813316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6</w:t>
            </w:r>
          </w:p>
        </w:tc>
      </w:tr>
      <w:tr w:rsidR="00A51807" w:rsidRPr="004E721B" w14:paraId="5B00DC58" w14:textId="77777777" w:rsidTr="00A51807">
        <w:trPr>
          <w:trHeight w:val="332"/>
        </w:trPr>
        <w:tc>
          <w:tcPr>
            <w:tcW w:w="538" w:type="dxa"/>
          </w:tcPr>
          <w:p w14:paraId="3D6F8E97" w14:textId="7A860000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  <w:r w:rsidR="00200BA9">
              <w:rPr>
                <w:rFonts w:eastAsiaTheme="minorEastAsia"/>
                <w:sz w:val="18"/>
              </w:rPr>
              <w:t>.</w:t>
            </w:r>
          </w:p>
        </w:tc>
        <w:tc>
          <w:tcPr>
            <w:tcW w:w="2156" w:type="dxa"/>
          </w:tcPr>
          <w:p w14:paraId="7BBE00C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14:paraId="4331E9C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70F88404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 xml:space="preserve">Значение показателя определяется по итогам мониторинга опросов граждан по вопросам качества предоставления услуг в МФЦ посредством системы </w:t>
            </w:r>
            <w:proofErr w:type="spellStart"/>
            <w:r w:rsidRPr="00200BA9">
              <w:rPr>
                <w:sz w:val="18"/>
                <w:szCs w:val="18"/>
              </w:rPr>
              <w:t>Добродел</w:t>
            </w:r>
            <w:proofErr w:type="spellEnd"/>
            <w:r w:rsidRPr="00200BA9">
              <w:rPr>
                <w:sz w:val="18"/>
                <w:szCs w:val="18"/>
              </w:rPr>
              <w:t>, как доля положительных оценок от общего количества оценок в соответствии с методикой, утвержденной приказом Государственного казенного учреждения Московской области «Центр методической оптимизации процессов государственного управления в Московской области» от 10.09.2020 № 158-ОД.</w:t>
            </w:r>
          </w:p>
          <w:p w14:paraId="08ED8A70" w14:textId="77777777" w:rsidR="00200BA9" w:rsidRPr="00200BA9" w:rsidRDefault="00200BA9" w:rsidP="00200BA9">
            <w:pPr>
              <w:suppressAutoHyphens/>
              <w:rPr>
                <w:rFonts w:ascii="Cambria Math" w:hAnsi="Cambria Math" w:cs="Nimbus Roman No9 L"/>
                <w:sz w:val="20"/>
                <w:szCs w:val="20"/>
              </w:rPr>
            </w:pPr>
            <w:r w:rsidRPr="00200BA9">
              <w:rPr>
                <w:sz w:val="18"/>
                <w:szCs w:val="18"/>
              </w:rPr>
              <w:t xml:space="preserve">Значение показателя рассчитывается по формуле: </w:t>
            </w:r>
            <w:r w:rsidRPr="00200BA9">
              <w:rPr>
                <w:rFonts w:ascii="Cambria Math" w:hAnsi="Cambria Math" w:cs="Nimbus Roman No9 L"/>
                <w:sz w:val="20"/>
                <w:szCs w:val="20"/>
              </w:rPr>
              <w:t xml:space="preserve"> </w:t>
            </w:r>
          </w:p>
          <w:p w14:paraId="1BE49D44" w14:textId="77777777" w:rsidR="00200BA9" w:rsidRPr="00200BA9" w:rsidRDefault="00000000" w:rsidP="00200BA9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У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добр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добр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×100%</m:t>
              </m:r>
            </m:oMath>
            <w:r w:rsidR="00200BA9" w:rsidRPr="00200BA9">
              <w:rPr>
                <w:sz w:val="18"/>
                <w:szCs w:val="18"/>
              </w:rPr>
              <w:t>, где</w:t>
            </w:r>
          </w:p>
          <w:p w14:paraId="2C72047C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proofErr w:type="spellStart"/>
            <w:r w:rsidRPr="00200BA9">
              <w:rPr>
                <w:sz w:val="18"/>
                <w:szCs w:val="18"/>
              </w:rPr>
              <w:t>У</w:t>
            </w:r>
            <w:r w:rsidRPr="00200BA9">
              <w:rPr>
                <w:sz w:val="20"/>
                <w:szCs w:val="20"/>
                <w:vertAlign w:val="subscript"/>
              </w:rPr>
              <w:t>добр</w:t>
            </w:r>
            <w:proofErr w:type="spellEnd"/>
            <w:r w:rsidRPr="00200BA9">
              <w:rPr>
                <w:sz w:val="18"/>
                <w:szCs w:val="18"/>
              </w:rPr>
              <w:t xml:space="preserve"> – оценка гражданами качества предоставления услуг в  МФЦ, полученная посредством системы </w:t>
            </w:r>
            <w:proofErr w:type="spellStart"/>
            <w:r w:rsidRPr="00200BA9">
              <w:rPr>
                <w:sz w:val="18"/>
                <w:szCs w:val="18"/>
              </w:rPr>
              <w:t>Добродел</w:t>
            </w:r>
            <w:proofErr w:type="spellEnd"/>
            <w:r w:rsidRPr="00200BA9">
              <w:rPr>
                <w:sz w:val="18"/>
                <w:szCs w:val="18"/>
              </w:rPr>
              <w:t>;</w:t>
            </w:r>
          </w:p>
          <w:p w14:paraId="2D22C72A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 xml:space="preserve">Н </w:t>
            </w:r>
            <w:proofErr w:type="spellStart"/>
            <w:r w:rsidRPr="00200BA9">
              <w:rPr>
                <w:sz w:val="20"/>
                <w:szCs w:val="20"/>
                <w:vertAlign w:val="subscript"/>
              </w:rPr>
              <w:t>полож</w:t>
            </w:r>
            <w:proofErr w:type="spellEnd"/>
            <w:r w:rsidRPr="00200BA9">
              <w:rPr>
                <w:sz w:val="18"/>
                <w:szCs w:val="18"/>
                <w:vertAlign w:val="subscript"/>
              </w:rPr>
              <w:t xml:space="preserve"> </w:t>
            </w:r>
            <w:r w:rsidRPr="00200BA9">
              <w:rPr>
                <w:sz w:val="18"/>
                <w:szCs w:val="18"/>
              </w:rPr>
              <w:t xml:space="preserve"> –количество положительных оценок («да и аналогов) по всем офисам МФЦ, полученных посредством системы </w:t>
            </w:r>
            <w:proofErr w:type="spellStart"/>
            <w:r w:rsidRPr="00200BA9">
              <w:rPr>
                <w:sz w:val="18"/>
                <w:szCs w:val="18"/>
              </w:rPr>
              <w:t>Добродел</w:t>
            </w:r>
            <w:proofErr w:type="spellEnd"/>
            <w:r w:rsidRPr="00200BA9">
              <w:rPr>
                <w:sz w:val="18"/>
                <w:szCs w:val="18"/>
              </w:rPr>
              <w:t>;</w:t>
            </w:r>
          </w:p>
          <w:p w14:paraId="2A3F5FFD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Н</w:t>
            </w:r>
            <w:r w:rsidRPr="00200BA9">
              <w:rPr>
                <w:sz w:val="18"/>
                <w:szCs w:val="18"/>
                <w:vertAlign w:val="subscript"/>
              </w:rPr>
              <w:t xml:space="preserve"> </w:t>
            </w:r>
            <w:r w:rsidRPr="00200BA9">
              <w:rPr>
                <w:sz w:val="20"/>
                <w:szCs w:val="20"/>
                <w:vertAlign w:val="subscript"/>
              </w:rPr>
              <w:t>добр</w:t>
            </w:r>
            <w:r w:rsidRPr="00200BA9">
              <w:rPr>
                <w:sz w:val="18"/>
                <w:szCs w:val="18"/>
                <w:vertAlign w:val="subscript"/>
              </w:rPr>
              <w:t xml:space="preserve">  </w:t>
            </w:r>
            <w:r w:rsidRPr="00200BA9">
              <w:rPr>
                <w:sz w:val="18"/>
                <w:szCs w:val="18"/>
              </w:rPr>
              <w:t xml:space="preserve">– общее количество оценок по всем офисам МФЦ, полученных посредством системы </w:t>
            </w:r>
            <w:proofErr w:type="spellStart"/>
            <w:r w:rsidRPr="00200BA9">
              <w:rPr>
                <w:sz w:val="18"/>
                <w:szCs w:val="18"/>
              </w:rPr>
              <w:t>Добродел</w:t>
            </w:r>
            <w:proofErr w:type="spellEnd"/>
            <w:r w:rsidRPr="00200BA9">
              <w:rPr>
                <w:sz w:val="18"/>
                <w:szCs w:val="18"/>
              </w:rPr>
              <w:t>.</w:t>
            </w:r>
          </w:p>
          <w:p w14:paraId="088A5882" w14:textId="272893C9" w:rsidR="00A51807" w:rsidRPr="004E721B" w:rsidRDefault="00200BA9" w:rsidP="00200BA9">
            <w:pPr>
              <w:rPr>
                <w:rFonts w:eastAsiaTheme="minorEastAsia"/>
                <w:sz w:val="18"/>
              </w:rPr>
            </w:pPr>
            <w:r w:rsidRPr="00200BA9">
              <w:rPr>
                <w:sz w:val="18"/>
                <w:szCs w:val="18"/>
              </w:rPr>
              <w:t>Значение базового показателя – 9</w:t>
            </w:r>
            <w:r w:rsidR="00E40015">
              <w:rPr>
                <w:sz w:val="18"/>
                <w:szCs w:val="18"/>
              </w:rPr>
              <w:t>6,9</w:t>
            </w:r>
          </w:p>
        </w:tc>
        <w:tc>
          <w:tcPr>
            <w:tcW w:w="2268" w:type="dxa"/>
          </w:tcPr>
          <w:p w14:paraId="3E7227FA" w14:textId="0DEB3C3F" w:rsidR="00A51807" w:rsidRPr="004E721B" w:rsidRDefault="00E40015" w:rsidP="00A51807">
            <w:pPr>
              <w:rPr>
                <w:rFonts w:eastAsiaTheme="minorEastAsia"/>
                <w:sz w:val="18"/>
              </w:rPr>
            </w:pPr>
            <w:r w:rsidRPr="00E40015">
              <w:rPr>
                <w:sz w:val="18"/>
              </w:rPr>
              <w:t xml:space="preserve">Данные мониторинга оценки гражданами качества предоставления услуг в МФЦ посредством системы </w:t>
            </w:r>
            <w:proofErr w:type="spellStart"/>
            <w:r w:rsidRPr="00E40015">
              <w:rPr>
                <w:sz w:val="18"/>
              </w:rPr>
              <w:t>добродел</w:t>
            </w:r>
            <w:proofErr w:type="spellEnd"/>
            <w:r w:rsidRPr="00E40015">
              <w:rPr>
                <w:sz w:val="18"/>
              </w:rPr>
              <w:t>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C7476D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квартально, ежегодно.</w:t>
            </w:r>
          </w:p>
        </w:tc>
      </w:tr>
    </w:tbl>
    <w:p w14:paraId="2908AF48" w14:textId="77777777" w:rsidR="00D72635" w:rsidRDefault="00D72635" w:rsidP="00EC56BA">
      <w:pPr>
        <w:jc w:val="center"/>
      </w:pPr>
    </w:p>
    <w:p w14:paraId="4CD4A6BD" w14:textId="7C461E63" w:rsidR="00A51807" w:rsidRPr="00D72635" w:rsidRDefault="00A51807" w:rsidP="00EC56BA">
      <w:pPr>
        <w:jc w:val="center"/>
        <w:rPr>
          <w:b/>
          <w:bCs/>
        </w:rPr>
      </w:pPr>
      <w:r w:rsidRPr="00D72635">
        <w:rPr>
          <w:b/>
          <w:bCs/>
        </w:rPr>
        <w:t xml:space="preserve">7. Перечень мероприятий </w:t>
      </w:r>
      <w:r w:rsidR="003452AF" w:rsidRPr="00D72635">
        <w:rPr>
          <w:b/>
          <w:bCs/>
        </w:rPr>
        <w:t>Подпрограммы 1 муниципальной программы «Цифровое муниципальное образование»</w:t>
      </w:r>
    </w:p>
    <w:p w14:paraId="150D8272" w14:textId="77777777" w:rsidR="00A51807" w:rsidRPr="004E721B" w:rsidRDefault="00A51807" w:rsidP="00A51807"/>
    <w:tbl>
      <w:tblPr>
        <w:tblStyle w:val="af7"/>
        <w:tblW w:w="15964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674"/>
        <w:gridCol w:w="2728"/>
        <w:gridCol w:w="1134"/>
        <w:gridCol w:w="1701"/>
        <w:gridCol w:w="993"/>
        <w:gridCol w:w="850"/>
        <w:gridCol w:w="851"/>
        <w:gridCol w:w="992"/>
        <w:gridCol w:w="992"/>
        <w:gridCol w:w="851"/>
        <w:gridCol w:w="992"/>
        <w:gridCol w:w="821"/>
        <w:gridCol w:w="880"/>
        <w:gridCol w:w="1505"/>
      </w:tblGrid>
      <w:tr w:rsidR="00242616" w:rsidRPr="004E721B" w14:paraId="45013431" w14:textId="77777777" w:rsidTr="007C430E">
        <w:trPr>
          <w:trHeight w:val="294"/>
        </w:trPr>
        <w:tc>
          <w:tcPr>
            <w:tcW w:w="674" w:type="dxa"/>
            <w:vMerge w:val="restart"/>
          </w:tcPr>
          <w:p w14:paraId="42520477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728" w:type="dxa"/>
            <w:vMerge w:val="restart"/>
          </w:tcPr>
          <w:p w14:paraId="5F8213C8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1134" w:type="dxa"/>
            <w:vMerge w:val="restart"/>
          </w:tcPr>
          <w:p w14:paraId="1C3DD599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701" w:type="dxa"/>
            <w:vMerge w:val="restart"/>
          </w:tcPr>
          <w:p w14:paraId="0B37FE51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993" w:type="dxa"/>
            <w:vMerge w:val="restart"/>
          </w:tcPr>
          <w:p w14:paraId="48C38F1E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.р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7229" w:type="dxa"/>
            <w:gridSpan w:val="8"/>
          </w:tcPr>
          <w:p w14:paraId="38C92CD1" w14:textId="79EC8FEE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505" w:type="dxa"/>
            <w:vMerge w:val="restart"/>
          </w:tcPr>
          <w:p w14:paraId="37DAD55E" w14:textId="7DA1871C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7C430E" w:rsidRPr="004E721B" w14:paraId="17010ADD" w14:textId="77777777" w:rsidTr="007C430E">
        <w:trPr>
          <w:trHeight w:val="282"/>
        </w:trPr>
        <w:tc>
          <w:tcPr>
            <w:tcW w:w="674" w:type="dxa"/>
            <w:vMerge/>
          </w:tcPr>
          <w:p w14:paraId="5A3C0AD9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vAlign w:val="bottom"/>
          </w:tcPr>
          <w:p w14:paraId="4C7918DF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5CBC0E62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bottom"/>
          </w:tcPr>
          <w:p w14:paraId="3580AA9B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bottom"/>
          </w:tcPr>
          <w:p w14:paraId="26D2CB4F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FCE4F04" w14:textId="7516B876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28BA4AEF" w14:textId="7D70AB3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992" w:type="dxa"/>
            <w:vAlign w:val="center"/>
          </w:tcPr>
          <w:p w14:paraId="0DD97DAE" w14:textId="2CD1B273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6BB7414B" w14:textId="36457B5D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  <w:vAlign w:val="center"/>
          </w:tcPr>
          <w:p w14:paraId="7050C637" w14:textId="18A29FDD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2" w:type="dxa"/>
            <w:vAlign w:val="center"/>
          </w:tcPr>
          <w:p w14:paraId="3E03514B" w14:textId="3B18C234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821" w:type="dxa"/>
            <w:vAlign w:val="center"/>
          </w:tcPr>
          <w:p w14:paraId="254B4B2D" w14:textId="6F8AC801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80" w:type="dxa"/>
            <w:vAlign w:val="center"/>
          </w:tcPr>
          <w:p w14:paraId="7601F327" w14:textId="724C6180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05" w:type="dxa"/>
            <w:vMerge/>
            <w:vAlign w:val="bottom"/>
          </w:tcPr>
          <w:p w14:paraId="65D12271" w14:textId="18C91A48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14:paraId="2B3B09C2" w14:textId="77777777" w:rsidTr="007C430E">
        <w:trPr>
          <w:trHeight w:val="199"/>
        </w:trPr>
        <w:tc>
          <w:tcPr>
            <w:tcW w:w="674" w:type="dxa"/>
          </w:tcPr>
          <w:p w14:paraId="1E0A800D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728" w:type="dxa"/>
            <w:vAlign w:val="bottom"/>
          </w:tcPr>
          <w:p w14:paraId="13DF3C4E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76193E0C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701" w:type="dxa"/>
            <w:vAlign w:val="bottom"/>
          </w:tcPr>
          <w:p w14:paraId="416E37AA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bottom"/>
          </w:tcPr>
          <w:p w14:paraId="6D193130" w14:textId="3FFF850F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850" w:type="dxa"/>
            <w:vAlign w:val="bottom"/>
          </w:tcPr>
          <w:p w14:paraId="7A80DF9E" w14:textId="48A06C16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14:paraId="3D0FA0DE" w14:textId="4D5F6773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2" w:type="dxa"/>
          </w:tcPr>
          <w:p w14:paraId="1B9B30DA" w14:textId="6010905A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92" w:type="dxa"/>
            <w:vAlign w:val="bottom"/>
          </w:tcPr>
          <w:p w14:paraId="2BADEA9F" w14:textId="767EA3E9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51" w:type="dxa"/>
          </w:tcPr>
          <w:p w14:paraId="4A0E9DEB" w14:textId="39CEF958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992" w:type="dxa"/>
          </w:tcPr>
          <w:p w14:paraId="17C1DBC1" w14:textId="46A73B64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821" w:type="dxa"/>
          </w:tcPr>
          <w:p w14:paraId="29D2658E" w14:textId="0CC47DCB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880" w:type="dxa"/>
          </w:tcPr>
          <w:p w14:paraId="1E0FBE02" w14:textId="3B9DB0B9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  <w:tc>
          <w:tcPr>
            <w:tcW w:w="1505" w:type="dxa"/>
            <w:vAlign w:val="bottom"/>
          </w:tcPr>
          <w:p w14:paraId="2DCD1724" w14:textId="06690B8A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4</w:t>
            </w:r>
          </w:p>
        </w:tc>
      </w:tr>
      <w:tr w:rsidR="007C430E" w:rsidRPr="004E721B" w14:paraId="416B98D8" w14:textId="77777777" w:rsidTr="007C430E">
        <w:trPr>
          <w:trHeight w:val="199"/>
        </w:trPr>
        <w:tc>
          <w:tcPr>
            <w:tcW w:w="674" w:type="dxa"/>
            <w:vMerge w:val="restart"/>
          </w:tcPr>
          <w:p w14:paraId="25BFDB92" w14:textId="243B42D0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728" w:type="dxa"/>
            <w:vMerge w:val="restart"/>
            <w:shd w:val="clear" w:color="auto" w:fill="auto"/>
          </w:tcPr>
          <w:p w14:paraId="4C573A11" w14:textId="70CB9E99" w:rsidR="007C430E" w:rsidRPr="001C14C4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14:paraId="495B89B3" w14:textId="4556748E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 w:rsidR="00BD35F5"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57BE649A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5FA388" w14:textId="0F63188F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11710C" w14:textId="2B5F6E3F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2AAEA1" w14:textId="54EB168B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7A2517" w14:textId="1E3DF6EC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EDAB95" w14:textId="279CC20A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DC773A" w14:textId="1F2530D2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53DC9037" w14:textId="3A292288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BBE61B3" w14:textId="7DFFD3A3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5A611430" w14:textId="39584BA1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6CD6CEE6" w14:textId="5CF9132A" w:rsidR="007C430E" w:rsidRPr="00D07188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</w:tr>
      <w:tr w:rsidR="007C430E" w:rsidRPr="004E721B" w14:paraId="1F8A6B12" w14:textId="77777777" w:rsidTr="007C430E">
        <w:trPr>
          <w:trHeight w:val="199"/>
        </w:trPr>
        <w:tc>
          <w:tcPr>
            <w:tcW w:w="674" w:type="dxa"/>
            <w:vMerge/>
          </w:tcPr>
          <w:p w14:paraId="57D37939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66DE68FB" w14:textId="77777777" w:rsidR="007C430E" w:rsidRPr="001C14C4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7D6E46E3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AA26D47" w14:textId="3D0034F6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D2EBE0" w14:textId="0329F61A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AFEC3A" w14:textId="652426C1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067704" w14:textId="23C05EA3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10975E" w14:textId="36ED2248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8BAC7E" w14:textId="01795D06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653237" w14:textId="1A74850D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08C19AC" w14:textId="571E8A28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7957B5F9" w14:textId="5A671FBB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B512DB1" w14:textId="0B5A3F66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3C445D05" w14:textId="59505EC9" w:rsidR="007C430E" w:rsidRPr="00D07188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14:paraId="68E84F20" w14:textId="77777777" w:rsidTr="007C430E">
        <w:trPr>
          <w:trHeight w:val="199"/>
        </w:trPr>
        <w:tc>
          <w:tcPr>
            <w:tcW w:w="674" w:type="dxa"/>
            <w:vMerge/>
          </w:tcPr>
          <w:p w14:paraId="1C3A4E4F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03DAEC18" w14:textId="77777777" w:rsidR="007C430E" w:rsidRPr="001C14C4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009FFB76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47E8DD3" w14:textId="34B2D3BD" w:rsidR="007C430E" w:rsidRPr="004E721B" w:rsidRDefault="007C430E" w:rsidP="007C430E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3D3D9C" w14:textId="465E9271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7154E6" w14:textId="62565401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D2E37B" w14:textId="7E34470C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6DBD21" w14:textId="476A01DA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FD4D7D" w14:textId="535841E5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929E95" w14:textId="122594BB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82219A4" w14:textId="49A6F6B3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7779ECD" w14:textId="41392B2A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28E819F6" w14:textId="203EF2B7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7EDAA2BA" w14:textId="7452D5FC" w:rsidR="007C430E" w:rsidRPr="00D07188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647371C1" w14:textId="77777777" w:rsidTr="007C430E">
        <w:trPr>
          <w:trHeight w:val="186"/>
        </w:trPr>
        <w:tc>
          <w:tcPr>
            <w:tcW w:w="674" w:type="dxa"/>
            <w:vMerge w:val="restart"/>
          </w:tcPr>
          <w:p w14:paraId="72FB9432" w14:textId="646099D4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728" w:type="dxa"/>
            <w:vMerge w:val="restart"/>
            <w:shd w:val="clear" w:color="auto" w:fill="auto"/>
          </w:tcPr>
          <w:p w14:paraId="4DF45B56" w14:textId="29129DAF" w:rsidR="00BD35F5" w:rsidRPr="001C14C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1.</w:t>
            </w:r>
          </w:p>
          <w:p w14:paraId="6C4D299B" w14:textId="77777777" w:rsidR="00BD35F5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 xml:space="preserve">Софинансирование расходов на организацию деятельности многофункциональных центров </w:t>
            </w:r>
            <w:r w:rsidRPr="001C14C4">
              <w:rPr>
                <w:rFonts w:ascii="Times New Roman" w:hAnsi="Times New Roman"/>
                <w:sz w:val="18"/>
                <w:szCs w:val="18"/>
              </w:rPr>
              <w:lastRenderedPageBreak/>
              <w:t>предоставления государственных и муниципальных услуг</w:t>
            </w:r>
          </w:p>
          <w:p w14:paraId="3871485D" w14:textId="73E9D2E9" w:rsidR="00BD35F5" w:rsidRPr="001C14C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6CF1D78C" w14:textId="424BE935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14E705CE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D4ACE8" w14:textId="271DD2E7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FA01D8" w14:textId="6F9A203E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2592D5" w14:textId="067CC5D0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7EEDA5" w14:textId="77777777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6F7482" w14:textId="77777777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D58773" w14:textId="77777777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1E31DC9F" w14:textId="25530686" w:rsidR="00BD35F5" w:rsidRPr="004E721B" w:rsidRDefault="00BD35F5" w:rsidP="00BD35F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7A504A1C" w14:textId="4939C91E" w:rsidR="00BD35F5" w:rsidRPr="004E721B" w:rsidRDefault="00BD35F5" w:rsidP="00BD35F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AE2773C" w14:textId="29F214F9" w:rsidR="00BD35F5" w:rsidRPr="004E721B" w:rsidRDefault="00BD35F5" w:rsidP="00BD35F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29BA3A18" w14:textId="6B38BE1E" w:rsidR="00BD35F5" w:rsidRPr="004E721B" w:rsidRDefault="00BD35F5" w:rsidP="00BD35F5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14:paraId="3AA76AA2" w14:textId="77777777" w:rsidTr="007C430E">
        <w:trPr>
          <w:trHeight w:val="216"/>
        </w:trPr>
        <w:tc>
          <w:tcPr>
            <w:tcW w:w="674" w:type="dxa"/>
            <w:vMerge/>
          </w:tcPr>
          <w:p w14:paraId="3BDFD3A1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14C68B27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1FD50B78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B25CC31" w14:textId="4B71C004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EDCB0F" w14:textId="58D9AE71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93A377" w14:textId="2D26EA72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2DBBC" w14:textId="2ACB9BC5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E4640F" w14:textId="515CFAAE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DF6619" w14:textId="4D7A15CE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5C8DF8" w14:textId="1AE77A2D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0CA33513" w14:textId="7D2DFFD1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3305B86" w14:textId="48E55C17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2D7C7A55" w14:textId="471B5AAA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6FBF4878" w14:textId="5D054031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14:paraId="5488B6C0" w14:textId="77777777" w:rsidTr="007C430E">
        <w:trPr>
          <w:trHeight w:val="513"/>
        </w:trPr>
        <w:tc>
          <w:tcPr>
            <w:tcW w:w="674" w:type="dxa"/>
            <w:vMerge/>
          </w:tcPr>
          <w:p w14:paraId="43B2AD41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38AD7FBD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730A496D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6CAFDDA5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DA48A0" w14:textId="73976353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20DB12" w14:textId="1E11129E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811D2E" w14:textId="028FB6F4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4926CF" w14:textId="33DDF815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62966A" w14:textId="6CB5DB7A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31285E" w14:textId="19EE60BA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6F3AFB3" w14:textId="68BBFD85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6F784CAF" w14:textId="220AB02E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61B3D5F4" w14:textId="7F720D29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74E6590A" w14:textId="1B6DE340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246D4" w:rsidRPr="004E721B" w14:paraId="16881B2F" w14:textId="77777777" w:rsidTr="00B246D4">
        <w:trPr>
          <w:trHeight w:val="199"/>
        </w:trPr>
        <w:tc>
          <w:tcPr>
            <w:tcW w:w="674" w:type="dxa"/>
            <w:vMerge w:val="restart"/>
          </w:tcPr>
          <w:p w14:paraId="75A79B7D" w14:textId="0E526B6D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728" w:type="dxa"/>
            <w:vMerge w:val="restart"/>
            <w:vAlign w:val="center"/>
          </w:tcPr>
          <w:p w14:paraId="3A04F8DB" w14:textId="79F0ECD4" w:rsidR="00B246D4" w:rsidRPr="004E721B" w:rsidRDefault="00B246D4" w:rsidP="00B246D4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2720B8">
              <w:rPr>
                <w:rFonts w:ascii="Times New Roman" w:hAnsi="Times New Roman"/>
                <w:sz w:val="18"/>
                <w:szCs w:val="18"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14:paraId="6BCBB981" w14:textId="232B4C99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019882CD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438E2192" w14:textId="650F02EB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2395,0</w:t>
            </w:r>
          </w:p>
        </w:tc>
        <w:tc>
          <w:tcPr>
            <w:tcW w:w="850" w:type="dxa"/>
            <w:vAlign w:val="center"/>
          </w:tcPr>
          <w:p w14:paraId="3EAAB182" w14:textId="0AF4758A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851" w:type="dxa"/>
            <w:vAlign w:val="center"/>
          </w:tcPr>
          <w:p w14:paraId="3568AF67" w14:textId="4C59D10E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0C1DE0D5" w14:textId="5A36A36E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7146F9C2" w14:textId="193274B0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AE87206" w14:textId="5C304ED9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A287F02" w14:textId="74DC735C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500EF77A" w14:textId="3AE170D3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3C07A864" w14:textId="4C52B7C4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526B3568" w14:textId="4B23EB53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</w:tr>
      <w:tr w:rsidR="00B246D4" w:rsidRPr="004E721B" w14:paraId="5C00BE74" w14:textId="77777777" w:rsidTr="00B246D4">
        <w:trPr>
          <w:trHeight w:val="833"/>
        </w:trPr>
        <w:tc>
          <w:tcPr>
            <w:tcW w:w="674" w:type="dxa"/>
            <w:vMerge/>
          </w:tcPr>
          <w:p w14:paraId="7E879497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325C5FBD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1CD1AB4E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2A59A6A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25301DBF" w14:textId="47DEB987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992,0</w:t>
            </w:r>
          </w:p>
        </w:tc>
        <w:tc>
          <w:tcPr>
            <w:tcW w:w="850" w:type="dxa"/>
            <w:vAlign w:val="center"/>
          </w:tcPr>
          <w:p w14:paraId="41F1F989" w14:textId="407D0D58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664,0</w:t>
            </w:r>
          </w:p>
        </w:tc>
        <w:tc>
          <w:tcPr>
            <w:tcW w:w="851" w:type="dxa"/>
            <w:vAlign w:val="center"/>
          </w:tcPr>
          <w:p w14:paraId="7AFECBBE" w14:textId="7B09B67C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1BDB2319" w14:textId="3618AB15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40DE3F4A" w14:textId="14E70D73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92EBF1E" w14:textId="18588CF1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7382216" w14:textId="2DFC1CD5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45EAFB2B" w14:textId="3FA1FE1A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38EA732E" w14:textId="7CB39965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0166B573" w14:textId="0CD3EAFC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246D4" w:rsidRPr="004E721B" w14:paraId="49154B22" w14:textId="77777777" w:rsidTr="00B246D4">
        <w:trPr>
          <w:trHeight w:val="833"/>
        </w:trPr>
        <w:tc>
          <w:tcPr>
            <w:tcW w:w="674" w:type="dxa"/>
            <w:vMerge/>
          </w:tcPr>
          <w:p w14:paraId="239748BA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7DCDC036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5953E41B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262CFD5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5AAC4DD9" w14:textId="4A40545E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403,0</w:t>
            </w:r>
          </w:p>
        </w:tc>
        <w:tc>
          <w:tcPr>
            <w:tcW w:w="850" w:type="dxa"/>
            <w:vAlign w:val="center"/>
          </w:tcPr>
          <w:p w14:paraId="1F335EDE" w14:textId="6B4053F7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35,0</w:t>
            </w:r>
          </w:p>
        </w:tc>
        <w:tc>
          <w:tcPr>
            <w:tcW w:w="851" w:type="dxa"/>
            <w:vAlign w:val="center"/>
          </w:tcPr>
          <w:p w14:paraId="10CB26BE" w14:textId="07B88E9C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5C9A146C" w14:textId="12B87E71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1E0E656D" w14:textId="4336C735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955D98C" w14:textId="39AFF13E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449FE77B" w14:textId="392D7E5D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75FF3C4B" w14:textId="6B9BD179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14CBD1C" w14:textId="09A24E9D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5D878641" w14:textId="155176F1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246D4" w:rsidRPr="004E721B" w14:paraId="48844715" w14:textId="77777777" w:rsidTr="00B246D4">
        <w:trPr>
          <w:trHeight w:val="290"/>
        </w:trPr>
        <w:tc>
          <w:tcPr>
            <w:tcW w:w="674" w:type="dxa"/>
            <w:vMerge w:val="restart"/>
          </w:tcPr>
          <w:p w14:paraId="50F03430" w14:textId="6DDA5CFE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728" w:type="dxa"/>
            <w:vMerge w:val="restart"/>
          </w:tcPr>
          <w:p w14:paraId="5B9B2CC4" w14:textId="748FE97B" w:rsidR="00B246D4" w:rsidRDefault="00B246D4" w:rsidP="00B246D4">
            <w:pPr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1C14C4">
              <w:rPr>
                <w:rFonts w:ascii="Times New Roman" w:hAnsi="Times New Roman"/>
                <w:sz w:val="18"/>
                <w:szCs w:val="18"/>
              </w:rPr>
              <w:t>.01.</w:t>
            </w:r>
          </w:p>
          <w:p w14:paraId="2A0EF14D" w14:textId="14566E40" w:rsidR="00B246D4" w:rsidRPr="00E40015" w:rsidRDefault="00B246D4" w:rsidP="00B246D4">
            <w:pPr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14:paraId="1A4BE4FA" w14:textId="53214D24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6C9C01AA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6021EFB3" w14:textId="6EF0577E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2395,0</w:t>
            </w:r>
          </w:p>
        </w:tc>
        <w:tc>
          <w:tcPr>
            <w:tcW w:w="850" w:type="dxa"/>
            <w:vAlign w:val="center"/>
          </w:tcPr>
          <w:p w14:paraId="10F58C15" w14:textId="2095E89D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851" w:type="dxa"/>
            <w:vAlign w:val="center"/>
          </w:tcPr>
          <w:p w14:paraId="370BC43E" w14:textId="337BBAC5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5974445B" w14:textId="4BECED27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5C6F3BFC" w14:textId="152B5BE8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25D2616" w14:textId="0E3FE729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2F4C576" w14:textId="72E90E9F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61DDB2DB" w14:textId="283C65A8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1D30E7F8" w14:textId="220D63A8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3A8AF747" w14:textId="27FFD8E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246D4" w:rsidRPr="004E721B" w14:paraId="7E0FAE76" w14:textId="77777777" w:rsidTr="00B246D4">
        <w:trPr>
          <w:trHeight w:val="833"/>
        </w:trPr>
        <w:tc>
          <w:tcPr>
            <w:tcW w:w="674" w:type="dxa"/>
            <w:vMerge/>
          </w:tcPr>
          <w:p w14:paraId="15A7D018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61E6D3F3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F5E0A0F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5B4DA2A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668C86CC" w14:textId="15AD8605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992,0</w:t>
            </w:r>
          </w:p>
        </w:tc>
        <w:tc>
          <w:tcPr>
            <w:tcW w:w="850" w:type="dxa"/>
            <w:vAlign w:val="center"/>
          </w:tcPr>
          <w:p w14:paraId="381C317A" w14:textId="08531645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664,0</w:t>
            </w:r>
          </w:p>
        </w:tc>
        <w:tc>
          <w:tcPr>
            <w:tcW w:w="851" w:type="dxa"/>
            <w:vAlign w:val="center"/>
          </w:tcPr>
          <w:p w14:paraId="2CA2E858" w14:textId="260F69D8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00B83557" w14:textId="4A51F2EC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35E2F504" w14:textId="0D6A03B7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EDE6CF3" w14:textId="754B3843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2900996" w14:textId="44131AE2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13B55A0C" w14:textId="5F3CA06F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41660191" w14:textId="41184455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16068B0F" w14:textId="783FC498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246D4" w:rsidRPr="004E721B" w14:paraId="4C264F20" w14:textId="77777777" w:rsidTr="00B246D4">
        <w:trPr>
          <w:trHeight w:val="76"/>
        </w:trPr>
        <w:tc>
          <w:tcPr>
            <w:tcW w:w="674" w:type="dxa"/>
            <w:vMerge/>
          </w:tcPr>
          <w:p w14:paraId="3AA4E9CA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63A9CD36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043280DD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0865582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62E56483" w14:textId="7F9AC1CD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403,0</w:t>
            </w:r>
          </w:p>
        </w:tc>
        <w:tc>
          <w:tcPr>
            <w:tcW w:w="850" w:type="dxa"/>
            <w:vAlign w:val="center"/>
          </w:tcPr>
          <w:p w14:paraId="154DD68D" w14:textId="655A568F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35,0</w:t>
            </w:r>
          </w:p>
        </w:tc>
        <w:tc>
          <w:tcPr>
            <w:tcW w:w="851" w:type="dxa"/>
            <w:vAlign w:val="center"/>
          </w:tcPr>
          <w:p w14:paraId="662C9458" w14:textId="7EB0CFBD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5743EBDA" w14:textId="0CD18EBE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63BBFC02" w14:textId="512EB550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DBFD58F" w14:textId="696B51E3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654015B" w14:textId="61D781D7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1C87A93B" w14:textId="571A24FD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DAA7B93" w14:textId="1494F0AC" w:rsidR="00B246D4" w:rsidRPr="00B246D4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037099F5" w14:textId="0156E561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246D4" w:rsidRPr="004E721B" w14:paraId="4119FBFD" w14:textId="77777777" w:rsidTr="00AD3663">
        <w:trPr>
          <w:trHeight w:val="199"/>
        </w:trPr>
        <w:tc>
          <w:tcPr>
            <w:tcW w:w="4536" w:type="dxa"/>
            <w:gridSpan w:val="3"/>
            <w:vMerge w:val="restart"/>
          </w:tcPr>
          <w:p w14:paraId="74B64F65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701" w:type="dxa"/>
          </w:tcPr>
          <w:p w14:paraId="1110CE8E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01DFE544" w14:textId="40CCC669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2395,0</w:t>
            </w:r>
          </w:p>
        </w:tc>
        <w:tc>
          <w:tcPr>
            <w:tcW w:w="850" w:type="dxa"/>
            <w:vAlign w:val="center"/>
          </w:tcPr>
          <w:p w14:paraId="056B0719" w14:textId="7B9F8C9A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851" w:type="dxa"/>
            <w:vAlign w:val="center"/>
          </w:tcPr>
          <w:p w14:paraId="75FBEFB2" w14:textId="228FBF11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5D27778A" w14:textId="7879405C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798,0</w:t>
            </w:r>
          </w:p>
        </w:tc>
        <w:tc>
          <w:tcPr>
            <w:tcW w:w="992" w:type="dxa"/>
            <w:vAlign w:val="center"/>
          </w:tcPr>
          <w:p w14:paraId="4E21CBD0" w14:textId="385E3E7C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194CCDF" w14:textId="34A1BD72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916F5B5" w14:textId="232D2ED0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4C4E5238" w14:textId="5BB720C5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3105DF1" w14:textId="23887A6E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4484467A" w14:textId="10539F3B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246D4" w:rsidRPr="004E721B" w14:paraId="136AEB5A" w14:textId="77777777" w:rsidTr="007C430E">
        <w:trPr>
          <w:trHeight w:val="633"/>
        </w:trPr>
        <w:tc>
          <w:tcPr>
            <w:tcW w:w="4536" w:type="dxa"/>
            <w:gridSpan w:val="3"/>
            <w:vMerge/>
          </w:tcPr>
          <w:p w14:paraId="1CE4F4B3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68C3E10" w14:textId="344D1936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2E4C1EA0" w14:textId="497F4CFE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992,0</w:t>
            </w:r>
          </w:p>
        </w:tc>
        <w:tc>
          <w:tcPr>
            <w:tcW w:w="850" w:type="dxa"/>
            <w:vAlign w:val="center"/>
          </w:tcPr>
          <w:p w14:paraId="393F9D0B" w14:textId="6F0D3BB2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664,0</w:t>
            </w:r>
          </w:p>
        </w:tc>
        <w:tc>
          <w:tcPr>
            <w:tcW w:w="851" w:type="dxa"/>
            <w:vAlign w:val="center"/>
          </w:tcPr>
          <w:p w14:paraId="58787C52" w14:textId="566E0CD7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21464103" w14:textId="3D142F29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664,0</w:t>
            </w:r>
          </w:p>
        </w:tc>
        <w:tc>
          <w:tcPr>
            <w:tcW w:w="992" w:type="dxa"/>
            <w:vAlign w:val="center"/>
          </w:tcPr>
          <w:p w14:paraId="1F38E729" w14:textId="38B7F1EF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508C5EA" w14:textId="561C2C73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8F3A5F9" w14:textId="1769A9A5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1FC70C7" w14:textId="1B711EF4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13DA426C" w14:textId="45CD9990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1C9DA0CA" w14:textId="55F0D9A4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246D4" w:rsidRPr="004E721B" w14:paraId="3B16C1D6" w14:textId="77777777" w:rsidTr="007C430E">
        <w:trPr>
          <w:trHeight w:val="816"/>
        </w:trPr>
        <w:tc>
          <w:tcPr>
            <w:tcW w:w="4536" w:type="dxa"/>
            <w:gridSpan w:val="3"/>
            <w:vMerge/>
          </w:tcPr>
          <w:p w14:paraId="07D3A2CE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5D197AC5" w14:textId="77777777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36877C96" w14:textId="2EA5929A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403,0</w:t>
            </w:r>
          </w:p>
        </w:tc>
        <w:tc>
          <w:tcPr>
            <w:tcW w:w="850" w:type="dxa"/>
            <w:vAlign w:val="center"/>
          </w:tcPr>
          <w:p w14:paraId="06C3504D" w14:textId="134FF850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35,0</w:t>
            </w:r>
          </w:p>
        </w:tc>
        <w:tc>
          <w:tcPr>
            <w:tcW w:w="851" w:type="dxa"/>
            <w:vAlign w:val="center"/>
          </w:tcPr>
          <w:p w14:paraId="0DEC4A3B" w14:textId="59630492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3CE86C03" w14:textId="64DAAB3C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B246D4"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3B8479DE" w14:textId="3E1308CE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4441E20" w14:textId="3796D104" w:rsidR="00B246D4" w:rsidRPr="00D07188" w:rsidRDefault="00B246D4" w:rsidP="00B246D4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6E0C859" w14:textId="4B9DEEBD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4721D989" w14:textId="5DBD3401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3410B1E3" w14:textId="7B890DB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2444A1B8" w14:textId="3732D48B" w:rsidR="00B246D4" w:rsidRPr="004E721B" w:rsidRDefault="00B246D4" w:rsidP="00B246D4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76B0C2D3" w14:textId="48CC0774" w:rsidR="00D72635" w:rsidRDefault="00D72635" w:rsidP="004C0B8A">
      <w:pPr>
        <w:tabs>
          <w:tab w:val="left" w:pos="2755"/>
        </w:tabs>
        <w:rPr>
          <w:rFonts w:eastAsia="Calibri"/>
        </w:rPr>
      </w:pPr>
      <w:bookmarkStart w:id="2" w:name="_Toc355777524"/>
    </w:p>
    <w:p w14:paraId="2464C450" w14:textId="76C7A045" w:rsidR="004C0B8A" w:rsidRPr="004E721B" w:rsidRDefault="00D72635" w:rsidP="00D72635">
      <w:pPr>
        <w:rPr>
          <w:rFonts w:eastAsia="Calibri"/>
        </w:rPr>
      </w:pPr>
      <w:r>
        <w:rPr>
          <w:rFonts w:eastAsia="Calibri"/>
        </w:rPr>
        <w:br w:type="page"/>
      </w:r>
    </w:p>
    <w:p w14:paraId="762F00BA" w14:textId="6EE7776F" w:rsidR="00A51807" w:rsidRPr="00764F63" w:rsidRDefault="00A51807" w:rsidP="002B55E9">
      <w:pPr>
        <w:jc w:val="center"/>
        <w:rPr>
          <w:rFonts w:eastAsia="Calibri"/>
          <w:b/>
          <w:bCs/>
        </w:rPr>
      </w:pPr>
      <w:bookmarkStart w:id="3" w:name="_Hlk126225525"/>
      <w:r w:rsidRPr="00764F63">
        <w:rPr>
          <w:rFonts w:eastAsia="Calibri"/>
          <w:b/>
          <w:bCs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764F63">
        <w:rPr>
          <w:rFonts w:eastAsia="Calibri"/>
          <w:b/>
          <w:bCs/>
        </w:rPr>
        <w:br/>
        <w:t xml:space="preserve">муниципального образования Московской области» </w:t>
      </w:r>
      <w:r w:rsidR="007C430E">
        <w:rPr>
          <w:rFonts w:eastAsia="Calibri"/>
          <w:b/>
          <w:bCs/>
        </w:rPr>
        <w:t>на 2023-2030 гг.</w:t>
      </w:r>
    </w:p>
    <w:bookmarkEnd w:id="3"/>
    <w:p w14:paraId="043BC4F4" w14:textId="77777777" w:rsidR="00A51807" w:rsidRPr="00764F63" w:rsidRDefault="00EC56BA" w:rsidP="00EC56BA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14:paraId="03FF6EFB" w14:textId="76A789A6" w:rsidR="00A51807" w:rsidRPr="00764F63" w:rsidRDefault="00EC56BA" w:rsidP="002B55E9">
      <w:pPr>
        <w:jc w:val="center"/>
        <w:rPr>
          <w:rFonts w:eastAsia="Calibri"/>
          <w:b/>
          <w:bCs/>
        </w:rPr>
      </w:pPr>
      <w:bookmarkStart w:id="4" w:name="_Toc355777520"/>
      <w:r w:rsidRPr="00764F63">
        <w:rPr>
          <w:rFonts w:eastAsia="Calibri"/>
          <w:b/>
          <w:bCs/>
        </w:rPr>
        <w:t xml:space="preserve">1. </w:t>
      </w:r>
      <w:r w:rsidR="00A51807" w:rsidRPr="00764F63">
        <w:rPr>
          <w:rFonts w:eastAsia="Calibri"/>
          <w:b/>
          <w:bCs/>
        </w:rPr>
        <w:t xml:space="preserve">Паспорт </w:t>
      </w:r>
      <w:r w:rsidR="00764F63" w:rsidRPr="00764F63">
        <w:rPr>
          <w:rFonts w:eastAsia="Calibri"/>
          <w:b/>
          <w:bCs/>
        </w:rPr>
        <w:t>Подпрограммы 2 муниципальной программы «Цифровое муниципальное образование»</w:t>
      </w:r>
    </w:p>
    <w:p w14:paraId="79513858" w14:textId="77777777" w:rsidR="002B55E9" w:rsidRPr="004E721B" w:rsidRDefault="002B55E9" w:rsidP="002B55E9">
      <w:pPr>
        <w:tabs>
          <w:tab w:val="left" w:pos="6699"/>
        </w:tabs>
        <w:rPr>
          <w:rFonts w:eastAsia="Calibri"/>
          <w:sz w:val="22"/>
        </w:rPr>
      </w:pPr>
      <w:r w:rsidRPr="004E721B">
        <w:rPr>
          <w:rFonts w:eastAsia="Calibri"/>
        </w:rPr>
        <w:tab/>
      </w:r>
    </w:p>
    <w:tbl>
      <w:tblPr>
        <w:tblW w:w="1592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18"/>
        <w:gridCol w:w="1746"/>
        <w:gridCol w:w="1294"/>
        <w:gridCol w:w="1295"/>
        <w:gridCol w:w="1294"/>
        <w:gridCol w:w="1295"/>
        <w:gridCol w:w="1295"/>
        <w:gridCol w:w="1294"/>
        <w:gridCol w:w="1295"/>
        <w:gridCol w:w="1298"/>
      </w:tblGrid>
      <w:tr w:rsidR="007C430E" w:rsidRPr="004E721B" w14:paraId="6755AE0B" w14:textId="7B779C50" w:rsidTr="00B33D3B">
        <w:trPr>
          <w:trHeight w:val="481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8BC5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4A033" w14:textId="74782B6B" w:rsidR="007C430E" w:rsidRPr="004E721B" w:rsidRDefault="007C430E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7C430E" w:rsidRPr="004E721B" w14:paraId="221EB89F" w14:textId="4A72972C" w:rsidTr="00B33D3B">
        <w:trPr>
          <w:trHeight w:val="463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2B815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1E5A3D" w14:textId="6037F75A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7C430E" w:rsidRPr="004E721B" w14:paraId="5FD74B50" w14:textId="0C78952E" w:rsidTr="00B33D3B">
        <w:trPr>
          <w:trHeight w:val="1195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5EDE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AFF9" w14:textId="6C6C5FA4" w:rsidR="007C430E" w:rsidRDefault="007C430E" w:rsidP="00A51807">
            <w:pPr>
              <w:rPr>
                <w:sz w:val="22"/>
              </w:rPr>
            </w:pPr>
            <w:r>
              <w:rPr>
                <w:sz w:val="22"/>
              </w:rPr>
              <w:t>П</w:t>
            </w:r>
            <w:r w:rsidRPr="007C430E">
              <w:rPr>
                <w:sz w:val="22"/>
              </w:rPr>
              <w:t>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      </w:r>
          </w:p>
        </w:tc>
      </w:tr>
      <w:tr w:rsidR="007C430E" w:rsidRPr="004E721B" w14:paraId="32749DF2" w14:textId="540EA804" w:rsidTr="00B33D3B">
        <w:trPr>
          <w:trHeight w:val="231"/>
        </w:trPr>
        <w:tc>
          <w:tcPr>
            <w:tcW w:w="3818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1712EC7" w14:textId="3081D104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bookmarkStart w:id="5" w:name="sub_101"/>
            <w:r w:rsidRPr="004E721B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5"/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1508302" w14:textId="10DBB02F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7C430E" w:rsidRPr="004E721B" w14:paraId="248EF9A0" w14:textId="18BED09A" w:rsidTr="00B33D3B">
        <w:trPr>
          <w:trHeight w:val="250"/>
        </w:trPr>
        <w:tc>
          <w:tcPr>
            <w:tcW w:w="3818" w:type="dxa"/>
            <w:vMerge/>
            <w:tcBorders>
              <w:top w:val="nil"/>
              <w:bottom w:val="nil"/>
              <w:right w:val="nil"/>
            </w:tcBorders>
          </w:tcPr>
          <w:p w14:paraId="3EDC246E" w14:textId="77777777" w:rsidR="007C430E" w:rsidRPr="004E721B" w:rsidRDefault="007C430E" w:rsidP="007C430E">
            <w:pPr>
              <w:rPr>
                <w:rFonts w:eastAsiaTheme="minorEastAsia"/>
                <w:sz w:val="22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6E6FCC" w14:textId="77777777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DC3A4CD" w14:textId="2C35746A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3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960F16" w14:textId="71310673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4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8CD84D4" w14:textId="7B20E7D8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5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F6D7795" w14:textId="054F9BB6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6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5915C4E" w14:textId="7C21B150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7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AF25C7" w14:textId="3BD4E6C6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8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4EC7" w14:textId="09295713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9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55547F" w14:textId="396D60C1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</w:t>
            </w:r>
            <w:r>
              <w:rPr>
                <w:rFonts w:eastAsiaTheme="minorEastAsia"/>
                <w:sz w:val="22"/>
              </w:rPr>
              <w:t>30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</w:tr>
      <w:tr w:rsidR="00C64E54" w:rsidRPr="004E721B" w14:paraId="0244680A" w14:textId="439780F3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1C0B2813" w14:textId="77777777" w:rsidR="00C64E54" w:rsidRPr="00D07188" w:rsidRDefault="00C64E54" w:rsidP="00C64E54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7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0D162C" w14:textId="24D02A37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788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189BCE" w14:textId="7D28FC2F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1E178F" w14:textId="77C23EF3" w:rsidR="00C64E54" w:rsidRPr="00C64E54" w:rsidRDefault="00C64E54" w:rsidP="00C64E54">
            <w:pPr>
              <w:jc w:val="center"/>
              <w:rPr>
                <w:sz w:val="22"/>
                <w:szCs w:val="22"/>
                <w:highlight w:val="yellow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7AAE19" w14:textId="0090AD9C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788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75FD87" w14:textId="23B93C09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BF50A" w14:textId="19A4E815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7DD447" w14:textId="47379309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3526AB" w14:textId="2B3F86F9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3ACB03" w14:textId="41422577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  <w:tr w:rsidR="00C64E54" w:rsidRPr="004E721B" w14:paraId="2EBF7835" w14:textId="388AF8AC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1557EE39" w14:textId="77777777" w:rsidR="00C64E54" w:rsidRPr="00D07188" w:rsidRDefault="00C64E54" w:rsidP="00C64E54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AC917" w14:textId="30DF3F2B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E153AA" w14:textId="7EE623DB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539892" w14:textId="6FADEEF7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10DD86" w14:textId="0E426F21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F3844" w14:textId="20A5A1F0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E79B2" w14:textId="3D8B3B58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EF9100" w14:textId="733EEA36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A2F44B" w14:textId="19199705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72BC5F" w14:textId="338DA32A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  <w:tr w:rsidR="00C64E54" w:rsidRPr="004E721B" w14:paraId="24B679A0" w14:textId="3AB152D7" w:rsidTr="00C64E54">
        <w:trPr>
          <w:trHeight w:val="231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02735B3B" w14:textId="77777777" w:rsidR="00C64E54" w:rsidRPr="00D07188" w:rsidRDefault="00C64E54" w:rsidP="00C64E54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7F8EF9" w14:textId="70C71FFC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3493,5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9CA434" w14:textId="32E6BB05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2464,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541CC7" w14:textId="479A0B7D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434,5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E0FFD9" w14:textId="4C888F61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594,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C3DD8E" w14:textId="1EAE0CDF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17737E" w14:textId="5E648D3C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44ADC" w14:textId="3CFB8406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223A3D" w14:textId="074737D2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C3E323" w14:textId="5BAA040C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  <w:tr w:rsidR="00C64E54" w:rsidRPr="004E721B" w14:paraId="0310A96D" w14:textId="58ED982B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0764A23B" w14:textId="77777777" w:rsidR="00C64E54" w:rsidRPr="00D07188" w:rsidRDefault="00C64E54" w:rsidP="00C64E54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B06044" w14:textId="171F9552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69D856" w14:textId="4E465433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9D2798" w14:textId="0ACFD290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04CF95" w14:textId="282AAF5D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C470B" w14:textId="0A4704FE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5E4882" w14:textId="00F2160C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FF15B6" w14:textId="78968CAC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B92DBE" w14:textId="7E540C95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F39D63" w14:textId="6871057B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  <w:tr w:rsidR="00C64E54" w:rsidRPr="004E721B" w14:paraId="435E15A1" w14:textId="75E9AACA" w:rsidTr="00C64E54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1407A5D" w14:textId="77777777" w:rsidR="00C64E54" w:rsidRPr="00D07188" w:rsidRDefault="00C64E54" w:rsidP="00C64E54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A30B5F" w14:textId="48F1E074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4281,5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F7EDDD" w14:textId="682D9564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2464,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6D1385" w14:textId="36D8719A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434,5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92C628" w14:textId="775C1BD6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1382,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C8DB80" w14:textId="0348C46D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9997B6" w14:textId="4D886AE9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97200" w14:textId="412DBADB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C9DF33" w14:textId="74742493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4A00B2" w14:textId="2F7E8B2A" w:rsidR="00C64E54" w:rsidRPr="00C64E54" w:rsidRDefault="00C64E54" w:rsidP="00C64E54">
            <w:pPr>
              <w:jc w:val="center"/>
              <w:rPr>
                <w:sz w:val="22"/>
                <w:szCs w:val="22"/>
              </w:rPr>
            </w:pPr>
            <w:r w:rsidRPr="00C64E54">
              <w:rPr>
                <w:sz w:val="22"/>
                <w:szCs w:val="22"/>
              </w:rPr>
              <w:t>0,0</w:t>
            </w:r>
          </w:p>
        </w:tc>
      </w:tr>
    </w:tbl>
    <w:p w14:paraId="0B70ACB7" w14:textId="77777777" w:rsidR="00B3586E" w:rsidRPr="004E721B" w:rsidRDefault="00B3586E" w:rsidP="00A51807">
      <w:pPr>
        <w:rPr>
          <w:sz w:val="20"/>
        </w:rPr>
      </w:pPr>
      <w:bookmarkStart w:id="6" w:name="_Toc355777521"/>
      <w:bookmarkEnd w:id="4"/>
    </w:p>
    <w:p w14:paraId="7C9E992E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 </w:t>
      </w:r>
      <w:r w:rsidR="00A51807" w:rsidRPr="004E721B">
        <w:rPr>
          <w:b/>
          <w:sz w:val="22"/>
        </w:rPr>
        <w:t xml:space="preserve">Общая характеристика в сфере развития цифровой экономики муниципального образования Московской области, основные проблемы, цели Подпрограммы 2 </w:t>
      </w:r>
      <w:bookmarkStart w:id="7" w:name="_Hlk132204454"/>
      <w:r w:rsidR="00A51807" w:rsidRPr="004E721B">
        <w:rPr>
          <w:b/>
          <w:sz w:val="22"/>
        </w:rPr>
        <w:t>муниципальной программы «Цифровое муниципальное образование»</w:t>
      </w:r>
      <w:bookmarkEnd w:id="7"/>
    </w:p>
    <w:p w14:paraId="6B677C75" w14:textId="77777777" w:rsidR="00EC56BA" w:rsidRPr="004E721B" w:rsidRDefault="00EC56BA" w:rsidP="00EC56BA">
      <w:pPr>
        <w:jc w:val="center"/>
        <w:rPr>
          <w:b/>
          <w:sz w:val="22"/>
        </w:rPr>
      </w:pPr>
    </w:p>
    <w:p w14:paraId="7C1E935B" w14:textId="77777777" w:rsidR="00A51807" w:rsidRPr="004E721B" w:rsidRDefault="00EC56BA" w:rsidP="00A51807">
      <w:pPr>
        <w:rPr>
          <w:b/>
          <w:sz w:val="22"/>
        </w:rPr>
      </w:pPr>
      <w:r w:rsidRPr="004E721B">
        <w:rPr>
          <w:b/>
          <w:sz w:val="22"/>
        </w:rPr>
        <w:t xml:space="preserve">2.1. </w:t>
      </w:r>
      <w:r w:rsidR="00A51807" w:rsidRPr="004E721B">
        <w:rPr>
          <w:b/>
          <w:sz w:val="22"/>
        </w:rPr>
        <w:t>Описание основных мероприятий Подпрограммы</w:t>
      </w:r>
      <w:bookmarkEnd w:id="6"/>
      <w:r w:rsidR="00A51807" w:rsidRPr="004E721B">
        <w:rPr>
          <w:b/>
          <w:sz w:val="22"/>
        </w:rPr>
        <w:t xml:space="preserve"> 2 муниципальной программы «Цифровое муниципальное образование»</w:t>
      </w:r>
    </w:p>
    <w:p w14:paraId="3C07F7D4" w14:textId="77777777" w:rsidR="00EC56BA" w:rsidRPr="004E721B" w:rsidRDefault="00EC56BA" w:rsidP="00A51807">
      <w:pPr>
        <w:rPr>
          <w:rFonts w:eastAsia="Calibri"/>
          <w:b/>
          <w:sz w:val="22"/>
        </w:rPr>
      </w:pPr>
    </w:p>
    <w:p w14:paraId="18BB5DE7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670E313F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14:paraId="26841EEC" w14:textId="77777777" w:rsidR="00A51807" w:rsidRPr="004E721B" w:rsidRDefault="00A51807" w:rsidP="00381696">
      <w:pPr>
        <w:tabs>
          <w:tab w:val="left" w:pos="5422"/>
        </w:tabs>
        <w:rPr>
          <w:rFonts w:eastAsia="Calibri"/>
          <w:sz w:val="22"/>
        </w:rPr>
      </w:pPr>
      <w:bookmarkStart w:id="8" w:name="sub_1800"/>
      <w:r w:rsidRPr="004E721B">
        <w:rPr>
          <w:rFonts w:eastAsia="Calibri"/>
          <w:sz w:val="22"/>
        </w:rPr>
        <w:t>1) Информационная инфраструктура;</w:t>
      </w:r>
      <w:r w:rsidR="00381696">
        <w:rPr>
          <w:rFonts w:eastAsia="Calibri"/>
          <w:sz w:val="22"/>
        </w:rPr>
        <w:tab/>
      </w:r>
    </w:p>
    <w:p w14:paraId="35A2FFD4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2) Информационная безопасность;</w:t>
      </w:r>
    </w:p>
    <w:p w14:paraId="493D356B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3) Цифровое государственное управление;</w:t>
      </w:r>
    </w:p>
    <w:p w14:paraId="4C3715B3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4) Цифровая образовательная среда;</w:t>
      </w:r>
    </w:p>
    <w:p w14:paraId="784846F8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5) </w:t>
      </w:r>
      <w:bookmarkEnd w:id="8"/>
      <w:r w:rsidRPr="004E721B">
        <w:rPr>
          <w:rFonts w:eastAsia="Calibri"/>
          <w:sz w:val="22"/>
        </w:rPr>
        <w:t>Цифровая культура.</w:t>
      </w:r>
    </w:p>
    <w:p w14:paraId="07D79B39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lastRenderedPageBreak/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4E721B">
        <w:rPr>
          <w:sz w:val="22"/>
        </w:rPr>
        <w:t>услугами проводного и мобильного доступа в информационно-телекоммуникационную сеть Интернет на скорости не менее 1 Мбит/с, предоставляемыми не менее чем 2 операторами связи.</w:t>
      </w:r>
    </w:p>
    <w:p w14:paraId="756A8862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14:paraId="12FF1E07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602FA0EC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1E3D6849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34D6773C" w14:textId="77777777" w:rsidR="00EC56BA" w:rsidRPr="004E721B" w:rsidRDefault="00EC56BA" w:rsidP="00A51807">
      <w:pPr>
        <w:rPr>
          <w:rFonts w:eastAsia="Calibri"/>
          <w:sz w:val="14"/>
        </w:rPr>
      </w:pPr>
    </w:p>
    <w:p w14:paraId="22A913E9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2. </w:t>
      </w:r>
      <w:r w:rsidR="00A51807" w:rsidRPr="004E721B">
        <w:rPr>
          <w:b/>
          <w:sz w:val="22"/>
        </w:rPr>
        <w:t>Характеристика проблем и мероприятий Подпрограммы 2 муниципальной программы «Цифровое муниципальное образование»</w:t>
      </w:r>
    </w:p>
    <w:p w14:paraId="4B6DA6B0" w14:textId="77777777" w:rsidR="00EC56BA" w:rsidRPr="004E721B" w:rsidRDefault="00EC56BA" w:rsidP="00EC56BA">
      <w:pPr>
        <w:jc w:val="center"/>
        <w:rPr>
          <w:b/>
          <w:sz w:val="16"/>
        </w:rPr>
      </w:pPr>
    </w:p>
    <w:p w14:paraId="48A08DFF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5274443B" w14:textId="77777777" w:rsidR="00EC56BA" w:rsidRPr="004E721B" w:rsidRDefault="00EC56BA" w:rsidP="00946EAC">
      <w:pPr>
        <w:jc w:val="both"/>
        <w:rPr>
          <w:rFonts w:eastAsia="Calibri"/>
          <w:sz w:val="22"/>
        </w:rPr>
      </w:pPr>
    </w:p>
    <w:p w14:paraId="516A680B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lastRenderedPageBreak/>
        <w:t xml:space="preserve">2.3. </w:t>
      </w:r>
      <w:r w:rsidR="00A51807" w:rsidRPr="004E721B">
        <w:rPr>
          <w:b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14:paraId="7A265B50" w14:textId="77777777" w:rsidR="00A51807" w:rsidRPr="004E721B" w:rsidRDefault="00A51807" w:rsidP="00946EAC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14:paraId="2C8A0CCA" w14:textId="77777777" w:rsidR="00A51807" w:rsidRPr="004E721B" w:rsidRDefault="002B55E9" w:rsidP="002B55E9">
      <w:pPr>
        <w:tabs>
          <w:tab w:val="left" w:pos="1953"/>
        </w:tabs>
        <w:rPr>
          <w:rFonts w:eastAsia="Calibri"/>
          <w:sz w:val="12"/>
        </w:rPr>
      </w:pPr>
      <w:r w:rsidRPr="004E721B">
        <w:rPr>
          <w:rFonts w:eastAsia="Calibri"/>
          <w:sz w:val="22"/>
        </w:rPr>
        <w:tab/>
      </w:r>
    </w:p>
    <w:bookmarkEnd w:id="2"/>
    <w:p w14:paraId="47197D9F" w14:textId="4C040C8B" w:rsidR="00A51807" w:rsidRPr="004E721B" w:rsidRDefault="00EC56BA" w:rsidP="002B55E9">
      <w:pPr>
        <w:jc w:val="center"/>
        <w:rPr>
          <w:b/>
        </w:rPr>
      </w:pPr>
      <w:r w:rsidRPr="004E721B">
        <w:rPr>
          <w:b/>
        </w:rPr>
        <w:t xml:space="preserve">3. </w:t>
      </w:r>
      <w:r w:rsidR="00A51807" w:rsidRPr="004E721B">
        <w:rPr>
          <w:b/>
        </w:rPr>
        <w:t xml:space="preserve">Планируемые результаты реализации </w:t>
      </w:r>
      <w:r w:rsidR="00764F63" w:rsidRPr="00764F63">
        <w:rPr>
          <w:b/>
        </w:rPr>
        <w:t>Подпрограммы 2 муниципальной программы «Цифровое муниципальное образование»</w:t>
      </w:r>
    </w:p>
    <w:p w14:paraId="37F5073E" w14:textId="77777777" w:rsidR="002B55E9" w:rsidRPr="004E721B" w:rsidRDefault="002B55E9" w:rsidP="00A51807">
      <w:pPr>
        <w:rPr>
          <w:sz w:val="16"/>
        </w:rPr>
      </w:pPr>
    </w:p>
    <w:tbl>
      <w:tblPr>
        <w:tblW w:w="5130" w:type="pct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6"/>
        <w:gridCol w:w="4415"/>
        <w:gridCol w:w="1814"/>
        <w:gridCol w:w="1117"/>
        <w:gridCol w:w="695"/>
        <w:gridCol w:w="705"/>
        <w:gridCol w:w="698"/>
        <w:gridCol w:w="698"/>
        <w:gridCol w:w="702"/>
        <w:gridCol w:w="829"/>
        <w:gridCol w:w="705"/>
        <w:gridCol w:w="649"/>
        <w:gridCol w:w="605"/>
        <w:gridCol w:w="1412"/>
      </w:tblGrid>
      <w:tr w:rsidR="00352F59" w:rsidRPr="004E721B" w14:paraId="49E3543A" w14:textId="77777777" w:rsidTr="00352F59">
        <w:trPr>
          <w:trHeight w:val="1377"/>
        </w:trPr>
        <w:tc>
          <w:tcPr>
            <w:tcW w:w="15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239E21" w14:textId="77777777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№ п/п</w:t>
            </w:r>
          </w:p>
        </w:tc>
        <w:tc>
          <w:tcPr>
            <w:tcW w:w="142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37D9F" w14:textId="416E9A9B" w:rsidR="00352F59" w:rsidRPr="004E721B" w:rsidRDefault="00352F59" w:rsidP="002B55E9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5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7714CD" w14:textId="77777777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5E6B8" w14:textId="77777777" w:rsidR="00352F59" w:rsidRPr="004E721B" w:rsidRDefault="00352F59" w:rsidP="00352F59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511091" w14:textId="142EE72F" w:rsidR="00352F59" w:rsidRPr="004E721B" w:rsidRDefault="00352F5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Базовое значение (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> год)</w:t>
            </w:r>
            <w:r w:rsidRPr="004E721B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801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793E97" w14:textId="7AB27909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4E721B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E5B5B" w14:textId="668B98FE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ос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новного</w:t>
            </w:r>
            <w:proofErr w:type="spellEnd"/>
            <w:proofErr w:type="gramEnd"/>
            <w:r w:rsidRPr="004E721B">
              <w:rPr>
                <w:rFonts w:eastAsia="Calibri"/>
                <w:sz w:val="18"/>
                <w:szCs w:val="18"/>
              </w:rPr>
              <w:t xml:space="preserve"> мероприятия в перечне ме-</w:t>
            </w:r>
            <w:proofErr w:type="spellStart"/>
            <w:r w:rsidRPr="004E721B">
              <w:rPr>
                <w:rFonts w:eastAsia="Calibri"/>
                <w:sz w:val="18"/>
                <w:szCs w:val="18"/>
              </w:rPr>
              <w:t>роприятий</w:t>
            </w:r>
            <w:proofErr w:type="spellEnd"/>
            <w:r w:rsidRPr="004E721B">
              <w:rPr>
                <w:rFonts w:eastAsia="Calibri"/>
                <w:sz w:val="18"/>
                <w:szCs w:val="18"/>
              </w:rPr>
              <w:t xml:space="preserve"> Подпрограммы</w:t>
            </w:r>
          </w:p>
        </w:tc>
      </w:tr>
      <w:tr w:rsidR="00352F59" w:rsidRPr="004E721B" w14:paraId="0F9C1D4F" w14:textId="77777777" w:rsidTr="00352F59">
        <w:trPr>
          <w:trHeight w:val="456"/>
        </w:trPr>
        <w:tc>
          <w:tcPr>
            <w:tcW w:w="15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0851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142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02DDB3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5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FE071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3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1FC4F" w14:textId="77777777" w:rsidR="00352F59" w:rsidRPr="004E721B" w:rsidRDefault="00352F59" w:rsidP="00352F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493173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DEF3" w14:textId="46203A5A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7BF69" w14:textId="7C2BC639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4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6DC4A" w14:textId="2DD4B6C6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DD5C0" w14:textId="19E6AC4D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6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6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E22E8" w14:textId="053E097E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7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12867" w14:textId="7F637973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8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ACCEE" w14:textId="2F89D17B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9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1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7ED19" w14:textId="3C32A704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</w:t>
            </w:r>
            <w:r>
              <w:rPr>
                <w:rFonts w:eastAsia="Calibri"/>
                <w:sz w:val="18"/>
                <w:szCs w:val="18"/>
              </w:rPr>
              <w:t>30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4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7D03A" w14:textId="0A62D311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352F59" w:rsidRPr="004E721B" w14:paraId="613158C3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D2A2D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7EF51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D0B8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7D19A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0C19B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04E26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2BE6D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F04565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A31FD1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084C86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C635E" w14:textId="696907E2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16E32" w14:textId="7544B78F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28397" w14:textId="687BDFFC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330BB" w14:textId="5FB4507C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 w:rsidR="00352F59">
              <w:rPr>
                <w:sz w:val="18"/>
                <w:szCs w:val="18"/>
              </w:rPr>
              <w:t>4</w:t>
            </w:r>
          </w:p>
        </w:tc>
      </w:tr>
      <w:tr w:rsidR="00352F59" w:rsidRPr="004E721B" w14:paraId="2848AE7F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2115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2D0037" w14:textId="77777777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12CC" w14:textId="0A61F7CD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40DA0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B941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CC51E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F2E17F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1978F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01B4B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3FDFD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A9E96" w14:textId="3B979716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81A31" w14:textId="62F1387E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D27EC" w14:textId="03477CD5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02503" w14:textId="4B0F264D" w:rsidR="00B33D3B" w:rsidRPr="00EA73CD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</w:tr>
      <w:tr w:rsidR="00352F59" w:rsidRPr="004E721B" w14:paraId="470EA895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FFC7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32D44" w14:textId="77777777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577A" w14:textId="3094B923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 показатель, р</w:t>
            </w:r>
            <w:r w:rsidRPr="005864B1">
              <w:rPr>
                <w:sz w:val="18"/>
                <w:szCs w:val="18"/>
              </w:rPr>
              <w:t>егиональный проект "Цифровое государственное управление"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4D1FD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8BBB0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349D" w14:textId="7B52A742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05788" w14:textId="0E2A46E0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AD6D8" w14:textId="533BC932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0FF86" w14:textId="22331FEE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79677" w14:textId="209E15AA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107C7" w14:textId="00B20388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E1690" w14:textId="42F9494E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89F9E" w14:textId="6427600B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74C16" w14:textId="363BB473" w:rsidR="00B33D3B" w:rsidRPr="00EA73CD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352F59" w:rsidRPr="004E721B" w14:paraId="638FF52C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25A3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BE98F6" w14:textId="5437244D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D86E" w14:textId="18C190B5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C1BD3D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5BFBB" w14:textId="68BC246F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1213" w14:textId="6FC45A25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70BA9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756E8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DBADB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F61C5A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9D046" w14:textId="3402D1CD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756BA" w14:textId="3A974F4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59CCD" w14:textId="7988CDF3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CA62E" w14:textId="5C6059E5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352F59" w:rsidRPr="004E721B" w14:paraId="0015E6CE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D773F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39472B2" w14:textId="77777777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4100E317" w14:textId="2D2E71CF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14CDAF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2394BA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DA1D3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05F80A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09700C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1C6316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121DF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4B9DA0" w14:textId="6B37719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E863B8" w14:textId="59C96442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A2D152" w14:textId="1051ED26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1A579" w14:textId="103D52E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352F59" w:rsidRPr="004E721B" w14:paraId="2C3A7966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442A20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lastRenderedPageBreak/>
              <w:t>5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10FDCB" w14:textId="7F2BF3DB" w:rsidR="00B33D3B" w:rsidRPr="00D07188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2BE53900" w14:textId="0C4A2C59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Указ Президента Российской Федерации от</w:t>
            </w:r>
            <w:r w:rsidRPr="005864B1">
              <w:rPr>
                <w:sz w:val="18"/>
                <w:szCs w:val="18"/>
              </w:rPr>
              <w:t xml:space="preserve"> </w:t>
            </w:r>
            <w:r w:rsidRPr="005864B1">
              <w:rPr>
                <w:color w:val="000000"/>
                <w:sz w:val="18"/>
                <w:szCs w:val="18"/>
              </w:rPr>
              <w:t>04.02.2021 № 68, «Цифровая зрелость»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C89031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505D7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DE0B6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42A172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38920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468A2E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2FE1AD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B3A9F" w14:textId="490DE967"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93EE7A" w14:textId="1E180F6C"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84EEB5" w14:textId="320386AC"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728F2" w14:textId="5045095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</w:tr>
      <w:tr w:rsidR="00352F59" w:rsidRPr="004E721B" w14:paraId="6E589EE3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4FFB58" w14:textId="1DA21AFC"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6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6A4F23" w14:textId="6EF1FC0D" w:rsidR="00B33D3B" w:rsidRPr="00D07188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0E6AC856" w14:textId="545F7C00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943DD2" w14:textId="6E2500D0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146C12" w14:textId="1C9D0C3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82ACA7" w14:textId="4FEAA678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2672C3" w14:textId="7801398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0D727D" w14:textId="620924D8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EE0279" w14:textId="13D757DA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A65C" w14:textId="4751F074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86CE3" w14:textId="35BFE0C5"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B7C0AC" w14:textId="1C1454BD"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CF313" w14:textId="4C525358"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EB092" w14:textId="1DC658E4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352F59" w:rsidRPr="004E721B" w14:paraId="3B950ABF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D4601A" w14:textId="0204B060"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7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677A62D" w14:textId="08EEF306"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172EF94C" w14:textId="51EDDDBC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региональный проект « Цифровое государственное управление», Соглашение от 16.12.2020 № 071-2019-D6001-50/2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1E9023" w14:textId="2D605ABE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8C32AF" w14:textId="5DD9773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11E3F" w14:textId="75395701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 w:rsidR="008B1F71"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72215D" w14:textId="2A5AAE9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 w:rsidR="008B1F71"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76DBC2" w14:textId="493E2D36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</w:t>
            </w:r>
            <w:r w:rsidR="008B1F71"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D95554" w14:textId="3FD0D8B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 w:rsidR="008B1F71"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 w:rsidR="008B1F71">
              <w:rPr>
                <w:sz w:val="18"/>
                <w:szCs w:val="18"/>
              </w:rPr>
              <w:t>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AB45AB" w14:textId="2BA8D18D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 w:rsidR="008B1F71"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 w:rsidR="008B1F71">
              <w:rPr>
                <w:sz w:val="18"/>
                <w:szCs w:val="18"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CF2EC" w14:textId="621EB509" w:rsidR="00B33D3B" w:rsidRDefault="008B1F71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51FC0" w14:textId="5D9F708D" w:rsidR="00B33D3B" w:rsidRDefault="008B1F71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313C22" w14:textId="37C43558" w:rsidR="00B33D3B" w:rsidRDefault="008B1F71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41562" w14:textId="6C160E58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712E81" w:rsidRPr="004E721B" w14:paraId="13D7C51A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A196D" w14:textId="36DE8182" w:rsidR="00712E81" w:rsidRPr="004E721B" w:rsidRDefault="00712E81" w:rsidP="00712E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73E54D8" w14:textId="7C16B1BE" w:rsidR="00712E81" w:rsidRPr="00712E81" w:rsidRDefault="00712E81" w:rsidP="00712E81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</w:t>
            </w:r>
            <w:proofErr w:type="spellStart"/>
            <w:r w:rsidRPr="00712E81">
              <w:rPr>
                <w:sz w:val="18"/>
                <w:szCs w:val="18"/>
              </w:rPr>
              <w:t>Добродел</w:t>
            </w:r>
            <w:proofErr w:type="spellEnd"/>
            <w:r w:rsidRPr="00712E81">
              <w:rPr>
                <w:sz w:val="18"/>
                <w:szCs w:val="18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5D49D209" w14:textId="5C2D8CC0" w:rsidR="00712E81" w:rsidRPr="00712E81" w:rsidRDefault="00712E81" w:rsidP="00712E81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0B8EDD" w14:textId="6E88157A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74AE31" w14:textId="18A11477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4B7C05" w14:textId="78108AF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E1AD27" w14:textId="1F75A0E9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BC62C5" w14:textId="16D79C91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2602D8" w14:textId="0A7CE513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480C29" w14:textId="21DD7CE0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3CEA9" w14:textId="48F845A7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A0F88A" w14:textId="3541BB1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4E93F1" w14:textId="77B9EFA5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BD42E" w14:textId="6CDCA90F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712E81" w:rsidRPr="004E721B" w14:paraId="0BF0B50F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B1287F" w14:textId="621459D3" w:rsidR="00712E81" w:rsidRPr="004E721B" w:rsidRDefault="00712E81" w:rsidP="00712E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9. 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6B76DD" w14:textId="23CD0D67" w:rsidR="00712E81" w:rsidRPr="00D07188" w:rsidRDefault="00712E81" w:rsidP="00712E81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2FBBD740" w14:textId="0C87F17B" w:rsidR="00712E81" w:rsidRPr="005864B1" w:rsidRDefault="00712E81" w:rsidP="00712E81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Приоритетный, показатель, региональный проект «Цифровая образовательная среда», Субсидия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43D795B" w14:textId="7BF2FD3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единица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65805C" w14:textId="155CDD7C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A1D45" w14:textId="0DC87EEB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419D5B" w14:textId="31772215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3E9C39" w14:textId="50262F1D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FC33AF" w14:textId="4BB4FA5F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57BFE0" w14:textId="78F5DB7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20073" w14:textId="0AF12C9D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E1AE3C" w14:textId="6149487E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65E160" w14:textId="536EF239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9DD70" w14:textId="624F567D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</w:tbl>
    <w:p w14:paraId="0CD716DE" w14:textId="62D7F44E" w:rsidR="00764F63" w:rsidRDefault="00764F63" w:rsidP="00EC56BA">
      <w:pPr>
        <w:jc w:val="center"/>
        <w:rPr>
          <w:sz w:val="16"/>
        </w:rPr>
      </w:pPr>
    </w:p>
    <w:p w14:paraId="11C43632" w14:textId="77777777" w:rsidR="00352F59" w:rsidRPr="004E721B" w:rsidRDefault="00352F59" w:rsidP="00EC56BA">
      <w:pPr>
        <w:jc w:val="center"/>
        <w:rPr>
          <w:sz w:val="16"/>
        </w:rPr>
      </w:pPr>
    </w:p>
    <w:p w14:paraId="3D893797" w14:textId="77777777" w:rsidR="00712E81" w:rsidRDefault="00712E81" w:rsidP="00EC56BA">
      <w:pPr>
        <w:jc w:val="center"/>
        <w:rPr>
          <w:b/>
          <w:bCs/>
        </w:rPr>
      </w:pPr>
    </w:p>
    <w:p w14:paraId="61A66909" w14:textId="77777777" w:rsidR="00712E81" w:rsidRDefault="00712E81" w:rsidP="00EC56BA">
      <w:pPr>
        <w:jc w:val="center"/>
        <w:rPr>
          <w:b/>
          <w:bCs/>
        </w:rPr>
      </w:pPr>
    </w:p>
    <w:p w14:paraId="693B18DE" w14:textId="77777777" w:rsidR="00712E81" w:rsidRDefault="00712E81" w:rsidP="00EC56BA">
      <w:pPr>
        <w:jc w:val="center"/>
        <w:rPr>
          <w:b/>
          <w:bCs/>
        </w:rPr>
      </w:pPr>
    </w:p>
    <w:p w14:paraId="7E6C08CF" w14:textId="77777777" w:rsidR="00712E81" w:rsidRDefault="00712E81" w:rsidP="00EC56BA">
      <w:pPr>
        <w:jc w:val="center"/>
        <w:rPr>
          <w:b/>
          <w:bCs/>
        </w:rPr>
      </w:pPr>
    </w:p>
    <w:p w14:paraId="4C704A9D" w14:textId="1B35EA59" w:rsidR="00A51807" w:rsidRPr="00764F63" w:rsidRDefault="00EC56BA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4. </w:t>
      </w:r>
      <w:r w:rsidR="00A51807" w:rsidRPr="00764F63">
        <w:rPr>
          <w:b/>
          <w:bCs/>
        </w:rPr>
        <w:t xml:space="preserve">Методика расчёта значений планируемых результатов реализации </w:t>
      </w:r>
      <w:bookmarkStart w:id="9" w:name="_Hlk118361102"/>
      <w:r w:rsidR="00A51807" w:rsidRPr="00764F63">
        <w:rPr>
          <w:b/>
          <w:bCs/>
        </w:rPr>
        <w:t>Подпрограммы 2 муниципальной программы «Цифровое муниципальное образование»</w:t>
      </w:r>
      <w:bookmarkEnd w:id="9"/>
    </w:p>
    <w:p w14:paraId="0AEB45E0" w14:textId="77777777" w:rsidR="00BF1DAD" w:rsidRPr="004E721B" w:rsidRDefault="00BF1DAD" w:rsidP="00EC56BA">
      <w:pPr>
        <w:jc w:val="center"/>
        <w:rPr>
          <w:sz w:val="14"/>
        </w:rPr>
      </w:pPr>
    </w:p>
    <w:tbl>
      <w:tblPr>
        <w:tblW w:w="5032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2515"/>
        <w:gridCol w:w="1395"/>
        <w:gridCol w:w="10757"/>
      </w:tblGrid>
      <w:tr w:rsidR="00BF1DAD" w:rsidRPr="004E721B" w14:paraId="600CE680" w14:textId="77777777" w:rsidTr="00E5309D">
        <w:tc>
          <w:tcPr>
            <w:tcW w:w="183" w:type="pct"/>
            <w:shd w:val="clear" w:color="auto" w:fill="auto"/>
          </w:tcPr>
          <w:p w14:paraId="7EE457DF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14:paraId="190BFA61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п/п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7B911228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458" w:type="pct"/>
          </w:tcPr>
          <w:p w14:paraId="07728E35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533" w:type="pct"/>
            <w:shd w:val="clear" w:color="auto" w:fill="auto"/>
            <w:vAlign w:val="center"/>
          </w:tcPr>
          <w:p w14:paraId="50C63C87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BF1DAD" w:rsidRPr="004E721B" w14:paraId="2FFFB837" w14:textId="77777777" w:rsidTr="00E5309D">
        <w:tc>
          <w:tcPr>
            <w:tcW w:w="183" w:type="pct"/>
            <w:shd w:val="clear" w:color="auto" w:fill="auto"/>
          </w:tcPr>
          <w:p w14:paraId="69F3A612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4336FE1E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458" w:type="pct"/>
          </w:tcPr>
          <w:p w14:paraId="2FBFAF39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533" w:type="pct"/>
            <w:shd w:val="clear" w:color="auto" w:fill="auto"/>
            <w:vAlign w:val="center"/>
          </w:tcPr>
          <w:p w14:paraId="67B1EDE1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</w:tr>
      <w:tr w:rsidR="00BF1DAD" w:rsidRPr="004E721B" w14:paraId="529D37CB" w14:textId="77777777" w:rsidTr="00E5309D">
        <w:trPr>
          <w:trHeight w:val="1465"/>
        </w:trPr>
        <w:tc>
          <w:tcPr>
            <w:tcW w:w="183" w:type="pct"/>
            <w:shd w:val="clear" w:color="auto" w:fill="auto"/>
          </w:tcPr>
          <w:p w14:paraId="004AE9E8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54FC072D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58" w:type="pct"/>
          </w:tcPr>
          <w:p w14:paraId="63AC3565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089491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0DC5082A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5AD6F7D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03EDEE7D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59E2D18E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BF1DAD"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D8E0B80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</w:t>
            </w:r>
            <w:r w:rsidR="00BF1DAD"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14:paraId="7D5C224F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BF1DAD" w:rsidRPr="004E721B" w14:paraId="00D38E7D" w14:textId="77777777" w:rsidTr="00E5309D">
        <w:tc>
          <w:tcPr>
            <w:tcW w:w="183" w:type="pct"/>
            <w:shd w:val="clear" w:color="auto" w:fill="auto"/>
          </w:tcPr>
          <w:p w14:paraId="747253C4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1046B0E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58" w:type="pct"/>
          </w:tcPr>
          <w:p w14:paraId="018BE4D0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ED5A22D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14BB9568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7B5F7BF0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14:paraId="19229921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14:paraId="5F59530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</w:tr>
      <w:tr w:rsidR="00BF1DAD" w:rsidRPr="004E721B" w14:paraId="080E4D3D" w14:textId="77777777" w:rsidTr="00E5309D">
        <w:tc>
          <w:tcPr>
            <w:tcW w:w="183" w:type="pct"/>
            <w:shd w:val="clear" w:color="auto" w:fill="auto"/>
          </w:tcPr>
          <w:p w14:paraId="4F0DFB72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6741A6E" w14:textId="745C2008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защищен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ных</w:t>
            </w:r>
            <w:proofErr w:type="spellEnd"/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по требованиям безо-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пасност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информации ин-формационных систем,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с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-пользуемых ОМСУ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муни-ципального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 образования Московской области,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 в </w:t>
            </w:r>
            <w:r w:rsidRPr="004E721B">
              <w:rPr>
                <w:color w:val="000000"/>
                <w:sz w:val="18"/>
                <w:szCs w:val="18"/>
              </w:rPr>
              <w:t>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 xml:space="preserve">категорией обрабатываемой </w:t>
            </w:r>
            <w:proofErr w:type="spellStart"/>
            <w:r w:rsidRPr="004E721B">
              <w:rPr>
                <w:color w:val="000000"/>
                <w:sz w:val="18"/>
                <w:szCs w:val="18"/>
              </w:rPr>
              <w:t>информ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>ции</w:t>
            </w:r>
            <w:proofErr w:type="spellEnd"/>
            <w:r w:rsidRPr="004E721B">
              <w:rPr>
                <w:color w:val="000000"/>
                <w:sz w:val="18"/>
                <w:szCs w:val="18"/>
              </w:rPr>
              <w:t xml:space="preserve">, а также персональных компьютеров, используемых на рабочих местах работников, обеспеченных антивирусным программным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обеспечением с регулярным обновлением соответствующих баз</w:t>
            </w:r>
          </w:p>
        </w:tc>
        <w:tc>
          <w:tcPr>
            <w:tcW w:w="458" w:type="pct"/>
          </w:tcPr>
          <w:p w14:paraId="0F26E759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285FEB2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4988E9CD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247E2FF9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18031669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497F8167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3B941C4B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3C0E34D9" w14:textId="77777777" w:rsidR="00BF1DAD" w:rsidRPr="004E721B" w:rsidRDefault="00000000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ОМСУ муниципального образования </w:t>
            </w:r>
            <w:r w:rsidR="00BF1DAD" w:rsidRPr="004E721B">
              <w:rPr>
                <w:color w:val="000000"/>
                <w:sz w:val="18"/>
                <w:szCs w:val="18"/>
              </w:rPr>
              <w:lastRenderedPageBreak/>
              <w:t>Московской области.</w:t>
            </w:r>
          </w:p>
        </w:tc>
      </w:tr>
      <w:tr w:rsidR="00BF1DAD" w:rsidRPr="004E721B" w14:paraId="7F1EA1B1" w14:textId="77777777" w:rsidTr="00E5309D">
        <w:tc>
          <w:tcPr>
            <w:tcW w:w="183" w:type="pct"/>
            <w:shd w:val="clear" w:color="auto" w:fill="auto"/>
          </w:tcPr>
          <w:p w14:paraId="27B5DFEC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075C3482" w14:textId="77777777" w:rsidR="00BF1DAD" w:rsidRPr="004E721B" w:rsidRDefault="00BF1DAD" w:rsidP="00BF1DAD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458" w:type="pct"/>
          </w:tcPr>
          <w:p w14:paraId="7757158C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2E29025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8C0D80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14:paraId="092D20D3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2350F7A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14:paraId="743A6416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BF1DAD" w:rsidRPr="004E721B" w14:paraId="7E43F424" w14:textId="77777777" w:rsidTr="00E5309D">
        <w:tc>
          <w:tcPr>
            <w:tcW w:w="183" w:type="pct"/>
            <w:shd w:val="clear" w:color="auto" w:fill="auto"/>
          </w:tcPr>
          <w:p w14:paraId="552DED5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826" w:type="pct"/>
            <w:shd w:val="clear" w:color="auto" w:fill="auto"/>
          </w:tcPr>
          <w:p w14:paraId="5DF663E4" w14:textId="381C51DE" w:rsidR="00BF1DAD" w:rsidRPr="004E721B" w:rsidRDefault="00CF53CA" w:rsidP="00930D1E">
            <w:pPr>
              <w:rPr>
                <w:color w:val="000000"/>
                <w:sz w:val="18"/>
                <w:szCs w:val="18"/>
              </w:rPr>
            </w:pPr>
            <w:r w:rsidRPr="00CF53CA">
              <w:rPr>
                <w:sz w:val="18"/>
                <w:szCs w:val="18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458" w:type="pct"/>
          </w:tcPr>
          <w:p w14:paraId="5062FA65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002CC2FF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50415CF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где: </w:t>
            </w:r>
          </w:p>
          <w:p w14:paraId="76996A7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color w:val="000000"/>
                <w:sz w:val="18"/>
                <w:szCs w:val="18"/>
              </w:rPr>
              <w:t xml:space="preserve"> – доля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14:paraId="7697536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R –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14:paraId="2667FC3A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CF53CA" w:rsidRPr="004E721B" w14:paraId="667799B4" w14:textId="77777777" w:rsidTr="00E5309D">
        <w:tc>
          <w:tcPr>
            <w:tcW w:w="183" w:type="pct"/>
            <w:shd w:val="clear" w:color="auto" w:fill="auto"/>
          </w:tcPr>
          <w:p w14:paraId="0FF9F654" w14:textId="77777777"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3853D4B" w14:textId="77777777" w:rsidR="00CF53CA" w:rsidRPr="000A4DFC" w:rsidRDefault="00CF53CA" w:rsidP="00CF53CA">
            <w:pPr>
              <w:jc w:val="both"/>
              <w:rPr>
                <w:rFonts w:eastAsia="Calibri"/>
                <w:sz w:val="18"/>
                <w:szCs w:val="20"/>
              </w:rPr>
            </w:pPr>
            <w:r w:rsidRPr="000A4DFC">
              <w:rPr>
                <w:rFonts w:eastAsia="Calibri"/>
                <w:sz w:val="18"/>
                <w:szCs w:val="20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14:paraId="036BA1B4" w14:textId="34E3C054"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58" w:type="pct"/>
          </w:tcPr>
          <w:p w14:paraId="532717CF" w14:textId="398D44F5" w:rsidR="00CF53CA" w:rsidRPr="004E721B" w:rsidRDefault="00CF53CA" w:rsidP="00CF53C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7B9B3541" w14:textId="77777777" w:rsidR="00CF53CA" w:rsidRPr="000A4DFC" w:rsidRDefault="00CF53CA" w:rsidP="00CF53CA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0C56FF0B" w14:textId="77777777" w:rsidR="00CF53CA" w:rsidRPr="000A4DFC" w:rsidRDefault="00CF53CA" w:rsidP="00CF53CA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0A4DFC">
              <w:rPr>
                <w:bCs/>
                <w:color w:val="000000"/>
                <w:sz w:val="18"/>
                <w:szCs w:val="20"/>
              </w:rPr>
              <w:t>где:</w:t>
            </w:r>
          </w:p>
          <w:p w14:paraId="0083095D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3E0AE963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color w:val="000000"/>
                <w:sz w:val="18"/>
                <w:szCs w:val="20"/>
              </w:rPr>
              <w:t xml:space="preserve">количество муниципальных (государственных) услуг, оказанных ОМСУ в отчетном периоде без нарушения регламентного срока оказания 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услуг;</w:t>
            </w:r>
            <w:proofErr w:type="gramEnd"/>
          </w:p>
          <w:p w14:paraId="43A84213" w14:textId="77777777" w:rsidR="00CF53CA" w:rsidRPr="000A4DFC" w:rsidRDefault="00CF53CA" w:rsidP="00CF53C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.</w:t>
            </w:r>
          </w:p>
          <w:p w14:paraId="45FBC313" w14:textId="28FBA04E"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CF53CA" w:rsidRPr="004E721B" w14:paraId="25287EE4" w14:textId="77777777" w:rsidTr="00E5309D">
        <w:tc>
          <w:tcPr>
            <w:tcW w:w="183" w:type="pct"/>
            <w:shd w:val="clear" w:color="auto" w:fill="auto"/>
          </w:tcPr>
          <w:p w14:paraId="15506B28" w14:textId="77777777"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6A913F0" w14:textId="58419C2A"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458" w:type="pct"/>
          </w:tcPr>
          <w:p w14:paraId="3F6E94A9" w14:textId="6810CA34" w:rsidR="00CF53CA" w:rsidRPr="004E721B" w:rsidRDefault="00CF53CA" w:rsidP="00CF53CA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72A09A6" w14:textId="77777777" w:rsidR="00CF53CA" w:rsidRPr="000A4DFC" w:rsidRDefault="00CF53CA" w:rsidP="00CF53C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52C12090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560B066F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0002AD2A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0A4DFC">
              <w:rPr>
                <w:sz w:val="18"/>
                <w:szCs w:val="21"/>
              </w:rPr>
              <w:t xml:space="preserve">обращений за получением муниципальных (государственных) услуг в электронном виде с использованием 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Государственной информационной системы Московской области «Портал государственных и муниципальных услуг (функций) Московской области</w:t>
            </w:r>
            <w:proofErr w:type="gramStart"/>
            <w:r w:rsidRPr="000A4DFC">
              <w:rPr>
                <w:rFonts w:eastAsia="Courier New"/>
                <w:color w:val="000000"/>
                <w:sz w:val="18"/>
                <w:szCs w:val="20"/>
              </w:rPr>
              <w:t>»;</w:t>
            </w:r>
            <w:proofErr w:type="gramEnd"/>
          </w:p>
          <w:p w14:paraId="779B8ACB" w14:textId="01B9D9C3"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обращений </w:t>
            </w:r>
            <w:r w:rsidRPr="000A4DFC">
              <w:rPr>
                <w:sz w:val="18"/>
                <w:szCs w:val="21"/>
              </w:rPr>
              <w:t>за получением муниципальных (государственных) услуг (в том числе путем личного посещения органов местного самоуправления и МФЦ)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.</w:t>
            </w:r>
          </w:p>
        </w:tc>
      </w:tr>
      <w:tr w:rsidR="00712E81" w:rsidRPr="004E721B" w14:paraId="11CA2B1C" w14:textId="77777777" w:rsidTr="00277DAC">
        <w:tc>
          <w:tcPr>
            <w:tcW w:w="183" w:type="pct"/>
            <w:shd w:val="clear" w:color="auto" w:fill="auto"/>
          </w:tcPr>
          <w:p w14:paraId="4EA87873" w14:textId="77777777" w:rsidR="00712E81" w:rsidRPr="004E721B" w:rsidRDefault="00712E81" w:rsidP="00712E81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21C020" w14:textId="011B01BB" w:rsidR="00712E81" w:rsidRPr="004E721B" w:rsidRDefault="00712E81" w:rsidP="00712E81">
            <w:pPr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</w:t>
            </w:r>
            <w:proofErr w:type="spellStart"/>
            <w:r w:rsidRPr="00712E81">
              <w:rPr>
                <w:sz w:val="18"/>
                <w:szCs w:val="18"/>
              </w:rPr>
              <w:t>Добродел</w:t>
            </w:r>
            <w:proofErr w:type="spellEnd"/>
            <w:r w:rsidRPr="00712E81">
              <w:rPr>
                <w:sz w:val="18"/>
                <w:szCs w:val="18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45821" w14:textId="12C15B23" w:rsidR="00712E81" w:rsidRPr="00712E81" w:rsidRDefault="00712E81" w:rsidP="00712E81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E2BF7" w14:textId="77777777" w:rsidR="00712E81" w:rsidRPr="00712E81" w:rsidRDefault="00712E81" w:rsidP="00712E81">
            <w:pPr>
              <w:pStyle w:val="1ff0"/>
              <w:widowControl w:val="0"/>
              <w:spacing w:after="0"/>
              <w:jc w:val="center"/>
              <w:rPr>
                <w:color w:val="auto"/>
                <w:sz w:val="18"/>
                <w:szCs w:val="18"/>
                <w:lang w:eastAsia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  <m:t>Фп+Фппс+Фпр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*Кв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Вс-Сбос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18"/>
                    <w:szCs w:val="18"/>
                    <w:lang w:eastAsia="ru-RU"/>
                  </w:rPr>
                  <m:t>%</m:t>
                </m:r>
              </m:oMath>
            </m:oMathPara>
          </w:p>
          <w:p w14:paraId="60E9A5A1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где: </w:t>
            </w:r>
          </w:p>
          <w:p w14:paraId="7E83F7E9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m:oMath>
              <m:r>
                <w:rPr>
                  <w:rFonts w:ascii="Cambria Math" w:hAnsi="Cambria Math"/>
                  <w:color w:val="auto"/>
                  <w:sz w:val="18"/>
                  <w:szCs w:val="18"/>
                  <w:lang w:eastAsia="ru-RU"/>
                </w:rPr>
                <m:t>n</m:t>
              </m:r>
            </m:oMath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;</w:t>
            </w:r>
          </w:p>
          <w:p w14:paraId="27CAB176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повторной отправки. Каждое сообщение считается с учётом повышающего коэффициента степени важности сообщения Кв.</w:t>
            </w:r>
          </w:p>
          <w:p w14:paraId="2606D39C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п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 Кв.</w:t>
            </w:r>
          </w:p>
          <w:p w14:paraId="6EF0D60B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Фпр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14:paraId="2850640D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с учётом повышающего коэффициента степени важности сообщения Кв. </w:t>
            </w:r>
          </w:p>
          <w:p w14:paraId="2F1B0A89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Вс – количество уникальных пользователей, направивших сообщения, требующие ответа, </w:t>
            </w:r>
            <w:proofErr w:type="gramStart"/>
            <w:r w:rsidRPr="00712E81">
              <w:rPr>
                <w:color w:val="auto"/>
                <w:sz w:val="18"/>
                <w:szCs w:val="18"/>
                <w:lang w:eastAsia="ru-RU"/>
              </w:rPr>
              <w:t>т.е.</w:t>
            </w:r>
            <w:proofErr w:type="gram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все пользователи направившие новые сообщения, которые поступают с портала «</w:t>
            </w: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Добродел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» в ЕЦУР или в МСЭД (из организации </w:t>
            </w: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ЕКЖиП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>).</w:t>
            </w:r>
          </w:p>
          <w:p w14:paraId="3B6FEC02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proofErr w:type="spellStart"/>
            <w:r w:rsidRPr="00712E81">
              <w:rPr>
                <w:color w:val="auto"/>
                <w:sz w:val="18"/>
                <w:szCs w:val="18"/>
                <w:lang w:eastAsia="ru-RU"/>
              </w:rPr>
              <w:t>Сбос</w:t>
            </w:r>
            <w:proofErr w:type="spell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14:paraId="4FBDD215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и нарушения срока предоставления ответа. </w:t>
            </w:r>
          </w:p>
          <w:p w14:paraId="403142CD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Кв – коэффициент степени важности факта сообщения, определенный профильным ведомством (контроллером факта) в классификаторе ЕЦУР:</w:t>
            </w:r>
          </w:p>
          <w:p w14:paraId="3CDC7DC7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3 – факты по аварийным темам;</w:t>
            </w:r>
          </w:p>
          <w:p w14:paraId="71D203D2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2 – факты по социально значимым направлениям;</w:t>
            </w:r>
          </w:p>
          <w:p w14:paraId="78D801CE" w14:textId="20E988E6" w:rsidR="00712E81" w:rsidRPr="00712E81" w:rsidRDefault="00712E81" w:rsidP="00712E81">
            <w:pPr>
              <w:widowControl w:val="0"/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- коэффициент х1 – факты по операционным темам.</w:t>
            </w:r>
          </w:p>
        </w:tc>
      </w:tr>
      <w:tr w:rsidR="00333B3A" w:rsidRPr="004E721B" w14:paraId="4CD5266B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476AA2CF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0F4C9E5" w14:textId="1E7EFF60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sz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458" w:type="pct"/>
          </w:tcPr>
          <w:p w14:paraId="29F24935" w14:textId="0917CB30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3533" w:type="pct"/>
            <w:shd w:val="clear" w:color="auto" w:fill="auto"/>
          </w:tcPr>
          <w:p w14:paraId="70DAA496" w14:textId="77777777" w:rsidR="00333B3A" w:rsidRPr="000A4DFC" w:rsidRDefault="00333B3A" w:rsidP="00333B3A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R+K</m:t>
                </m:r>
              </m:oMath>
            </m:oMathPara>
          </w:p>
          <w:p w14:paraId="0EE8F885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</w:rPr>
              <w:t>где:</w:t>
            </w:r>
          </w:p>
          <w:p w14:paraId="1A92BAB2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n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среды;</w:t>
            </w:r>
            <w:proofErr w:type="gramEnd"/>
          </w:p>
          <w:p w14:paraId="0A10F0DF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соответствующем году, начиная с 2024 года (приобретены средства обучения и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воспитания для обновления материально–технической базы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);</w:t>
            </w:r>
            <w:proofErr w:type="gramEnd"/>
          </w:p>
          <w:p w14:paraId="4EEF4920" w14:textId="46F542F3" w:rsidR="00333B3A" w:rsidRPr="004E721B" w:rsidRDefault="00333B3A" w:rsidP="00333B3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</w:tc>
      </w:tr>
    </w:tbl>
    <w:p w14:paraId="18932AE9" w14:textId="77777777" w:rsidR="00352F59" w:rsidRDefault="00352F59" w:rsidP="00EC56BA">
      <w:pPr>
        <w:jc w:val="center"/>
        <w:rPr>
          <w:b/>
          <w:bCs/>
        </w:rPr>
      </w:pPr>
      <w:bookmarkStart w:id="10" w:name="_Toc355777529"/>
    </w:p>
    <w:p w14:paraId="3B0DB09B" w14:textId="77777777" w:rsidR="003469E1" w:rsidRDefault="003469E1" w:rsidP="00EC56BA">
      <w:pPr>
        <w:jc w:val="center"/>
        <w:rPr>
          <w:b/>
          <w:bCs/>
        </w:rPr>
      </w:pPr>
    </w:p>
    <w:p w14:paraId="18231684" w14:textId="77777777" w:rsidR="003469E1" w:rsidRDefault="003469E1" w:rsidP="00EC56BA">
      <w:pPr>
        <w:jc w:val="center"/>
        <w:rPr>
          <w:b/>
          <w:bCs/>
        </w:rPr>
      </w:pPr>
    </w:p>
    <w:p w14:paraId="1162CFAE" w14:textId="77777777" w:rsidR="003469E1" w:rsidRDefault="003469E1" w:rsidP="00EC56BA">
      <w:pPr>
        <w:jc w:val="center"/>
        <w:rPr>
          <w:b/>
          <w:bCs/>
        </w:rPr>
      </w:pPr>
    </w:p>
    <w:p w14:paraId="47D9FAA3" w14:textId="77777777" w:rsidR="003469E1" w:rsidRDefault="003469E1" w:rsidP="00EC56BA">
      <w:pPr>
        <w:jc w:val="center"/>
        <w:rPr>
          <w:b/>
          <w:bCs/>
        </w:rPr>
      </w:pPr>
    </w:p>
    <w:p w14:paraId="608720FA" w14:textId="77777777" w:rsidR="003469E1" w:rsidRDefault="003469E1" w:rsidP="00EC56BA">
      <w:pPr>
        <w:jc w:val="center"/>
        <w:rPr>
          <w:b/>
          <w:bCs/>
        </w:rPr>
      </w:pPr>
    </w:p>
    <w:p w14:paraId="63723921" w14:textId="77777777" w:rsidR="003469E1" w:rsidRDefault="003469E1" w:rsidP="00EC56BA">
      <w:pPr>
        <w:jc w:val="center"/>
        <w:rPr>
          <w:b/>
          <w:bCs/>
        </w:rPr>
      </w:pPr>
    </w:p>
    <w:p w14:paraId="090CA2B4" w14:textId="77777777" w:rsidR="003469E1" w:rsidRDefault="003469E1" w:rsidP="00EC56BA">
      <w:pPr>
        <w:jc w:val="center"/>
        <w:rPr>
          <w:b/>
          <w:bCs/>
        </w:rPr>
      </w:pPr>
    </w:p>
    <w:p w14:paraId="2D21B0B2" w14:textId="30069EF3" w:rsidR="00A51807" w:rsidRPr="00764F63" w:rsidRDefault="00EC56BA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5. </w:t>
      </w:r>
      <w:bookmarkStart w:id="11" w:name="_Hlk132204917"/>
      <w:r w:rsidR="00764F63" w:rsidRPr="00764F63">
        <w:rPr>
          <w:b/>
          <w:bCs/>
        </w:rPr>
        <w:t>Перечень мероприятий Подпрограммы 2 муниципальной программы «Цифровое муниципальное образование»</w:t>
      </w:r>
      <w:bookmarkEnd w:id="11"/>
    </w:p>
    <w:p w14:paraId="00846EDD" w14:textId="77777777" w:rsidR="00A51807" w:rsidRPr="004E721B" w:rsidRDefault="00A51807" w:rsidP="00A51807">
      <w:pPr>
        <w:rPr>
          <w:rFonts w:eastAsia="Calibri"/>
          <w:sz w:val="16"/>
        </w:rPr>
      </w:pPr>
    </w:p>
    <w:tbl>
      <w:tblPr>
        <w:tblW w:w="5251" w:type="pct"/>
        <w:tblInd w:w="-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95"/>
        <w:gridCol w:w="66"/>
        <w:gridCol w:w="3381"/>
        <w:gridCol w:w="845"/>
        <w:gridCol w:w="1827"/>
        <w:gridCol w:w="22"/>
        <w:gridCol w:w="823"/>
        <w:gridCol w:w="283"/>
        <w:gridCol w:w="143"/>
        <w:gridCol w:w="137"/>
        <w:gridCol w:w="6"/>
        <w:gridCol w:w="140"/>
        <w:gridCol w:w="289"/>
        <w:gridCol w:w="845"/>
        <w:gridCol w:w="848"/>
        <w:gridCol w:w="842"/>
        <w:gridCol w:w="6"/>
        <w:gridCol w:w="979"/>
        <w:gridCol w:w="6"/>
        <w:gridCol w:w="839"/>
        <w:gridCol w:w="6"/>
        <w:gridCol w:w="836"/>
        <w:gridCol w:w="10"/>
        <w:gridCol w:w="947"/>
        <w:gridCol w:w="1265"/>
      </w:tblGrid>
      <w:tr w:rsidR="00076C24" w:rsidRPr="004E721B" w14:paraId="0270A91E" w14:textId="77777777" w:rsidTr="00076C24">
        <w:trPr>
          <w:trHeight w:val="430"/>
        </w:trPr>
        <w:tc>
          <w:tcPr>
            <w:tcW w:w="156" w:type="pct"/>
            <w:vMerge w:val="restart"/>
            <w:shd w:val="clear" w:color="auto" w:fill="auto"/>
            <w:vAlign w:val="center"/>
          </w:tcPr>
          <w:bookmarkEnd w:id="10"/>
          <w:p w14:paraId="739DD1B9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№ п/п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  <w:vAlign w:val="center"/>
          </w:tcPr>
          <w:p w14:paraId="0883A451" w14:textId="77777777" w:rsidR="00B701D0" w:rsidRPr="004E721B" w:rsidRDefault="00B701D0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D436B0D" w14:textId="0D3AF1E8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ок исполнения</w:t>
            </w:r>
          </w:p>
        </w:tc>
        <w:tc>
          <w:tcPr>
            <w:tcW w:w="582" w:type="pct"/>
            <w:gridSpan w:val="2"/>
            <w:vMerge w:val="restart"/>
            <w:shd w:val="clear" w:color="auto" w:fill="auto"/>
            <w:vAlign w:val="center"/>
          </w:tcPr>
          <w:p w14:paraId="5E6EB154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59" w:type="pct"/>
            <w:vMerge w:val="restart"/>
            <w:shd w:val="clear" w:color="auto" w:fill="auto"/>
            <w:vAlign w:val="center"/>
          </w:tcPr>
          <w:p w14:paraId="5795DB06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сего</w:t>
            </w:r>
            <w:r w:rsidRPr="004E721B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2254" w:type="pct"/>
            <w:gridSpan w:val="17"/>
            <w:vAlign w:val="center"/>
          </w:tcPr>
          <w:p w14:paraId="316157F5" w14:textId="0C5EC1B9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398" w:type="pct"/>
            <w:vMerge w:val="restart"/>
            <w:shd w:val="clear" w:color="auto" w:fill="auto"/>
            <w:vAlign w:val="center"/>
          </w:tcPr>
          <w:p w14:paraId="4A033506" w14:textId="3AB0F2DA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076C24" w:rsidRPr="004E721B" w14:paraId="2246203C" w14:textId="77777777" w:rsidTr="00076C24">
        <w:trPr>
          <w:trHeight w:val="439"/>
        </w:trPr>
        <w:tc>
          <w:tcPr>
            <w:tcW w:w="156" w:type="pct"/>
            <w:vMerge/>
            <w:shd w:val="clear" w:color="auto" w:fill="auto"/>
          </w:tcPr>
          <w:p w14:paraId="37149547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BAF932C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9ADC951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vMerge/>
            <w:shd w:val="clear" w:color="auto" w:fill="auto"/>
          </w:tcPr>
          <w:p w14:paraId="6B10E318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vMerge/>
            <w:shd w:val="clear" w:color="auto" w:fill="auto"/>
          </w:tcPr>
          <w:p w14:paraId="01E4F22E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314" w:type="pct"/>
            <w:gridSpan w:val="6"/>
            <w:vAlign w:val="center"/>
          </w:tcPr>
          <w:p w14:paraId="472B75E6" w14:textId="5F7A794A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956D252" w14:textId="2F230064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2CF757F" w14:textId="6D021D3A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BDB5D95" w14:textId="6EB01675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6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19A1EBCE" w14:textId="4CA46578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7</w:t>
            </w:r>
          </w:p>
        </w:tc>
        <w:tc>
          <w:tcPr>
            <w:tcW w:w="266" w:type="pct"/>
            <w:gridSpan w:val="2"/>
            <w:vAlign w:val="center"/>
          </w:tcPr>
          <w:p w14:paraId="50C9306E" w14:textId="6A953BF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65" w:type="pct"/>
            <w:gridSpan w:val="2"/>
            <w:vAlign w:val="center"/>
          </w:tcPr>
          <w:p w14:paraId="0AAF7548" w14:textId="2D870F0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301" w:type="pct"/>
            <w:gridSpan w:val="2"/>
            <w:vAlign w:val="center"/>
          </w:tcPr>
          <w:p w14:paraId="624DF99D" w14:textId="1C420F9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398" w:type="pct"/>
            <w:vMerge/>
            <w:shd w:val="clear" w:color="auto" w:fill="auto"/>
          </w:tcPr>
          <w:p w14:paraId="73E00D08" w14:textId="7E7825C5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42DFDA1A" w14:textId="77777777" w:rsidTr="00076C24">
        <w:trPr>
          <w:trHeight w:val="214"/>
        </w:trPr>
        <w:tc>
          <w:tcPr>
            <w:tcW w:w="156" w:type="pct"/>
            <w:shd w:val="clear" w:color="auto" w:fill="auto"/>
          </w:tcPr>
          <w:p w14:paraId="774F5D42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085" w:type="pct"/>
            <w:gridSpan w:val="2"/>
            <w:shd w:val="clear" w:color="auto" w:fill="auto"/>
          </w:tcPr>
          <w:p w14:paraId="3AB9A769" w14:textId="77777777" w:rsidR="00B701D0" w:rsidRPr="004E721B" w:rsidRDefault="00B701D0" w:rsidP="00B701D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F58397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76A26226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59" w:type="pct"/>
            <w:shd w:val="clear" w:color="auto" w:fill="auto"/>
          </w:tcPr>
          <w:p w14:paraId="4E9C41D1" w14:textId="72E07EF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14" w:type="pct"/>
            <w:gridSpan w:val="6"/>
            <w:vAlign w:val="center"/>
          </w:tcPr>
          <w:p w14:paraId="5B95CC0F" w14:textId="315FC80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CC25330" w14:textId="4CEA031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5FE15F4" w14:textId="403E26B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F9D1059" w14:textId="36043FE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278916F3" w14:textId="7D81184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266" w:type="pct"/>
            <w:gridSpan w:val="2"/>
            <w:vAlign w:val="center"/>
          </w:tcPr>
          <w:p w14:paraId="154581BE" w14:textId="385F3CB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65" w:type="pct"/>
            <w:gridSpan w:val="2"/>
            <w:vAlign w:val="center"/>
          </w:tcPr>
          <w:p w14:paraId="28B84F02" w14:textId="71AB333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01" w:type="pct"/>
            <w:gridSpan w:val="2"/>
            <w:vAlign w:val="center"/>
          </w:tcPr>
          <w:p w14:paraId="68AC5643" w14:textId="6B06125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98" w:type="pct"/>
            <w:shd w:val="clear" w:color="auto" w:fill="auto"/>
          </w:tcPr>
          <w:p w14:paraId="51424257" w14:textId="25AB249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</w:tr>
      <w:tr w:rsidR="00C64E54" w:rsidRPr="004E721B" w14:paraId="450B0B17" w14:textId="77777777" w:rsidTr="00C64E54">
        <w:trPr>
          <w:trHeight w:val="58"/>
        </w:trPr>
        <w:tc>
          <w:tcPr>
            <w:tcW w:w="156" w:type="pct"/>
            <w:vMerge w:val="restart"/>
            <w:shd w:val="clear" w:color="auto" w:fill="auto"/>
          </w:tcPr>
          <w:p w14:paraId="20BEE6CC" w14:textId="77777777" w:rsidR="00C64E54" w:rsidRPr="004E721B" w:rsidRDefault="00C64E54" w:rsidP="00C64E5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56A8E14C" w14:textId="77777777" w:rsidR="00C64E54" w:rsidRPr="004E721B" w:rsidRDefault="00C64E54" w:rsidP="00C64E54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27D7FB80" w14:textId="03B5A135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23D81DA4" w14:textId="77777777" w:rsidR="00C64E54" w:rsidRPr="004E721B" w:rsidRDefault="00C64E54" w:rsidP="00C64E5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F5E2A3" w14:textId="062B7629" w:rsidR="00C64E54" w:rsidRPr="00C64E54" w:rsidRDefault="00C64E54" w:rsidP="00C64E54">
            <w:pPr>
              <w:jc w:val="center"/>
              <w:rPr>
                <w:sz w:val="18"/>
                <w:szCs w:val="18"/>
              </w:rPr>
            </w:pPr>
            <w:r w:rsidRPr="00C64E54">
              <w:rPr>
                <w:sz w:val="18"/>
                <w:szCs w:val="18"/>
              </w:rPr>
              <w:t>2706,5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045AAF" w14:textId="34191981" w:rsidR="00C64E54" w:rsidRPr="00C64E54" w:rsidRDefault="00C64E54" w:rsidP="00C64E54">
            <w:pPr>
              <w:jc w:val="center"/>
              <w:rPr>
                <w:sz w:val="18"/>
                <w:szCs w:val="18"/>
              </w:rPr>
            </w:pPr>
            <w:r w:rsidRPr="00C64E54">
              <w:rPr>
                <w:sz w:val="18"/>
                <w:szCs w:val="18"/>
              </w:rPr>
              <w:t>2057,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17D2C0" w14:textId="6F03F72E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FCEE29" w14:textId="444F760D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96FA4" w14:textId="769A1B82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CAAC4" w14:textId="534DC1F2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B1B4643" w14:textId="1406F93B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59665D18" w14:textId="49D34A91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29050C0" w14:textId="451B0183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0C3FDFEC" w14:textId="3676470B" w:rsidR="00C64E54" w:rsidRPr="004E721B" w:rsidRDefault="00C64E54" w:rsidP="00C64E54">
            <w:pPr>
              <w:rPr>
                <w:sz w:val="18"/>
                <w:szCs w:val="18"/>
              </w:rPr>
            </w:pPr>
          </w:p>
        </w:tc>
      </w:tr>
      <w:tr w:rsidR="00C64E54" w:rsidRPr="004E721B" w14:paraId="5A7A9D6C" w14:textId="77777777" w:rsidTr="00C64E54">
        <w:trPr>
          <w:trHeight w:val="87"/>
        </w:trPr>
        <w:tc>
          <w:tcPr>
            <w:tcW w:w="156" w:type="pct"/>
            <w:vMerge/>
            <w:shd w:val="clear" w:color="auto" w:fill="auto"/>
          </w:tcPr>
          <w:p w14:paraId="53B5516A" w14:textId="77777777" w:rsidR="00C64E54" w:rsidRPr="004E721B" w:rsidRDefault="00C64E54" w:rsidP="00C64E5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6E012419" w14:textId="77777777" w:rsidR="00C64E54" w:rsidRPr="004E721B" w:rsidRDefault="00C64E54" w:rsidP="00C64E5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CD2D60F" w14:textId="77777777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F6AC467" w14:textId="253778F7" w:rsidR="00C64E54" w:rsidRPr="004E721B" w:rsidRDefault="00C64E54" w:rsidP="00C64E5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FDA425" w14:textId="5323BE92" w:rsidR="00C64E54" w:rsidRPr="00C64E54" w:rsidRDefault="00C64E54" w:rsidP="00C64E54">
            <w:pPr>
              <w:jc w:val="center"/>
              <w:rPr>
                <w:sz w:val="18"/>
                <w:szCs w:val="18"/>
              </w:rPr>
            </w:pPr>
            <w:r w:rsidRPr="00C64E54">
              <w:rPr>
                <w:sz w:val="18"/>
                <w:szCs w:val="18"/>
              </w:rPr>
              <w:t>2706,5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EFBAE" w14:textId="0B3FA398" w:rsidR="00C64E54" w:rsidRPr="00C64E54" w:rsidRDefault="00C64E54" w:rsidP="00C64E54">
            <w:pPr>
              <w:jc w:val="center"/>
              <w:rPr>
                <w:sz w:val="18"/>
                <w:szCs w:val="18"/>
              </w:rPr>
            </w:pPr>
            <w:r w:rsidRPr="00C64E54">
              <w:rPr>
                <w:sz w:val="18"/>
                <w:szCs w:val="18"/>
              </w:rPr>
              <w:t>2057,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5A0CB0" w14:textId="37652416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A5AAE7" w14:textId="5994286C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9A6092" w14:textId="561791AE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77963C" w14:textId="6FE2B461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3F234B90" w14:textId="0CD3CB2F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0B9C05C2" w14:textId="467CDB6F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BC3FA55" w14:textId="400D7A40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60CB436D" w14:textId="2576DB33" w:rsidR="00C64E54" w:rsidRPr="004E721B" w:rsidRDefault="00C64E54" w:rsidP="00C64E54">
            <w:pPr>
              <w:rPr>
                <w:sz w:val="18"/>
                <w:szCs w:val="18"/>
              </w:rPr>
            </w:pPr>
          </w:p>
        </w:tc>
      </w:tr>
      <w:tr w:rsidR="009253CA" w:rsidRPr="00CF025D" w14:paraId="2BE117AD" w14:textId="77777777" w:rsidTr="00076C24">
        <w:trPr>
          <w:trHeight w:val="192"/>
        </w:trPr>
        <w:tc>
          <w:tcPr>
            <w:tcW w:w="156" w:type="pct"/>
            <w:vMerge/>
            <w:shd w:val="clear" w:color="auto" w:fill="auto"/>
          </w:tcPr>
          <w:p w14:paraId="2CF61EAA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79031ED8" w14:textId="77777777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7C3426D" w14:textId="7777777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8D8101C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EEB12" w14:textId="084B560F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BCF6C4" w14:textId="75B588AB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53A641" w14:textId="1BC5D601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1DD86A" w14:textId="6057EE25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043B51" w14:textId="4E9AFE48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45FFA" w14:textId="1F7727AD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273A3725" w14:textId="7D6A309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350C1D78" w14:textId="62C0E800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5E66174" w14:textId="68275499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35C2D396" w14:textId="086781AC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9253CA" w:rsidRPr="004E721B" w14:paraId="77A801A6" w14:textId="77777777" w:rsidTr="00076C24">
        <w:trPr>
          <w:trHeight w:val="164"/>
        </w:trPr>
        <w:tc>
          <w:tcPr>
            <w:tcW w:w="156" w:type="pct"/>
            <w:vMerge w:val="restart"/>
            <w:shd w:val="clear" w:color="auto" w:fill="auto"/>
          </w:tcPr>
          <w:p w14:paraId="755615B2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028B434E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3A1C1B5" w14:textId="5347D221" w:rsidR="009253CA" w:rsidRPr="008C6BF0" w:rsidRDefault="009253CA" w:rsidP="009253C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F910356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939EF21" w14:textId="44516B79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1E97AC9E" w14:textId="23B194C0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BC5E4E4" w14:textId="2E8B7A36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1EAE136" w14:textId="1626476C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ACE9B0D" w14:textId="60571202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031F11AD" w14:textId="3FA1606A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7B3CE586" w14:textId="70CAA23A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1B2B2D4" w14:textId="2FD25B1C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3EE5AB8" w14:textId="35DDB99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9F5C60E" w14:textId="72355AEE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9253CA" w:rsidRPr="004E721B" w14:paraId="081FA891" w14:textId="77777777" w:rsidTr="00076C24">
        <w:trPr>
          <w:trHeight w:val="240"/>
        </w:trPr>
        <w:tc>
          <w:tcPr>
            <w:tcW w:w="156" w:type="pct"/>
            <w:vMerge/>
            <w:shd w:val="clear" w:color="auto" w:fill="auto"/>
          </w:tcPr>
          <w:p w14:paraId="03542ADB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EFCB640" w14:textId="77777777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FE892E9" w14:textId="7777777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858E770" w14:textId="5C28526D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75B371A6" w14:textId="324D0189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001BF5D4" w14:textId="008167FF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BB277B1" w14:textId="52DCEC1D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8A6AB8E" w14:textId="3BB6E7B4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D1017D0" w14:textId="23DDD653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7D6E6D5C" w14:textId="4B780E92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7250BDBE" w14:textId="73885ED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855A4D6" w14:textId="336DEF8E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816EF11" w14:textId="61470120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10666AB8" w14:textId="6A1AFADD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9253CA" w:rsidRPr="004E721B" w14:paraId="5A19632F" w14:textId="77777777" w:rsidTr="00076C24">
        <w:trPr>
          <w:trHeight w:val="170"/>
        </w:trPr>
        <w:tc>
          <w:tcPr>
            <w:tcW w:w="156" w:type="pct"/>
            <w:vMerge/>
            <w:shd w:val="clear" w:color="auto" w:fill="auto"/>
          </w:tcPr>
          <w:p w14:paraId="41926884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8C05F61" w14:textId="77777777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717D464" w14:textId="7777777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83BFD75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60775887" w14:textId="1B543777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5D8C29E1" w14:textId="2903FE99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52F79B9" w14:textId="6E4C058B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95D9801" w14:textId="6E50AC88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69D4A7C" w14:textId="6B70763E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1B3F5502" w14:textId="2CED61CD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7EB117EB" w14:textId="53C2CDD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823B7BB" w14:textId="2B71F30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6E6CCC18" w14:textId="7D4F62D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67ACFF06" w14:textId="12DE1F8B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9253CA" w:rsidRPr="004E721B" w14:paraId="0D5A46F0" w14:textId="77777777" w:rsidTr="00076C24">
        <w:trPr>
          <w:trHeight w:val="218"/>
        </w:trPr>
        <w:tc>
          <w:tcPr>
            <w:tcW w:w="156" w:type="pct"/>
            <w:vMerge w:val="restart"/>
            <w:shd w:val="clear" w:color="auto" w:fill="auto"/>
          </w:tcPr>
          <w:p w14:paraId="1AFEF265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41A5CAE2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06510CD" w14:textId="17F5CE2E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10425401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B9D616F" w14:textId="4A36D878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3FAFCC92" w14:textId="72095D6B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vAlign w:val="center"/>
          </w:tcPr>
          <w:p w14:paraId="5647D06F" w14:textId="17D5AD2B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vAlign w:val="center"/>
          </w:tcPr>
          <w:p w14:paraId="1C141289" w14:textId="56C6AB4D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vAlign w:val="center"/>
          </w:tcPr>
          <w:p w14:paraId="4917CDF0" w14:textId="745FBDF5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44448F" w14:textId="6B8FFF31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02B4904A" w14:textId="7874A252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74297C46" w14:textId="3F68CFFC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1E00F3D1" w14:textId="1D03BF7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2306E9A8" w14:textId="5EDEA230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9253CA" w:rsidRPr="004E721B" w14:paraId="2A3B4C88" w14:textId="77777777" w:rsidTr="00076C24">
        <w:trPr>
          <w:trHeight w:val="217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60257A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128A8D51" w14:textId="77777777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5C27A7" w14:textId="7777777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26A1998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64B396" w14:textId="7E513B73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bottom w:val="single" w:sz="4" w:space="0" w:color="auto"/>
            </w:tcBorders>
            <w:vAlign w:val="center"/>
          </w:tcPr>
          <w:p w14:paraId="514A5363" w14:textId="1A357450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vAlign w:val="center"/>
          </w:tcPr>
          <w:p w14:paraId="2B6DEB43" w14:textId="37BAF6EE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bottom w:val="single" w:sz="4" w:space="0" w:color="auto"/>
            </w:tcBorders>
            <w:vAlign w:val="center"/>
          </w:tcPr>
          <w:p w14:paraId="32E72B34" w14:textId="0112E8A9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vAlign w:val="center"/>
          </w:tcPr>
          <w:p w14:paraId="697136C4" w14:textId="00BDC14E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4EE4FB" w14:textId="39E66342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bottom w:val="single" w:sz="4" w:space="0" w:color="auto"/>
            </w:tcBorders>
            <w:vAlign w:val="center"/>
          </w:tcPr>
          <w:p w14:paraId="59FAFFA5" w14:textId="3BB8603C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bottom w:val="single" w:sz="4" w:space="0" w:color="auto"/>
            </w:tcBorders>
            <w:vAlign w:val="center"/>
          </w:tcPr>
          <w:p w14:paraId="4590FDAC" w14:textId="53E96B2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bottom w:val="single" w:sz="4" w:space="0" w:color="auto"/>
            </w:tcBorders>
            <w:vAlign w:val="center"/>
          </w:tcPr>
          <w:p w14:paraId="12233B69" w14:textId="358CE0E6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B33A9C" w14:textId="25964D61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9253CA" w:rsidRPr="004E721B" w14:paraId="7C435BE7" w14:textId="77777777" w:rsidTr="00076C24">
        <w:trPr>
          <w:trHeight w:val="148"/>
        </w:trPr>
        <w:tc>
          <w:tcPr>
            <w:tcW w:w="156" w:type="pct"/>
            <w:vMerge w:val="restart"/>
            <w:shd w:val="clear" w:color="auto" w:fill="auto"/>
          </w:tcPr>
          <w:p w14:paraId="3FF3C650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060BBACA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3.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B09950D" w14:textId="4E4E1990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09A7DA02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076340BE" w14:textId="2F45763E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76,5</w:t>
            </w:r>
          </w:p>
        </w:tc>
        <w:tc>
          <w:tcPr>
            <w:tcW w:w="314" w:type="pct"/>
            <w:gridSpan w:val="6"/>
            <w:vAlign w:val="center"/>
          </w:tcPr>
          <w:p w14:paraId="05B76D7A" w14:textId="29B58C03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27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8EF9A7D" w14:textId="22B2D577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B069DF4" w14:textId="304CFD14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7E66CBC" w14:textId="4FE29BE0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DE652FF" w14:textId="0CDD773D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35CACC8" w14:textId="1251992F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F6D133E" w14:textId="298A773D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592443F" w14:textId="51B5FBB2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480ACD4A" w14:textId="6CAAF552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9253CA" w:rsidRPr="004E721B" w14:paraId="296DABB5" w14:textId="77777777" w:rsidTr="00076C24">
        <w:trPr>
          <w:trHeight w:val="374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F29AC4C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3CC3B15B" w14:textId="77777777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77D06B" w14:textId="7777777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18362FA" w14:textId="77777777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78DCF3" w14:textId="1DBEE578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76,5</w:t>
            </w:r>
          </w:p>
        </w:tc>
        <w:tc>
          <w:tcPr>
            <w:tcW w:w="314" w:type="pct"/>
            <w:gridSpan w:val="6"/>
            <w:tcBorders>
              <w:bottom w:val="single" w:sz="4" w:space="0" w:color="auto"/>
            </w:tcBorders>
            <w:vAlign w:val="center"/>
          </w:tcPr>
          <w:p w14:paraId="5FC11EBB" w14:textId="29AE925E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27,5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C4DE94" w14:textId="7881E7EE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9B83CC" w14:textId="1365AED6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1BED25" w14:textId="3E7ABE29" w:rsidR="009253CA" w:rsidRPr="00D07188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657B95" w14:textId="331A7E71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bottom w:val="single" w:sz="4" w:space="0" w:color="auto"/>
            </w:tcBorders>
            <w:vAlign w:val="center"/>
          </w:tcPr>
          <w:p w14:paraId="783748B1" w14:textId="102D81E5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bottom w:val="single" w:sz="4" w:space="0" w:color="auto"/>
            </w:tcBorders>
            <w:vAlign w:val="center"/>
          </w:tcPr>
          <w:p w14:paraId="1823AEC2" w14:textId="7F79DDEC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bottom w:val="single" w:sz="4" w:space="0" w:color="auto"/>
            </w:tcBorders>
            <w:vAlign w:val="center"/>
          </w:tcPr>
          <w:p w14:paraId="4BD29A17" w14:textId="18DB9438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842E67D" w14:textId="07510FAA" w:rsidR="009253CA" w:rsidRPr="004E721B" w:rsidRDefault="009253CA" w:rsidP="009253CA">
            <w:pPr>
              <w:rPr>
                <w:sz w:val="18"/>
                <w:szCs w:val="18"/>
              </w:rPr>
            </w:pPr>
          </w:p>
        </w:tc>
      </w:tr>
      <w:tr w:rsidR="00C64E54" w:rsidRPr="004E721B" w14:paraId="22B2FE00" w14:textId="77777777" w:rsidTr="00C64E5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6F611631" w14:textId="77777777" w:rsidR="00C64E54" w:rsidRPr="004E721B" w:rsidRDefault="00C64E54" w:rsidP="00C64E5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7A9D5507" w14:textId="77777777" w:rsidR="00C64E54" w:rsidRPr="004E721B" w:rsidRDefault="00C64E54" w:rsidP="00C64E54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0D3D7DF" w14:textId="42DA55DB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A0D2FE5" w14:textId="77777777" w:rsidR="00C64E54" w:rsidRPr="004E721B" w:rsidRDefault="00C64E54" w:rsidP="00C64E5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F352A3" w14:textId="4E1AEA3B" w:rsidR="00C64E54" w:rsidRPr="00C64E54" w:rsidRDefault="00C64E54" w:rsidP="00C64E54">
            <w:pPr>
              <w:jc w:val="center"/>
              <w:rPr>
                <w:sz w:val="18"/>
                <w:szCs w:val="18"/>
              </w:rPr>
            </w:pPr>
            <w:r w:rsidRPr="00C64E54">
              <w:rPr>
                <w:color w:val="000000"/>
                <w:sz w:val="18"/>
                <w:szCs w:val="18"/>
              </w:rPr>
              <w:t>153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B61279" w14:textId="75BD0C96" w:rsidR="00C64E54" w:rsidRPr="00C64E54" w:rsidRDefault="00C64E54" w:rsidP="00C64E54">
            <w:pPr>
              <w:jc w:val="center"/>
              <w:rPr>
                <w:sz w:val="18"/>
                <w:szCs w:val="18"/>
              </w:rPr>
            </w:pPr>
            <w:r w:rsidRPr="00C64E54">
              <w:rPr>
                <w:color w:val="000000"/>
                <w:sz w:val="18"/>
                <w:szCs w:val="18"/>
              </w:rPr>
              <w:t>153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EFB54E" w14:textId="6931E4CA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0B22DD" w14:textId="6CD3611B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45549A" w14:textId="54DA8998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CB4308" w14:textId="727B12C2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265373C" w14:textId="65D86771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CA4F3D3" w14:textId="757EF9AB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44B6BCF3" w14:textId="78652E89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5D74E64" w14:textId="696E3A12" w:rsidR="00C64E54" w:rsidRPr="004E721B" w:rsidRDefault="00C64E54" w:rsidP="00C64E54">
            <w:pPr>
              <w:rPr>
                <w:sz w:val="18"/>
                <w:szCs w:val="18"/>
              </w:rPr>
            </w:pPr>
          </w:p>
        </w:tc>
      </w:tr>
      <w:tr w:rsidR="00C64E54" w:rsidRPr="004E721B" w14:paraId="78779D3F" w14:textId="77777777" w:rsidTr="00C64E5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47C71C8B" w14:textId="77777777" w:rsidR="00C64E54" w:rsidRPr="004E721B" w:rsidRDefault="00C64E54" w:rsidP="00C64E5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3C9ED278" w14:textId="77777777" w:rsidR="00C64E54" w:rsidRPr="004E721B" w:rsidRDefault="00C64E54" w:rsidP="00C64E5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3FD147F" w14:textId="77777777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0F0809E2" w14:textId="11EF105E" w:rsidR="00C64E54" w:rsidRPr="004E721B" w:rsidRDefault="00C64E54" w:rsidP="00C64E5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6FC9FD" w14:textId="2F9CDD01" w:rsidR="00C64E54" w:rsidRPr="00C64E54" w:rsidRDefault="00C64E54" w:rsidP="00C64E54">
            <w:pPr>
              <w:jc w:val="center"/>
              <w:rPr>
                <w:sz w:val="18"/>
                <w:szCs w:val="18"/>
              </w:rPr>
            </w:pPr>
            <w:r w:rsidRPr="00C64E54">
              <w:rPr>
                <w:color w:val="000000"/>
                <w:sz w:val="18"/>
                <w:szCs w:val="18"/>
              </w:rPr>
              <w:t>153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A4D32A" w14:textId="6CC4D3BD" w:rsidR="00C64E54" w:rsidRPr="00C64E54" w:rsidRDefault="00C64E54" w:rsidP="00C64E54">
            <w:pPr>
              <w:jc w:val="center"/>
              <w:rPr>
                <w:sz w:val="18"/>
                <w:szCs w:val="18"/>
              </w:rPr>
            </w:pPr>
            <w:r w:rsidRPr="00C64E54">
              <w:rPr>
                <w:color w:val="000000"/>
                <w:sz w:val="18"/>
                <w:szCs w:val="18"/>
              </w:rPr>
              <w:t>153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45CD72" w14:textId="0026533A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76A6E" w14:textId="72546B9A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EAB388" w14:textId="3E728A4B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F663BC" w14:textId="13C8B5A4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11B0244F" w14:textId="43FE545E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58DB3598" w14:textId="44B0F386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6BBC476C" w14:textId="391A1CFB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2C5D22E7" w14:textId="317B8C25" w:rsidR="00C64E54" w:rsidRPr="004E721B" w:rsidRDefault="00C64E54" w:rsidP="00C64E54">
            <w:pPr>
              <w:rPr>
                <w:sz w:val="18"/>
                <w:szCs w:val="18"/>
              </w:rPr>
            </w:pPr>
          </w:p>
        </w:tc>
      </w:tr>
      <w:tr w:rsidR="00C64E54" w:rsidRPr="004E721B" w14:paraId="5AA3B6BC" w14:textId="77777777" w:rsidTr="00C64E5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1FD86B7B" w14:textId="77777777" w:rsidR="00C64E54" w:rsidRPr="004E721B" w:rsidRDefault="00C64E54" w:rsidP="00C64E5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CA00F3F" w14:textId="77777777" w:rsidR="00C64E54" w:rsidRPr="004E721B" w:rsidRDefault="00C64E54" w:rsidP="00C64E5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375BB41" w14:textId="77777777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469D7E83" w14:textId="1B53A7CA" w:rsidR="00C64E54" w:rsidRPr="004E721B" w:rsidRDefault="00C64E54" w:rsidP="00C64E5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0B2F86" w14:textId="3CC4BB05" w:rsidR="00C64E54" w:rsidRPr="00C64E54" w:rsidRDefault="00C64E54" w:rsidP="00C64E54">
            <w:pPr>
              <w:jc w:val="center"/>
              <w:rPr>
                <w:sz w:val="18"/>
                <w:szCs w:val="18"/>
              </w:rPr>
            </w:pPr>
            <w:r w:rsidRPr="00C64E54">
              <w:rPr>
                <w:color w:val="000000"/>
                <w:sz w:val="18"/>
                <w:szCs w:val="18"/>
              </w:rPr>
              <w:t>153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2AE98A" w14:textId="6A0DEC56" w:rsidR="00C64E54" w:rsidRPr="00C64E54" w:rsidRDefault="00C64E54" w:rsidP="00C64E54">
            <w:pPr>
              <w:jc w:val="center"/>
              <w:rPr>
                <w:sz w:val="18"/>
                <w:szCs w:val="18"/>
              </w:rPr>
            </w:pPr>
            <w:r w:rsidRPr="00C64E54">
              <w:rPr>
                <w:color w:val="000000"/>
                <w:sz w:val="18"/>
                <w:szCs w:val="18"/>
              </w:rPr>
              <w:t>153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4E4660" w14:textId="3B8260B7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EE9270" w14:textId="0B64E019" w:rsidR="00C64E54" w:rsidRPr="00A7087A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74AA0E" w14:textId="6B6237B7" w:rsidR="00C64E54" w:rsidRPr="00D07188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ACACFC" w14:textId="52D8EA4A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FFB45CC" w14:textId="4B386A97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A2EFC90" w14:textId="05E7F386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81BE170" w14:textId="7FF9FCAD" w:rsidR="00C64E54" w:rsidRPr="004E721B" w:rsidRDefault="00C64E54" w:rsidP="00C64E54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0175077B" w14:textId="310CEE39" w:rsidR="00C64E54" w:rsidRPr="004E721B" w:rsidRDefault="00C64E54" w:rsidP="00C64E5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 xml:space="preserve">. Лыткарино </w:t>
            </w:r>
          </w:p>
        </w:tc>
      </w:tr>
      <w:tr w:rsidR="009253CA" w:rsidRPr="004E721B" w14:paraId="78E91F80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55A63D92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6594F183" w14:textId="77777777" w:rsidR="009253CA" w:rsidRPr="004E721B" w:rsidRDefault="009253CA" w:rsidP="009253C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E0228E0" w14:textId="7777777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53E6DDA2" w14:textId="7358A85A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D17BE6" w14:textId="4E910F70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8AFD8C" w14:textId="5247E07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2DB947" w14:textId="513CB1D6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29B554" w14:textId="4B57218D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E3DDD" w14:textId="1C07A8A2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384C22" w14:textId="77612EA8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59D41BE" w14:textId="6D9215CD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7AFE6A2" w14:textId="02A8FDBE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FCE8EBC" w14:textId="2F0F63F7" w:rsidR="009253CA" w:rsidRPr="004E721B" w:rsidRDefault="009253CA" w:rsidP="009253CA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79CD9023" w14:textId="2882459E" w:rsidR="009253CA" w:rsidRPr="004E721B" w:rsidRDefault="009253CA" w:rsidP="009253CA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</w:t>
            </w:r>
            <w:r>
              <w:rPr>
                <w:sz w:val="18"/>
                <w:szCs w:val="18"/>
              </w:rPr>
              <w:lastRenderedPageBreak/>
              <w:t>и города Лыткарино</w:t>
            </w:r>
            <w:r w:rsidRPr="004E721B">
              <w:rPr>
                <w:sz w:val="18"/>
                <w:szCs w:val="18"/>
              </w:rPr>
              <w:t xml:space="preserve">» </w:t>
            </w:r>
          </w:p>
        </w:tc>
      </w:tr>
      <w:tr w:rsidR="00076C24" w:rsidRPr="004E721B" w14:paraId="4F586B81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226A6FD5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lastRenderedPageBreak/>
              <w:t>1.5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6850FB71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5CB1FAE" w14:textId="682806B6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C8B12D4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5E26D4" w14:textId="1364D875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048EB9" w14:textId="4B3E8BB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E424C7" w14:textId="4BEBF99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AA67" w14:textId="6A921BE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8D0F87" w14:textId="0F0F9AE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998D47" w14:textId="69D2B83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ADA8E14" w14:textId="68EAF59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6AFF79E" w14:textId="72A98891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D4D74F1" w14:textId="49E013B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26CDB18A" w14:textId="3246B2FD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7D75DE2D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0E210EFB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54861DE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4DF3B57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2F47390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0237EC" w14:textId="6F64B39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28460F" w14:textId="1FDE2E0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146174" w14:textId="3822498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EB54DD" w14:textId="56C9D44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38530" w14:textId="340E0D1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B979A7" w14:textId="5202261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6DC5A17A" w14:textId="18DD6EC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37C0BC4" w14:textId="6CE9108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3E4E2E21" w14:textId="34620C0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717CAEC4" w14:textId="7F8C2401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  <w:p w14:paraId="574990C2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2A27952E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285712F7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2F7F49C0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413D112F" w14:textId="0A028C7A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EC90805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5A0C0" w14:textId="5EC833BD" w:rsidR="00BD35F5" w:rsidRPr="00D07188" w:rsidRDefault="00BD35F5" w:rsidP="00BD35F5">
            <w:pPr>
              <w:jc w:val="center"/>
            </w:pPr>
            <w:r>
              <w:rPr>
                <w:sz w:val="18"/>
                <w:szCs w:val="18"/>
              </w:rPr>
              <w:t>33</w:t>
            </w: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34C608" w14:textId="06DECD74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9E0A68" w14:textId="216CBEA3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020808" w14:textId="7FA8FCCB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FAE2FE" w14:textId="46B68001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E2D3B6" w14:textId="1CD1F10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E7ED6B9" w14:textId="01EF09C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47E42BD" w14:textId="442BA33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806CBBF" w14:textId="3073741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67E0B1C0" w14:textId="584C73E4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4E88811D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4B92DD01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5C353A4A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10A1B4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BC61A75" w14:textId="21ECE4C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F1F143" w14:textId="05EB2C2A" w:rsidR="00B701D0" w:rsidRPr="00D07188" w:rsidRDefault="00B701D0" w:rsidP="00B701D0">
            <w:pPr>
              <w:jc w:val="center"/>
            </w:pPr>
            <w:r>
              <w:rPr>
                <w:sz w:val="18"/>
                <w:szCs w:val="18"/>
              </w:rPr>
              <w:t>33</w:t>
            </w: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C19F55" w14:textId="1FA9FE75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0A73CC" w14:textId="442975CB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090C84" w14:textId="16392276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31C84B" w14:textId="4EE533D9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DC2C2" w14:textId="6CC7426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6F266009" w14:textId="4A57EAF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D234018" w14:textId="5922752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61631F06" w14:textId="5839FF4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74855A53" w14:textId="07C310AB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D9267D" w:rsidRPr="004E721B" w14:paraId="164389DA" w14:textId="77777777" w:rsidTr="00076C24">
        <w:trPr>
          <w:trHeight w:val="1030"/>
        </w:trPr>
        <w:tc>
          <w:tcPr>
            <w:tcW w:w="156" w:type="pct"/>
            <w:vMerge w:val="restart"/>
            <w:shd w:val="clear" w:color="auto" w:fill="auto"/>
          </w:tcPr>
          <w:p w14:paraId="65CE227B" w14:textId="77777777" w:rsidR="00D9267D" w:rsidRPr="004E721B" w:rsidRDefault="00D9267D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300DA692" w14:textId="252FA772" w:rsidR="00D9267D" w:rsidRPr="004E721B" w:rsidRDefault="00D9267D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6BBF95F" w14:textId="36B6E4B7" w:rsidR="00D9267D" w:rsidRPr="004E721B" w:rsidRDefault="00D9267D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445A6C2E" w14:textId="77777777" w:rsidR="00D9267D" w:rsidRPr="004E721B" w:rsidRDefault="00D9267D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BF5032A" w14:textId="3FBF618B" w:rsidR="00D9267D" w:rsidRPr="00D07188" w:rsidRDefault="00D9267D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</w:t>
            </w: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61875605" w14:textId="7A6068EE" w:rsidR="00D9267D" w:rsidRPr="00D07188" w:rsidRDefault="00D9267D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FFBF002" w14:textId="18DE6147" w:rsidR="00D9267D" w:rsidRPr="00D07188" w:rsidRDefault="00D9267D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F334FAD" w14:textId="46AE43E6" w:rsidR="00D9267D" w:rsidRPr="00D07188" w:rsidRDefault="00D9267D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E845640" w14:textId="6A37A0A0" w:rsidR="00D9267D" w:rsidRPr="00D07188" w:rsidRDefault="00D9267D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05ED83C9" w14:textId="4B7979CD" w:rsidR="00D9267D" w:rsidRPr="004E721B" w:rsidRDefault="00D9267D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9BDB204" w14:textId="29DD07DB" w:rsidR="00D9267D" w:rsidRPr="004E721B" w:rsidRDefault="00D9267D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4D00DD6" w14:textId="19F4A3F9" w:rsidR="00D9267D" w:rsidRPr="004E721B" w:rsidRDefault="00D9267D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435339AC" w14:textId="440448D3" w:rsidR="00D9267D" w:rsidRPr="004E721B" w:rsidRDefault="00D9267D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03E561C8" w14:textId="32AA1E25" w:rsidR="00D9267D" w:rsidRPr="004E721B" w:rsidRDefault="00D9267D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D9267D" w:rsidRPr="004E721B" w14:paraId="13CB24C6" w14:textId="77777777" w:rsidTr="00076C24">
        <w:trPr>
          <w:trHeight w:val="1644"/>
        </w:trPr>
        <w:tc>
          <w:tcPr>
            <w:tcW w:w="156" w:type="pct"/>
            <w:vMerge/>
            <w:shd w:val="clear" w:color="auto" w:fill="auto"/>
          </w:tcPr>
          <w:p w14:paraId="380C3E32" w14:textId="77777777" w:rsidR="00D9267D" w:rsidRPr="004E721B" w:rsidRDefault="00D9267D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8BAE160" w14:textId="77777777" w:rsidR="00D9267D" w:rsidRPr="004E721B" w:rsidRDefault="00D9267D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464F837" w14:textId="77777777" w:rsidR="00D9267D" w:rsidRPr="004E721B" w:rsidRDefault="00D9267D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09335BC" w14:textId="77777777" w:rsidR="00D9267D" w:rsidRPr="004E721B" w:rsidRDefault="00D9267D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A8172BE" w14:textId="77777777" w:rsidR="00D9267D" w:rsidRPr="00D07188" w:rsidRDefault="00D9267D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331BD032" w14:textId="3FB3FD48" w:rsidR="00D9267D" w:rsidRPr="00D07188" w:rsidRDefault="00D9267D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D0EDA97" w14:textId="03995E15" w:rsidR="00D9267D" w:rsidRPr="00D07188" w:rsidRDefault="00D9267D" w:rsidP="00B701D0">
            <w:pPr>
              <w:jc w:val="center"/>
              <w:rPr>
                <w:sz w:val="18"/>
                <w:szCs w:val="18"/>
              </w:rPr>
            </w:pPr>
            <w:r w:rsidRPr="00B1658C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DE4B72F" w14:textId="77024132" w:rsidR="00D9267D" w:rsidRPr="00D07188" w:rsidRDefault="00D9267D" w:rsidP="00B701D0">
            <w:pPr>
              <w:jc w:val="center"/>
              <w:rPr>
                <w:sz w:val="18"/>
                <w:szCs w:val="18"/>
              </w:rPr>
            </w:pPr>
            <w:r w:rsidRPr="00B1658C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A54683B" w14:textId="77777777" w:rsidR="00D9267D" w:rsidRPr="00D07188" w:rsidRDefault="00D9267D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732F7752" w14:textId="77777777" w:rsidR="00D9267D" w:rsidRPr="004E721B" w:rsidRDefault="00D9267D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2DDABE42" w14:textId="1F83210C" w:rsidR="00D9267D" w:rsidRPr="004E721B" w:rsidRDefault="00D9267D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3EBB79E" w14:textId="59433C48" w:rsidR="00D9267D" w:rsidRPr="004E721B" w:rsidRDefault="00D9267D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8E39C1A" w14:textId="736A994C" w:rsidR="00D9267D" w:rsidRPr="004E721B" w:rsidRDefault="00D9267D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7F018776" w14:textId="00EF8981" w:rsidR="00D9267D" w:rsidRPr="004E721B" w:rsidRDefault="00D9267D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и города Лыткарино</w:t>
            </w:r>
            <w:r w:rsidRPr="004E721B">
              <w:rPr>
                <w:sz w:val="18"/>
                <w:szCs w:val="18"/>
              </w:rPr>
              <w:t>»</w:t>
            </w:r>
          </w:p>
        </w:tc>
      </w:tr>
      <w:tr w:rsidR="00076C24" w:rsidRPr="004E721B" w14:paraId="443CCAE2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734E7B32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24D92101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8D3F64F" w14:textId="521B4DB5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369D1176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B3B0C3" w14:textId="663F9204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90FAF7" w14:textId="25A8EEA0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F88C35" w14:textId="01A066B4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2782C1" w14:textId="2C34D35B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00B1E" w14:textId="0146A4F6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47520A" w14:textId="5833B101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0F350C22" w14:textId="04977D9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8811996" w14:textId="036C722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1FEC881" w14:textId="5B87DFD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9234929" w14:textId="1EE85482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501479FA" w14:textId="77777777" w:rsidTr="00076C24">
        <w:trPr>
          <w:trHeight w:val="165"/>
        </w:trPr>
        <w:tc>
          <w:tcPr>
            <w:tcW w:w="156" w:type="pct"/>
            <w:vMerge/>
            <w:shd w:val="clear" w:color="auto" w:fill="auto"/>
          </w:tcPr>
          <w:p w14:paraId="6B400AF4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12F11E17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71C1E1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1CBC1C7F" w14:textId="18115AF8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9E056E" w14:textId="18831594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3503D" w14:textId="7BE1B73A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69F0A1" w14:textId="24FAB372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411A5D" w14:textId="214DE56D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9D65BD" w14:textId="4ABAF394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4B230" w14:textId="28B8864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24085906" w14:textId="42B9AE1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C29D1AB" w14:textId="7264B78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3141E62" w14:textId="06A3E07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7144D3EB" w14:textId="365EEF6E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4CAEA01F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3C9840DD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37FD3E58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94D8A91" w14:textId="65ABDC9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7EC992EC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16550F" w14:textId="53E4FE15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C9D486" w14:textId="59E998F1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EAFBBC" w14:textId="772C93B5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83A3B" w14:textId="22A84CFF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6EC898" w14:textId="371B663B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23CEB" w14:textId="43630E5A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39BABD4" w14:textId="6859B1C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85DC763" w14:textId="1CE2BDE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47F701B" w14:textId="57E67A56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6EB7EB12" w14:textId="65DE841E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7C41FBC0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62419309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08B2AEF1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9EE11E4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4D313676" w14:textId="6CDBAA2B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033683" w14:textId="7BE7ADB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4F4423" w14:textId="3604673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F5D8FF" w14:textId="2FCBD2B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925FCB" w14:textId="75414E9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71A838" w14:textId="26758A6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F2C09" w14:textId="42543A5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08BD506" w14:textId="5406FDC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4595E2E" w14:textId="419CB99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3D4592A9" w14:textId="3FF017E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605917E1" w14:textId="47FC834A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</w:t>
            </w:r>
            <w:proofErr w:type="spellStart"/>
            <w:r w:rsidRPr="004E721B">
              <w:rPr>
                <w:sz w:val="18"/>
                <w:szCs w:val="18"/>
              </w:rPr>
              <w:t>г.о</w:t>
            </w:r>
            <w:proofErr w:type="spellEnd"/>
            <w:r w:rsidRPr="004E721B">
              <w:rPr>
                <w:sz w:val="18"/>
                <w:szCs w:val="18"/>
              </w:rPr>
              <w:t>. Лыткарино</w:t>
            </w:r>
          </w:p>
        </w:tc>
      </w:tr>
      <w:tr w:rsidR="00076C24" w:rsidRPr="004E721B" w14:paraId="4BEE3079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0A63E84B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35D33C52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3BDDCA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5C785E2" w14:textId="421C17CD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67E8F2" w14:textId="2C04D1E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606E73" w14:textId="6409786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79DFDB" w14:textId="0BEA496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8DC99A" w14:textId="4C4448A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7BC1C7" w14:textId="04C8482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C5EF46" w14:textId="1976889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046BB17" w14:textId="2B43BD1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BB0063B" w14:textId="34897C5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ACF162B" w14:textId="78D29B0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4B790D32" w14:textId="31184300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ЖКХ и РГИ </w:t>
            </w:r>
            <w:proofErr w:type="spellStart"/>
            <w:r w:rsidRPr="004E721B">
              <w:rPr>
                <w:sz w:val="18"/>
                <w:szCs w:val="18"/>
              </w:rPr>
              <w:t>г.Лыткарино</w:t>
            </w:r>
            <w:proofErr w:type="spellEnd"/>
            <w:r w:rsidRPr="004E721B">
              <w:rPr>
                <w:sz w:val="18"/>
                <w:szCs w:val="18"/>
              </w:rPr>
              <w:t xml:space="preserve"> </w:t>
            </w:r>
          </w:p>
        </w:tc>
      </w:tr>
      <w:tr w:rsidR="00076C24" w:rsidRPr="004E721B" w14:paraId="08585791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0BC6685A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559E08BB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2AC1C514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6B24D41" w14:textId="4AC9E7C4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AB145" w14:textId="0ECD171B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7F8B2C" w14:textId="0B702191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0AC80F" w14:textId="2F64047E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A9E6AE" w14:textId="7EDB1950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03652D" w14:textId="2B542B1B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4D1929" w14:textId="2B55FCF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1F27C71D" w14:textId="60BA4C2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07797FBE" w14:textId="1973502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130E5F9C" w14:textId="4292B47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2FCAFB02" w14:textId="3FF62AA4" w:rsidR="00B701D0" w:rsidRPr="00BD35F5" w:rsidRDefault="00BD35F5" w:rsidP="00B701D0">
            <w:pPr>
              <w:rPr>
                <w:sz w:val="14"/>
                <w:szCs w:val="14"/>
              </w:rPr>
            </w:pPr>
            <w:r w:rsidRPr="00BD35F5">
              <w:rPr>
                <w:sz w:val="14"/>
                <w:szCs w:val="14"/>
              </w:rPr>
              <w:t>МКУ «Управление обеспечения деятельности Администрации города Лыткарино»</w:t>
            </w:r>
          </w:p>
        </w:tc>
      </w:tr>
      <w:tr w:rsidR="00076C24" w:rsidRPr="004E721B" w14:paraId="66F68DFA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40241B5C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443A6F6A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0D10AEE" w14:textId="1C0B2FC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3E9D02A2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287AE735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0E049461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0BD0296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E191AEB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42A8ED3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5FB60C3E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A236699" w14:textId="66099AB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63DC4C2" w14:textId="77D68D0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46D62FDD" w14:textId="1121E704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66008D53" w14:textId="29769F9E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70F336C9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1BB1987F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07341077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3684DEA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0381FC0D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2CAF43E2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5ACC01A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5F693C1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333FE7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CB55A6B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45A9024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3BAAC048" w14:textId="1980363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51FE2D86" w14:textId="7CED53D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1C954642" w14:textId="5CA8374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115883AE" w14:textId="21F7055B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56FC15FF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3D899FC7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63C3585A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58216456" w14:textId="05A81106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141329D0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3E37B9A0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7AD8F747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0935BEC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03A53C2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8AC3063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40C929EB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1E223B6E" w14:textId="66ABD0F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74E2033A" w14:textId="37B5E9D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E1D539D" w14:textId="3C5C984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005A020E" w14:textId="25B50F6B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4D9A11F9" w14:textId="77777777" w:rsidTr="00076C24">
        <w:trPr>
          <w:trHeight w:val="726"/>
        </w:trPr>
        <w:tc>
          <w:tcPr>
            <w:tcW w:w="156" w:type="pct"/>
            <w:vMerge/>
            <w:shd w:val="clear" w:color="auto" w:fill="auto"/>
          </w:tcPr>
          <w:p w14:paraId="1FE4C910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702264F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88460B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97F3947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10C528B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76B8D397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B9A4E81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9C26E1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305A61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5AC2B73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187CDAA" w14:textId="687D55E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06495571" w14:textId="58D7F63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43AA1D6" w14:textId="474B73B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7AFBD5E1" w14:textId="361D7C69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6189D001" w14:textId="77777777" w:rsidTr="00076C24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9AC515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08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87A526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779A5" w14:textId="17D59BC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29CC9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5AFCC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60AB7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5CDA4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F1181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F3E54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70CC2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A8A345" w14:textId="2B561AA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08EF69" w14:textId="700E0036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BF3F3" w14:textId="34A3716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214C0F" w14:textId="785F5279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24450688" w14:textId="77777777" w:rsidTr="00076C2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D9751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30046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E7564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A4FBF" w14:textId="3ECD314E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24B19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7C989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B633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AE62B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CAC4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A0386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355604" w14:textId="214A0D7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DE7513" w14:textId="642AFC1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A022A4" w14:textId="7D4327A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35FC73" w14:textId="25FAA531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6F8D2706" w14:textId="77777777" w:rsidTr="00076C24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1856AB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1.</w:t>
            </w:r>
          </w:p>
        </w:tc>
        <w:tc>
          <w:tcPr>
            <w:tcW w:w="108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C187A2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D1D74" w14:textId="2388B7D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FCF8C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9F0A0" w14:textId="592BA8F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0D788" w14:textId="18EA384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95918" w14:textId="6B0F604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BC71B" w14:textId="60DB8E4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24B66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353CF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4E4632" w14:textId="30F2F43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D8F0CC" w14:textId="601614E3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7ED3A4" w14:textId="14562A3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D2F82C" w14:textId="695DBF3F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290FFE22" w14:textId="77777777" w:rsidTr="00076C2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1F1428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5097D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9DAC6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ABA04" w14:textId="60E954C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F0E5B" w14:textId="5B7B213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6B044" w14:textId="7CBCDC0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52087" w14:textId="0DE2BE6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DD699" w14:textId="328F760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E999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68F1E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93ABE0" w14:textId="7390542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B67B6F" w14:textId="4A2C1F1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809297" w14:textId="489D1D2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7D4F43" w14:textId="388A08CE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33B91E88" w14:textId="77777777" w:rsidTr="00076C24">
        <w:trPr>
          <w:trHeight w:val="60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B3F8435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7EBFC2B0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9CC74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34BD221" w14:textId="77777777" w:rsidR="00B701D0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  <w:p w14:paraId="2295096B" w14:textId="4337808F" w:rsidR="007A29D4" w:rsidRPr="004E721B" w:rsidRDefault="007A29D4" w:rsidP="00B701D0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970A90" w14:textId="68DE718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bottom w:val="single" w:sz="4" w:space="0" w:color="auto"/>
            </w:tcBorders>
            <w:vAlign w:val="center"/>
          </w:tcPr>
          <w:p w14:paraId="1F7D1519" w14:textId="4D1F616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9F314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33534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0EB1B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C5B5E5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bottom w:val="single" w:sz="4" w:space="0" w:color="auto"/>
            </w:tcBorders>
            <w:vAlign w:val="center"/>
          </w:tcPr>
          <w:p w14:paraId="0074B309" w14:textId="26341D8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bottom w:val="single" w:sz="4" w:space="0" w:color="auto"/>
            </w:tcBorders>
            <w:vAlign w:val="center"/>
          </w:tcPr>
          <w:p w14:paraId="74C7D3E9" w14:textId="0B4BE1B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bottom w:val="single" w:sz="4" w:space="0" w:color="auto"/>
            </w:tcBorders>
            <w:vAlign w:val="center"/>
          </w:tcPr>
          <w:p w14:paraId="02570121" w14:textId="0858897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7DFCCEF" w14:textId="1F39AAB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B246D4" w:rsidRPr="004E721B" w14:paraId="6897E195" w14:textId="77777777" w:rsidTr="00B246D4">
        <w:trPr>
          <w:trHeight w:val="54"/>
        </w:trPr>
        <w:tc>
          <w:tcPr>
            <w:tcW w:w="156" w:type="pct"/>
            <w:vMerge w:val="restart"/>
            <w:shd w:val="clear" w:color="auto" w:fill="auto"/>
          </w:tcPr>
          <w:p w14:paraId="5FD5139B" w14:textId="1A17AB48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0C5E1719" w14:textId="7777777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0A8E23E" w14:textId="5E70374B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127FA164" w14:textId="77777777" w:rsidR="00B246D4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  <w:p w14:paraId="39FC14EE" w14:textId="4EC91035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BBAEFA" w14:textId="49C6190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948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6F5B" w14:textId="38CDC15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0DB4A" w14:textId="5EC7A63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96891" w14:textId="165C1E7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948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FD75D7" w14:textId="4D6794D8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9E99E9" w14:textId="5BFA0E08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F90D67" w14:textId="4EE13B1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46A757" w14:textId="07355C9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14E9C1" w14:textId="3C8A5A1E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0AF50EB8" w14:textId="5ED30FE0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6014E67A" w14:textId="77777777" w:rsidTr="00B246D4">
        <w:trPr>
          <w:trHeight w:val="369"/>
        </w:trPr>
        <w:tc>
          <w:tcPr>
            <w:tcW w:w="156" w:type="pct"/>
            <w:vMerge/>
            <w:shd w:val="clear" w:color="auto" w:fill="auto"/>
          </w:tcPr>
          <w:p w14:paraId="25B60558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52F7D03E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7FCBB1C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05A2D9D2" w14:textId="62D292C9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8B0D0D" w14:textId="5850928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16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809BAB" w14:textId="3A64085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E0B0D6" w14:textId="50CCAEA9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ECC0AE" w14:textId="058FBB2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16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A8C33A" w14:textId="2BAFFFB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567730" w14:textId="58E5511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AA6105" w14:textId="54606EC5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ED74C1" w14:textId="47563F2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CCC83" w14:textId="57B4B53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34275497" w14:textId="575878BD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76C52692" w14:textId="77777777" w:rsidTr="00B246D4">
        <w:trPr>
          <w:trHeight w:val="392"/>
        </w:trPr>
        <w:tc>
          <w:tcPr>
            <w:tcW w:w="156" w:type="pct"/>
            <w:vMerge/>
            <w:shd w:val="clear" w:color="auto" w:fill="auto"/>
          </w:tcPr>
          <w:p w14:paraId="1CDABD80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0EA48F8D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5A23C29A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8ED787F" w14:textId="7777777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5EDA" w14:textId="7BE4378C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788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27AC4F" w14:textId="4BB8E97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0A27BD" w14:textId="61FE947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A38416" w14:textId="3A7369CC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788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0EEE60" w14:textId="5C35095C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DB9D0F" w14:textId="3118EC25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BBE853" w14:textId="3030343F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A7BEB9" w14:textId="781BB70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6B97C1" w14:textId="41343C9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4D252D87" w14:textId="03DEC65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36522628" w14:textId="77777777" w:rsidTr="00B246D4">
        <w:trPr>
          <w:trHeight w:val="392"/>
        </w:trPr>
        <w:tc>
          <w:tcPr>
            <w:tcW w:w="156" w:type="pct"/>
            <w:vMerge/>
            <w:shd w:val="clear" w:color="auto" w:fill="auto"/>
          </w:tcPr>
          <w:p w14:paraId="0465B577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CEF449C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227FF39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376EC6D" w14:textId="5FEDDCAB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58C659" w14:textId="24CB568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BE195F" w14:textId="6A2CD769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057EF" w14:textId="1953E3A7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9A4091" w14:textId="42DC675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ABE539" w14:textId="44D75FDE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85A0F0" w14:textId="4237EE17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CF8F01" w14:textId="37BC54C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53B8AB" w14:textId="2841078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60A992" w14:textId="0AA25F4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127BD9E0" w14:textId="7EA977AA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25C19061" w14:textId="77777777" w:rsidTr="00B246D4">
        <w:trPr>
          <w:trHeight w:val="140"/>
        </w:trPr>
        <w:tc>
          <w:tcPr>
            <w:tcW w:w="156" w:type="pct"/>
            <w:vMerge w:val="restart"/>
            <w:shd w:val="clear" w:color="auto" w:fill="auto"/>
          </w:tcPr>
          <w:p w14:paraId="088E9A16" w14:textId="5024AF14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755DA302" w14:textId="77777777" w:rsidR="00B246D4" w:rsidRDefault="00B246D4" w:rsidP="00B246D4">
            <w:pPr>
              <w:rPr>
                <w:color w:val="000000"/>
                <w:sz w:val="18"/>
                <w:szCs w:val="22"/>
                <w:lang w:eastAsia="en-US"/>
              </w:rPr>
            </w:pPr>
            <w:r w:rsidRPr="000A4DFC">
              <w:rPr>
                <w:color w:val="000000"/>
                <w:sz w:val="18"/>
                <w:szCs w:val="22"/>
                <w:lang w:eastAsia="en-US"/>
              </w:rPr>
              <w:t>Мероприятие E4.</w:t>
            </w:r>
            <w:r>
              <w:rPr>
                <w:color w:val="000000"/>
                <w:sz w:val="18"/>
                <w:szCs w:val="22"/>
                <w:lang w:eastAsia="en-US"/>
              </w:rPr>
              <w:t>04</w:t>
            </w:r>
            <w:r w:rsidRPr="000A4DFC">
              <w:rPr>
                <w:color w:val="000000"/>
                <w:sz w:val="18"/>
                <w:szCs w:val="22"/>
                <w:lang w:eastAsia="en-US"/>
              </w:rPr>
              <w:t>. Обеспечение образовательных организаций материально-технической базой для внедрения цифровой образовательной среды</w:t>
            </w:r>
          </w:p>
          <w:p w14:paraId="4DC44C39" w14:textId="77777777" w:rsidR="00B246D4" w:rsidRDefault="00B246D4" w:rsidP="00B246D4">
            <w:pPr>
              <w:rPr>
                <w:color w:val="000000"/>
                <w:sz w:val="18"/>
                <w:szCs w:val="22"/>
                <w:lang w:eastAsia="en-US"/>
              </w:rPr>
            </w:pPr>
          </w:p>
          <w:p w14:paraId="501A1417" w14:textId="77777777" w:rsidR="00B246D4" w:rsidRDefault="00B246D4" w:rsidP="00B246D4">
            <w:pPr>
              <w:rPr>
                <w:color w:val="000000"/>
                <w:sz w:val="18"/>
                <w:szCs w:val="22"/>
                <w:lang w:eastAsia="en-US"/>
              </w:rPr>
            </w:pPr>
          </w:p>
          <w:p w14:paraId="61B9F164" w14:textId="13818436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56E7A65" w14:textId="0CB023B9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7A44AAB" w14:textId="77777777" w:rsidR="00B246D4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  <w:p w14:paraId="6A5A5233" w14:textId="48574950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1062BE" w14:textId="5C27E6E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A8E24C" w14:textId="4FD4B58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FE5E31" w14:textId="00B9E4C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705CCF" w14:textId="3022001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A55753" w14:textId="4D95CF18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13FB19" w14:textId="55497E5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38C783" w14:textId="76D9F9E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626DD4" w14:textId="08684A2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1A4083" w14:textId="5D645395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B94AFCB" w14:textId="055626C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B246D4" w:rsidRPr="004E721B" w14:paraId="4125095B" w14:textId="77777777" w:rsidTr="00B246D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0DCCA1FF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7E6F756C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4F89C82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ED01D64" w14:textId="77777777" w:rsidR="00B246D4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  <w:p w14:paraId="2098ECD6" w14:textId="54D15C55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C29DC4" w14:textId="03E9C64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2B41BE" w14:textId="63383C42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85F230" w14:textId="04798B6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A8DEF3" w14:textId="6B99028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7DDD02" w14:textId="3162186D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944933" w14:textId="5FFC0D1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908340" w14:textId="5858128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946756" w14:textId="3FC93B6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A375A6" w14:textId="641D5A3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54C92190" w14:textId="6B29BF79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61836666" w14:textId="77777777" w:rsidTr="00B246D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44E4D1EF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19568A8E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280E1D10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25BC891" w14:textId="0B897FA1" w:rsidR="00B246D4" w:rsidRDefault="00B246D4" w:rsidP="00B246D4">
            <w:pPr>
              <w:rPr>
                <w:sz w:val="18"/>
                <w:szCs w:val="18"/>
                <w:vertAlign w:val="superscript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  <w:p w14:paraId="407DC07C" w14:textId="1104707B" w:rsidR="00B246D4" w:rsidRPr="007A29D4" w:rsidRDefault="00B246D4" w:rsidP="00B246D4">
            <w:pPr>
              <w:rPr>
                <w:sz w:val="18"/>
                <w:szCs w:val="18"/>
                <w:vertAlign w:val="superscript"/>
              </w:rPr>
            </w:pP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4E2E70" w14:textId="6AC6A069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lastRenderedPageBreak/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584CE9" w14:textId="0FE8524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8B78C3" w14:textId="2CDDE5E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A49CD2" w14:textId="465A18F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20DECE" w14:textId="61BAD4EE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107FB9" w14:textId="099274F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4BA428" w14:textId="0863264E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A1DEEA" w14:textId="3778098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2EBFB2" w14:textId="2FB8F7F7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12008B7D" w14:textId="08E5425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076C24" w:rsidRPr="004E721B" w14:paraId="1B63715C" w14:textId="77777777" w:rsidTr="00076C2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2A7A81DE" w14:textId="77777777" w:rsidR="00691AB1" w:rsidRPr="004E721B" w:rsidRDefault="00691AB1" w:rsidP="006335BF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38D4FCFD" w14:textId="274E82AF" w:rsidR="00691AB1" w:rsidRPr="006335BF" w:rsidRDefault="00691AB1" w:rsidP="006335BF">
            <w:pPr>
              <w:rPr>
                <w:sz w:val="18"/>
                <w:szCs w:val="18"/>
              </w:rPr>
            </w:pPr>
            <w:r w:rsidRPr="006335BF">
              <w:rPr>
                <w:sz w:val="18"/>
                <w:szCs w:val="18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6335BF" w:rsidDel="002A03D5">
              <w:rPr>
                <w:bCs/>
                <w:sz w:val="18"/>
                <w:szCs w:val="18"/>
              </w:rPr>
              <w:t xml:space="preserve"> </w:t>
            </w:r>
            <w:r w:rsidRPr="006335BF">
              <w:rPr>
                <w:bCs/>
                <w:sz w:val="18"/>
                <w:szCs w:val="18"/>
              </w:rPr>
              <w:t>(единица)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5DFA397E" w14:textId="68273473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582" w:type="pct"/>
            <w:gridSpan w:val="2"/>
            <w:vMerge w:val="restart"/>
            <w:shd w:val="clear" w:color="auto" w:fill="auto"/>
            <w:vAlign w:val="center"/>
          </w:tcPr>
          <w:p w14:paraId="637C90D4" w14:textId="7E908F7F" w:rsidR="00691AB1" w:rsidRPr="004E721B" w:rsidRDefault="007A29D4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3CCD1119" w14:textId="1413C8EB" w:rsidR="00691AB1" w:rsidRDefault="00691AB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Всего</w:t>
            </w:r>
          </w:p>
        </w:tc>
        <w:tc>
          <w:tcPr>
            <w:tcW w:w="89" w:type="pct"/>
            <w:vMerge w:val="restart"/>
            <w:vAlign w:val="center"/>
          </w:tcPr>
          <w:p w14:paraId="501E9C65" w14:textId="22257498" w:rsidR="00691AB1" w:rsidRPr="00EB27AC" w:rsidRDefault="00691AB1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2023</w:t>
            </w:r>
          </w:p>
        </w:tc>
        <w:tc>
          <w:tcPr>
            <w:tcW w:w="225" w:type="pct"/>
            <w:gridSpan w:val="5"/>
            <w:vAlign w:val="center"/>
          </w:tcPr>
          <w:p w14:paraId="2215BE21" w14:textId="35E9F46C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По кварталам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72BCDDB" w14:textId="69CEE906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6852A8B" w14:textId="7F7BAE8A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DBDE41F" w14:textId="7C34DCF0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6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58E559FE" w14:textId="1037304D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7</w:t>
            </w:r>
          </w:p>
        </w:tc>
        <w:tc>
          <w:tcPr>
            <w:tcW w:w="266" w:type="pct"/>
            <w:gridSpan w:val="2"/>
            <w:vAlign w:val="center"/>
          </w:tcPr>
          <w:p w14:paraId="71BA5237" w14:textId="7103712F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8</w:t>
            </w:r>
          </w:p>
        </w:tc>
        <w:tc>
          <w:tcPr>
            <w:tcW w:w="265" w:type="pct"/>
            <w:gridSpan w:val="2"/>
            <w:vAlign w:val="center"/>
          </w:tcPr>
          <w:p w14:paraId="13F10C3B" w14:textId="76452BD9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9</w:t>
            </w:r>
          </w:p>
        </w:tc>
        <w:tc>
          <w:tcPr>
            <w:tcW w:w="301" w:type="pct"/>
            <w:gridSpan w:val="2"/>
            <w:vAlign w:val="center"/>
          </w:tcPr>
          <w:p w14:paraId="216EFDD7" w14:textId="28881A4B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30</w:t>
            </w:r>
          </w:p>
        </w:tc>
        <w:tc>
          <w:tcPr>
            <w:tcW w:w="398" w:type="pct"/>
            <w:shd w:val="clear" w:color="auto" w:fill="auto"/>
          </w:tcPr>
          <w:p w14:paraId="3A0CE2BE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</w:tr>
      <w:tr w:rsidR="00076C24" w:rsidRPr="004E721B" w14:paraId="5D914975" w14:textId="77777777" w:rsidTr="00076C2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4C8D4C00" w14:textId="77777777" w:rsidR="00691AB1" w:rsidRPr="004E721B" w:rsidRDefault="00691AB1" w:rsidP="006335BF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63A971F1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6851180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vMerge/>
            <w:shd w:val="clear" w:color="auto" w:fill="auto"/>
          </w:tcPr>
          <w:p w14:paraId="69FD4B5E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vMerge w:val="restart"/>
            <w:shd w:val="clear" w:color="auto" w:fill="auto"/>
            <w:vAlign w:val="center"/>
          </w:tcPr>
          <w:p w14:paraId="35413655" w14:textId="77777777" w:rsidR="00691AB1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Merge/>
            <w:vAlign w:val="center"/>
          </w:tcPr>
          <w:p w14:paraId="6F1962BC" w14:textId="77777777" w:rsidR="00691AB1" w:rsidRPr="00EB27AC" w:rsidRDefault="00691AB1" w:rsidP="006335B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45" w:type="pct"/>
            <w:vAlign w:val="center"/>
          </w:tcPr>
          <w:p w14:paraId="3BEDC095" w14:textId="236493C3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  <w:tc>
          <w:tcPr>
            <w:tcW w:w="43" w:type="pct"/>
            <w:vAlign w:val="center"/>
          </w:tcPr>
          <w:p w14:paraId="2B01D864" w14:textId="49DC79FA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</w:t>
            </w:r>
          </w:p>
        </w:tc>
        <w:tc>
          <w:tcPr>
            <w:tcW w:w="46" w:type="pct"/>
            <w:gridSpan w:val="2"/>
            <w:vAlign w:val="center"/>
          </w:tcPr>
          <w:p w14:paraId="00D73A04" w14:textId="2A4037B9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3</w:t>
            </w:r>
          </w:p>
        </w:tc>
        <w:tc>
          <w:tcPr>
            <w:tcW w:w="91" w:type="pct"/>
            <w:vAlign w:val="center"/>
          </w:tcPr>
          <w:p w14:paraId="21CE24E9" w14:textId="7CA68E1E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4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C6AC3CD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  <w:vAlign w:val="center"/>
          </w:tcPr>
          <w:p w14:paraId="26E6826A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shd w:val="clear" w:color="auto" w:fill="auto"/>
            <w:vAlign w:val="center"/>
          </w:tcPr>
          <w:p w14:paraId="7425E88F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6D579DCC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554D9205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1BE7ADD9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vAlign w:val="center"/>
          </w:tcPr>
          <w:p w14:paraId="2205241E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3A4754E9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</w:tr>
      <w:tr w:rsidR="00076C24" w:rsidRPr="004E721B" w14:paraId="5341D5CF" w14:textId="77777777" w:rsidTr="00076C2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22843EF8" w14:textId="77777777" w:rsidR="00EB27AC" w:rsidRPr="004E721B" w:rsidRDefault="00EB27AC" w:rsidP="006335BF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6707F98" w14:textId="77777777" w:rsidR="00EB27AC" w:rsidRPr="004E721B" w:rsidRDefault="00EB27AC" w:rsidP="006335BF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4DBB957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vMerge/>
            <w:shd w:val="clear" w:color="auto" w:fill="auto"/>
          </w:tcPr>
          <w:p w14:paraId="5C62379D" w14:textId="77777777" w:rsidR="00EB27AC" w:rsidRPr="004E721B" w:rsidRDefault="00EB27AC" w:rsidP="006335BF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vMerge/>
            <w:shd w:val="clear" w:color="auto" w:fill="auto"/>
            <w:vAlign w:val="center"/>
          </w:tcPr>
          <w:p w14:paraId="3EFC6949" w14:textId="77777777" w:rsidR="00EB27AC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Align w:val="center"/>
          </w:tcPr>
          <w:p w14:paraId="58FD59E4" w14:textId="21591C57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1</w:t>
            </w:r>
          </w:p>
        </w:tc>
        <w:tc>
          <w:tcPr>
            <w:tcW w:w="45" w:type="pct"/>
            <w:vAlign w:val="center"/>
          </w:tcPr>
          <w:p w14:paraId="0A6E5793" w14:textId="72A0F897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0</w:t>
            </w:r>
          </w:p>
        </w:tc>
        <w:tc>
          <w:tcPr>
            <w:tcW w:w="43" w:type="pct"/>
            <w:vAlign w:val="center"/>
          </w:tcPr>
          <w:p w14:paraId="46224A6A" w14:textId="246DA188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0</w:t>
            </w:r>
          </w:p>
        </w:tc>
        <w:tc>
          <w:tcPr>
            <w:tcW w:w="46" w:type="pct"/>
            <w:gridSpan w:val="2"/>
            <w:vAlign w:val="center"/>
          </w:tcPr>
          <w:p w14:paraId="2C8D9E33" w14:textId="1CDAAECF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0</w:t>
            </w:r>
          </w:p>
        </w:tc>
        <w:tc>
          <w:tcPr>
            <w:tcW w:w="91" w:type="pct"/>
            <w:vAlign w:val="center"/>
          </w:tcPr>
          <w:p w14:paraId="745FFAE5" w14:textId="0C70EADB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1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1291A2E" w14:textId="577EB377" w:rsidR="00EB27AC" w:rsidRPr="004E721B" w:rsidRDefault="008B1F7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0DE1B45" w14:textId="32B7C7AE" w:rsidR="00EB27AC" w:rsidRPr="004E721B" w:rsidRDefault="008B1F7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3C907A0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72364BA1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28005CC5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30F3C004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vAlign w:val="center"/>
          </w:tcPr>
          <w:p w14:paraId="121A3A1D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13342A27" w14:textId="77777777" w:rsidR="00EB27AC" w:rsidRPr="004E721B" w:rsidRDefault="00EB27AC" w:rsidP="006335BF">
            <w:pPr>
              <w:rPr>
                <w:sz w:val="18"/>
                <w:szCs w:val="18"/>
              </w:rPr>
            </w:pPr>
          </w:p>
        </w:tc>
      </w:tr>
      <w:tr w:rsidR="00B246D4" w:rsidRPr="004E721B" w14:paraId="3A63348B" w14:textId="77777777" w:rsidTr="00B246D4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56F874" w14:textId="6EE0AE85" w:rsidR="00B246D4" w:rsidRPr="004E721B" w:rsidRDefault="00B246D4" w:rsidP="00B246D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2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08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66464" w14:textId="5BA29216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</w:t>
            </w:r>
            <w:r>
              <w:rPr>
                <w:sz w:val="18"/>
                <w:szCs w:val="18"/>
              </w:rPr>
              <w:t>05</w:t>
            </w:r>
            <w:r w:rsidRPr="004E721B">
              <w:rPr>
                <w:sz w:val="18"/>
                <w:szCs w:val="18"/>
              </w:rPr>
              <w:t>. Обновление и техническое обслуживание (ремонт) средств (программного обеспечения и оборудования), приобретенных в рамках предоставленной субсидии на государственную поддержку образовательных организаций в 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61989" w14:textId="6B02C7AC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E6201" w14:textId="7777777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9293E8" w14:textId="662DCEC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948,0</w:t>
            </w:r>
          </w:p>
        </w:tc>
        <w:tc>
          <w:tcPr>
            <w:tcW w:w="314" w:type="pct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41196D" w14:textId="6CB0CE64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7944E2" w14:textId="2C847E3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548D96" w14:textId="32398087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948,0</w:t>
            </w:r>
          </w:p>
        </w:tc>
        <w:tc>
          <w:tcPr>
            <w:tcW w:w="26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C87427" w14:textId="3E3E5CE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1CF301" w14:textId="0F0F138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628B1F" w14:textId="0A8A65B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50A567" w14:textId="4F61F4CE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2B39A0" w14:textId="26BBBDA9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A3615A" w14:textId="613D4FCC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B246D4" w:rsidRPr="004E721B" w14:paraId="61E86C4D" w14:textId="77777777" w:rsidTr="00B246D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E39663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0D0EEF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2BECB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E2EA9" w14:textId="7777777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30FD15" w14:textId="28F194B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16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69F9DB" w14:textId="5955BF6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A2F755" w14:textId="303AB7C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F78199" w14:textId="232370A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16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339F07" w14:textId="4C84D559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689E38" w14:textId="6A3FB44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A3045C" w14:textId="0F06C766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FA22CF" w14:textId="632D2FD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C181BE" w14:textId="087F5790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8A998B" w14:textId="7D4E73E8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B246D4" w:rsidRPr="004E721B" w14:paraId="75996C7D" w14:textId="77777777" w:rsidTr="00B246D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8FABBA" w14:textId="77777777" w:rsidR="00B246D4" w:rsidRPr="004E721B" w:rsidRDefault="00B246D4" w:rsidP="00B246D4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BBCBAD" w14:textId="77777777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15BCE" w14:textId="77777777" w:rsidR="00B246D4" w:rsidRPr="004E721B" w:rsidRDefault="00B246D4" w:rsidP="00B246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BAAE6" w14:textId="77777777" w:rsidR="00B246D4" w:rsidRPr="004E721B" w:rsidRDefault="00B246D4" w:rsidP="00B246D4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8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C83B2E" w14:textId="2872CD9F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788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9336D6" w14:textId="5D11511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ABBBDB" w14:textId="39AFDE61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52B42D" w14:textId="462C32E8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788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D6E051" w14:textId="14B9DB9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683F37" w14:textId="0123817B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EDF6C1" w14:textId="6FF5C945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FC244E" w14:textId="3C6E852A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8AB750" w14:textId="0C5B2733" w:rsidR="00B246D4" w:rsidRPr="00B246D4" w:rsidRDefault="00B246D4" w:rsidP="00B246D4">
            <w:pPr>
              <w:jc w:val="center"/>
              <w:rPr>
                <w:sz w:val="18"/>
                <w:szCs w:val="18"/>
              </w:rPr>
            </w:pPr>
            <w:r w:rsidRPr="00B246D4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4E1F3B" w14:textId="2B9B369C" w:rsidR="00B246D4" w:rsidRPr="004E721B" w:rsidRDefault="00B246D4" w:rsidP="00B246D4">
            <w:pPr>
              <w:rPr>
                <w:sz w:val="18"/>
                <w:szCs w:val="18"/>
              </w:rPr>
            </w:pPr>
          </w:p>
        </w:tc>
      </w:tr>
      <w:tr w:rsidR="00076C24" w:rsidRPr="004E721B" w14:paraId="147659FF" w14:textId="77777777" w:rsidTr="00076C24">
        <w:trPr>
          <w:trHeight w:val="140"/>
        </w:trPr>
        <w:tc>
          <w:tcPr>
            <w:tcW w:w="177" w:type="pct"/>
            <w:gridSpan w:val="2"/>
            <w:vMerge w:val="restart"/>
          </w:tcPr>
          <w:p w14:paraId="27C8ADC1" w14:textId="77777777" w:rsidR="00076C24" w:rsidRPr="006335BF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1064" w:type="pct"/>
            <w:vMerge w:val="restart"/>
            <w:shd w:val="clear" w:color="auto" w:fill="auto"/>
          </w:tcPr>
          <w:p w14:paraId="48B2AFC2" w14:textId="2FA9FFD7" w:rsidR="00076C24" w:rsidRPr="006335BF" w:rsidRDefault="00076C24" w:rsidP="00277DAC">
            <w:pPr>
              <w:rPr>
                <w:sz w:val="18"/>
                <w:szCs w:val="18"/>
              </w:rPr>
            </w:pPr>
            <w:r w:rsidRPr="006335BF">
              <w:rPr>
                <w:sz w:val="18"/>
                <w:szCs w:val="18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6335BF" w:rsidDel="002A03D5">
              <w:rPr>
                <w:bCs/>
                <w:sz w:val="18"/>
                <w:szCs w:val="18"/>
              </w:rPr>
              <w:t xml:space="preserve"> </w:t>
            </w:r>
            <w:r w:rsidRPr="006335BF">
              <w:rPr>
                <w:bCs/>
                <w:sz w:val="18"/>
                <w:szCs w:val="18"/>
              </w:rPr>
              <w:t>(единица)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A0D7488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575" w:type="pct"/>
            <w:vMerge w:val="restart"/>
            <w:shd w:val="clear" w:color="auto" w:fill="auto"/>
            <w:vAlign w:val="center"/>
          </w:tcPr>
          <w:p w14:paraId="413C2AB9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266" w:type="pct"/>
            <w:gridSpan w:val="2"/>
            <w:shd w:val="clear" w:color="auto" w:fill="auto"/>
            <w:vAlign w:val="center"/>
          </w:tcPr>
          <w:p w14:paraId="3C3FC037" w14:textId="77777777" w:rsidR="00076C24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Всего</w:t>
            </w:r>
          </w:p>
        </w:tc>
        <w:tc>
          <w:tcPr>
            <w:tcW w:w="89" w:type="pct"/>
            <w:vMerge w:val="restart"/>
            <w:vAlign w:val="center"/>
          </w:tcPr>
          <w:p w14:paraId="74BDE2FB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2023</w:t>
            </w:r>
          </w:p>
        </w:tc>
        <w:tc>
          <w:tcPr>
            <w:tcW w:w="225" w:type="pct"/>
            <w:gridSpan w:val="5"/>
            <w:vAlign w:val="center"/>
          </w:tcPr>
          <w:p w14:paraId="33B9B1B1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По кварталам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5E2AC8A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40210CA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5</w:t>
            </w:r>
          </w:p>
        </w:tc>
        <w:tc>
          <w:tcPr>
            <w:tcW w:w="267" w:type="pct"/>
            <w:gridSpan w:val="2"/>
            <w:shd w:val="clear" w:color="auto" w:fill="auto"/>
            <w:vAlign w:val="center"/>
          </w:tcPr>
          <w:p w14:paraId="2E4AC32A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6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052DFB6D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7</w:t>
            </w:r>
          </w:p>
        </w:tc>
        <w:tc>
          <w:tcPr>
            <w:tcW w:w="266" w:type="pct"/>
            <w:gridSpan w:val="2"/>
            <w:vAlign w:val="center"/>
          </w:tcPr>
          <w:p w14:paraId="50133DEB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8</w:t>
            </w:r>
          </w:p>
        </w:tc>
        <w:tc>
          <w:tcPr>
            <w:tcW w:w="266" w:type="pct"/>
            <w:gridSpan w:val="2"/>
            <w:vAlign w:val="center"/>
          </w:tcPr>
          <w:p w14:paraId="0D3B387D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9</w:t>
            </w:r>
          </w:p>
        </w:tc>
        <w:tc>
          <w:tcPr>
            <w:tcW w:w="298" w:type="pct"/>
            <w:vAlign w:val="center"/>
          </w:tcPr>
          <w:p w14:paraId="33F2DE44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30</w:t>
            </w:r>
          </w:p>
        </w:tc>
        <w:tc>
          <w:tcPr>
            <w:tcW w:w="398" w:type="pct"/>
            <w:shd w:val="clear" w:color="auto" w:fill="auto"/>
          </w:tcPr>
          <w:p w14:paraId="07459BCA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</w:tr>
      <w:tr w:rsidR="00076C24" w:rsidRPr="004E721B" w14:paraId="32170B34" w14:textId="77777777" w:rsidTr="00076C24">
        <w:trPr>
          <w:trHeight w:val="140"/>
        </w:trPr>
        <w:tc>
          <w:tcPr>
            <w:tcW w:w="177" w:type="pct"/>
            <w:gridSpan w:val="2"/>
            <w:vMerge/>
          </w:tcPr>
          <w:p w14:paraId="20279361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1064" w:type="pct"/>
            <w:vMerge/>
            <w:shd w:val="clear" w:color="auto" w:fill="auto"/>
          </w:tcPr>
          <w:p w14:paraId="1B67354D" w14:textId="58BE8600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1747E26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5" w:type="pct"/>
            <w:vMerge/>
            <w:shd w:val="clear" w:color="auto" w:fill="auto"/>
          </w:tcPr>
          <w:p w14:paraId="4D1853F7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Merge w:val="restart"/>
            <w:shd w:val="clear" w:color="auto" w:fill="auto"/>
            <w:vAlign w:val="center"/>
          </w:tcPr>
          <w:p w14:paraId="395A149B" w14:textId="77777777" w:rsidR="00076C24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Merge/>
            <w:vAlign w:val="center"/>
          </w:tcPr>
          <w:p w14:paraId="4FD54B09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45" w:type="pct"/>
            <w:vAlign w:val="center"/>
          </w:tcPr>
          <w:p w14:paraId="44AC721C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  <w:tc>
          <w:tcPr>
            <w:tcW w:w="45" w:type="pct"/>
            <w:gridSpan w:val="2"/>
            <w:vAlign w:val="center"/>
          </w:tcPr>
          <w:p w14:paraId="26A26DD8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</w:t>
            </w:r>
          </w:p>
        </w:tc>
        <w:tc>
          <w:tcPr>
            <w:tcW w:w="44" w:type="pct"/>
            <w:vAlign w:val="center"/>
          </w:tcPr>
          <w:p w14:paraId="405CD0DC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3</w:t>
            </w:r>
          </w:p>
        </w:tc>
        <w:tc>
          <w:tcPr>
            <w:tcW w:w="91" w:type="pct"/>
            <w:vAlign w:val="center"/>
          </w:tcPr>
          <w:p w14:paraId="43C55626" w14:textId="77777777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4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486BB90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  <w:vAlign w:val="center"/>
          </w:tcPr>
          <w:p w14:paraId="3FD628ED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gridSpan w:val="2"/>
            <w:shd w:val="clear" w:color="auto" w:fill="auto"/>
            <w:vAlign w:val="center"/>
          </w:tcPr>
          <w:p w14:paraId="15ECECFC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D4C2DB4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2E822809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5246AC59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98" w:type="pct"/>
            <w:vAlign w:val="center"/>
          </w:tcPr>
          <w:p w14:paraId="7C4EAC51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7135A565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</w:tr>
      <w:tr w:rsidR="00076C24" w:rsidRPr="004E721B" w14:paraId="5B5FE44B" w14:textId="77777777" w:rsidTr="00076C24">
        <w:trPr>
          <w:trHeight w:val="140"/>
        </w:trPr>
        <w:tc>
          <w:tcPr>
            <w:tcW w:w="177" w:type="pct"/>
            <w:gridSpan w:val="2"/>
            <w:vMerge/>
          </w:tcPr>
          <w:p w14:paraId="26ECA2D9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1064" w:type="pct"/>
            <w:vMerge/>
            <w:shd w:val="clear" w:color="auto" w:fill="auto"/>
          </w:tcPr>
          <w:p w14:paraId="391598F1" w14:textId="294DC0DD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C99213B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5" w:type="pct"/>
            <w:vMerge/>
            <w:shd w:val="clear" w:color="auto" w:fill="auto"/>
          </w:tcPr>
          <w:p w14:paraId="699C9971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Merge/>
            <w:shd w:val="clear" w:color="auto" w:fill="auto"/>
            <w:vAlign w:val="center"/>
          </w:tcPr>
          <w:p w14:paraId="37B7690E" w14:textId="77777777" w:rsidR="00076C24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Align w:val="center"/>
          </w:tcPr>
          <w:p w14:paraId="1246123C" w14:textId="0EC5C468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45" w:type="pct"/>
            <w:vAlign w:val="center"/>
          </w:tcPr>
          <w:p w14:paraId="25363A9A" w14:textId="7C81D1EA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45" w:type="pct"/>
            <w:gridSpan w:val="2"/>
            <w:vAlign w:val="center"/>
          </w:tcPr>
          <w:p w14:paraId="2C72DF44" w14:textId="26428FAE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44" w:type="pct"/>
            <w:vAlign w:val="center"/>
          </w:tcPr>
          <w:p w14:paraId="4DEC0BD1" w14:textId="1C7E2C48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91" w:type="pct"/>
            <w:vAlign w:val="center"/>
          </w:tcPr>
          <w:p w14:paraId="738E4224" w14:textId="21AF1F9E" w:rsidR="00076C24" w:rsidRPr="00EB27AC" w:rsidRDefault="00076C24" w:rsidP="00277DAC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38C4A87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  <w:vAlign w:val="center"/>
          </w:tcPr>
          <w:p w14:paraId="2813E2CE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gridSpan w:val="2"/>
            <w:shd w:val="clear" w:color="auto" w:fill="auto"/>
            <w:vAlign w:val="center"/>
          </w:tcPr>
          <w:p w14:paraId="1DF0B06F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5AD639F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57D3A7AC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6DD45450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98" w:type="pct"/>
            <w:vAlign w:val="center"/>
          </w:tcPr>
          <w:p w14:paraId="05B3714F" w14:textId="77777777" w:rsidR="00076C24" w:rsidRPr="004E721B" w:rsidRDefault="00076C24" w:rsidP="00277DA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500E9B12" w14:textId="77777777" w:rsidR="00076C24" w:rsidRPr="004E721B" w:rsidRDefault="00076C24" w:rsidP="00277DAC">
            <w:pPr>
              <w:rPr>
                <w:sz w:val="18"/>
                <w:szCs w:val="18"/>
              </w:rPr>
            </w:pPr>
          </w:p>
        </w:tc>
      </w:tr>
    </w:tbl>
    <w:p w14:paraId="78DCC65C" w14:textId="77777777" w:rsidR="00EB27AC" w:rsidRDefault="00EB27AC" w:rsidP="00A51807"/>
    <w:p w14:paraId="50B77103" w14:textId="77777777" w:rsidR="00DF32DC" w:rsidRDefault="00DF32DC" w:rsidP="00DF32DC">
      <w:pPr>
        <w:ind w:left="-284"/>
      </w:pPr>
    </w:p>
    <w:p w14:paraId="78E3F994" w14:textId="77777777" w:rsidR="00D72635" w:rsidRPr="004E721B" w:rsidRDefault="00D72635" w:rsidP="00A51807"/>
    <w:p w14:paraId="576FB8D1" w14:textId="2279D543" w:rsidR="00C61885" w:rsidRPr="00C61885" w:rsidRDefault="00A51807" w:rsidP="00C61885">
      <w:pPr>
        <w:pStyle w:val="20"/>
        <w:numPr>
          <w:ilvl w:val="0"/>
          <w:numId w:val="16"/>
        </w:numPr>
        <w:tabs>
          <w:tab w:val="left" w:pos="756"/>
        </w:tabs>
        <w:suppressAutoHyphens/>
        <w:spacing w:after="140" w:line="264" w:lineRule="auto"/>
        <w:jc w:val="left"/>
        <w:textAlignment w:val="baseline"/>
        <w:rPr>
          <w:color w:val="00000A"/>
          <w:lang w:eastAsia="zh-CN"/>
        </w:rPr>
      </w:pPr>
      <w:r w:rsidRPr="004E721B">
        <w:br w:type="column"/>
      </w:r>
      <w:r w:rsidR="00C61885" w:rsidRPr="00C61885">
        <w:rPr>
          <w:color w:val="00000A"/>
          <w:szCs w:val="24"/>
          <w:lang w:eastAsia="zh-CN"/>
        </w:rPr>
        <w:lastRenderedPageBreak/>
        <w:t>Методика определения результатов выполнения мероприятий муниципальной подпрограммы</w:t>
      </w:r>
    </w:p>
    <w:tbl>
      <w:tblPr>
        <w:tblStyle w:val="251"/>
        <w:tblW w:w="5000" w:type="pct"/>
        <w:tblLayout w:type="fixed"/>
        <w:tblLook w:val="04A0" w:firstRow="1" w:lastRow="0" w:firstColumn="1" w:lastColumn="0" w:noHBand="0" w:noVBand="1"/>
      </w:tblPr>
      <w:tblGrid>
        <w:gridCol w:w="562"/>
        <w:gridCol w:w="1419"/>
        <w:gridCol w:w="1558"/>
        <w:gridCol w:w="3685"/>
        <w:gridCol w:w="1135"/>
        <w:gridCol w:w="6768"/>
      </w:tblGrid>
      <w:tr w:rsidR="00C61885" w:rsidRPr="00C61885" w14:paraId="501755F7" w14:textId="77777777" w:rsidTr="00277DAC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2210F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№ п/п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B354E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 xml:space="preserve">№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основного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мероприятия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YY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8F116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 xml:space="preserve">№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мероприятия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ZZ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5CDA9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Наименование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результата</w:t>
            </w:r>
            <w:proofErr w:type="spellEnd"/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F78C0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Единица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измерения</w:t>
            </w:r>
            <w:proofErr w:type="spellEnd"/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84BF8" w14:textId="77777777" w:rsidR="00C61885" w:rsidRPr="00C61885" w:rsidRDefault="00C61885" w:rsidP="00C61885">
            <w:pPr>
              <w:ind w:right="-79" w:firstLine="10"/>
              <w:jc w:val="center"/>
              <w:rPr>
                <w:sz w:val="18"/>
                <w:szCs w:val="18"/>
                <w:lang w:val="en-US" w:eastAsia="en-US"/>
              </w:rPr>
            </w:pP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Порядок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определения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значений</w:t>
            </w:r>
            <w:proofErr w:type="spellEnd"/>
          </w:p>
        </w:tc>
      </w:tr>
      <w:tr w:rsidR="00C61885" w:rsidRPr="00C61885" w14:paraId="518DFE7B" w14:textId="77777777" w:rsidTr="00277DAC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9BBA6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09DC1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2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0D5C6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3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5CC8C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4D281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5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C68D1" w14:textId="77777777" w:rsidR="00C61885" w:rsidRPr="00C61885" w:rsidRDefault="00C61885" w:rsidP="00C61885">
            <w:pPr>
              <w:ind w:right="-79"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6</w:t>
            </w:r>
          </w:p>
        </w:tc>
      </w:tr>
      <w:tr w:rsidR="00C61885" w:rsidRPr="00C61885" w14:paraId="1BA7B2B1" w14:textId="77777777" w:rsidTr="00277DAC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88561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1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1CC20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Е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0EB6C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04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47B8E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4D0F4" w14:textId="77777777" w:rsidR="00C61885" w:rsidRPr="00C61885" w:rsidRDefault="00C61885" w:rsidP="00C61885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C61885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0D65C" w14:textId="77777777" w:rsidR="00C61885" w:rsidRPr="00C61885" w:rsidRDefault="00C61885" w:rsidP="00C61885">
            <w:pPr>
              <w:widowControl w:val="0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Количество образовательных организаций в муниципальном образовании Московской области, обеспеченных </w:t>
            </w:r>
            <w:r w:rsidRPr="00C61885">
              <w:rPr>
                <w:color w:val="00000A"/>
                <w:sz w:val="18"/>
                <w:szCs w:val="18"/>
              </w:rPr>
              <w:t>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определяется согласно распределению субсидии бюджетам муниципальных образований Московской области, предусмотренных мероприятием Е4.04</w:t>
            </w:r>
            <w:r w:rsidRPr="00C61885">
              <w:rPr>
                <w:color w:val="00000A"/>
                <w:sz w:val="18"/>
                <w:szCs w:val="18"/>
              </w:rPr>
              <w:t xml:space="preserve"> </w:t>
            </w:r>
            <w:r w:rsidRPr="00C61885">
              <w:rPr>
                <w:sz w:val="18"/>
                <w:szCs w:val="18"/>
                <w:lang w:eastAsia="zh-CN"/>
              </w:rPr>
              <w:t>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на софинансирование расходов</w:t>
            </w:r>
          </w:p>
          <w:p w14:paraId="0FDC90B2" w14:textId="77777777" w:rsidR="00C61885" w:rsidRPr="00C61885" w:rsidRDefault="00C61885" w:rsidP="00C61885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br/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>.</w:t>
            </w:r>
          </w:p>
        </w:tc>
      </w:tr>
      <w:tr w:rsidR="00C61885" w:rsidRPr="00C61885" w14:paraId="23F97031" w14:textId="77777777" w:rsidTr="00277DAC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EE25B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2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E7D6D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Е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E7333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05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632A3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15928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eastAsia="en-US"/>
              </w:rPr>
            </w:pP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единиц</w:t>
            </w:r>
            <w:proofErr w:type="spellEnd"/>
            <w:r w:rsidRPr="00C61885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60104" w14:textId="77777777" w:rsidR="00C61885" w:rsidRPr="00C61885" w:rsidRDefault="00C61885" w:rsidP="00C61885">
            <w:pPr>
              <w:widowControl w:val="0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Количество образовательных организаций в муниципальном образовании Московской области, в которых обеспечено обновление </w:t>
            </w:r>
            <w:r w:rsidRPr="00C61885">
              <w:rPr>
                <w:color w:val="00000A"/>
                <w:sz w:val="18"/>
                <w:szCs w:val="18"/>
              </w:rPr>
              <w:t xml:space="preserve">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,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предусмотренных мероприятием Е4.05</w:t>
            </w:r>
            <w:r w:rsidRPr="00C61885">
              <w:rPr>
                <w:color w:val="00000A"/>
                <w:sz w:val="18"/>
                <w:szCs w:val="18"/>
              </w:rPr>
              <w:t xml:space="preserve"> </w:t>
            </w:r>
            <w:r w:rsidRPr="00C61885">
              <w:rPr>
                <w:sz w:val="18"/>
                <w:szCs w:val="18"/>
                <w:lang w:eastAsia="zh-CN"/>
              </w:rPr>
              <w:t>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на софинансирование расходов</w:t>
            </w:r>
          </w:p>
          <w:p w14:paraId="2C21B3BF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br/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Периодичность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представления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 xml:space="preserve"> – </w:t>
            </w:r>
            <w:proofErr w:type="spellStart"/>
            <w:r w:rsidRPr="00C61885">
              <w:rPr>
                <w:sz w:val="18"/>
                <w:szCs w:val="18"/>
                <w:lang w:val="en-US" w:eastAsia="en-US"/>
              </w:rPr>
              <w:t>ежеквартально</w:t>
            </w:r>
            <w:proofErr w:type="spellEnd"/>
            <w:r w:rsidRPr="00C61885">
              <w:rPr>
                <w:sz w:val="18"/>
                <w:szCs w:val="18"/>
                <w:lang w:val="en-US" w:eastAsia="en-US"/>
              </w:rPr>
              <w:t>.</w:t>
            </w:r>
          </w:p>
        </w:tc>
      </w:tr>
    </w:tbl>
    <w:p w14:paraId="3351DE6B" w14:textId="77777777" w:rsidR="00C61885" w:rsidRPr="00C61885" w:rsidRDefault="00C61885" w:rsidP="00C61885">
      <w:pPr>
        <w:suppressAutoHyphens/>
        <w:rPr>
          <w:color w:val="00000A"/>
          <w:sz w:val="20"/>
          <w:szCs w:val="20"/>
          <w:lang w:eastAsia="zh-CN"/>
        </w:rPr>
      </w:pPr>
      <w:r w:rsidRPr="00C61885">
        <w:rPr>
          <w:sz w:val="20"/>
          <w:szCs w:val="20"/>
        </w:rPr>
        <w:br w:type="page"/>
      </w:r>
    </w:p>
    <w:p w14:paraId="66CE87CF" w14:textId="372A216B" w:rsidR="00C61885" w:rsidRPr="00C61885" w:rsidRDefault="00C61885" w:rsidP="00C61885">
      <w:pPr>
        <w:pStyle w:val="aff8"/>
        <w:keepNext/>
        <w:tabs>
          <w:tab w:val="left" w:pos="756"/>
        </w:tabs>
        <w:suppressAutoHyphens/>
        <w:spacing w:after="140" w:line="264" w:lineRule="auto"/>
        <w:ind w:left="1430"/>
        <w:textAlignment w:val="baseline"/>
        <w:outlineLvl w:val="1"/>
        <w:rPr>
          <w:rFonts w:eastAsia="Calibri"/>
          <w:b/>
          <w:bCs/>
          <w:color w:val="00000A"/>
          <w:szCs w:val="28"/>
          <w:lang w:eastAsia="zh-CN"/>
        </w:rPr>
      </w:pPr>
      <w:r>
        <w:rPr>
          <w:b/>
          <w:bCs/>
          <w:color w:val="00000A"/>
          <w:sz w:val="28"/>
          <w:szCs w:val="28"/>
          <w:lang w:eastAsia="en-US"/>
        </w:rPr>
        <w:lastRenderedPageBreak/>
        <w:t xml:space="preserve">7. </w:t>
      </w:r>
      <w:r w:rsidRPr="00C61885">
        <w:rPr>
          <w:b/>
          <w:bCs/>
          <w:color w:val="00000A"/>
          <w:sz w:val="28"/>
          <w:szCs w:val="28"/>
          <w:lang w:eastAsia="en-US"/>
        </w:rPr>
        <w:t>Взаимосвязь основных мероприятий и показателей муниципальной подпрограммы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487"/>
        <w:gridCol w:w="3053"/>
        <w:gridCol w:w="10474"/>
        <w:gridCol w:w="1113"/>
      </w:tblGrid>
      <w:tr w:rsidR="00C61885" w:rsidRPr="00C61885" w14:paraId="73DF0A9E" w14:textId="77777777" w:rsidTr="00277DAC">
        <w:trPr>
          <w:trHeight w:val="395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3D0158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№ п/п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694B15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аименование основного мероприятия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7254B9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аименование показателя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90CDB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Единица измерения</w:t>
            </w:r>
          </w:p>
        </w:tc>
      </w:tr>
      <w:tr w:rsidR="00C61885" w:rsidRPr="00C61885" w14:paraId="06124F15" w14:textId="77777777" w:rsidTr="00277DAC"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A7402A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55735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en-US"/>
              </w:rPr>
            </w:pPr>
            <w:r w:rsidRPr="00C61885">
              <w:rPr>
                <w:rFonts w:eastAsia="Calibri"/>
                <w:color w:val="00000A"/>
                <w:sz w:val="18"/>
                <w:szCs w:val="18"/>
                <w:lang w:eastAsia="en-US"/>
              </w:rPr>
              <w:t xml:space="preserve">Основное мероприятие </w:t>
            </w:r>
            <w:r w:rsidRPr="00C61885">
              <w:rPr>
                <w:rFonts w:eastAsia="Calibri"/>
                <w:color w:val="00000A"/>
                <w:sz w:val="18"/>
                <w:szCs w:val="18"/>
                <w:lang w:val="en-US" w:eastAsia="en-US"/>
              </w:rPr>
              <w:t>0</w:t>
            </w:r>
            <w:r w:rsidRPr="00C61885">
              <w:rPr>
                <w:rFonts w:eastAsia="Calibri"/>
                <w:color w:val="00000A"/>
                <w:sz w:val="18"/>
                <w:szCs w:val="18"/>
                <w:lang w:eastAsia="en-US"/>
              </w:rPr>
              <w:t>1. Информационная инфраструктура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6692F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Доля рабочих мест, обеспеченных необходимым компьютерным оборудованием и услугами связи в</w:t>
            </w:r>
            <w:r w:rsidRPr="00C61885">
              <w:rPr>
                <w:color w:val="000000"/>
                <w:sz w:val="18"/>
                <w:szCs w:val="18"/>
                <w:lang w:val="en-US" w:eastAsia="zh-CN"/>
              </w:rPr>
              <w:t> 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соответствии с требованиями нормативных правовых актов Московской области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4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DF9BB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58CDFB7E" w14:textId="77777777" w:rsidTr="00277DAC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708B6F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A1DAA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Основное мероприятие 02. Информационная безопасность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4DC40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73E4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339E4261" w14:textId="77777777" w:rsidTr="00277DAC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3603B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ind w:left="283" w:right="-122" w:hanging="614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394F62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A73C9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C4C77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2FEE5B86" w14:textId="77777777" w:rsidTr="00277DAC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655236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FCCB1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Основное мероприятие 03. Цифровое государственное управление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C6B6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23F98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773DD681" w14:textId="77777777" w:rsidTr="00277DAC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39EB16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FC88CD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90A33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Доля электронного 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0552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373699AB" w14:textId="77777777" w:rsidTr="00277DAC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B0A27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ind w:left="283" w:right="-122" w:hanging="614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1343D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5DD93C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color w:val="00000A"/>
                <w:sz w:val="18"/>
                <w:szCs w:val="18"/>
                <w:lang w:eastAsia="zh-CN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39ACD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5C3A8F59" w14:textId="77777777" w:rsidTr="00277DAC">
        <w:trPr>
          <w:trHeight w:val="90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B1FDE0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ind w:left="283" w:right="-122" w:hanging="614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5628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819AF3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color w:val="00000A"/>
                <w:sz w:val="18"/>
                <w:szCs w:val="18"/>
                <w:lang w:eastAsia="zh-CN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24840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68BC9976" w14:textId="77777777" w:rsidTr="00277DAC">
        <w:trPr>
          <w:trHeight w:val="1587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9A29D7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43F52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2076B2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A"/>
                <w:sz w:val="18"/>
                <w:szCs w:val="18"/>
                <w:lang w:eastAsia="zh-CN"/>
              </w:rPr>
              <w:t>Быстро/качественно решаем - Доля сообщений, отправленных на портал «</w:t>
            </w:r>
            <w:proofErr w:type="spellStart"/>
            <w:r w:rsidRPr="00C61885">
              <w:rPr>
                <w:color w:val="00000A"/>
                <w:sz w:val="18"/>
                <w:szCs w:val="18"/>
                <w:lang w:eastAsia="zh-CN"/>
              </w:rPr>
              <w:t>Добродел</w:t>
            </w:r>
            <w:proofErr w:type="spellEnd"/>
            <w:r w:rsidRPr="00C61885">
              <w:rPr>
                <w:color w:val="00000A"/>
                <w:sz w:val="18"/>
                <w:szCs w:val="18"/>
                <w:lang w:eastAsia="zh-CN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762D81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37333E52" w14:textId="77777777" w:rsidTr="00277DAC">
        <w:trPr>
          <w:trHeight w:val="793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5825CD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EAEEC7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22D2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 w:themeColor="text1"/>
                <w:sz w:val="18"/>
                <w:szCs w:val="18"/>
                <w:lang w:eastAsia="zh-CN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C0E09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 w:themeColor="text1"/>
                <w:sz w:val="18"/>
                <w:szCs w:val="18"/>
                <w:lang w:eastAsia="zh-CN"/>
              </w:rPr>
            </w:pPr>
            <w:r w:rsidRPr="00C61885">
              <w:rPr>
                <w:color w:val="000000" w:themeColor="text1"/>
                <w:sz w:val="18"/>
                <w:szCs w:val="18"/>
                <w:lang w:eastAsia="zh-CN"/>
              </w:rPr>
              <w:t>Единица</w:t>
            </w:r>
          </w:p>
        </w:tc>
      </w:tr>
    </w:tbl>
    <w:p w14:paraId="4AFD727B" w14:textId="77777777" w:rsidR="00A51807" w:rsidRPr="00A51807" w:rsidRDefault="00A51807" w:rsidP="00A51807"/>
    <w:p w14:paraId="1BE0C275" w14:textId="0EA04750" w:rsidR="003452AF" w:rsidRDefault="003452AF" w:rsidP="00A51807">
      <w:pPr>
        <w:tabs>
          <w:tab w:val="left" w:pos="12334"/>
        </w:tabs>
      </w:pPr>
    </w:p>
    <w:p w14:paraId="35DC6F2D" w14:textId="29A4202E" w:rsidR="00C61885" w:rsidRDefault="00C61885" w:rsidP="00A51807">
      <w:pPr>
        <w:tabs>
          <w:tab w:val="left" w:pos="12334"/>
        </w:tabs>
      </w:pPr>
    </w:p>
    <w:p w14:paraId="18734BD2" w14:textId="1A30793B" w:rsidR="00C61885" w:rsidRDefault="00C61885" w:rsidP="00A51807">
      <w:pPr>
        <w:tabs>
          <w:tab w:val="left" w:pos="12334"/>
        </w:tabs>
      </w:pPr>
    </w:p>
    <w:p w14:paraId="50A779EA" w14:textId="43FCE9AA" w:rsidR="00C61885" w:rsidRDefault="00C61885" w:rsidP="00A51807">
      <w:pPr>
        <w:tabs>
          <w:tab w:val="left" w:pos="12334"/>
        </w:tabs>
      </w:pPr>
    </w:p>
    <w:p w14:paraId="589CE890" w14:textId="1692B2EF" w:rsidR="00C61885" w:rsidRDefault="00C61885" w:rsidP="00A51807">
      <w:pPr>
        <w:tabs>
          <w:tab w:val="left" w:pos="12334"/>
        </w:tabs>
      </w:pPr>
    </w:p>
    <w:p w14:paraId="14E72D67" w14:textId="77777777" w:rsidR="00C61885" w:rsidRDefault="00C61885" w:rsidP="00A51807">
      <w:pPr>
        <w:tabs>
          <w:tab w:val="left" w:pos="12334"/>
        </w:tabs>
      </w:pPr>
    </w:p>
    <w:p w14:paraId="033A8901" w14:textId="77A6AA26" w:rsidR="003452AF" w:rsidRDefault="003452AF" w:rsidP="00A51807">
      <w:pPr>
        <w:tabs>
          <w:tab w:val="left" w:pos="12334"/>
        </w:tabs>
      </w:pPr>
    </w:p>
    <w:p w14:paraId="353A8B2C" w14:textId="0F20C359" w:rsidR="003452AF" w:rsidRDefault="003452AF" w:rsidP="00A51807">
      <w:pPr>
        <w:tabs>
          <w:tab w:val="left" w:pos="12334"/>
        </w:tabs>
      </w:pPr>
    </w:p>
    <w:p w14:paraId="60BAFEF2" w14:textId="46CDE323" w:rsidR="00240BA4" w:rsidRPr="00764F63" w:rsidRDefault="00240BA4" w:rsidP="00240BA4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lastRenderedPageBreak/>
        <w:t xml:space="preserve">Подпрограмма 3 «Обеспечивающая подпрограмма» </w:t>
      </w:r>
      <w:r w:rsidR="00B701D0">
        <w:rPr>
          <w:rFonts w:eastAsia="Calibri"/>
          <w:b/>
          <w:bCs/>
        </w:rPr>
        <w:t>на 2023-2030 гг.</w:t>
      </w:r>
    </w:p>
    <w:p w14:paraId="021C9757" w14:textId="77777777" w:rsidR="00240BA4" w:rsidRPr="00764F63" w:rsidRDefault="00240BA4" w:rsidP="00240BA4">
      <w:pPr>
        <w:jc w:val="center"/>
        <w:rPr>
          <w:rFonts w:eastAsia="Calibri"/>
          <w:b/>
          <w:bCs/>
        </w:rPr>
      </w:pPr>
    </w:p>
    <w:p w14:paraId="76F2EEAB" w14:textId="2F9ED8D8" w:rsidR="00240BA4" w:rsidRPr="00764F63" w:rsidRDefault="00240BA4" w:rsidP="00240BA4">
      <w:pPr>
        <w:pStyle w:val="aff8"/>
        <w:numPr>
          <w:ilvl w:val="0"/>
          <w:numId w:val="13"/>
        </w:numPr>
        <w:jc w:val="center"/>
        <w:rPr>
          <w:rFonts w:eastAsia="Calibri"/>
          <w:b/>
          <w:bCs/>
          <w:sz w:val="24"/>
          <w:szCs w:val="24"/>
        </w:rPr>
      </w:pPr>
      <w:r w:rsidRPr="00764F63">
        <w:rPr>
          <w:rFonts w:eastAsia="Calibri"/>
          <w:b/>
          <w:bCs/>
          <w:sz w:val="24"/>
          <w:szCs w:val="24"/>
        </w:rPr>
        <w:t>Перечень мероприятий Подпрограммы 3 муниципальной программы «Цифровое муниципальное образование»</w:t>
      </w:r>
    </w:p>
    <w:tbl>
      <w:tblPr>
        <w:tblStyle w:val="af7"/>
        <w:tblW w:w="1585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670"/>
        <w:gridCol w:w="2284"/>
        <w:gridCol w:w="1016"/>
        <w:gridCol w:w="1559"/>
        <w:gridCol w:w="850"/>
        <w:gridCol w:w="1134"/>
        <w:gridCol w:w="993"/>
        <w:gridCol w:w="1134"/>
        <w:gridCol w:w="974"/>
        <w:gridCol w:w="975"/>
        <w:gridCol w:w="974"/>
        <w:gridCol w:w="975"/>
        <w:gridCol w:w="779"/>
        <w:gridCol w:w="1540"/>
      </w:tblGrid>
      <w:tr w:rsidR="00B701D0" w:rsidRPr="004E721B" w14:paraId="5255FBB8" w14:textId="77777777" w:rsidTr="00501325">
        <w:trPr>
          <w:trHeight w:val="277"/>
        </w:trPr>
        <w:tc>
          <w:tcPr>
            <w:tcW w:w="670" w:type="dxa"/>
            <w:vMerge w:val="restart"/>
          </w:tcPr>
          <w:p w14:paraId="7E470C87" w14:textId="77777777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284" w:type="dxa"/>
            <w:vMerge w:val="restart"/>
          </w:tcPr>
          <w:p w14:paraId="06B886D7" w14:textId="77777777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1016" w:type="dxa"/>
            <w:vMerge w:val="restart"/>
          </w:tcPr>
          <w:p w14:paraId="701999E1" w14:textId="77777777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Сроки 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ис-полнения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559" w:type="dxa"/>
            <w:vMerge w:val="restart"/>
          </w:tcPr>
          <w:p w14:paraId="21313A49" w14:textId="77777777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850" w:type="dxa"/>
            <w:vMerge w:val="restart"/>
          </w:tcPr>
          <w:p w14:paraId="7895CB92" w14:textId="77777777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</w:t>
            </w:r>
            <w:proofErr w:type="spellStart"/>
            <w:r w:rsidRPr="004E721B">
              <w:rPr>
                <w:rFonts w:ascii="Times New Roman" w:hAnsi="Times New Roman"/>
                <w:sz w:val="18"/>
                <w:szCs w:val="18"/>
              </w:rPr>
              <w:t>тыс.руб</w:t>
            </w:r>
            <w:proofErr w:type="spellEnd"/>
            <w:r w:rsidRPr="004E721B">
              <w:rPr>
                <w:rFonts w:ascii="Times New Roman" w:hAnsi="Times New Roman"/>
                <w:sz w:val="18"/>
                <w:szCs w:val="18"/>
              </w:rPr>
              <w:t>.)</w:t>
            </w:r>
          </w:p>
        </w:tc>
        <w:tc>
          <w:tcPr>
            <w:tcW w:w="7938" w:type="dxa"/>
            <w:gridSpan w:val="8"/>
          </w:tcPr>
          <w:p w14:paraId="6E06E67C" w14:textId="754BB121" w:rsidR="00B701D0" w:rsidRPr="004E721B" w:rsidRDefault="00B701D0" w:rsidP="00277DAC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540" w:type="dxa"/>
            <w:vMerge w:val="restart"/>
          </w:tcPr>
          <w:p w14:paraId="5E35D5BF" w14:textId="170676C3" w:rsidR="00B701D0" w:rsidRPr="004E721B" w:rsidRDefault="00B701D0" w:rsidP="00277DAC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B701D0" w:rsidRPr="004E721B" w14:paraId="2E0C6AB6" w14:textId="77777777" w:rsidTr="00501325">
        <w:trPr>
          <w:trHeight w:val="266"/>
        </w:trPr>
        <w:tc>
          <w:tcPr>
            <w:tcW w:w="670" w:type="dxa"/>
            <w:vMerge/>
          </w:tcPr>
          <w:p w14:paraId="47A69AEF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  <w:vAlign w:val="bottom"/>
          </w:tcPr>
          <w:p w14:paraId="5D929B8A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</w:tcPr>
          <w:p w14:paraId="5C65D95E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  <w:vMerge/>
            <w:vAlign w:val="bottom"/>
          </w:tcPr>
          <w:p w14:paraId="4A50DBFD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bottom"/>
          </w:tcPr>
          <w:p w14:paraId="1B1467E2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8E1FCF3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993" w:type="dxa"/>
            <w:vAlign w:val="center"/>
          </w:tcPr>
          <w:p w14:paraId="10B1EACB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134" w:type="dxa"/>
            <w:vAlign w:val="center"/>
          </w:tcPr>
          <w:p w14:paraId="1489329C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74" w:type="dxa"/>
            <w:vAlign w:val="center"/>
          </w:tcPr>
          <w:p w14:paraId="6E673B5F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975" w:type="dxa"/>
            <w:vAlign w:val="center"/>
          </w:tcPr>
          <w:p w14:paraId="095DAE44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74" w:type="dxa"/>
            <w:vAlign w:val="center"/>
          </w:tcPr>
          <w:p w14:paraId="1AF6A4DD" w14:textId="396C617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 w:rsidR="004E1E8A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75" w:type="dxa"/>
            <w:vAlign w:val="center"/>
          </w:tcPr>
          <w:p w14:paraId="3A6FB190" w14:textId="210ED42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 w:rsidR="004E1E8A"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779" w:type="dxa"/>
            <w:vAlign w:val="center"/>
          </w:tcPr>
          <w:p w14:paraId="3B61BA83" w14:textId="3B2BCDF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</w:t>
            </w:r>
            <w:r w:rsidR="004E1E8A"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40" w:type="dxa"/>
            <w:vMerge/>
            <w:vAlign w:val="bottom"/>
          </w:tcPr>
          <w:p w14:paraId="69F318D4" w14:textId="19C52679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14:paraId="7AF16611" w14:textId="77777777" w:rsidTr="00501325">
        <w:trPr>
          <w:trHeight w:val="187"/>
        </w:trPr>
        <w:tc>
          <w:tcPr>
            <w:tcW w:w="670" w:type="dxa"/>
          </w:tcPr>
          <w:p w14:paraId="2D669EF6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284" w:type="dxa"/>
            <w:vAlign w:val="bottom"/>
          </w:tcPr>
          <w:p w14:paraId="54ED0AD9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016" w:type="dxa"/>
          </w:tcPr>
          <w:p w14:paraId="24C60B9D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59" w:type="dxa"/>
            <w:vAlign w:val="bottom"/>
          </w:tcPr>
          <w:p w14:paraId="5CB84546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850" w:type="dxa"/>
            <w:vAlign w:val="bottom"/>
          </w:tcPr>
          <w:p w14:paraId="244673F6" w14:textId="4988F88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1134" w:type="dxa"/>
            <w:vAlign w:val="bottom"/>
          </w:tcPr>
          <w:p w14:paraId="3DDB5C90" w14:textId="435403AC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</w:tcPr>
          <w:p w14:paraId="237AE2FF" w14:textId="4276F3B8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1134" w:type="dxa"/>
          </w:tcPr>
          <w:p w14:paraId="3C630C94" w14:textId="468793CC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74" w:type="dxa"/>
            <w:vAlign w:val="bottom"/>
          </w:tcPr>
          <w:p w14:paraId="3EE66F98" w14:textId="22785125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975" w:type="dxa"/>
          </w:tcPr>
          <w:p w14:paraId="2953EE4A" w14:textId="79C4C27B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74" w:type="dxa"/>
            <w:vAlign w:val="center"/>
          </w:tcPr>
          <w:p w14:paraId="65EEC2C0" w14:textId="738CAA2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975" w:type="dxa"/>
            <w:vAlign w:val="center"/>
          </w:tcPr>
          <w:p w14:paraId="75BB41B4" w14:textId="117EA8A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79" w:type="dxa"/>
            <w:vAlign w:val="center"/>
          </w:tcPr>
          <w:p w14:paraId="52AF3859" w14:textId="2F0793F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40" w:type="dxa"/>
            <w:vAlign w:val="bottom"/>
          </w:tcPr>
          <w:p w14:paraId="13E95F15" w14:textId="730E883B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</w:tr>
      <w:tr w:rsidR="00B701D0" w:rsidRPr="004E721B" w14:paraId="6AE59A5C" w14:textId="77777777" w:rsidTr="00501325">
        <w:trPr>
          <w:trHeight w:val="187"/>
        </w:trPr>
        <w:tc>
          <w:tcPr>
            <w:tcW w:w="670" w:type="dxa"/>
            <w:vMerge w:val="restart"/>
          </w:tcPr>
          <w:p w14:paraId="19E59848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284" w:type="dxa"/>
            <w:vMerge w:val="restart"/>
          </w:tcPr>
          <w:p w14:paraId="180FD09C" w14:textId="3B4BF738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>Основное мероприятие 01. Создание условий для реализации полномочий органов местного самоуправления</w:t>
            </w:r>
          </w:p>
        </w:tc>
        <w:tc>
          <w:tcPr>
            <w:tcW w:w="1016" w:type="dxa"/>
            <w:vMerge w:val="restart"/>
            <w:vAlign w:val="center"/>
          </w:tcPr>
          <w:p w14:paraId="31C2AAF8" w14:textId="311E66BF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 w:rsidR="00BD35F5"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14:paraId="1425ABB6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3920C4" w14:textId="50EFF4EC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AAA2CC" w14:textId="6C18A0B3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342A4E" w14:textId="4EB3F76C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479CAB" w14:textId="36AAF24A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523E02" w14:textId="7777777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21D686" w14:textId="7777777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38521C0F" w14:textId="7668BCC2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15405B5E" w14:textId="5EE0741A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6AAF82F8" w14:textId="37965BCE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482FC000" w14:textId="2711A339" w:rsidR="00B701D0" w:rsidRPr="00D07188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 округа Лыткарино</w:t>
            </w:r>
          </w:p>
        </w:tc>
      </w:tr>
      <w:tr w:rsidR="00B701D0" w:rsidRPr="004E721B" w14:paraId="35BE2E88" w14:textId="77777777" w:rsidTr="00501325">
        <w:trPr>
          <w:trHeight w:val="187"/>
        </w:trPr>
        <w:tc>
          <w:tcPr>
            <w:tcW w:w="670" w:type="dxa"/>
            <w:vMerge/>
          </w:tcPr>
          <w:p w14:paraId="040102A5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14:paraId="35CF22D9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  <w:vAlign w:val="center"/>
          </w:tcPr>
          <w:p w14:paraId="6678AD6E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EA2438E" w14:textId="7157819B" w:rsidR="00B701D0" w:rsidRPr="004E721B" w:rsidRDefault="00B701D0" w:rsidP="00B701D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067C52" w14:textId="24D0DBFD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DC388B" w14:textId="2E1DAB3C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7215ED" w14:textId="610742B4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BFC817" w14:textId="2F064BA9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6BED88" w14:textId="7777777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841F58" w14:textId="7777777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65C4B834" w14:textId="2B1E64F9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0466AF92" w14:textId="63D2E1C9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3EC85DA9" w14:textId="1E4CCE7F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0DB361DE" w14:textId="6A4045F3" w:rsidR="00B701D0" w:rsidRPr="00D07188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3B132980" w14:textId="77777777" w:rsidTr="00501325">
        <w:trPr>
          <w:trHeight w:val="187"/>
        </w:trPr>
        <w:tc>
          <w:tcPr>
            <w:tcW w:w="670" w:type="dxa"/>
            <w:vMerge w:val="restart"/>
          </w:tcPr>
          <w:p w14:paraId="44579E97" w14:textId="73204132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284" w:type="dxa"/>
            <w:vMerge w:val="restart"/>
          </w:tcPr>
          <w:p w14:paraId="7E8B43AC" w14:textId="178B6460" w:rsidR="00BD35F5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1.</w:t>
            </w:r>
          </w:p>
          <w:p w14:paraId="706BDFDE" w14:textId="7D9B5BBA" w:rsidR="00BD35F5" w:rsidRPr="00240BA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>Расходы на обеспечение деятельности (оказание услуг) муниципальных учреждений – многофункциональный центр  предоставления государственных и муниципальных услуг</w:t>
            </w:r>
          </w:p>
        </w:tc>
        <w:tc>
          <w:tcPr>
            <w:tcW w:w="1016" w:type="dxa"/>
            <w:vMerge w:val="restart"/>
            <w:vAlign w:val="center"/>
          </w:tcPr>
          <w:p w14:paraId="75783FC1" w14:textId="5929CEEF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14:paraId="2132D5E9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451CCB" w14:textId="6F8A344C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6E66B9" w14:textId="154B59D4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78BEA" w14:textId="38EFAF79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6F7F81" w14:textId="5F13E4D5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7B3621" w14:textId="6CB1EC9C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D867A8" w14:textId="21D34EE2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6FDF25FD" w14:textId="4814801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6C1EF445" w14:textId="2C2CBBC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3AB3AEF7" w14:textId="039A9DC1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2B0D5F71" w14:textId="27BDE2D4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14:paraId="5E9B9A71" w14:textId="77777777" w:rsidTr="00501325">
        <w:trPr>
          <w:trHeight w:val="647"/>
        </w:trPr>
        <w:tc>
          <w:tcPr>
            <w:tcW w:w="670" w:type="dxa"/>
            <w:vMerge/>
          </w:tcPr>
          <w:p w14:paraId="692BD6DC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14:paraId="51DE9B13" w14:textId="77777777" w:rsidR="00B701D0" w:rsidRPr="00240BA4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  <w:vAlign w:val="center"/>
          </w:tcPr>
          <w:p w14:paraId="63F009FB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6392B106" w14:textId="112D69BB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9E2A9E" w14:textId="0EAE51E9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D5B769" w14:textId="5C680B0A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E9D99D" w14:textId="25F00DE3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4E24CB" w14:textId="22048C9A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E64189" w14:textId="2287E256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6CEAAD" w14:textId="5022BFD9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374D81D6" w14:textId="5582F82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33DC1897" w14:textId="4B2CA06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7280C641" w14:textId="5DA2B0C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1373DABF" w14:textId="1A4C0C4E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4702ED71" w14:textId="77777777" w:rsidTr="00501325">
        <w:trPr>
          <w:trHeight w:val="55"/>
        </w:trPr>
        <w:tc>
          <w:tcPr>
            <w:tcW w:w="670" w:type="dxa"/>
            <w:vMerge w:val="restart"/>
          </w:tcPr>
          <w:p w14:paraId="1280BEB7" w14:textId="0039FF83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284" w:type="dxa"/>
            <w:vMerge w:val="restart"/>
          </w:tcPr>
          <w:p w14:paraId="79B75928" w14:textId="59F4E7A4" w:rsidR="00BD35F5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1C14C4">
              <w:rPr>
                <w:rFonts w:ascii="Times New Roman" w:hAnsi="Times New Roman"/>
                <w:sz w:val="18"/>
                <w:szCs w:val="18"/>
              </w:rPr>
              <w:t>.</w:t>
            </w:r>
          </w:p>
          <w:p w14:paraId="702127E7" w14:textId="4C1AE854" w:rsidR="00BD35F5" w:rsidRPr="00240BA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>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  <w:p w14:paraId="4304B650" w14:textId="77777777" w:rsidR="00BD35F5" w:rsidRPr="00240BA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 w:val="restart"/>
            <w:vAlign w:val="center"/>
          </w:tcPr>
          <w:p w14:paraId="26D2FC65" w14:textId="136B29C0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14:paraId="072986A9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vAlign w:val="center"/>
          </w:tcPr>
          <w:p w14:paraId="5F1FBE4F" w14:textId="66B4DBD7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5FD4D063" w14:textId="3B7D01CD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3" w:type="dxa"/>
            <w:vAlign w:val="center"/>
          </w:tcPr>
          <w:p w14:paraId="024B5131" w14:textId="2CE95F5A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1E767582" w14:textId="3D4910B3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4186B241" w14:textId="56E0D8D2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677130AB" w14:textId="3C3CC022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08486F7C" w14:textId="1C77BFE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579F747E" w14:textId="0A116FF9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025F49CA" w14:textId="4563CC6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7C64EDC7" w14:textId="5142951D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14:paraId="121DD93E" w14:textId="77777777" w:rsidTr="00501325">
        <w:trPr>
          <w:trHeight w:val="733"/>
        </w:trPr>
        <w:tc>
          <w:tcPr>
            <w:tcW w:w="670" w:type="dxa"/>
            <w:vMerge/>
          </w:tcPr>
          <w:p w14:paraId="08E04453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14:paraId="1EA9CFEA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</w:tcPr>
          <w:p w14:paraId="7399FA7A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752B1C8B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vAlign w:val="center"/>
          </w:tcPr>
          <w:p w14:paraId="11F2F503" w14:textId="005C7099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30AE38F3" w14:textId="569AF019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3" w:type="dxa"/>
            <w:vAlign w:val="center"/>
          </w:tcPr>
          <w:p w14:paraId="26CB9959" w14:textId="5B52C3BF" w:rsidR="00B701D0" w:rsidRPr="00240BA4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6BC6A15A" w14:textId="6FDA270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3E28F879" w14:textId="7D48015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44D120AF" w14:textId="1503931F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68367BDF" w14:textId="390A97F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3CC1D604" w14:textId="5A0168E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04A5F140" w14:textId="20A67C8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25DFB48A" w14:textId="1C9E6C1A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14:paraId="777BC9B5" w14:textId="77777777" w:rsidTr="00501325">
        <w:trPr>
          <w:trHeight w:val="187"/>
        </w:trPr>
        <w:tc>
          <w:tcPr>
            <w:tcW w:w="3970" w:type="dxa"/>
            <w:gridSpan w:val="3"/>
            <w:vMerge w:val="restart"/>
          </w:tcPr>
          <w:p w14:paraId="1E23E176" w14:textId="4E8E3B30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Итого по подпрограмме 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59" w:type="dxa"/>
          </w:tcPr>
          <w:p w14:paraId="618D3FB6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vAlign w:val="center"/>
          </w:tcPr>
          <w:p w14:paraId="02D20CC7" w14:textId="1E57AD53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14:paraId="4F40D1BC" w14:textId="52279A35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vAlign w:val="center"/>
          </w:tcPr>
          <w:p w14:paraId="04BAEFEC" w14:textId="2C420B1E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vAlign w:val="center"/>
          </w:tcPr>
          <w:p w14:paraId="1292D3F4" w14:textId="3566BA0C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vAlign w:val="center"/>
          </w:tcPr>
          <w:p w14:paraId="25D9F95B" w14:textId="25A05E3D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363FD700" w14:textId="44145374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2E69AD2A" w14:textId="592CD95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68BD0A96" w14:textId="58E2BFB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39B9C924" w14:textId="1FF06AD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4A27E4A7" w14:textId="6D24D986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14:paraId="73E376E0" w14:textId="77777777" w:rsidTr="00501325">
        <w:trPr>
          <w:trHeight w:val="768"/>
        </w:trPr>
        <w:tc>
          <w:tcPr>
            <w:tcW w:w="3970" w:type="dxa"/>
            <w:gridSpan w:val="3"/>
            <w:vMerge/>
          </w:tcPr>
          <w:p w14:paraId="52A8E17A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3DEE3BB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vAlign w:val="center"/>
          </w:tcPr>
          <w:p w14:paraId="08D351AE" w14:textId="379E02B4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14:paraId="2DF14466" w14:textId="31019246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vAlign w:val="center"/>
          </w:tcPr>
          <w:p w14:paraId="1BD9BBC6" w14:textId="7725EC6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vAlign w:val="center"/>
          </w:tcPr>
          <w:p w14:paraId="0B054FAF" w14:textId="4D935D78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vAlign w:val="center"/>
          </w:tcPr>
          <w:p w14:paraId="65CE9B41" w14:textId="22D85CA4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4226ECAC" w14:textId="3F6829CC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4E9CD4A1" w14:textId="289B11F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7B9FC53B" w14:textId="0DE2A40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15EA06D8" w14:textId="6540B61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6A525713" w14:textId="27662D71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0900C9B6" w14:textId="594D75A3" w:rsidR="004A7C7A" w:rsidRDefault="004A7C7A" w:rsidP="00A51807">
      <w:pPr>
        <w:tabs>
          <w:tab w:val="left" w:pos="12334"/>
        </w:tabs>
      </w:pPr>
    </w:p>
    <w:p w14:paraId="0BA6E2E2" w14:textId="77777777" w:rsidR="004A7C7A" w:rsidRDefault="004A7C7A">
      <w:r>
        <w:br w:type="page"/>
      </w:r>
    </w:p>
    <w:p w14:paraId="1C5AA476" w14:textId="05707B8A" w:rsidR="004A7C7A" w:rsidRPr="00764F63" w:rsidRDefault="004A7C7A" w:rsidP="004A7C7A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lastRenderedPageBreak/>
        <w:t xml:space="preserve">Подпрограмма </w:t>
      </w:r>
      <w:r>
        <w:rPr>
          <w:rFonts w:eastAsia="Calibri"/>
          <w:b/>
          <w:bCs/>
        </w:rPr>
        <w:t>4</w:t>
      </w:r>
      <w:r w:rsidRPr="00764F63">
        <w:rPr>
          <w:rFonts w:eastAsia="Calibri"/>
          <w:b/>
          <w:bCs/>
        </w:rPr>
        <w:t xml:space="preserve"> «</w:t>
      </w:r>
      <w:r w:rsidRPr="004A7C7A">
        <w:rPr>
          <w:rFonts w:eastAsia="Calibri"/>
          <w:b/>
          <w:bCs/>
        </w:rPr>
        <w:t>Развитие архивного дела</w:t>
      </w:r>
      <w:r w:rsidRPr="00764F63">
        <w:rPr>
          <w:rFonts w:eastAsia="Calibri"/>
          <w:b/>
          <w:bCs/>
        </w:rPr>
        <w:t xml:space="preserve">» </w:t>
      </w:r>
      <w:r>
        <w:rPr>
          <w:rFonts w:eastAsia="Calibri"/>
          <w:b/>
          <w:bCs/>
        </w:rPr>
        <w:t>на 2023-2030 гг.</w:t>
      </w:r>
    </w:p>
    <w:p w14:paraId="5C640AB9" w14:textId="77777777" w:rsidR="004A7C7A" w:rsidRPr="00764F63" w:rsidRDefault="004A7C7A" w:rsidP="004A7C7A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14:paraId="04FC3C78" w14:textId="7F6286FF" w:rsidR="004A7C7A" w:rsidRDefault="004A7C7A" w:rsidP="004A7C7A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t xml:space="preserve">1. Паспорт Подпрограммы </w:t>
      </w:r>
      <w:r>
        <w:rPr>
          <w:rFonts w:eastAsia="Calibri"/>
          <w:b/>
          <w:bCs/>
        </w:rPr>
        <w:t>4</w:t>
      </w:r>
      <w:r w:rsidRPr="00764F63">
        <w:rPr>
          <w:rFonts w:eastAsia="Calibri"/>
          <w:b/>
          <w:bCs/>
        </w:rPr>
        <w:t xml:space="preserve"> муниципальной программы «Цифровое муниципальное образование»</w:t>
      </w:r>
    </w:p>
    <w:p w14:paraId="65670972" w14:textId="77777777" w:rsidR="00025AE9" w:rsidRPr="00764F63" w:rsidRDefault="00025AE9" w:rsidP="004A7C7A">
      <w:pPr>
        <w:jc w:val="center"/>
        <w:rPr>
          <w:rFonts w:eastAsia="Calibri"/>
          <w:b/>
          <w:bCs/>
        </w:rPr>
      </w:pPr>
    </w:p>
    <w:tbl>
      <w:tblPr>
        <w:tblW w:w="0" w:type="auto"/>
        <w:tblInd w:w="-459" w:type="dxa"/>
        <w:tblLook w:val="0000" w:firstRow="0" w:lastRow="0" w:firstColumn="0" w:lastColumn="0" w:noHBand="0" w:noVBand="0"/>
      </w:tblPr>
      <w:tblGrid>
        <w:gridCol w:w="3828"/>
        <w:gridCol w:w="1844"/>
        <w:gridCol w:w="1240"/>
        <w:gridCol w:w="1240"/>
        <w:gridCol w:w="1239"/>
        <w:gridCol w:w="1239"/>
        <w:gridCol w:w="1239"/>
        <w:gridCol w:w="1239"/>
        <w:gridCol w:w="1239"/>
        <w:gridCol w:w="1239"/>
      </w:tblGrid>
      <w:tr w:rsidR="00025AE9" w:rsidRPr="00025AE9" w14:paraId="19745645" w14:textId="77777777" w:rsidTr="00B246D4">
        <w:trPr>
          <w:trHeight w:val="636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4BDDA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Координатор муниципальной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45958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rFonts w:eastAsia="MS Mincho"/>
                <w:sz w:val="22"/>
                <w:szCs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</w:t>
            </w:r>
            <w:proofErr w:type="gramStart"/>
            <w:r w:rsidRPr="00025AE9">
              <w:rPr>
                <w:rFonts w:eastAsia="MS Mincho"/>
                <w:sz w:val="22"/>
                <w:szCs w:val="22"/>
              </w:rPr>
              <w:t>Е.С.</w:t>
            </w:r>
            <w:proofErr w:type="gramEnd"/>
          </w:p>
        </w:tc>
      </w:tr>
      <w:tr w:rsidR="00025AE9" w:rsidRPr="00025AE9" w14:paraId="20261688" w14:textId="77777777" w:rsidTr="00B246D4">
        <w:trPr>
          <w:trHeight w:val="420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E4B9E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Муниципальный заказчик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7A8DD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rFonts w:eastAsia="MS Mincho"/>
                <w:sz w:val="22"/>
                <w:szCs w:val="22"/>
              </w:rPr>
              <w:t>Городской округ Лыткарино</w:t>
            </w:r>
          </w:p>
        </w:tc>
      </w:tr>
      <w:tr w:rsidR="00025AE9" w:rsidRPr="00025AE9" w14:paraId="1B85E8DB" w14:textId="77777777" w:rsidTr="00B246D4">
        <w:trPr>
          <w:trHeight w:val="411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B16A0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Цели муниципальной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FF34F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Повышение уровня сохранности документов Архивного фонда Московской области и других архивных документов</w:t>
            </w:r>
          </w:p>
        </w:tc>
      </w:tr>
      <w:tr w:rsidR="00025AE9" w:rsidRPr="00025AE9" w14:paraId="017F79A2" w14:textId="77777777" w:rsidTr="00B246D4">
        <w:trPr>
          <w:trHeight w:val="842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2D426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Краткая характеристика подпрограммы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1B7A8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Обеспечение хранения, комплектования, учета и использования документов Архивного фонда Московской области и других архивных документов в муниципальном архиве муниципального образования, оказание государственных и муниципальных услуг в сфере архивного дела</w:t>
            </w:r>
          </w:p>
        </w:tc>
      </w:tr>
      <w:tr w:rsidR="00025AE9" w:rsidRPr="00025AE9" w14:paraId="0F239228" w14:textId="77777777" w:rsidTr="00B246D4">
        <w:trPr>
          <w:trHeight w:val="331"/>
        </w:trPr>
        <w:tc>
          <w:tcPr>
            <w:tcW w:w="3828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1269E7EA" w14:textId="77777777" w:rsidR="00025AE9" w:rsidRPr="00025AE9" w:rsidRDefault="00025AE9" w:rsidP="00025AE9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11758" w:type="dxa"/>
            <w:gridSpan w:val="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3F2A7FF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Расходы (тыс. рублей)</w:t>
            </w:r>
          </w:p>
        </w:tc>
      </w:tr>
      <w:tr w:rsidR="00025AE9" w:rsidRPr="00025AE9" w14:paraId="3141F8A3" w14:textId="77777777" w:rsidTr="00B246D4">
        <w:tc>
          <w:tcPr>
            <w:tcW w:w="3828" w:type="dxa"/>
            <w:vMerge/>
            <w:tcBorders>
              <w:left w:val="single" w:sz="4" w:space="0" w:color="000000"/>
            </w:tcBorders>
          </w:tcPr>
          <w:p w14:paraId="62AAC050" w14:textId="77777777" w:rsidR="00025AE9" w:rsidRPr="00025AE9" w:rsidRDefault="00025AE9" w:rsidP="00025AE9">
            <w:pPr>
              <w:widowControl w:val="0"/>
              <w:suppressAutoHyphens/>
              <w:jc w:val="both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</w:p>
        </w:tc>
        <w:tc>
          <w:tcPr>
            <w:tcW w:w="1523" w:type="dxa"/>
            <w:tcBorders>
              <w:top w:val="single" w:sz="4" w:space="0" w:color="000000"/>
              <w:left w:val="single" w:sz="4" w:space="0" w:color="000000"/>
            </w:tcBorders>
          </w:tcPr>
          <w:p w14:paraId="4BA0B2F6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6EFE6D1E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3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31AD0B5D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4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5699C52D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5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642E39BE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6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C6A2B87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7 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014BD65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8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6B2C659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29 год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3702B81" w14:textId="77777777" w:rsidR="00025AE9" w:rsidRPr="00025AE9" w:rsidRDefault="00025AE9" w:rsidP="00025AE9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2030 год</w:t>
            </w:r>
          </w:p>
        </w:tc>
      </w:tr>
      <w:tr w:rsidR="00B246D4" w:rsidRPr="00025AE9" w14:paraId="7E7CED28" w14:textId="77777777" w:rsidTr="00B246D4">
        <w:trPr>
          <w:trHeight w:val="555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4AEC59F5" w14:textId="77777777" w:rsidR="00B246D4" w:rsidRPr="00025AE9" w:rsidRDefault="00B246D4" w:rsidP="00B246D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бюджета Московской области</w:t>
            </w:r>
          </w:p>
        </w:tc>
        <w:tc>
          <w:tcPr>
            <w:tcW w:w="15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43F68D" w14:textId="6C0CDFC4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4456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256644E" w14:textId="7AE046F5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2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752B917" w14:textId="233EA902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6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B935609" w14:textId="65A24C95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587754" w14:textId="059DB953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2E6A61C" w14:textId="112E7B4A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7F5CC9" w14:textId="11AEC611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21751FA" w14:textId="57E14C4C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B0BE30" w14:textId="13D5AFA5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808,0</w:t>
            </w:r>
          </w:p>
        </w:tc>
      </w:tr>
      <w:tr w:rsidR="00B246D4" w:rsidRPr="00025AE9" w14:paraId="3B44F94F" w14:textId="77777777" w:rsidTr="00B246D4">
        <w:trPr>
          <w:trHeight w:val="321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19A320CD" w14:textId="77777777" w:rsidR="00B246D4" w:rsidRPr="00025AE9" w:rsidRDefault="00B246D4" w:rsidP="00B246D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федерального бюджета</w:t>
            </w:r>
          </w:p>
        </w:tc>
        <w:tc>
          <w:tcPr>
            <w:tcW w:w="152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2E2953" w14:textId="6B8C5E29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F40840" w14:textId="7D191016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ED7ACF" w14:textId="013C1BA8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8D1ED5" w14:textId="12F28F09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E49DBA" w14:textId="29421D5F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83EC4C" w14:textId="4EF4A379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0CDFAC" w14:textId="4641CBF8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1EDAEF1" w14:textId="1D1DFC6D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5D103F" w14:textId="4988748E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</w:tr>
      <w:tr w:rsidR="00B246D4" w:rsidRPr="00025AE9" w14:paraId="422D72E3" w14:textId="77777777" w:rsidTr="00B246D4">
        <w:trPr>
          <w:trHeight w:val="33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01D1CEB" w14:textId="77777777" w:rsidR="00B246D4" w:rsidRPr="00025AE9" w:rsidRDefault="00B246D4" w:rsidP="00B246D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Средства бюджета городского округа</w:t>
            </w:r>
          </w:p>
        </w:tc>
        <w:tc>
          <w:tcPr>
            <w:tcW w:w="152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EB5FAD" w14:textId="0C6CC111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4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C256CC" w14:textId="3F9970F1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88BFFA" w14:textId="07008148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39BB01" w14:textId="0C1A5352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C7DF64" w14:textId="075A42FB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D1EAD9" w14:textId="1A2D0F59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52B79C5" w14:textId="52A1ABEC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FEB6CD5" w14:textId="77EA7572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5BB014C" w14:textId="76FD3943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300,0</w:t>
            </w:r>
          </w:p>
        </w:tc>
      </w:tr>
      <w:tr w:rsidR="00B246D4" w:rsidRPr="00025AE9" w14:paraId="1C0CBC7B" w14:textId="77777777" w:rsidTr="00B246D4">
        <w:trPr>
          <w:trHeight w:val="303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49D43BB" w14:textId="77777777" w:rsidR="00B246D4" w:rsidRPr="00025AE9" w:rsidRDefault="00B246D4" w:rsidP="00B246D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небюджетные средства</w:t>
            </w:r>
          </w:p>
        </w:tc>
        <w:tc>
          <w:tcPr>
            <w:tcW w:w="152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03C51E7" w14:textId="44984C9B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51EACCA" w14:textId="51A1B5CE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D778C2" w14:textId="7C7DB8B0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9407540" w14:textId="29D13BF2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DF2318" w14:textId="16347BAC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3521985" w14:textId="21E8AE3F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AA004C" w14:textId="799845EE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7DA3C8D" w14:textId="1497AE9C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51B801" w14:textId="4C59F277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0,0</w:t>
            </w:r>
          </w:p>
        </w:tc>
      </w:tr>
      <w:tr w:rsidR="00B246D4" w:rsidRPr="00025AE9" w14:paraId="07CAA77B" w14:textId="77777777" w:rsidTr="00B246D4">
        <w:trPr>
          <w:trHeight w:val="421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FA7846A" w14:textId="77777777" w:rsidR="00B246D4" w:rsidRPr="00025AE9" w:rsidRDefault="00B246D4" w:rsidP="00B246D4">
            <w:pPr>
              <w:widowControl w:val="0"/>
              <w:suppressAutoHyphens/>
              <w:textAlignment w:val="baseline"/>
              <w:rPr>
                <w:color w:val="00000A"/>
                <w:sz w:val="22"/>
                <w:szCs w:val="22"/>
                <w:lang w:eastAsia="zh-CN"/>
              </w:rPr>
            </w:pPr>
            <w:r w:rsidRPr="00025AE9">
              <w:rPr>
                <w:color w:val="00000A"/>
                <w:sz w:val="22"/>
                <w:szCs w:val="22"/>
                <w:lang w:eastAsia="zh-CN"/>
              </w:rPr>
              <w:t>Всего, в том числе по годам:</w:t>
            </w:r>
          </w:p>
        </w:tc>
        <w:tc>
          <w:tcPr>
            <w:tcW w:w="152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8FA628" w14:textId="6C9A6C26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16856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E62998" w14:textId="0D4AED96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2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D676A0" w14:textId="41E1FBDF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6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9199C3" w14:textId="2EF9820F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7C4AC2D" w14:textId="3F3431B2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F0E0820" w14:textId="0F86F685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5A7BEF" w14:textId="2BBD6937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513E2A" w14:textId="146B84C8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CAAFE4" w14:textId="3341124D" w:rsidR="00B246D4" w:rsidRPr="00B246D4" w:rsidRDefault="00B246D4" w:rsidP="00B246D4">
            <w:pPr>
              <w:widowControl w:val="0"/>
              <w:suppressAutoHyphens/>
              <w:jc w:val="center"/>
              <w:textAlignment w:val="baseline"/>
              <w:rPr>
                <w:color w:val="00000A"/>
                <w:sz w:val="20"/>
                <w:szCs w:val="20"/>
                <w:lang w:eastAsia="zh-CN"/>
              </w:rPr>
            </w:pPr>
            <w:r w:rsidRPr="00B246D4">
              <w:rPr>
                <w:color w:val="00000A"/>
                <w:sz w:val="20"/>
                <w:szCs w:val="20"/>
              </w:rPr>
              <w:t>2108,0</w:t>
            </w:r>
          </w:p>
        </w:tc>
      </w:tr>
    </w:tbl>
    <w:p w14:paraId="1222BA30" w14:textId="77777777" w:rsidR="003452AF" w:rsidRDefault="003452AF" w:rsidP="00A51807">
      <w:pPr>
        <w:tabs>
          <w:tab w:val="left" w:pos="12334"/>
        </w:tabs>
      </w:pPr>
    </w:p>
    <w:p w14:paraId="0F356D52" w14:textId="16549C14" w:rsidR="00025AE9" w:rsidRPr="00AE0ACB" w:rsidRDefault="00025AE9" w:rsidP="00025AE9">
      <w:pPr>
        <w:pStyle w:val="20"/>
        <w:spacing w:after="0" w:line="320" w:lineRule="exact"/>
        <w:ind w:left="180" w:firstLine="0"/>
        <w:rPr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 xml:space="preserve">2. </w:t>
      </w:r>
      <w:r w:rsidRPr="00AE0ACB">
        <w:rPr>
          <w:sz w:val="22"/>
          <w:szCs w:val="22"/>
          <w:lang w:eastAsia="en-US"/>
        </w:rPr>
        <w:t xml:space="preserve">Краткая характеристика сферы </w:t>
      </w:r>
      <w:r>
        <w:rPr>
          <w:sz w:val="22"/>
          <w:szCs w:val="22"/>
          <w:lang w:eastAsia="en-US"/>
        </w:rPr>
        <w:t>развития архивного дела</w:t>
      </w:r>
      <w:r w:rsidRPr="00AE0ACB">
        <w:rPr>
          <w:sz w:val="22"/>
          <w:szCs w:val="22"/>
          <w:lang w:eastAsia="en-US"/>
        </w:rPr>
        <w:t xml:space="preserve">, в том числе формулировка основных проблем в указанной сфере, описание целей </w:t>
      </w:r>
      <w:r>
        <w:rPr>
          <w:sz w:val="22"/>
          <w:szCs w:val="22"/>
          <w:lang w:eastAsia="en-US"/>
        </w:rPr>
        <w:t>П</w:t>
      </w:r>
      <w:r w:rsidRPr="00AE0ACB">
        <w:rPr>
          <w:sz w:val="22"/>
          <w:szCs w:val="22"/>
          <w:lang w:eastAsia="en-US"/>
        </w:rPr>
        <w:t>одпрограммы</w:t>
      </w:r>
      <w:r>
        <w:rPr>
          <w:sz w:val="22"/>
          <w:szCs w:val="22"/>
          <w:lang w:eastAsia="en-US"/>
        </w:rPr>
        <w:t xml:space="preserve"> 4 </w:t>
      </w:r>
      <w:r w:rsidRPr="004E721B">
        <w:rPr>
          <w:sz w:val="22"/>
        </w:rPr>
        <w:t>муниципальной программы «Цифровое муниципальное образование»</w:t>
      </w:r>
    </w:p>
    <w:p w14:paraId="6FA7F3BD" w14:textId="77777777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Архивный фонд Московской области – исторически сложившаяся и постоянно пополняющаяся совокупность архивных документов, отражающих материальную и духовную жизнь общества, имеющих историческое, научное, социальное, экономическое, политическое и культурное значение, являющихся неотъемлемой частью историко-культурного наследия Московской области и составной частью Архивного фонда Российской Федерации, относящихся к информационным ресурсам Московской области и подлежащих постоянному хранению.</w:t>
      </w:r>
    </w:p>
    <w:p w14:paraId="193E9897" w14:textId="77777777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По состоянию на 01.04.2023 объем Архивного фонда Московской области и других архивных документов, находящихся на хранении в архивном отделе Администрации городского округа Лыткарино, насчитывал 107 фондов, 18285ед.хр., из них 2097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образовались в деятельности территориальных органов федеральных органов государственной власти и федеральных организаций, 7146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– отнесены к собственности Московской области, 9024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 xml:space="preserve">. – к муниципальной собственности. </w:t>
      </w:r>
    </w:p>
    <w:p w14:paraId="64622A41" w14:textId="66E9C4BE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lastRenderedPageBreak/>
        <w:t xml:space="preserve">Ежегодно на хранение в муниципальный архив принимается порядка более 500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>. В список организаций – источников комплектования архивного отдела Администрации городского округа включено 17 организаций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Проведенная работа по улучшению материально-технической базы муниципальных архивов обеспечила позитивные результаты по обеспечению нормативных условий хранения архивных документов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Архивный отдел Администрации городского округа Лыткарино расположен в цокольном этаже жилого здания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Архивохранилище оборудовано современными системами безопасности, стационарными стеллажами (485п.м.), высокопроизводительным сканирующим оборудованием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, активно проводится работа по внесению описаний на уровне дела.</w:t>
      </w:r>
    </w:p>
    <w:p w14:paraId="70306203" w14:textId="40725AB5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. По состоянию на 01.04.2023 создан электронный фонд пользования на 4371 </w:t>
      </w:r>
      <w:proofErr w:type="spellStart"/>
      <w:r w:rsidRPr="00025AE9">
        <w:rPr>
          <w:sz w:val="22"/>
          <w:szCs w:val="22"/>
          <w:lang w:eastAsia="en-US"/>
        </w:rPr>
        <w:t>ед.хр</w:t>
      </w:r>
      <w:proofErr w:type="spellEnd"/>
      <w:r w:rsidRPr="00025AE9">
        <w:rPr>
          <w:sz w:val="22"/>
          <w:szCs w:val="22"/>
          <w:lang w:eastAsia="en-US"/>
        </w:rPr>
        <w:t>., что составляет 23,7 процента от общего объема архивных документов, находящихся на хранении архивном отделе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 xml:space="preserve">Сохраняется тенденция ежегодно роста числа пользователей архивной информацией. В среднем ежегодно муниципальным архивом исполняется порядка 450 социально-правовых и тематических запросов. </w:t>
      </w:r>
    </w:p>
    <w:p w14:paraId="0B2D0428" w14:textId="195D1546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. Государственная услуга «Выдача архивных справок, архивных выписок, архивных копий и информационных писем на основании архивных документов, созданных до 1 января 1994 года» и муниципальная услуга «Выдача архивных справок, архивных выписок, архивных копий и информационных писем на основании архивных документов, созданных с 1 января 1994 года» входит в топ-50 и относится к массовым услугам.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«Популярные» и рейтинг 4,67 из 5 возможных баллов.</w:t>
      </w:r>
    </w:p>
    <w:p w14:paraId="590517C5" w14:textId="77777777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С 2022 года муниципальный архив подключен к ИС «Архивы Московской области». В ИС «Архивы Московской области» размещены контактные данные муниципального архива, списки фондов, электронные образы описей архивных документов. Обеспечена возможность направления пользователями запросов с использованием информационной системы. </w:t>
      </w:r>
    </w:p>
    <w:p w14:paraId="11FB031E" w14:textId="2960CDDB" w:rsidR="00025AE9" w:rsidRPr="00025AE9" w:rsidRDefault="00025AE9" w:rsidP="00025AE9">
      <w:pPr>
        <w:suppressAutoHyphens/>
        <w:spacing w:line="320" w:lineRule="exact"/>
        <w:ind w:firstLine="72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 xml:space="preserve">В </w:t>
      </w:r>
      <w:proofErr w:type="gramStart"/>
      <w:r w:rsidRPr="00025AE9">
        <w:rPr>
          <w:sz w:val="22"/>
          <w:szCs w:val="22"/>
          <w:lang w:eastAsia="en-US"/>
        </w:rPr>
        <w:t>тоже</w:t>
      </w:r>
      <w:proofErr w:type="gramEnd"/>
      <w:r w:rsidRPr="00025AE9">
        <w:rPr>
          <w:sz w:val="22"/>
          <w:szCs w:val="22"/>
          <w:lang w:eastAsia="en-US"/>
        </w:rPr>
        <w:t xml:space="preserve"> время необходимы значительные средства на поддержание инфраструктуры помещений, занимаемых архивным отделом Администрации городского округа Лыткарино. В связи с истечением в 2026 году гарантийного срока необходимо провести замену модулей автоматической системы порошкового пожаротушения.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(оборудование стеллажами).</w:t>
      </w:r>
      <w:r>
        <w:rPr>
          <w:sz w:val="22"/>
          <w:szCs w:val="22"/>
          <w:lang w:eastAsia="en-US"/>
        </w:rPr>
        <w:t xml:space="preserve"> </w:t>
      </w:r>
      <w:r w:rsidRPr="00025AE9">
        <w:rPr>
          <w:sz w:val="22"/>
          <w:szCs w:val="22"/>
          <w:lang w:eastAsia="en-US"/>
        </w:rPr>
        <w:t>В условиях информатизации общества, совершенствования функциональных требований к системам электронного документооборота необходимо проведение мероприятий, направленных на оборудование архивов современными системами хранения электронных документов.</w:t>
      </w:r>
    </w:p>
    <w:p w14:paraId="65B34C38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A"/>
          <w:sz w:val="22"/>
          <w:szCs w:val="22"/>
          <w:lang w:eastAsia="zh-CN"/>
        </w:rPr>
        <w:t>Целью муниципальной подпрограммы является повышение уровня сохранности, эффективности использования и расширение доступа к документам Архивного фонда Московской области и другим архивным документам.</w:t>
      </w:r>
    </w:p>
    <w:p w14:paraId="2A7FF4A2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A"/>
          <w:sz w:val="22"/>
          <w:szCs w:val="22"/>
          <w:lang w:eastAsia="zh-CN"/>
        </w:rPr>
        <w:t xml:space="preserve">Основными мероприятиями Подпрограммы являются: </w:t>
      </w:r>
    </w:p>
    <w:p w14:paraId="09D8C119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0"/>
          <w:sz w:val="22"/>
          <w:szCs w:val="22"/>
          <w:lang w:eastAsia="zh-CN"/>
        </w:rPr>
        <w:t>хранение, комплектование, учет и использование архивных документов в муниципальных архивах</w:t>
      </w:r>
      <w:r w:rsidRPr="00025AE9">
        <w:rPr>
          <w:rFonts w:eastAsia="Calibri"/>
          <w:color w:val="00000A"/>
          <w:sz w:val="22"/>
          <w:szCs w:val="22"/>
          <w:lang w:eastAsia="zh-CN"/>
        </w:rPr>
        <w:t>;</w:t>
      </w:r>
    </w:p>
    <w:p w14:paraId="721448B0" w14:textId="0A3CEC20" w:rsid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  <w:r w:rsidRPr="00025AE9">
        <w:rPr>
          <w:rFonts w:eastAsia="Calibri"/>
          <w:color w:val="000000"/>
          <w:sz w:val="22"/>
          <w:szCs w:val="22"/>
          <w:lang w:eastAsia="zh-CN"/>
        </w:rPr>
        <w:t xml:space="preserve">временное хранение, комплектование, учет и использование архивных документов, относящихся к собственности Московской области и временно </w:t>
      </w:r>
      <w:r w:rsidRPr="00025AE9">
        <w:rPr>
          <w:rFonts w:eastAsia="Calibri"/>
          <w:color w:val="000000"/>
          <w:sz w:val="22"/>
          <w:szCs w:val="22"/>
          <w:lang w:eastAsia="zh-CN"/>
        </w:rPr>
        <w:lastRenderedPageBreak/>
        <w:t>хранящихся в муниципальных архивах</w:t>
      </w:r>
      <w:r w:rsidRPr="00025AE9">
        <w:rPr>
          <w:rFonts w:eastAsia="Calibri"/>
          <w:color w:val="00000A"/>
          <w:sz w:val="22"/>
          <w:szCs w:val="22"/>
          <w:lang w:eastAsia="zh-CN"/>
        </w:rPr>
        <w:t>.</w:t>
      </w:r>
    </w:p>
    <w:p w14:paraId="229917A3" w14:textId="77777777" w:rsidR="00025AE9" w:rsidRPr="00025AE9" w:rsidRDefault="00025AE9" w:rsidP="00025AE9">
      <w:pPr>
        <w:widowControl w:val="0"/>
        <w:shd w:val="clear" w:color="auto" w:fill="FFFFFF"/>
        <w:suppressAutoHyphens/>
        <w:spacing w:line="320" w:lineRule="exact"/>
        <w:ind w:firstLine="709"/>
        <w:jc w:val="both"/>
        <w:textAlignment w:val="baseline"/>
        <w:rPr>
          <w:rFonts w:eastAsia="Calibri"/>
          <w:color w:val="00000A"/>
          <w:sz w:val="22"/>
          <w:szCs w:val="22"/>
          <w:lang w:eastAsia="zh-CN"/>
        </w:rPr>
      </w:pPr>
    </w:p>
    <w:p w14:paraId="31D5CAF8" w14:textId="2D46A537" w:rsidR="00025AE9" w:rsidRDefault="00025AE9" w:rsidP="00025AE9">
      <w:pPr>
        <w:tabs>
          <w:tab w:val="left" w:pos="12334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2.1 </w:t>
      </w:r>
      <w:r w:rsidRPr="00025AE9">
        <w:rPr>
          <w:b/>
          <w:sz w:val="22"/>
          <w:szCs w:val="22"/>
        </w:rPr>
        <w:t>Инерционный прогноз развития соответствующей сферы реализации государственной программы с учетом ранее достигнутых результатов, а также предложения по решению проблем в указанной сфере</w:t>
      </w:r>
    </w:p>
    <w:p w14:paraId="08B9FCE1" w14:textId="0FB53F22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Отсутствие поддержки архивной отрасли не позволит обеспечить хранение, комплектование,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, установленными уполномоченным федеральным органом исполнительной власти в сфере архивного дела и делопроизводства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продолжится ухудшение физического состояния документов Архивного фонда Московской области, что приведет к ограничению доступа к архивным документам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, являющихся неотъемлемой частью историко-культурного наследия Московской области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будет замедлена или приостановлена работа по созданию страхового фонда   и электронного фонда пользования архивных документов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ограничена возможность удаленного использования копий архивных документов и справочно-поисковых средств к ним;</w:t>
      </w:r>
      <w:r>
        <w:rPr>
          <w:sz w:val="22"/>
          <w:szCs w:val="22"/>
        </w:rPr>
        <w:t xml:space="preserve"> </w:t>
      </w:r>
      <w:r w:rsidRPr="00025AE9">
        <w:rPr>
          <w:sz w:val="22"/>
          <w:szCs w:val="22"/>
        </w:rPr>
        <w:t>снизится уровень удовлетворенности населения государственной и муниципальной услугами в сфере архивного дела.</w:t>
      </w:r>
    </w:p>
    <w:p w14:paraId="6227090C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Реализация подпрограммы 4 «Развитие архивного дела» позволит:</w:t>
      </w:r>
    </w:p>
    <w:p w14:paraId="0E92EBE0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сохранить на уровне 100 процентов долю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архивном отделе Администрации городского округа Лыткарино;</w:t>
      </w:r>
    </w:p>
    <w:p w14:paraId="356FB409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продолжить работу по поддержанию в актуальном состоянии общеотраслевой базы данных «Архивный фонд» на уровне фонда и внесению описаний на уровне дела;</w:t>
      </w:r>
    </w:p>
    <w:p w14:paraId="195A97EF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сформировать страховой фонд и электронный фонд пользования архивных документов;</w:t>
      </w:r>
    </w:p>
    <w:p w14:paraId="43837D6C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улучшить условия хранения архивных документов, проведя работы по капитальному (текущему) ремонту и техническому переоснащению помещений, выделенных для хранения архивных документов, относящихся к собственности Московской области;</w:t>
      </w:r>
    </w:p>
    <w:p w14:paraId="266F6AA8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принять на хранение все документы, подлежащие приему в сроки реализации подпрограммы;</w:t>
      </w:r>
    </w:p>
    <w:p w14:paraId="1B5B8161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беспечить возможность удаленного доступа пользователей к копиям архивных документов и справочно-поисковых средств к ним с использованием информационной системы «Архивы Московской области»;</w:t>
      </w:r>
    </w:p>
    <w:p w14:paraId="207F319E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архивном отделе Администрации городского округа Лыткарино.</w:t>
      </w:r>
    </w:p>
    <w:p w14:paraId="4A9F49E6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  <w:lang w:eastAsia="en-US"/>
        </w:rPr>
      </w:pPr>
      <w:r w:rsidRPr="00025AE9">
        <w:rPr>
          <w:sz w:val="22"/>
          <w:szCs w:val="22"/>
          <w:lang w:eastAsia="en-US"/>
        </w:rPr>
        <w:t>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:</w:t>
      </w:r>
    </w:p>
    <w:p w14:paraId="5BE2CBAD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proofErr w:type="spellStart"/>
      <w:r w:rsidRPr="00025AE9">
        <w:rPr>
          <w:sz w:val="22"/>
          <w:szCs w:val="22"/>
        </w:rPr>
        <w:t>картонирование</w:t>
      </w:r>
      <w:proofErr w:type="spellEnd"/>
      <w:r w:rsidRPr="00025AE9">
        <w:rPr>
          <w:sz w:val="22"/>
          <w:szCs w:val="22"/>
        </w:rPr>
        <w:t xml:space="preserve">, </w:t>
      </w:r>
      <w:proofErr w:type="spellStart"/>
      <w:r w:rsidRPr="00025AE9">
        <w:rPr>
          <w:sz w:val="22"/>
          <w:szCs w:val="22"/>
        </w:rPr>
        <w:t>перекартонирование</w:t>
      </w:r>
      <w:proofErr w:type="spellEnd"/>
      <w:r w:rsidRPr="00025AE9">
        <w:rPr>
          <w:sz w:val="22"/>
          <w:szCs w:val="22"/>
        </w:rPr>
        <w:t xml:space="preserve"> дел – 2476 единиц хранения;</w:t>
      </w:r>
    </w:p>
    <w:p w14:paraId="26ACA4DC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lastRenderedPageBreak/>
        <w:t>проверка наличия и физического состояния дел – 1870 единиц хранения;</w:t>
      </w:r>
    </w:p>
    <w:p w14:paraId="483D4CCF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ведение базы данных «Архивный фонд» - внесение информации по вновь поступившим фондам и фондам, прошедшим переработку и усовершенствование;</w:t>
      </w:r>
    </w:p>
    <w:p w14:paraId="72B88693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ием на хранение 2476 единиц хранения;</w:t>
      </w:r>
    </w:p>
    <w:p w14:paraId="2C0FAC64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едставление к утверждению описей управленческой документации – 2000 единиц хранения;</w:t>
      </w:r>
    </w:p>
    <w:p w14:paraId="70553CE3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представление к согласованию описей на документы по личному составу – 476 единиц хранения;</w:t>
      </w:r>
    </w:p>
    <w:p w14:paraId="110DB206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>исполнение тематических и социально-правовых запросов граждан, организаций, органов государственной власти и органов местного самоуправления - 3600 архивных справок;</w:t>
      </w:r>
    </w:p>
    <w:p w14:paraId="557356D6" w14:textId="77777777" w:rsidR="00025AE9" w:rsidRPr="00025AE9" w:rsidRDefault="00025AE9" w:rsidP="00025AE9">
      <w:pPr>
        <w:suppressAutoHyphens/>
        <w:spacing w:line="320" w:lineRule="exact"/>
        <w:ind w:firstLine="680"/>
        <w:jc w:val="both"/>
        <w:rPr>
          <w:sz w:val="22"/>
          <w:szCs w:val="22"/>
        </w:rPr>
      </w:pPr>
      <w:r w:rsidRPr="00025AE9">
        <w:rPr>
          <w:sz w:val="22"/>
          <w:szCs w:val="22"/>
        </w:rPr>
        <w:t xml:space="preserve">создание электронного фонда пользования 720 </w:t>
      </w:r>
      <w:proofErr w:type="spellStart"/>
      <w:r w:rsidRPr="00025AE9">
        <w:rPr>
          <w:sz w:val="22"/>
          <w:szCs w:val="22"/>
        </w:rPr>
        <w:t>ед.хр</w:t>
      </w:r>
      <w:proofErr w:type="spellEnd"/>
      <w:r w:rsidRPr="00025AE9">
        <w:rPr>
          <w:sz w:val="22"/>
          <w:szCs w:val="22"/>
        </w:rPr>
        <w:t xml:space="preserve">. </w:t>
      </w:r>
    </w:p>
    <w:p w14:paraId="5352C9D1" w14:textId="77777777" w:rsidR="00025AE9" w:rsidRDefault="00025AE9" w:rsidP="00025AE9">
      <w:pPr>
        <w:tabs>
          <w:tab w:val="left" w:pos="12334"/>
        </w:tabs>
      </w:pPr>
    </w:p>
    <w:p w14:paraId="2CBD95A2" w14:textId="1B45DD88" w:rsidR="00025AE9" w:rsidRDefault="00025AE9" w:rsidP="00025AE9">
      <w:pPr>
        <w:tabs>
          <w:tab w:val="left" w:pos="12334"/>
        </w:tabs>
        <w:jc w:val="center"/>
        <w:rPr>
          <w:b/>
        </w:rPr>
      </w:pPr>
      <w:r>
        <w:rPr>
          <w:b/>
        </w:rPr>
        <w:t xml:space="preserve">3. </w:t>
      </w:r>
      <w:r w:rsidRPr="004E721B">
        <w:rPr>
          <w:b/>
        </w:rPr>
        <w:t xml:space="preserve">Планируемые результаты реализации </w:t>
      </w:r>
      <w:r w:rsidRPr="00764F63">
        <w:rPr>
          <w:b/>
        </w:rPr>
        <w:t xml:space="preserve">Подпрограммы </w:t>
      </w:r>
      <w:r>
        <w:rPr>
          <w:b/>
        </w:rPr>
        <w:t>4</w:t>
      </w:r>
      <w:r w:rsidRPr="00764F63">
        <w:rPr>
          <w:b/>
        </w:rPr>
        <w:t xml:space="preserve"> муниципальной программы «Цифровое муниципальное образование»</w:t>
      </w:r>
    </w:p>
    <w:p w14:paraId="32210D3A" w14:textId="77777777" w:rsidR="00025AE9" w:rsidRDefault="00025AE9" w:rsidP="00025AE9">
      <w:pPr>
        <w:tabs>
          <w:tab w:val="left" w:pos="12334"/>
        </w:tabs>
        <w:jc w:val="center"/>
        <w:rPr>
          <w:b/>
        </w:rPr>
      </w:pPr>
    </w:p>
    <w:tbl>
      <w:tblPr>
        <w:tblW w:w="5171" w:type="pct"/>
        <w:tblInd w:w="-318" w:type="dxa"/>
        <w:tblLayout w:type="fixed"/>
        <w:tblLook w:val="04A0" w:firstRow="1" w:lastRow="0" w:firstColumn="1" w:lastColumn="0" w:noHBand="0" w:noVBand="1"/>
      </w:tblPr>
      <w:tblGrid>
        <w:gridCol w:w="513"/>
        <w:gridCol w:w="3672"/>
        <w:gridCol w:w="1256"/>
        <w:gridCol w:w="1117"/>
        <w:gridCol w:w="979"/>
        <w:gridCol w:w="839"/>
        <w:gridCol w:w="700"/>
        <w:gridCol w:w="700"/>
        <w:gridCol w:w="699"/>
        <w:gridCol w:w="700"/>
        <w:gridCol w:w="700"/>
        <w:gridCol w:w="700"/>
        <w:gridCol w:w="839"/>
        <w:gridCol w:w="2230"/>
      </w:tblGrid>
      <w:tr w:rsidR="00025AE9" w:rsidRPr="00025AE9" w14:paraId="48DC4DD5" w14:textId="77777777" w:rsidTr="00025AE9">
        <w:trPr>
          <w:trHeight w:val="237"/>
        </w:trPr>
        <w:tc>
          <w:tcPr>
            <w:tcW w:w="5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7DC69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№ п/п</w:t>
            </w:r>
          </w:p>
        </w:tc>
        <w:tc>
          <w:tcPr>
            <w:tcW w:w="37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384003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аименование целевых показателей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FC6C90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ind w:left="-57" w:right="-57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DD900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ind w:left="-57" w:right="-57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 xml:space="preserve">Единица </w:t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en-US"/>
              </w:rPr>
              <w:t>измерения</w:t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en-US"/>
              </w:rPr>
              <w:br/>
            </w: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(по ОКЕИ)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EA38F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Базовое значение</w:t>
            </w:r>
          </w:p>
        </w:tc>
        <w:tc>
          <w:tcPr>
            <w:tcW w:w="5953" w:type="dxa"/>
            <w:gridSpan w:val="8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9894A7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Планируемое значение по годам реализации подпрограммы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8BAF9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омер мероприятий, оказывающих влияние на достижение показателя</w:t>
            </w:r>
          </w:p>
        </w:tc>
      </w:tr>
      <w:tr w:rsidR="00025AE9" w:rsidRPr="00025AE9" w14:paraId="63D83888" w14:textId="77777777" w:rsidTr="00025AE9">
        <w:trPr>
          <w:trHeight w:val="278"/>
        </w:trPr>
        <w:tc>
          <w:tcPr>
            <w:tcW w:w="518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A2C8A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737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F7CA0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275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0EBDA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134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8E3EE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993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0F12B6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85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4D82D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3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A17130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4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800B5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5 год</w:t>
            </w:r>
          </w:p>
        </w:tc>
        <w:tc>
          <w:tcPr>
            <w:tcW w:w="70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3EE3D6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6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B7788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27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97F9E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bCs/>
                <w:color w:val="000000"/>
                <w:sz w:val="18"/>
                <w:szCs w:val="18"/>
                <w:lang w:eastAsia="zh-CN"/>
              </w:rPr>
              <w:t>2028 год</w:t>
            </w:r>
          </w:p>
        </w:tc>
        <w:tc>
          <w:tcPr>
            <w:tcW w:w="70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5B26D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bCs/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bCs/>
                <w:color w:val="000000"/>
                <w:sz w:val="18"/>
                <w:szCs w:val="18"/>
                <w:lang w:eastAsia="zh-CN"/>
              </w:rPr>
              <w:t>2029 год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D5BEC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025AE9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2030 год</w:t>
            </w:r>
          </w:p>
        </w:tc>
        <w:tc>
          <w:tcPr>
            <w:tcW w:w="2268" w:type="dxa"/>
            <w:vMerge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EC3C7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</w:p>
        </w:tc>
      </w:tr>
      <w:tr w:rsidR="00025AE9" w:rsidRPr="00025AE9" w14:paraId="5A84BE83" w14:textId="77777777" w:rsidTr="00025AE9">
        <w:trPr>
          <w:trHeight w:val="283"/>
        </w:trPr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DA60D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D8291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D7EF8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ECD698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F171A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A1740D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EDD78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72812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D2967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E2CAB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86A70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C21F9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1D2B9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4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3DBCE8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025AE9">
              <w:rPr>
                <w:color w:val="000000"/>
                <w:sz w:val="18"/>
                <w:szCs w:val="18"/>
                <w:lang w:eastAsia="zh-CN"/>
              </w:rPr>
              <w:t>16</w:t>
            </w:r>
          </w:p>
        </w:tc>
      </w:tr>
      <w:tr w:rsidR="00025AE9" w:rsidRPr="00025AE9" w14:paraId="72064C46" w14:textId="77777777" w:rsidTr="00025AE9"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D843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.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585DA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1</w:t>
            </w:r>
          </w:p>
          <w:p w14:paraId="5DBCB032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 </w:t>
            </w:r>
          </w:p>
          <w:p w14:paraId="2AC04A41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ED5C28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53B6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F3D1B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C0BB96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E9311F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0E64FA" w14:textId="77777777" w:rsidR="00025AE9" w:rsidRPr="00025AE9" w:rsidRDefault="00025AE9" w:rsidP="00025AE9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44A82F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F4D2F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4F0B6D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76346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64603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8CA37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1</w:t>
            </w:r>
          </w:p>
          <w:p w14:paraId="17F273C1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4B4F6970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2.01</w:t>
            </w:r>
          </w:p>
          <w:p w14:paraId="408CBB9D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2</w:t>
            </w:r>
          </w:p>
        </w:tc>
      </w:tr>
      <w:tr w:rsidR="00025AE9" w:rsidRPr="00025AE9" w14:paraId="498CE2C4" w14:textId="77777777" w:rsidTr="00025AE9"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91C40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ADC925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2</w:t>
            </w:r>
          </w:p>
          <w:p w14:paraId="360A810F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 </w:t>
            </w:r>
          </w:p>
          <w:p w14:paraId="4C05F683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CEE62B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60CCA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97CBA7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6CAD4C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40F82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7DBFB3" w14:textId="77777777" w:rsidR="00025AE9" w:rsidRPr="00025AE9" w:rsidRDefault="00025AE9" w:rsidP="00025AE9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2FF857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56F1E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8C068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E29B45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B6B14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79CE9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134B446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1</w:t>
            </w:r>
          </w:p>
        </w:tc>
      </w:tr>
      <w:tr w:rsidR="00025AE9" w:rsidRPr="00025AE9" w14:paraId="2EAED84C" w14:textId="77777777" w:rsidTr="00025AE9">
        <w:tc>
          <w:tcPr>
            <w:tcW w:w="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44987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right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58F18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3</w:t>
            </w:r>
          </w:p>
          <w:p w14:paraId="2DAF5766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</w:t>
            </w:r>
          </w:p>
          <w:p w14:paraId="3AB8A910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b/>
                <w:sz w:val="18"/>
                <w:szCs w:val="18"/>
              </w:rPr>
              <w:t>(приоритетный на 2023 год)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AAFD1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77B91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процент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03C0B3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-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049913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3,7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714617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3,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9AD889" w14:textId="77777777" w:rsidR="00025AE9" w:rsidRPr="00025AE9" w:rsidRDefault="00025AE9" w:rsidP="00025AE9">
            <w:pPr>
              <w:widowControl w:val="0"/>
              <w:tabs>
                <w:tab w:val="center" w:pos="229"/>
              </w:tabs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3,8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720D76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3,9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7B2DEE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4,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9DB092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4,0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8B91DA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4,1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67369C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sz w:val="18"/>
                <w:szCs w:val="18"/>
                <w:lang w:eastAsia="zh-CN"/>
              </w:rPr>
              <w:t>24,1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6AD0D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2</w:t>
            </w:r>
          </w:p>
          <w:p w14:paraId="0A49B646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  <w:lang w:eastAsia="en-US"/>
              </w:rPr>
            </w:pPr>
            <w:r w:rsidRPr="00025AE9">
              <w:rPr>
                <w:sz w:val="18"/>
                <w:szCs w:val="18"/>
                <w:lang w:eastAsia="en-US"/>
              </w:rPr>
              <w:t>4.01.03</w:t>
            </w:r>
          </w:p>
          <w:p w14:paraId="48E25A4B" w14:textId="77777777" w:rsidR="00025AE9" w:rsidRPr="00025AE9" w:rsidRDefault="00025AE9" w:rsidP="00025AE9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sz w:val="18"/>
                <w:szCs w:val="18"/>
                <w:lang w:eastAsia="zh-CN"/>
              </w:rPr>
            </w:pPr>
            <w:r w:rsidRPr="00025AE9">
              <w:rPr>
                <w:color w:val="00000A"/>
                <w:sz w:val="18"/>
                <w:szCs w:val="18"/>
                <w:lang w:eastAsia="zh-CN"/>
              </w:rPr>
              <w:t>4.02.01</w:t>
            </w:r>
          </w:p>
        </w:tc>
      </w:tr>
    </w:tbl>
    <w:p w14:paraId="4361B3EA" w14:textId="4A597421" w:rsidR="00025AE9" w:rsidRDefault="00025AE9" w:rsidP="00025AE9">
      <w:pPr>
        <w:tabs>
          <w:tab w:val="left" w:pos="12334"/>
        </w:tabs>
        <w:jc w:val="center"/>
        <w:rPr>
          <w:b/>
          <w:bCs/>
        </w:rPr>
      </w:pPr>
      <w:r>
        <w:rPr>
          <w:b/>
          <w:bCs/>
        </w:rPr>
        <w:lastRenderedPageBreak/>
        <w:t xml:space="preserve">4. </w:t>
      </w:r>
      <w:r w:rsidRPr="00764F63">
        <w:rPr>
          <w:b/>
          <w:bCs/>
        </w:rPr>
        <w:t xml:space="preserve">Методика расчёта значений планируемых результатов реализации Подпрограммы </w:t>
      </w:r>
      <w:r>
        <w:rPr>
          <w:b/>
          <w:bCs/>
        </w:rPr>
        <w:t>4</w:t>
      </w:r>
      <w:r w:rsidRPr="00764F63">
        <w:rPr>
          <w:b/>
          <w:bCs/>
        </w:rPr>
        <w:t xml:space="preserve"> муниципальной программы «Цифровое муниципальное образование»</w:t>
      </w:r>
    </w:p>
    <w:p w14:paraId="323B70B3" w14:textId="77777777" w:rsidR="00025AE9" w:rsidRDefault="00025AE9" w:rsidP="00025AE9">
      <w:pPr>
        <w:tabs>
          <w:tab w:val="left" w:pos="12334"/>
        </w:tabs>
        <w:jc w:val="center"/>
        <w:rPr>
          <w:b/>
          <w:bCs/>
        </w:rPr>
      </w:pPr>
    </w:p>
    <w:tbl>
      <w:tblPr>
        <w:tblW w:w="16019" w:type="dxa"/>
        <w:tblInd w:w="-601" w:type="dxa"/>
        <w:tblLook w:val="0400" w:firstRow="0" w:lastRow="0" w:firstColumn="0" w:lastColumn="0" w:noHBand="0" w:noVBand="1"/>
      </w:tblPr>
      <w:tblGrid>
        <w:gridCol w:w="1026"/>
        <w:gridCol w:w="2944"/>
        <w:gridCol w:w="1126"/>
        <w:gridCol w:w="5229"/>
        <w:gridCol w:w="4146"/>
        <w:gridCol w:w="1548"/>
      </w:tblGrid>
      <w:tr w:rsidR="00025AE9" w:rsidRPr="00025AE9" w14:paraId="72085A76" w14:textId="77777777" w:rsidTr="00FA1F16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E765E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№ п/п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FCFC8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Наименование показател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3317B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измер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DFF0B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орядок расчета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E2E26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Источник данных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D49E3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ериодичность представления</w:t>
            </w:r>
          </w:p>
        </w:tc>
      </w:tr>
      <w:tr w:rsidR="00025AE9" w:rsidRPr="00025AE9" w14:paraId="570BAFE1" w14:textId="77777777" w:rsidTr="00FA1F16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34845" w14:textId="77777777" w:rsidR="00025AE9" w:rsidRPr="00025AE9" w:rsidRDefault="00025AE9" w:rsidP="00025AE9">
            <w:pPr>
              <w:widowControl w:val="0"/>
              <w:suppressAutoHyphens/>
              <w:ind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4C04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92433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E7DD5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E5542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988A4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6</w:t>
            </w:r>
          </w:p>
        </w:tc>
      </w:tr>
      <w:tr w:rsidR="00025AE9" w:rsidRPr="00025AE9" w14:paraId="28946360" w14:textId="77777777" w:rsidTr="00FA1F16">
        <w:trPr>
          <w:trHeight w:val="250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71C55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B6E1A9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1</w:t>
            </w:r>
          </w:p>
          <w:p w14:paraId="3EFC091B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F61C42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70CCF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Дну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ну/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х 100%,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  <w:t>Дну - 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Vну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архивных документов, хранящихся в муниципальном архиве в нормативных условиях, обеспечивающих их постоянное (вечное) и долговременное хранени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V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архивных документов, находящихся на хранении в муниципальном архиве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A32C33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Паспорт муниципального архива Московской области по состоянию на 1 января года, следующего за отчетным периодом по форме, утвержденной Регламентом государственного учета документов Архивного фонда Российской Федерации (утвержден приказом Государственной архивной службы России от 11.03.1997 № 11 «Об утверждении Регламента государственного учета документов Архивного фонда Российской Федерации»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E399EA" w14:textId="77777777" w:rsidR="00025AE9" w:rsidRPr="00025AE9" w:rsidRDefault="00025AE9" w:rsidP="00025AE9">
            <w:pPr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жегодно</w:t>
            </w:r>
          </w:p>
        </w:tc>
      </w:tr>
      <w:tr w:rsidR="00025AE9" w:rsidRPr="00025AE9" w14:paraId="225914FB" w14:textId="77777777" w:rsidTr="00FA1F16">
        <w:trPr>
          <w:trHeight w:val="332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B52AA5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31F4CD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2</w:t>
            </w:r>
          </w:p>
          <w:p w14:paraId="4B8935C9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14DA3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6C5C75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Д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а /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х 100%, 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Да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а – количество архивных фондов, внесенных в общеотраслевую базу данных «Архивный фонд»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– общее количество архивных фондов, хранящихся в муниципальном архиве 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2399BE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статистическая форма № 1 «Показатели основных направлений и результатов деятельности государственных/муниципальных архивов», утвержденная приказом Росархива от 12.10.2006 № 59 «Об утверждении и введении в действие статистической формы планово-отчетной документации архивных учреждений  «Показатели основных направлений и результатов деятельности на/за 20__ год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DF26D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</w:t>
            </w:r>
          </w:p>
          <w:p w14:paraId="4EDA28B9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</w:tr>
      <w:tr w:rsidR="00025AE9" w:rsidRPr="00025AE9" w14:paraId="3235F5F8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869782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6F242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Целевой показатель 3</w:t>
            </w:r>
          </w:p>
          <w:p w14:paraId="6ECAC26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91129A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цент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83A3D8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Д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=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/ </w:t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 xml:space="preserve">об х 100%, </w:t>
            </w:r>
            <w:r w:rsidRPr="00025AE9">
              <w:rPr>
                <w:color w:val="000000"/>
                <w:sz w:val="18"/>
                <w:szCs w:val="18"/>
              </w:rPr>
              <w:br/>
              <w:t>где: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Д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эц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– общее количество документов, переведенных в электронно-цифровую форму;</w:t>
            </w:r>
            <w:r w:rsidRPr="00025AE9">
              <w:rPr>
                <w:color w:val="000000"/>
                <w:sz w:val="18"/>
                <w:szCs w:val="18"/>
              </w:rPr>
              <w:br/>
            </w:r>
            <w:r w:rsidRPr="00025AE9">
              <w:rPr>
                <w:color w:val="000000"/>
                <w:sz w:val="18"/>
                <w:szCs w:val="18"/>
                <w:lang w:val="en-US"/>
              </w:rPr>
              <w:t>V</w:t>
            </w:r>
            <w:r w:rsidRPr="00025AE9">
              <w:rPr>
                <w:color w:val="000000"/>
                <w:sz w:val="18"/>
                <w:szCs w:val="18"/>
              </w:rPr>
              <w:t>об – общее количество архивных документов, находящихся на хранении в муниципальном архиве муниципального образования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315FBA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Отчет муниципального архива о выполнении основных направлений развития архивного дела в Московской области на очередной год</w:t>
            </w:r>
            <w:r w:rsidRPr="00025AE9">
              <w:rPr>
                <w:sz w:val="18"/>
                <w:szCs w:val="18"/>
              </w:rPr>
              <w:t>; форма № 9  «Информация о создании фонда пользования описей дел и архивных документов в электронном виде, в том числе о переводе описей дел в электронный вид; оцифровке архивных документов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21646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</w:t>
            </w:r>
          </w:p>
          <w:p w14:paraId="518D3BA4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</w:tr>
      <w:tr w:rsidR="00025AE9" w:rsidRPr="00025AE9" w14:paraId="7479A899" w14:textId="77777777" w:rsidTr="00025AE9">
        <w:trPr>
          <w:trHeight w:val="808"/>
        </w:trPr>
        <w:tc>
          <w:tcPr>
            <w:tcW w:w="1601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29FA71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Методика расчета значений результатов выполнения мероприятий муниципальной подпрограммы «Развитие архивного дела»</w:t>
            </w:r>
          </w:p>
        </w:tc>
      </w:tr>
      <w:tr w:rsidR="00025AE9" w:rsidRPr="00025AE9" w14:paraId="5AA33FC5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45F6D5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lastRenderedPageBreak/>
              <w:t>1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B2FF4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1</w:t>
            </w:r>
          </w:p>
          <w:p w14:paraId="530B971B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казано услуг (проведено работ) по укреплению материально-технической базы муниципального архива за отчетный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B0BD1F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54580E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rFonts w:eastAsia="Calibri"/>
                <w:sz w:val="18"/>
                <w:szCs w:val="18"/>
              </w:rPr>
              <w:t>Количество исполненных договоров на выполнение работ (оказание услуг) по улучшению материально-технической базы муниципального архива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2EC6D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F4D52E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нарастающим итогом</w:t>
            </w:r>
          </w:p>
        </w:tc>
      </w:tr>
      <w:tr w:rsidR="00025AE9" w:rsidRPr="00025AE9" w14:paraId="65813A2C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23E49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C4890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2</w:t>
            </w:r>
          </w:p>
          <w:p w14:paraId="3368B88B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муниципальной собственности</w:t>
            </w:r>
          </w:p>
          <w:p w14:paraId="537C8CA1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BD80C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0C4336" w14:textId="77777777" w:rsidR="00025AE9" w:rsidRPr="00025AE9" w:rsidRDefault="00025AE9" w:rsidP="00025AE9">
            <w:pPr>
              <w:suppressAutoHyphens/>
              <w:spacing w:after="120"/>
              <w:rPr>
                <w:sz w:val="18"/>
                <w:szCs w:val="18"/>
              </w:rPr>
            </w:pPr>
            <w:proofErr w:type="gramStart"/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  =</w:t>
            </w:r>
            <w:proofErr w:type="gramEnd"/>
            <w:r w:rsidRPr="00025AE9">
              <w:rPr>
                <w:sz w:val="18"/>
                <w:szCs w:val="18"/>
              </w:rPr>
              <w:t xml:space="preserve"> </w:t>
            </w: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м + ∑соф, где:</w:t>
            </w:r>
          </w:p>
          <w:p w14:paraId="167B5C64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муниципальной </w:t>
            </w:r>
            <w:proofErr w:type="gramStart"/>
            <w:r w:rsidRPr="00025AE9">
              <w:rPr>
                <w:sz w:val="18"/>
                <w:szCs w:val="18"/>
              </w:rPr>
              <w:t>собственности;</w:t>
            </w:r>
            <w:proofErr w:type="gramEnd"/>
          </w:p>
          <w:p w14:paraId="15941FC7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м - количество архивных документов муниципального архива Московской области, относящихся к муниципальной собственности, на начало отчетного </w:t>
            </w:r>
            <w:proofErr w:type="gramStart"/>
            <w:r w:rsidRPr="00025AE9">
              <w:rPr>
                <w:sz w:val="18"/>
                <w:szCs w:val="18"/>
              </w:rPr>
              <w:t>года;</w:t>
            </w:r>
            <w:proofErr w:type="gramEnd"/>
          </w:p>
          <w:p w14:paraId="6E93D8A7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∑соф – количество архивных документов, относящихся к муниципальной собственно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EB63D2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615185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 xml:space="preserve">ежеквартально, нарастающим итогом </w:t>
            </w:r>
          </w:p>
        </w:tc>
      </w:tr>
      <w:tr w:rsidR="00025AE9" w:rsidRPr="00025AE9" w14:paraId="67038D0F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1A88A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3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CB87F5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1.03</w:t>
            </w:r>
          </w:p>
          <w:p w14:paraId="502B82F7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цифровано архивных документов за отчетный период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4C2A14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proofErr w:type="spellStart"/>
            <w:r w:rsidRPr="00025AE9">
              <w:rPr>
                <w:sz w:val="18"/>
                <w:szCs w:val="18"/>
              </w:rPr>
              <w:t>ед.хр</w:t>
            </w:r>
            <w:proofErr w:type="spellEnd"/>
            <w:r w:rsidRPr="00025AE9">
              <w:rPr>
                <w:sz w:val="18"/>
                <w:szCs w:val="18"/>
              </w:rPr>
              <w:t>.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70DC4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Количество оцифрованных за отчетный период единиц хранения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D80380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Акт сдачи-приемки работ;</w:t>
            </w:r>
          </w:p>
          <w:p w14:paraId="2E0B2389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 xml:space="preserve">Информация о создании фонда пользования описей дел и архивных документов в электронном виде, в том числе о переводе описей дел в электронный вид, сканировании архивных документов 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5F1708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заполняется нарастающим итогом</w:t>
            </w:r>
          </w:p>
        </w:tc>
      </w:tr>
      <w:tr w:rsidR="00025AE9" w:rsidRPr="00025AE9" w14:paraId="3C8885EA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475BBC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4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96E242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2.01</w:t>
            </w:r>
          </w:p>
          <w:p w14:paraId="5172E933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</w:t>
            </w:r>
          </w:p>
          <w:p w14:paraId="4069209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14439C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 хранения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7269B9" w14:textId="77777777" w:rsidR="00025AE9" w:rsidRPr="00025AE9" w:rsidRDefault="00025AE9" w:rsidP="00025AE9">
            <w:pPr>
              <w:suppressAutoHyphens/>
              <w:spacing w:after="120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proofErr w:type="spellStart"/>
            <w:proofErr w:type="gramStart"/>
            <w:r w:rsidRPr="00025AE9">
              <w:rPr>
                <w:sz w:val="18"/>
                <w:szCs w:val="18"/>
              </w:rPr>
              <w:t>мо</w:t>
            </w:r>
            <w:proofErr w:type="spellEnd"/>
            <w:r w:rsidRPr="00025AE9">
              <w:rPr>
                <w:sz w:val="18"/>
                <w:szCs w:val="18"/>
              </w:rPr>
              <w:t xml:space="preserve">  =</w:t>
            </w:r>
            <w:proofErr w:type="gramEnd"/>
            <w:r w:rsidRPr="00025AE9">
              <w:rPr>
                <w:sz w:val="18"/>
                <w:szCs w:val="18"/>
              </w:rPr>
              <w:t xml:space="preserve"> </w:t>
            </w: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>см + ∑соф, где:</w:t>
            </w:r>
          </w:p>
          <w:p w14:paraId="504EC4EF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proofErr w:type="spellStart"/>
            <w:r w:rsidRPr="00025AE9">
              <w:rPr>
                <w:sz w:val="18"/>
                <w:szCs w:val="18"/>
              </w:rPr>
              <w:t>мо</w:t>
            </w:r>
            <w:proofErr w:type="spellEnd"/>
            <w:r w:rsidRPr="00025AE9">
              <w:rPr>
                <w:sz w:val="18"/>
                <w:szCs w:val="18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собственности Московской </w:t>
            </w:r>
            <w:proofErr w:type="gramStart"/>
            <w:r w:rsidRPr="00025AE9">
              <w:rPr>
                <w:sz w:val="18"/>
                <w:szCs w:val="18"/>
              </w:rPr>
              <w:t>области;</w:t>
            </w:r>
            <w:proofErr w:type="gramEnd"/>
          </w:p>
          <w:p w14:paraId="78E5DFC9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  <w:lang w:val="en-US"/>
              </w:rPr>
              <w:t>V</w:t>
            </w:r>
            <w:r w:rsidRPr="00025AE9">
              <w:rPr>
                <w:sz w:val="18"/>
                <w:szCs w:val="18"/>
              </w:rPr>
              <w:t xml:space="preserve">см - количество архивных документов муниципального архива Московской области, относящихся к собственности Московской области, на начало отчетного </w:t>
            </w:r>
            <w:proofErr w:type="gramStart"/>
            <w:r w:rsidRPr="00025AE9">
              <w:rPr>
                <w:sz w:val="18"/>
                <w:szCs w:val="18"/>
              </w:rPr>
              <w:t>года;</w:t>
            </w:r>
            <w:proofErr w:type="gramEnd"/>
          </w:p>
          <w:p w14:paraId="25C70F7E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∑соф – количество архивных документов, относящихся к собственности Московской обла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AA16C9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Форма № 4 «Таблица объемов дел (по форме собственности), находящихся на хранении в муниципальном архиве муниципального образования Московской области»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38F7D4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заполняется нарастающим итогом</w:t>
            </w:r>
          </w:p>
        </w:tc>
      </w:tr>
      <w:tr w:rsidR="00025AE9" w:rsidRPr="00025AE9" w14:paraId="1070F2BA" w14:textId="77777777" w:rsidTr="00FA1F16">
        <w:trPr>
          <w:trHeight w:val="808"/>
        </w:trPr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862C43" w14:textId="77777777" w:rsidR="00025AE9" w:rsidRPr="00025AE9" w:rsidRDefault="00025AE9" w:rsidP="00025AE9">
            <w:pPr>
              <w:widowControl w:val="0"/>
              <w:suppressAutoHyphens/>
              <w:ind w:left="-725" w:firstLine="720"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5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5CE068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результат к мероприятию 4.02.02</w:t>
            </w:r>
          </w:p>
          <w:p w14:paraId="6019B5FE" w14:textId="77777777" w:rsidR="00025AE9" w:rsidRPr="00025AE9" w:rsidRDefault="00025AE9" w:rsidP="00025AE9">
            <w:pPr>
              <w:widowControl w:val="0"/>
              <w:suppressAutoHyphens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Проведен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67C4A9" w14:textId="77777777" w:rsidR="00025AE9" w:rsidRPr="00025AE9" w:rsidRDefault="00025AE9" w:rsidP="00025AE9">
            <w:pPr>
              <w:widowControl w:val="0"/>
              <w:suppressAutoHyphens/>
              <w:jc w:val="center"/>
              <w:rPr>
                <w:sz w:val="18"/>
                <w:szCs w:val="18"/>
              </w:rPr>
            </w:pPr>
            <w:r w:rsidRPr="00025AE9">
              <w:rPr>
                <w:sz w:val="18"/>
                <w:szCs w:val="18"/>
              </w:rPr>
              <w:t>единица</w:t>
            </w:r>
          </w:p>
        </w:tc>
        <w:tc>
          <w:tcPr>
            <w:tcW w:w="5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F07D1C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К=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К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>/</w:t>
            </w:r>
            <w:proofErr w:type="spellStart"/>
            <w:r w:rsidRPr="00025AE9">
              <w:rPr>
                <w:color w:val="000000"/>
                <w:sz w:val="18"/>
                <w:szCs w:val="18"/>
              </w:rPr>
              <w:t>Кп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>,</w:t>
            </w:r>
          </w:p>
          <w:p w14:paraId="0CFC5C5D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где:</w:t>
            </w:r>
          </w:p>
          <w:p w14:paraId="4870104F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К -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;</w:t>
            </w:r>
          </w:p>
          <w:p w14:paraId="0E2E8D34" w14:textId="77777777" w:rsidR="00025AE9" w:rsidRPr="00025AE9" w:rsidRDefault="00025AE9" w:rsidP="00025AE9">
            <w:pPr>
              <w:suppressAutoHyphens/>
              <w:rPr>
                <w:color w:val="000000"/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Кф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– количество помещений, выделенных для хранения архивных документов, относящихся к собственности Московской области, на которых проведены работы по </w:t>
            </w:r>
            <w:r w:rsidRPr="00025AE9">
              <w:rPr>
                <w:color w:val="000000"/>
                <w:sz w:val="18"/>
                <w:szCs w:val="18"/>
              </w:rPr>
              <w:lastRenderedPageBreak/>
              <w:t>капитальному (текущему) ремонту и техническому переоснащению в текущем году;</w:t>
            </w:r>
          </w:p>
          <w:p w14:paraId="2AEBC9F3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proofErr w:type="spellStart"/>
            <w:r w:rsidRPr="00025AE9">
              <w:rPr>
                <w:color w:val="000000"/>
                <w:sz w:val="18"/>
                <w:szCs w:val="18"/>
              </w:rPr>
              <w:t>Кп</w:t>
            </w:r>
            <w:proofErr w:type="spellEnd"/>
            <w:r w:rsidRPr="00025AE9">
              <w:rPr>
                <w:color w:val="000000"/>
                <w:sz w:val="18"/>
                <w:szCs w:val="18"/>
              </w:rPr>
              <w:t xml:space="preserve"> - количество помещений, выделенных для хранения архивных документов, относящихся к собственности Московской области, на которых предусмотрено проведение работ по капитальному (текущему) ремонту и техническому переоснащению</w:t>
            </w:r>
          </w:p>
        </w:tc>
        <w:tc>
          <w:tcPr>
            <w:tcW w:w="4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AF42C0" w14:textId="77777777" w:rsidR="00025AE9" w:rsidRPr="00025AE9" w:rsidRDefault="00025AE9" w:rsidP="00025AE9">
            <w:pPr>
              <w:suppressAutoHyphens/>
              <w:rPr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lastRenderedPageBreak/>
              <w:t>Универсальный передаточный документ, счет, товарная накладная, акт о приемке-передаче товара, акт сдачи-приемки работ, акт о приемке выполненных работ (форма     КС-2), справка о стоимости выполненных работ и затрат (форма КС-3)</w:t>
            </w:r>
          </w:p>
        </w:tc>
        <w:tc>
          <w:tcPr>
            <w:tcW w:w="1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A08091" w14:textId="77777777" w:rsidR="00025AE9" w:rsidRPr="00025AE9" w:rsidRDefault="00025AE9" w:rsidP="00025AE9">
            <w:pPr>
              <w:suppressAutoHyphens/>
              <w:jc w:val="center"/>
              <w:rPr>
                <w:color w:val="000000"/>
                <w:sz w:val="18"/>
                <w:szCs w:val="18"/>
              </w:rPr>
            </w:pPr>
            <w:r w:rsidRPr="00025AE9">
              <w:rPr>
                <w:color w:val="000000"/>
                <w:sz w:val="18"/>
                <w:szCs w:val="18"/>
              </w:rPr>
              <w:t>ежеквартально, нарастающим итогом</w:t>
            </w:r>
          </w:p>
        </w:tc>
      </w:tr>
    </w:tbl>
    <w:p w14:paraId="7A98A27C" w14:textId="77777777" w:rsidR="00025AE9" w:rsidRDefault="00025AE9" w:rsidP="00025AE9">
      <w:pPr>
        <w:tabs>
          <w:tab w:val="left" w:pos="12334"/>
        </w:tabs>
      </w:pPr>
    </w:p>
    <w:p w14:paraId="2550DE8D" w14:textId="77777777" w:rsidR="00025AE9" w:rsidRDefault="00025AE9" w:rsidP="00025AE9">
      <w:pPr>
        <w:tabs>
          <w:tab w:val="left" w:pos="12334"/>
        </w:tabs>
      </w:pPr>
    </w:p>
    <w:p w14:paraId="2272A6FB" w14:textId="47C20968" w:rsidR="00025AE9" w:rsidRDefault="00025AE9" w:rsidP="00025AE9">
      <w:pPr>
        <w:tabs>
          <w:tab w:val="left" w:pos="12334"/>
        </w:tabs>
        <w:jc w:val="center"/>
        <w:rPr>
          <w:b/>
          <w:bCs/>
        </w:rPr>
      </w:pPr>
      <w:r>
        <w:rPr>
          <w:b/>
          <w:bCs/>
        </w:rPr>
        <w:t xml:space="preserve">5. </w:t>
      </w:r>
      <w:r w:rsidRPr="00764F63">
        <w:rPr>
          <w:b/>
          <w:bCs/>
        </w:rPr>
        <w:t xml:space="preserve">Перечень мероприятий Подпрограммы </w:t>
      </w:r>
      <w:r>
        <w:rPr>
          <w:b/>
          <w:bCs/>
        </w:rPr>
        <w:t>4</w:t>
      </w:r>
      <w:r w:rsidRPr="00764F63">
        <w:rPr>
          <w:b/>
          <w:bCs/>
        </w:rPr>
        <w:t xml:space="preserve"> муниципальной программы «Цифровое муниципальное образование»</w:t>
      </w:r>
    </w:p>
    <w:p w14:paraId="2688E35E" w14:textId="77777777" w:rsidR="00D72185" w:rsidRDefault="00D72185" w:rsidP="00025AE9">
      <w:pPr>
        <w:tabs>
          <w:tab w:val="left" w:pos="12334"/>
        </w:tabs>
        <w:jc w:val="center"/>
        <w:rPr>
          <w:b/>
          <w:bCs/>
        </w:rPr>
      </w:pPr>
    </w:p>
    <w:tbl>
      <w:tblPr>
        <w:tblW w:w="16302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568"/>
        <w:gridCol w:w="2268"/>
        <w:gridCol w:w="992"/>
        <w:gridCol w:w="1843"/>
        <w:gridCol w:w="992"/>
        <w:gridCol w:w="709"/>
        <w:gridCol w:w="567"/>
        <w:gridCol w:w="567"/>
        <w:gridCol w:w="567"/>
        <w:gridCol w:w="567"/>
        <w:gridCol w:w="851"/>
        <w:gridCol w:w="850"/>
        <w:gridCol w:w="850"/>
        <w:gridCol w:w="851"/>
        <w:gridCol w:w="850"/>
        <w:gridCol w:w="851"/>
        <w:gridCol w:w="850"/>
        <w:gridCol w:w="709"/>
      </w:tblGrid>
      <w:tr w:rsidR="00D72185" w:rsidRPr="00D72185" w14:paraId="2F7DEF4B" w14:textId="77777777" w:rsidTr="00D72185">
        <w:trPr>
          <w:trHeight w:val="409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E7642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02F93B0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№ п/п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A4AE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подпрограммы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7F46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оки исполнения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71F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сточник финансирова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2126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сего (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тыс.руб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>.)</w:t>
            </w:r>
          </w:p>
        </w:tc>
        <w:tc>
          <w:tcPr>
            <w:tcW w:w="893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9A67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бъем финансирования по годам (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тыс.руб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>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E4903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тветственный за выполнение</w:t>
            </w:r>
          </w:p>
        </w:tc>
      </w:tr>
      <w:tr w:rsidR="00D72185" w:rsidRPr="00D72185" w14:paraId="5D043A4A" w14:textId="77777777" w:rsidTr="00D72185">
        <w:trPr>
          <w:trHeight w:val="60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1CB2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AF51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8C14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C9A4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7D15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6C2E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F2E7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7822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9A9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A13F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D587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827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2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D31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20"/>
                <w:szCs w:val="20"/>
              </w:rPr>
            </w:pPr>
            <w:r w:rsidRPr="00D72185">
              <w:rPr>
                <w:rFonts w:eastAsia="Calibri"/>
                <w:color w:val="000000"/>
                <w:sz w:val="20"/>
                <w:szCs w:val="20"/>
              </w:rPr>
              <w:t>203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792B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20"/>
                <w:szCs w:val="20"/>
              </w:rPr>
            </w:pPr>
          </w:p>
        </w:tc>
      </w:tr>
      <w:tr w:rsidR="00D72185" w:rsidRPr="00D72185" w14:paraId="2C9B9301" w14:textId="77777777" w:rsidTr="00D72185">
        <w:trPr>
          <w:trHeight w:val="121"/>
        </w:trPr>
        <w:tc>
          <w:tcPr>
            <w:tcW w:w="5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D117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48B6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Основное мероприятие 01 </w:t>
            </w:r>
          </w:p>
          <w:p w14:paraId="47F4C19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ранение, комплектование, учет и использование архивных документов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B389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A7722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D3A6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40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AC1B2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A3E2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 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FEE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A3A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3259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69C2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14CC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B222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E9B39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3116AA6" w14:textId="77777777" w:rsidTr="00D72185">
        <w:trPr>
          <w:trHeight w:val="14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67635D9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A0B181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6A906B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2C5A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15CCE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33C1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6488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A3A8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3A60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45C3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27A6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DB1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5F88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8C652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ECFCB40" w14:textId="77777777" w:rsidTr="00D72185">
        <w:trPr>
          <w:trHeight w:val="270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5E35483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D1FF44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EBAF5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1C0F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4BE5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45E33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9D0B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948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9414E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2171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BAF6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5068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7D8B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51810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E077724" w14:textId="77777777" w:rsidTr="00D72185">
        <w:trPr>
          <w:trHeight w:val="430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4B52AB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533BD5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CF381C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hideMark/>
          </w:tcPr>
          <w:p w14:paraId="14C7957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BD3FE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40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98D0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45F6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 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B95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FC97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FF5A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0D0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DEC9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9908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0497B2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653A80E" w14:textId="77777777" w:rsidTr="00D72185">
        <w:trPr>
          <w:trHeight w:val="205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27B6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57B7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E0B3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0793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837F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6A1B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5E34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D35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F8D0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2C7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8A1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D44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BFA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4B4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5D3ED08" w14:textId="77777777" w:rsidTr="00D72185">
        <w:trPr>
          <w:trHeight w:val="114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2630E2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23E68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1.01</w:t>
            </w:r>
          </w:p>
          <w:p w14:paraId="654FD7D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Укрепление материально-технической базы и проведение капитального (текущего) ремонта муниципального архива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8CE7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B67AC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04D2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ECA17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C2D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6C35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058E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EE18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F6C9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671B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559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768D7B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  <w:p w14:paraId="1C28D7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8F84516" w14:textId="77777777" w:rsidTr="00D72185">
        <w:trPr>
          <w:trHeight w:val="253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E39264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17E012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9FF181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4B61B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1DC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99FF2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F28F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3F1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5F22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6C24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782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95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9C2A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5CFA3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709FDCC" w14:textId="77777777" w:rsidTr="00D72185">
        <w:trPr>
          <w:trHeight w:val="253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77F117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CCFB9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DC73A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E609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BF88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A99C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94FD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9A77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9E2A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8445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3394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9AA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8133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F5F6C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5F3C92E" w14:textId="77777777" w:rsidTr="00D72185">
        <w:trPr>
          <w:trHeight w:val="340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55A677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83FC00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0B5D1A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91E6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13A3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39B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F2A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FFA5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3F14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D60E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B6BD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4DC9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E68C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A5E29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D6E0634" w14:textId="77777777" w:rsidTr="00D72185">
        <w:trPr>
          <w:trHeight w:val="173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74798DE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45A67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11060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4D20A3F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007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373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F417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E53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62DF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E0E6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B960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7A1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46FD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E938BF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38DD581" w14:textId="77777777" w:rsidTr="00D72185">
        <w:trPr>
          <w:trHeight w:val="114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0F0F9E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7B07E1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казано услуг (проведено работ) по укреплению материально-технической базы муниципального архива за отчетный период, (единица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8E325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D191F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7CA34C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356BEE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E7A31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8F2D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8E62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1CA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7A9B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D60C5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A38CE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60DE4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3BD60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F1342B7" w14:textId="77777777" w:rsidTr="00D72185">
        <w:trPr>
          <w:trHeight w:val="231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3449A5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E1EBB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1C01A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7926E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D6830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6E4B5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DE6C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9A6E4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847B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2CB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85768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214F7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F379E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995B5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51846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3502F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62A710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3DCDF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23F26487" w14:textId="77777777" w:rsidTr="00D72185">
        <w:trPr>
          <w:trHeight w:val="397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0F332F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F7B27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86F6B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B3C92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9EF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29D7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4FA4F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85D3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9BE2E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5C003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 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24C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5F0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93A9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A957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5D16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E181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A18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45344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6311C7D" w14:textId="77777777" w:rsidTr="00D72185">
        <w:trPr>
          <w:trHeight w:val="133"/>
        </w:trPr>
        <w:tc>
          <w:tcPr>
            <w:tcW w:w="5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74A6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lastRenderedPageBreak/>
              <w:t>1.2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BD8C69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Мероприятие 01.02</w:t>
            </w:r>
          </w:p>
          <w:p w14:paraId="39C066D2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Расходы на обеспечение деятельности муниципальных архивов</w:t>
            </w:r>
          </w:p>
          <w:p w14:paraId="4132683D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338FF164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24332DD3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56F274D2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18E8AB81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2318EC6A" w14:textId="77777777" w:rsid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  <w:p w14:paraId="2535557D" w14:textId="31083653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D760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5A750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0677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40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D9A3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312D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6A5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9540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999E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981714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E3AC8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A5D801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006F6A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2116818E" w14:textId="77777777" w:rsidTr="00D72185">
        <w:trPr>
          <w:trHeight w:val="208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51ECDB0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9C5B07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00F31F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FD039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F5B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D5A99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8D1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6A0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9FC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8583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2AC896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01FE4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29FF2E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68EF1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261DD964" w14:textId="77777777" w:rsidTr="00D72185">
        <w:trPr>
          <w:trHeight w:val="318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774DB6E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91309A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669E9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EECE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3694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40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59CEC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FC02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A7F3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02B7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13C9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C1D5EB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DC77CB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908DB4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D1790D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4A92F96E" w14:textId="77777777" w:rsidTr="00D72185">
        <w:trPr>
          <w:trHeight w:val="188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2999DB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602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623E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BCCC0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AC34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3745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3AB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56F63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07D6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71DE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2DFB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D3D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0F56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8D3A5F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781DA2C7" w14:textId="77777777" w:rsidTr="00D72185">
        <w:trPr>
          <w:trHeight w:val="416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377BEB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3DD20F8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муниципальной собственности, (единица хранения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546886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DECE8F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4B1E8B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83A0CB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06F77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F628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46D0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85D8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984D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958A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A31B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224C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E9C45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2E5553B5" w14:textId="77777777" w:rsidTr="00D72185">
        <w:trPr>
          <w:trHeight w:val="24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23FAAB7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9017B1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E9D4F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9CD92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42C46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6194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B3D16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74D00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E840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FCAD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A5865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1EA54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B72BB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15220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6A3C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60FA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2D43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63AF9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419786F" w14:textId="77777777" w:rsidTr="00D72185">
        <w:trPr>
          <w:trHeight w:val="779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924C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531A6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E861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B29E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842F7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476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1D647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A4BF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C959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E2C8B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3A399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0496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C84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1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64A2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6AF9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C6C9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E79D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5855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9896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066C9BF" w14:textId="77777777" w:rsidTr="00D72185">
        <w:trPr>
          <w:trHeight w:val="378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2DF46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1.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0597C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Совета депутатов городского округа 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9C023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D9A7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AF68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1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8DEDC" w14:textId="2406D851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</w:t>
            </w:r>
            <w:r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A637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6489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55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A73A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94E35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1F6F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B44D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C6B9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55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958028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  <w:lang w:eastAsia="en-US"/>
              </w:rPr>
              <w:t>Совет депутатов городского округа Лыткарино</w:t>
            </w:r>
          </w:p>
        </w:tc>
      </w:tr>
      <w:tr w:rsidR="00D72185" w:rsidRPr="00D72185" w14:paraId="5F96F6EB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5654C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FFB042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19BCE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FC29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977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9C14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9D06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C33E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F881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3F70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879A8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43F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B948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FDAB0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F2AC882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8B8B3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694BEC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926F6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7C37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377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1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751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2E5E2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F01F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55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B4DF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B43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E753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94F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9C27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55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8616F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331DA64" w14:textId="77777777" w:rsidTr="00D72185">
        <w:trPr>
          <w:trHeight w:val="201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5AFC7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447E2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67D1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9F34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805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A27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28DA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81C76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C15B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A9A4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C51A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4792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8F47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7803A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475394B" w14:textId="77777777" w:rsidTr="00D72185">
        <w:trPr>
          <w:trHeight w:val="309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94006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DF38BE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Совета депутатов городского округа Лыткарино за 2020-2025гг., 2025-2030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90B10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E367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00C86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15EA8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3B48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19D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AA84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668A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8FB9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9A7FF6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CFD294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726022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2D7F30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599591C1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23B87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681B8D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F5A8CC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5952E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E5BF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CAB93E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552DE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FBB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37F3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4C6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E8DCA4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094DB6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9B1FC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C372EC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B198E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0476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147E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D0A6A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7DFDC366" w14:textId="77777777" w:rsidTr="00D72185">
        <w:trPr>
          <w:trHeight w:val="884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5917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9B7AE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84BF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9CE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DBB1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EEF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300F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7D32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B47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66B4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F8E6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754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6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AEDF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7062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2CFB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7945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3C1C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6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AAC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72185" w:rsidRPr="00D72185" w14:paraId="3BF35425" w14:textId="77777777" w:rsidTr="00D72185">
        <w:trPr>
          <w:trHeight w:val="34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3E0CD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2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7FD72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Контрольно-счетной палаты городского округа Лыткарино за 2020-2023гг., 2024-2026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6D790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8485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D4E0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566C4" w14:textId="151E2DD9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41D9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0AA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DB5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AF6B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6809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146E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AD2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679DBD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 xml:space="preserve">Контрольно-счетная палата городского округа </w:t>
            </w:r>
            <w:r w:rsidRPr="00D72185">
              <w:rPr>
                <w:rFonts w:eastAsia="Calibri"/>
                <w:sz w:val="18"/>
                <w:szCs w:val="18"/>
                <w:lang w:eastAsia="en-US"/>
              </w:rPr>
              <w:lastRenderedPageBreak/>
              <w:t>Лыткарино</w:t>
            </w:r>
          </w:p>
        </w:tc>
      </w:tr>
      <w:tr w:rsidR="00D72185" w:rsidRPr="00D72185" w14:paraId="59C71577" w14:textId="77777777" w:rsidTr="00D72185">
        <w:trPr>
          <w:trHeight w:val="601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EFDA4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C965AB2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22244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66CF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EB4D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D75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27D7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3BAE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73CF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A96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C57E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57BB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898F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751020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D72185" w:rsidRPr="00D72185" w14:paraId="48B78A16" w14:textId="77777777" w:rsidTr="00D72185">
        <w:trPr>
          <w:trHeight w:val="65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8F510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24F288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79159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DEE9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6DB4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6935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EA5E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F65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5D27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8C28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C7D7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5AA0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79A3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331B9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368983F1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395A5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B881B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15F1B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A6CD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E72B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68233" w14:textId="41D1AC6F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DA4E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B617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6291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3D0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DC97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6023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EDB4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20207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8F554EB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9775D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1D5B10" w14:textId="77777777" w:rsid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 xml:space="preserve">Упорядочено документов постоянного хранения и </w:t>
            </w:r>
            <w:r w:rsidRPr="00D72185">
              <w:rPr>
                <w:sz w:val="18"/>
                <w:szCs w:val="18"/>
              </w:rPr>
              <w:lastRenderedPageBreak/>
              <w:t>по личному составу Контрольно-счетной палаты городского округа Лыткарино за 2020-2023гг., 2024-2026гг., единица хранения</w:t>
            </w:r>
          </w:p>
          <w:p w14:paraId="65968444" w14:textId="77777777" w:rsid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  <w:p w14:paraId="411E984F" w14:textId="77777777" w:rsid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  <w:p w14:paraId="2029B353" w14:textId="77777777" w:rsid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  <w:p w14:paraId="518F8E6B" w14:textId="5A5D1C96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57814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lastRenderedPageBreak/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06610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C5D9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2E7E4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EFD5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A28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D43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83F9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B93D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DB363B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60632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6C01DD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44FEF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3D9EC190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C78E6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AE760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F3EE3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06D33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14B3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EF78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A2C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B7CB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BE5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6E0F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1F3C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2A13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EA49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D6C9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B524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0C9A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4232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C50D5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973AE70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4992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B0A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9F30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E014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3EC8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64B9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FABF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3F13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A0C2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0CB9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066F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B8B5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C7DF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A2B6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FD5C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7FD9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B877B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4F2C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C3FBE" w:rsidRPr="00D72185" w14:paraId="585500FE" w14:textId="77777777" w:rsidTr="0028480D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F7E437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3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FAF08A" w14:textId="77777777" w:rsidR="00DC3FBE" w:rsidRPr="00D72185" w:rsidRDefault="00DC3FBE" w:rsidP="00DC3FBE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Администрации городского округа Лыткарино за 2018-2019гг., 2020-2021гг., 2022-2023гг., 2024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EAC0D1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3CDDF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2DA379" w14:textId="2849F3E0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829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E55364" w14:textId="6353DBCB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BCF5AC" w14:textId="329EF925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29B93A" w14:textId="0EA756A0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14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B3B5B8" w14:textId="20B47138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4F30E8" w14:textId="4C612406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174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13FEB0" w14:textId="049C5E8C" w:rsidR="00DC3FBE" w:rsidRPr="00DC3FBE" w:rsidRDefault="00DC3FBE" w:rsidP="00DC3FBE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1E6794" w14:textId="25815982" w:rsidR="00DC3FBE" w:rsidRPr="00DC3FBE" w:rsidRDefault="00DC3FBE" w:rsidP="00DC3FBE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21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7850BD" w14:textId="154C5DED" w:rsidR="00DC3FBE" w:rsidRPr="00DC3FBE" w:rsidRDefault="00DC3FBE" w:rsidP="00DC3FBE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1BE306F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Архивный отдел Администрации городского округа Лыткарино</w:t>
            </w:r>
          </w:p>
        </w:tc>
      </w:tr>
      <w:tr w:rsidR="00DC3FBE" w:rsidRPr="00D72185" w14:paraId="2BE0ADFE" w14:textId="77777777" w:rsidTr="0028480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13F4FA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A9F975" w14:textId="77777777" w:rsidR="00DC3FBE" w:rsidRPr="00D72185" w:rsidRDefault="00DC3FBE" w:rsidP="00DC3FBE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D3C0CB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7E392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0217E1" w14:textId="239F3459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5AE34A" w14:textId="211E100F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CE4B7A" w14:textId="4D30AA86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3246A2" w14:textId="386D6CA0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CCA159" w14:textId="1AA9BB79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56ADC6" w14:textId="4DABD7B3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5541A0" w14:textId="21614352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C34F8C" w14:textId="29EF41FB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CF7F16" w14:textId="0512A7D4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B4B1E93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</w:tr>
      <w:tr w:rsidR="00DC3FBE" w:rsidRPr="00D72185" w14:paraId="24F71D6D" w14:textId="77777777" w:rsidTr="0028480D">
        <w:trPr>
          <w:trHeight w:val="659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7FB2C7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FA5D66" w14:textId="77777777" w:rsidR="00DC3FBE" w:rsidRPr="00D72185" w:rsidRDefault="00DC3FBE" w:rsidP="00DC3FBE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DDFB7B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5670B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4EBDCD" w14:textId="6B38CAC6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829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D45323" w14:textId="20ED0A72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866279" w14:textId="35964BCE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7C7FFD" w14:textId="74064189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14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470A6B" w14:textId="244ACD7C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6767F1" w14:textId="482A81DB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174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0B3D74" w14:textId="0CA5D7BD" w:rsidR="00DC3FBE" w:rsidRPr="00DC3FBE" w:rsidRDefault="00DC3FBE" w:rsidP="00DC3FBE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4147C2" w14:textId="55FC36D4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21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6AB54B" w14:textId="19C15A7C" w:rsidR="00DC3FBE" w:rsidRPr="00DC3FBE" w:rsidRDefault="00DC3FBE" w:rsidP="00DC3FBE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B9D396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C3FBE" w:rsidRPr="00D72185" w14:paraId="388E27A1" w14:textId="77777777" w:rsidTr="0028480D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30A2B5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D7DD" w14:textId="77777777" w:rsidR="00DC3FBE" w:rsidRPr="00D72185" w:rsidRDefault="00DC3FBE" w:rsidP="00DC3FBE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0C1886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57AFD" w14:textId="77777777" w:rsidR="00DC3FBE" w:rsidRPr="00D72185" w:rsidRDefault="00DC3FBE" w:rsidP="00DC3FBE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1BF922" w14:textId="3A5B423D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3140D4" w14:textId="22EE62E4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90A8B3" w14:textId="7EF8FC0F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A4BEB3" w14:textId="37E49640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34C153" w14:textId="5443CD66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E9875C" w14:textId="4F52ABF8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FAB813" w14:textId="50E8FA7C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74A112" w14:textId="2BE80799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54063C" w14:textId="43108CA9" w:rsidR="00DC3FBE" w:rsidRPr="00DC3FBE" w:rsidRDefault="00DC3FBE" w:rsidP="00DC3FBE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C3FBE">
              <w:rPr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7FE558" w14:textId="77777777" w:rsidR="00DC3FBE" w:rsidRPr="00D72185" w:rsidRDefault="00DC3FBE" w:rsidP="00DC3FBE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BEADAE8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93157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ABE480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Администрации городского округа Лыткарино за 2018-2019гг., 2020-2021гг., 2022-2023гг., 2024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69F40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C31E6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27DA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4A816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520B5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96BF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06D8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78D3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2674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DEFF97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A41FD5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0A07B3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A40F4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FB8E394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DCAE0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0D21C6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D5A3F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FFF81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DA7D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D4F0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EA57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F078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1519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4C0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9F3D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C75D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29BA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AB6A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EF6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706B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8E6E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C0137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744641C6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F62B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B8216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A844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0413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212F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830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EC54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41C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9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5DD7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E12E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7AD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7B1D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F4C9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5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B215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BD0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74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9E98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FBEB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1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4AD4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8501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1723ED9" w14:textId="77777777" w:rsidTr="00D72185">
        <w:trPr>
          <w:trHeight w:val="20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562F9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4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6C3B45" w14:textId="40F7EB8C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Управления образования 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2AC599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B380D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230C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60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6050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CBDD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C573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BD9D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FD6C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79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A37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2EDE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D4CAC1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Управление образования города Лыткарино</w:t>
            </w:r>
          </w:p>
        </w:tc>
      </w:tr>
      <w:tr w:rsidR="00D72185" w:rsidRPr="00D72185" w14:paraId="70A66579" w14:textId="77777777" w:rsidTr="00D72185">
        <w:trPr>
          <w:trHeight w:val="20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E204E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E2748C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9DF0E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FCA26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AF3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75A0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4DF7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D787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2B1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C50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5ADC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99B0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DBB5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E795B0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D72185" w:rsidRPr="00D72185" w14:paraId="75550F39" w14:textId="77777777" w:rsidTr="00D72185">
        <w:trPr>
          <w:trHeight w:val="6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8FC0C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E45D67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E0059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37582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FB52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6349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DAE3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01A13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2930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1F111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E826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CBA5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5576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B6BBF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D61D72C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35F58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8B3E0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979E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78C5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F6FC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0B39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555A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4E12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E999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8627F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7215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6E9D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496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DEA4B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3E8797CD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8892E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B7821D9" w14:textId="6FDD536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Управления образования</w:t>
            </w:r>
            <w:r>
              <w:rPr>
                <w:sz w:val="18"/>
                <w:szCs w:val="18"/>
              </w:rPr>
              <w:t xml:space="preserve"> </w:t>
            </w:r>
            <w:r w:rsidRPr="00D72185">
              <w:rPr>
                <w:sz w:val="18"/>
                <w:szCs w:val="18"/>
              </w:rPr>
              <w:t>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AB766B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EB342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3C50D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F673C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4055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E8E7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D12C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512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87FE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CAEA18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278444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AE088D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EECEF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A064473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D76FC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E8437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71172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9214B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1EA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DD82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B51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3625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063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B3D5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D6FA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117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D239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C564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7325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23A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1ABE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DBB6F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C4D7E33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C9DD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0CF99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8EFC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3A54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82B3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45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E02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2BE7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1FE4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4A6D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2214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2CB0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299A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DE0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4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34D57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EA20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AD84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8380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9E6F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75DAF9BB" w14:textId="77777777" w:rsidTr="00D72185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EF2B6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5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6166E2" w14:textId="27108CD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 xml:space="preserve">Упорядочение документов постоянного хранения и по личному </w:t>
            </w:r>
            <w:r w:rsidRPr="00D72185">
              <w:rPr>
                <w:sz w:val="18"/>
                <w:szCs w:val="18"/>
              </w:rPr>
              <w:lastRenderedPageBreak/>
              <w:t>составу Финансового управления</w:t>
            </w:r>
            <w:r>
              <w:rPr>
                <w:sz w:val="18"/>
                <w:szCs w:val="18"/>
              </w:rPr>
              <w:t xml:space="preserve"> </w:t>
            </w:r>
            <w:r w:rsidRPr="00D72185">
              <w:rPr>
                <w:sz w:val="18"/>
                <w:szCs w:val="18"/>
              </w:rPr>
              <w:t>г. Лыткарино за 2020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B4E31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8ADEB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4CB9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8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240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521F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5DBB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B28D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2B8C6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6881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F9C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8DD4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FE74F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 xml:space="preserve">Финансовое </w:t>
            </w:r>
            <w:r w:rsidRPr="00D72185">
              <w:rPr>
                <w:rFonts w:eastAsia="Calibri"/>
                <w:sz w:val="18"/>
                <w:szCs w:val="18"/>
                <w:lang w:eastAsia="en-US"/>
              </w:rPr>
              <w:lastRenderedPageBreak/>
              <w:t>управление города Лыткарино</w:t>
            </w:r>
          </w:p>
        </w:tc>
      </w:tr>
      <w:tr w:rsidR="00D72185" w:rsidRPr="00D72185" w14:paraId="69111B53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AB636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108889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52B2D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35EA8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345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1CE0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8EAE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7B6D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F49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4829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24CF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0955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D5DF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22A3A7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D72185" w:rsidRPr="00D72185" w14:paraId="1E74CFF3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523F4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5277DB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CD106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C402D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6CD9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8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B2D5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767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CC7F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F95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4F7E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84B9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8A96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8EF6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E5016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796D1E6E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5A61D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8304C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1C07C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21C9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02BB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906E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BCC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978E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0AC2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8693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A680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4F19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3FD4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7553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4188B61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35610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D898DF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</w:t>
            </w:r>
          </w:p>
          <w:p w14:paraId="3C6D6D7E" w14:textId="1D96E5BE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документов постоянного хранения и по личному составу Финансового управления г. Лыткарино за 2020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0E436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3BBA7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6CC24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667C0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  <w:p w14:paraId="72B10F0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979E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5380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434F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0FDA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027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1EB0E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1A4561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886CA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1FFC2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D806407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A7D8B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319B1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181E3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4D1CA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0C3E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8463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A88E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275A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8B54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F395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687B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0F5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3C65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DE3C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75A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C7B1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B592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481CA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1A03D01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A11D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B793E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6F6F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D71D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4441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80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4957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807F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799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52BD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F981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39B08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5D1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6BD0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DD3C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1B81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0BC9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9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01C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37B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748D4A2E" w14:textId="77777777" w:rsidTr="00D72185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51260E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6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2DC6FF" w14:textId="2E570B95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Комитета по управлению имуществом г. Лыткарино за 2018-2022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37EB4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A811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788C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55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80F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39B9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1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5DC4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189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F4CE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6733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EE66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942E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45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C8850B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Комитет по управлению имуществом города Лыткарино</w:t>
            </w:r>
          </w:p>
        </w:tc>
      </w:tr>
      <w:tr w:rsidR="00D72185" w:rsidRPr="00D72185" w14:paraId="599A890F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63AE6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A26DAF8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AB3A6D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D5BB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52A1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D8D2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DCD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AB60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734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968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FB3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5D8B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8EE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AAF13E1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D72185" w:rsidRPr="00D72185" w14:paraId="736E03ED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88FAF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117D06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F6231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D60B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3C58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55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D108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0C2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1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35C3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61D3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AF83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1CCF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02DC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8877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45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6233E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30CD0EB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99813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F57B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5433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1CF6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F9F6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40B1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A39D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8ACE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E6A5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37E9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BB2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953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D7F5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DB530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20A57CF8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B782A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1B9B0E" w14:textId="5C640D59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Комитета по управлению имуществом г. Лыткарино за 2018-2022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183B0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9D7E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113B0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11DA9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B163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0FE0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DFA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393E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E9D1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40CC1A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86E4F7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AEBE8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40165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757FD6F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B7F18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B90A01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C192E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2E10F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CEA2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FDC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DDBA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09EA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2AE8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F412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41FC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291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C72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E2B8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96F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1B33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48DC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8F2A5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A74205A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25D2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3BC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BA8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A7FB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2C78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355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C7DE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6B8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D291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DC77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A33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F737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1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E135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8F2C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C38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A338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8CCE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A104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45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FB44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200632D7" w14:textId="77777777" w:rsidTr="00D72185">
        <w:trPr>
          <w:trHeight w:val="277"/>
        </w:trPr>
        <w:tc>
          <w:tcPr>
            <w:tcW w:w="56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09C94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2.7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7B858E" w14:textId="0560EE58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ие документов постоянного хранения и по личному составу МКУ «Комитет по делам культуры, молодежи, спорта и туризма» г. Лыткарино за 2020-2025гг.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BF6D7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7D9C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B90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26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9F25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530E5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9B01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53AB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99E8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2543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49E6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E0E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3CBE46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  <w:lang w:eastAsia="en-US"/>
              </w:rPr>
              <w:t>МКУ «Комитет по делам культуры, молодежи, спорта и туризма          г. Лыткарино»</w:t>
            </w:r>
          </w:p>
        </w:tc>
      </w:tr>
      <w:tr w:rsidR="00D72185" w:rsidRPr="00D72185" w14:paraId="3DA78EDB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9196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06035" w14:textId="77777777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67984A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A09D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8C82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3B02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1A7BA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760B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5D6D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DF29A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EC78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AA09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F094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68130B5B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  <w:lang w:eastAsia="en-US"/>
              </w:rPr>
            </w:pPr>
          </w:p>
        </w:tc>
      </w:tr>
      <w:tr w:rsidR="00D72185" w:rsidRPr="00D72185" w14:paraId="2C92C5BF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20378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FE48CC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3B9A6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ED7D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AB04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26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8E8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736D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EDAE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1784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F64B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12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80AD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58B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A890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37DFD5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291CD1F7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B9024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97273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88E0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C895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CB0C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7BA8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AE7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927B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43F3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AD8C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A5CF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D95C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7943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7CDC5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97694B7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AFAF9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F04344" w14:textId="4A11C79A" w:rsidR="00D72185" w:rsidRPr="00D72185" w:rsidRDefault="00D72185" w:rsidP="00D72185">
            <w:pPr>
              <w:suppressAutoHyphens/>
              <w:rPr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Упорядочено документов постоянного хранения и по личному составу МКУ «Комитет по делам культуры, молодежи, спорта и туризма» г. Лыткарино за 2020-2025гг., единица хран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517AD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  <w:p w14:paraId="6FE3777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6A910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х</w:t>
            </w:r>
          </w:p>
          <w:p w14:paraId="074B9FE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318C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сего</w:t>
            </w:r>
          </w:p>
          <w:p w14:paraId="581A16F4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EF83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3 год</w:t>
            </w:r>
          </w:p>
          <w:p w14:paraId="2E8D1A0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26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D79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386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4 год</w:t>
            </w:r>
          </w:p>
          <w:p w14:paraId="3B9F465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B531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0B75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6275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6B14C2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8</w:t>
            </w:r>
          </w:p>
          <w:p w14:paraId="4AC2D8B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001DEC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29</w:t>
            </w:r>
          </w:p>
          <w:p w14:paraId="52CCEF8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B0F04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2030</w:t>
            </w:r>
          </w:p>
          <w:p w14:paraId="2A252FD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год</w:t>
            </w: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A9A04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1CF5783C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3410E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9B21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197A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3110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1C21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0BAB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6B7D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7C55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B703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C588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DF50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D3B2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1F5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97A03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90E5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8866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848D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FE9DB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350F3A46" w14:textId="77777777" w:rsidTr="00D72185">
        <w:trPr>
          <w:trHeight w:val="277"/>
        </w:trPr>
        <w:tc>
          <w:tcPr>
            <w:tcW w:w="5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247D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B368F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8E6E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F661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D4E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63B9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8CD3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5D47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545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0BCF0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206C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BB66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21FE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7DE1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38C4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9C38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16C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C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FE9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2FA2084" w14:textId="77777777" w:rsidTr="00D72185">
        <w:trPr>
          <w:trHeight w:val="122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3B665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.3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D232C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1.03</w:t>
            </w:r>
          </w:p>
          <w:p w14:paraId="46B344C5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lastRenderedPageBreak/>
              <w:t xml:space="preserve">Проведение </w:t>
            </w:r>
            <w:proofErr w:type="spellStart"/>
            <w:r w:rsidRPr="00D72185">
              <w:rPr>
                <w:rFonts w:eastAsia="Calibri"/>
                <w:color w:val="000000"/>
                <w:sz w:val="18"/>
                <w:szCs w:val="18"/>
              </w:rPr>
              <w:t>оцифрования</w:t>
            </w:r>
            <w:proofErr w:type="spellEnd"/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 архивных документов</w:t>
            </w:r>
          </w:p>
          <w:p w14:paraId="5CC000BE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1921220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F70005E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747676C8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4C0238ED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42394EC6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49566195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69C8B5BF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6A367F03" w14:textId="77777777" w:rsid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  <w:p w14:paraId="3BF30350" w14:textId="53F146D0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2FA0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lastRenderedPageBreak/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CF33A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CE48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D819F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8C31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02EB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C8CD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367E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5B5F2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20B9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2568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E29E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BD03FA5" w14:textId="77777777" w:rsidTr="00D72185">
        <w:trPr>
          <w:trHeight w:val="218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10BE3822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7C221A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13530A9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98AEE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B3A0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6DCB0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3878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2ABF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1AD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E8A7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2C17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458C1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CF4C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E636C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45C27F0" w14:textId="77777777" w:rsidTr="00D72185">
        <w:trPr>
          <w:trHeight w:val="251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4F265E2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F5F2E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F7361E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7EBAC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D0F79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B6D0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9EEB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73BE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1852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CFAA9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8FDA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8152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18F4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628383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026DDFEC" w14:textId="77777777" w:rsidTr="00D72185">
        <w:trPr>
          <w:trHeight w:val="31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E74D28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BCF1D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59771F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B0F6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ACE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33A16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35F3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9357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5310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6E4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8F43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D9BC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CF0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FC058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6D222D1E" w14:textId="77777777" w:rsidTr="00D72185">
        <w:trPr>
          <w:trHeight w:val="215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C341136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485327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4EDD4A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3C0D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9DE7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A80CF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21A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1B73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D91E4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2AF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082A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1E26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17E5DB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2D9EB3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4ACBAB63" w14:textId="77777777" w:rsidTr="00D72185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329CD4F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5B641D2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цифровано архивных документов за отчетный период, единиц хранения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C07BAE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F9A10C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4835CF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E9351E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BA6F7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268C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A06C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42AB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7571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AB4F86E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BAB5D17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81F1FFC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1ADE3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485D94C" w14:textId="77777777" w:rsidTr="00D72185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027AD2C7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F4DFA7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34EED4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BAE76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4B15BC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8D883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E90C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F5E083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2EBD6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E604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1A24D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C112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AF35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51E5A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67A37D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9BC0D98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622A55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FEB580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D72185" w:rsidRPr="00D72185" w14:paraId="507C428D" w14:textId="77777777" w:rsidTr="00D72185">
        <w:trPr>
          <w:trHeight w:val="2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DEE24BB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03F7E5" w14:textId="77777777" w:rsidR="00D72185" w:rsidRPr="00D72185" w:rsidRDefault="00D72185" w:rsidP="00D72185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49DD7D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C2E151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142B7" w14:textId="4F4350CC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72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0691E" w14:textId="47B3940B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F2DFB" w14:textId="647F840A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5C748" w14:textId="0AF95CFC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6DA73" w14:textId="1B70F1DC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D502B" w14:textId="56FB553E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052AF5" w14:textId="7EC26006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3FC9EB" w14:textId="06FBA3AA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4E116" w14:textId="030220F1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2E463" w14:textId="03B662DE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C108C80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1EAB881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B51AEF" w14:textId="77777777" w:rsidR="00D72185" w:rsidRPr="00D72185" w:rsidRDefault="00D72185" w:rsidP="00D72185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D71638" w14:textId="77777777" w:rsidR="00D72185" w:rsidRPr="00D72185" w:rsidRDefault="00D72185" w:rsidP="00D72185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15196DD6" w14:textId="77777777" w:rsidTr="00D72185">
        <w:trPr>
          <w:trHeight w:val="104"/>
        </w:trPr>
        <w:tc>
          <w:tcPr>
            <w:tcW w:w="5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4A11FDC1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0A97C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сновное мероприятие 02</w:t>
            </w:r>
          </w:p>
          <w:p w14:paraId="5EB2C1C0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FDC7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8678F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9E5F8" w14:textId="5ED0CECF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4456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6808E0" w14:textId="0B9ABBEF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9528B" w14:textId="4A288668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5057D1" w14:textId="0FB921AB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5C50B" w14:textId="4C4D6773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501DA" w14:textId="508687CF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444CD47" w14:textId="5414F2A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E8408C3" w14:textId="42ADE46F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A51173A" w14:textId="2421422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70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3F4E59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1C09535F" w14:textId="77777777" w:rsidTr="00D72185">
        <w:trPr>
          <w:trHeight w:val="251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0226279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22878CC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5AF16D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0BB25B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C64A1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4456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161A7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14E1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CF8D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3CE1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6FF3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CFA6C5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E1A8997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B1D2CB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4A220F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42E98064" w14:textId="77777777" w:rsidTr="00D72185">
        <w:trPr>
          <w:trHeight w:val="31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CD026A6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8677E8D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56ED5AB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7D0EB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6B25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55A8AD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4B75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92FF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1B72D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D05C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3614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7033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2E71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391BB9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105D2B3F" w14:textId="77777777" w:rsidTr="00D72185">
        <w:trPr>
          <w:trHeight w:val="197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F63A8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EEA0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467F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4E6F1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C633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5759F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37E6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B4D9D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5A4D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255A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CCE6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6D3A7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29B2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67617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2DD1F81F" w14:textId="77777777" w:rsidTr="00D72185">
        <w:trPr>
          <w:trHeight w:val="122"/>
        </w:trPr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0D006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.1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96299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Мероприятие 02.01</w:t>
            </w:r>
          </w:p>
          <w:p w14:paraId="3E58816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Обеспечение переда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69A6D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-20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3225B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Итого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E1D1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4456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E26D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4BDC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1539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F6DE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78E9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6B4C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2731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6EF3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2BB2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2B8F24C6" w14:textId="77777777" w:rsidTr="00D72185">
        <w:trPr>
          <w:trHeight w:val="218"/>
        </w:trPr>
        <w:tc>
          <w:tcPr>
            <w:tcW w:w="5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6B287EE6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B991BE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BCFC7AF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C2D7C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9CEA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4456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8D57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2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34F44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4AD4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88B3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23BD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D6B4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8B4D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F861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808,0</w:t>
            </w: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57C0DF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3636FDE8" w14:textId="77777777" w:rsidTr="00D72185">
        <w:trPr>
          <w:trHeight w:val="251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2D8279D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1896356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EB48421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DAE12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4BC3D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A4E26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F48D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A207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C768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D130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0E86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7FF1D0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C75D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F21C5D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06F87C93" w14:textId="77777777" w:rsidTr="00D72185">
        <w:trPr>
          <w:trHeight w:val="31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6B76E8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618AC59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B98DB3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F1484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62DAA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6A21A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B368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8A25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93C7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0D4E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3920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57068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A1D13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E40DF6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67689950" w14:textId="77777777" w:rsidTr="00D72185">
        <w:trPr>
          <w:trHeight w:val="215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5CFBD97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DA90773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88F8618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80CDB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небюджетные средств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1E1A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29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29E6E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C311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32A67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E60F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BFD9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C538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914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DE53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9309247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2374239B" w14:textId="77777777" w:rsidTr="00D72185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2CE8501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7D14344" w14:textId="77777777" w:rsidR="00E02A54" w:rsidRPr="00D72185" w:rsidRDefault="00E02A54" w:rsidP="00E02A54">
            <w:pPr>
              <w:suppressAutoHyphens/>
              <w:rPr>
                <w:rFonts w:eastAsia="Calibri"/>
                <w:sz w:val="18"/>
                <w:szCs w:val="18"/>
              </w:rPr>
            </w:pPr>
            <w:r w:rsidRPr="00D72185">
              <w:rPr>
                <w:sz w:val="18"/>
                <w:szCs w:val="18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, процент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20E619D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CC3C30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х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6D1E2BF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 xml:space="preserve">Всего 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989EB64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3 год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181F9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В том числе по кварталам: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0A98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4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4EA4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5 год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C62C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6 год</w:t>
            </w:r>
          </w:p>
        </w:tc>
        <w:tc>
          <w:tcPr>
            <w:tcW w:w="851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68D5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7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B981D2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8 год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5A3ABB3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29 год</w:t>
            </w:r>
          </w:p>
        </w:tc>
        <w:tc>
          <w:tcPr>
            <w:tcW w:w="85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2FECAE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030 год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BA7701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61B3F399" w14:textId="77777777" w:rsidTr="00D72185">
        <w:trPr>
          <w:trHeight w:val="114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3986AB4B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663D76" w14:textId="77777777" w:rsidR="00E02A54" w:rsidRPr="00D72185" w:rsidRDefault="00E02A54" w:rsidP="00E02A5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50DEE4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839098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4EE0CD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12DA2F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492261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B8ACE4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CD95D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B6D5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IV</w:t>
            </w: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EA0E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0D41A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5DD37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42C7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C49E45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9CA7A2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7BE321F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9588F4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  <w:tr w:rsidR="00E02A54" w:rsidRPr="00D72185" w14:paraId="7F43E959" w14:textId="77777777" w:rsidTr="00D72185">
        <w:trPr>
          <w:trHeight w:val="29"/>
        </w:trPr>
        <w:tc>
          <w:tcPr>
            <w:tcW w:w="5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5114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451FE" w14:textId="77777777" w:rsidR="00E02A54" w:rsidRPr="00D72185" w:rsidRDefault="00E02A54" w:rsidP="00E02A54">
            <w:pPr>
              <w:suppressAutoHyphens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A5385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2CB6A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3280E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78D6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9B6A9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1-2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15B6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26-4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CF288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41-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01435E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71-1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23FA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0764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5893B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E92AC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D9C15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9DC66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8F7D2" w14:textId="77777777" w:rsidR="00E02A54" w:rsidRPr="00D72185" w:rsidRDefault="00E02A54" w:rsidP="00E02A54">
            <w:pPr>
              <w:suppressAutoHyphens/>
              <w:jc w:val="center"/>
              <w:rPr>
                <w:rFonts w:eastAsia="Calibri"/>
                <w:color w:val="000000"/>
                <w:sz w:val="18"/>
                <w:szCs w:val="18"/>
              </w:rPr>
            </w:pPr>
            <w:r w:rsidRPr="00D72185">
              <w:rPr>
                <w:rFonts w:eastAsia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7E0B2" w14:textId="77777777" w:rsidR="00E02A54" w:rsidRPr="00D72185" w:rsidRDefault="00E02A54" w:rsidP="00E02A54">
            <w:pPr>
              <w:suppressAutoHyphens/>
              <w:rPr>
                <w:rFonts w:eastAsia="Calibri"/>
                <w:color w:val="000000"/>
                <w:sz w:val="18"/>
                <w:szCs w:val="18"/>
              </w:rPr>
            </w:pPr>
          </w:p>
        </w:tc>
      </w:tr>
    </w:tbl>
    <w:p w14:paraId="211FD115" w14:textId="77777777" w:rsidR="00D72185" w:rsidRPr="00AD2A18" w:rsidRDefault="00D72185" w:rsidP="00D72185">
      <w:pPr>
        <w:tabs>
          <w:tab w:val="left" w:pos="12334"/>
        </w:tabs>
      </w:pPr>
    </w:p>
    <w:sectPr w:rsidR="00D72185" w:rsidRPr="00AD2A18" w:rsidSect="008C05BF">
      <w:headerReference w:type="default" r:id="rId11"/>
      <w:footnotePr>
        <w:numRestart w:val="eachSect"/>
      </w:footnotePr>
      <w:type w:val="nextColumn"/>
      <w:pgSz w:w="16838" w:h="11906" w:orient="landscape"/>
      <w:pgMar w:top="993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FAFAB" w14:textId="77777777" w:rsidR="00CE2A63" w:rsidRDefault="00CE2A63">
      <w:r>
        <w:separator/>
      </w:r>
    </w:p>
  </w:endnote>
  <w:endnote w:type="continuationSeparator" w:id="0">
    <w:p w14:paraId="0D179A0B" w14:textId="77777777" w:rsidR="00CE2A63" w:rsidRDefault="00CE2A63">
      <w:r>
        <w:continuationSeparator/>
      </w:r>
    </w:p>
  </w:endnote>
  <w:endnote w:type="continuationNotice" w:id="1">
    <w:p w14:paraId="2D6014A0" w14:textId="77777777" w:rsidR="00CE2A63" w:rsidRDefault="00CE2A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Nimbus Roman No9 L">
    <w:altName w:val="Times New Roman"/>
    <w:charset w:val="01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F94A6" w14:textId="77777777" w:rsidR="00CE2A63" w:rsidRDefault="00CE2A63">
      <w:r>
        <w:separator/>
      </w:r>
    </w:p>
  </w:footnote>
  <w:footnote w:type="continuationSeparator" w:id="0">
    <w:p w14:paraId="690EDBAB" w14:textId="77777777" w:rsidR="00CE2A63" w:rsidRDefault="00CE2A63">
      <w:r>
        <w:continuationSeparator/>
      </w:r>
    </w:p>
  </w:footnote>
  <w:footnote w:type="continuationNotice" w:id="1">
    <w:p w14:paraId="08C8080A" w14:textId="77777777" w:rsidR="00CE2A63" w:rsidRDefault="00CE2A63"/>
  </w:footnote>
  <w:footnote w:id="2">
    <w:p w14:paraId="151B1187" w14:textId="09F8AB2B" w:rsidR="00352F59" w:rsidRPr="002B55E9" w:rsidRDefault="00352F59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</w:t>
      </w:r>
      <w:r>
        <w:rPr>
          <w:sz w:val="18"/>
        </w:rPr>
        <w:t>2</w:t>
      </w:r>
      <w:r w:rsidRPr="002B55E9">
        <w:rPr>
          <w:sz w:val="18"/>
        </w:rPr>
        <w:t xml:space="preserve"> году.</w:t>
      </w:r>
    </w:p>
  </w:footnote>
  <w:footnote w:id="3">
    <w:p w14:paraId="4A7C1393" w14:textId="77777777" w:rsidR="00352F59" w:rsidRPr="002B55E9" w:rsidRDefault="00352F59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AC02" w14:textId="77777777" w:rsidR="001742A3" w:rsidRPr="00C27F75" w:rsidRDefault="001742A3">
    <w:pPr>
      <w:pStyle w:val="af"/>
      <w:jc w:val="center"/>
      <w:rPr>
        <w:rFonts w:ascii="Times New Roman" w:hAnsi="Times New Roman"/>
      </w:rPr>
    </w:pPr>
  </w:p>
  <w:p w14:paraId="3F54AAF6" w14:textId="77777777" w:rsidR="001742A3" w:rsidRDefault="001742A3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25DB0" w14:textId="77777777" w:rsidR="001742A3" w:rsidRPr="00EA715B" w:rsidRDefault="001742A3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381696">
      <w:rPr>
        <w:rFonts w:ascii="Times New Roman" w:hAnsi="Times New Roman"/>
        <w:noProof/>
      </w:rPr>
      <w:t>10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F8680" w14:textId="77777777" w:rsidR="001742A3" w:rsidRDefault="001742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59F52F0"/>
    <w:multiLevelType w:val="multilevel"/>
    <w:tmpl w:val="30EAFE7C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8865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540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7344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eastAsia="Times New Roman" w:hint="default"/>
      </w:rPr>
    </w:lvl>
  </w:abstractNum>
  <w:abstractNum w:abstractNumId="3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E60A93"/>
    <w:multiLevelType w:val="hybridMultilevel"/>
    <w:tmpl w:val="BF84B4AC"/>
    <w:lvl w:ilvl="0" w:tplc="B4F0E43E">
      <w:start w:val="6"/>
      <w:numFmt w:val="decimal"/>
      <w:lvlText w:val="%1."/>
      <w:lvlJc w:val="left"/>
      <w:pPr>
        <w:ind w:left="143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5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7" w15:restartNumberingAfterBreak="0">
    <w:nsid w:val="2BBB70EF"/>
    <w:multiLevelType w:val="multilevel"/>
    <w:tmpl w:val="9476F238"/>
    <w:lvl w:ilvl="0">
      <w:start w:val="1"/>
      <w:numFmt w:val="decimal"/>
      <w:lvlText w:val="%1."/>
      <w:lvlJc w:val="left"/>
      <w:pPr>
        <w:tabs>
          <w:tab w:val="num" w:pos="0"/>
        </w:tabs>
        <w:ind w:left="709" w:firstLine="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29" w:firstLine="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329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69" w:firstLine="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89" w:firstLine="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489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29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49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649" w:firstLine="0"/>
      </w:pPr>
    </w:lvl>
  </w:abstractNum>
  <w:abstractNum w:abstractNumId="8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9" w15:restartNumberingAfterBreak="0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3" w15:restartNumberingAfterBreak="0">
    <w:nsid w:val="4639434D"/>
    <w:multiLevelType w:val="hybridMultilevel"/>
    <w:tmpl w:val="3FE46B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426"/>
        </w:tabs>
        <w:ind w:left="426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6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0F73472"/>
    <w:multiLevelType w:val="multilevel"/>
    <w:tmpl w:val="4D70534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9" w15:restartNumberingAfterBreak="0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0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num w:numId="1" w16cid:durableId="1966153958">
    <w:abstractNumId w:val="3"/>
  </w:num>
  <w:num w:numId="2" w16cid:durableId="1028457366">
    <w:abstractNumId w:val="11"/>
  </w:num>
  <w:num w:numId="3" w16cid:durableId="1283535548">
    <w:abstractNumId w:val="17"/>
  </w:num>
  <w:num w:numId="4" w16cid:durableId="833495287">
    <w:abstractNumId w:val="6"/>
  </w:num>
  <w:num w:numId="5" w16cid:durableId="1527793508">
    <w:abstractNumId w:val="16"/>
  </w:num>
  <w:num w:numId="6" w16cid:durableId="1827746249">
    <w:abstractNumId w:val="14"/>
  </w:num>
  <w:num w:numId="7" w16cid:durableId="949747820">
    <w:abstractNumId w:val="19"/>
  </w:num>
  <w:num w:numId="8" w16cid:durableId="1840852426">
    <w:abstractNumId w:val="20"/>
  </w:num>
  <w:num w:numId="9" w16cid:durableId="427308093">
    <w:abstractNumId w:val="8"/>
  </w:num>
  <w:num w:numId="10" w16cid:durableId="8026327">
    <w:abstractNumId w:val="5"/>
  </w:num>
  <w:num w:numId="11" w16cid:durableId="2123183781">
    <w:abstractNumId w:val="10"/>
  </w:num>
  <w:num w:numId="12" w16cid:durableId="204826214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80512453">
    <w:abstractNumId w:val="13"/>
  </w:num>
  <w:num w:numId="14" w16cid:durableId="14232048">
    <w:abstractNumId w:val="12"/>
  </w:num>
  <w:num w:numId="15" w16cid:durableId="606547398">
    <w:abstractNumId w:val="21"/>
  </w:num>
  <w:num w:numId="16" w16cid:durableId="793258452">
    <w:abstractNumId w:val="4"/>
  </w:num>
  <w:num w:numId="17" w16cid:durableId="843132166">
    <w:abstractNumId w:val="15"/>
  </w:num>
  <w:num w:numId="18" w16cid:durableId="1903565317">
    <w:abstractNumId w:val="9"/>
  </w:num>
  <w:num w:numId="19" w16cid:durableId="1997295661">
    <w:abstractNumId w:val="7"/>
  </w:num>
  <w:num w:numId="20" w16cid:durableId="107552505">
    <w:abstractNumId w:val="18"/>
  </w:num>
  <w:num w:numId="21" w16cid:durableId="1680084948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GrammaticalErrors/>
  <w:proofState w:spelling="clean" w:grammar="clean"/>
  <w:documentProtection w:edit="readOnly" w:enforcement="0"/>
  <w:defaultTabStop w:val="708"/>
  <w:hyphenationZone w:val="357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AF0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07F27"/>
    <w:rsid w:val="0001051D"/>
    <w:rsid w:val="00010840"/>
    <w:rsid w:val="00010A54"/>
    <w:rsid w:val="000121F3"/>
    <w:rsid w:val="000124E1"/>
    <w:rsid w:val="00013626"/>
    <w:rsid w:val="00015690"/>
    <w:rsid w:val="0001763A"/>
    <w:rsid w:val="0002029F"/>
    <w:rsid w:val="00022295"/>
    <w:rsid w:val="00022559"/>
    <w:rsid w:val="00022F2D"/>
    <w:rsid w:val="00025418"/>
    <w:rsid w:val="00025AE9"/>
    <w:rsid w:val="00026D9C"/>
    <w:rsid w:val="00027EE2"/>
    <w:rsid w:val="0003103E"/>
    <w:rsid w:val="0003155D"/>
    <w:rsid w:val="00031E32"/>
    <w:rsid w:val="000328DD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D3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0F02"/>
    <w:rsid w:val="00071024"/>
    <w:rsid w:val="000711E5"/>
    <w:rsid w:val="00073443"/>
    <w:rsid w:val="000737B6"/>
    <w:rsid w:val="00074E36"/>
    <w:rsid w:val="00075EB4"/>
    <w:rsid w:val="0007665D"/>
    <w:rsid w:val="00076A6B"/>
    <w:rsid w:val="00076C24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0A63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44C"/>
    <w:rsid w:val="000C0659"/>
    <w:rsid w:val="000C086D"/>
    <w:rsid w:val="000C0C18"/>
    <w:rsid w:val="000C0F49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775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58DC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791"/>
    <w:rsid w:val="001508EB"/>
    <w:rsid w:val="00151345"/>
    <w:rsid w:val="00151C55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1B6"/>
    <w:rsid w:val="00161A9B"/>
    <w:rsid w:val="00161F2C"/>
    <w:rsid w:val="00162300"/>
    <w:rsid w:val="00162CAA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2A3"/>
    <w:rsid w:val="001749A1"/>
    <w:rsid w:val="00174E07"/>
    <w:rsid w:val="001750BA"/>
    <w:rsid w:val="00175BB1"/>
    <w:rsid w:val="00177367"/>
    <w:rsid w:val="00177A52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C4"/>
    <w:rsid w:val="001C14EC"/>
    <w:rsid w:val="001C1A89"/>
    <w:rsid w:val="001C1E39"/>
    <w:rsid w:val="001C2162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D70AA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114"/>
    <w:rsid w:val="001E72A5"/>
    <w:rsid w:val="001E735D"/>
    <w:rsid w:val="001F0509"/>
    <w:rsid w:val="001F1704"/>
    <w:rsid w:val="001F195F"/>
    <w:rsid w:val="001F2685"/>
    <w:rsid w:val="001F3831"/>
    <w:rsid w:val="001F5149"/>
    <w:rsid w:val="001F5C30"/>
    <w:rsid w:val="001F5C87"/>
    <w:rsid w:val="001F615C"/>
    <w:rsid w:val="001F61A0"/>
    <w:rsid w:val="001F7095"/>
    <w:rsid w:val="001F7626"/>
    <w:rsid w:val="001F7700"/>
    <w:rsid w:val="001F7BBB"/>
    <w:rsid w:val="00200BA9"/>
    <w:rsid w:val="00200BD9"/>
    <w:rsid w:val="00201822"/>
    <w:rsid w:val="0020186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1EDB"/>
    <w:rsid w:val="00212F48"/>
    <w:rsid w:val="002134B3"/>
    <w:rsid w:val="00213F6A"/>
    <w:rsid w:val="00214A87"/>
    <w:rsid w:val="00214E5B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BA4"/>
    <w:rsid w:val="00240C86"/>
    <w:rsid w:val="00240F4B"/>
    <w:rsid w:val="00241B8A"/>
    <w:rsid w:val="00242616"/>
    <w:rsid w:val="002428C7"/>
    <w:rsid w:val="00242DBA"/>
    <w:rsid w:val="00242E18"/>
    <w:rsid w:val="00243034"/>
    <w:rsid w:val="00243336"/>
    <w:rsid w:val="002442D1"/>
    <w:rsid w:val="002449E9"/>
    <w:rsid w:val="00244A0A"/>
    <w:rsid w:val="00245311"/>
    <w:rsid w:val="00245415"/>
    <w:rsid w:val="002456FC"/>
    <w:rsid w:val="002458C5"/>
    <w:rsid w:val="00245D56"/>
    <w:rsid w:val="002468B4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0E64"/>
    <w:rsid w:val="00271F23"/>
    <w:rsid w:val="002720B0"/>
    <w:rsid w:val="002720B8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776C2"/>
    <w:rsid w:val="00277DAC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4CD3"/>
    <w:rsid w:val="00295032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5240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4A0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47D1"/>
    <w:rsid w:val="0031567D"/>
    <w:rsid w:val="00315885"/>
    <w:rsid w:val="00315A18"/>
    <w:rsid w:val="003169A3"/>
    <w:rsid w:val="00316CF1"/>
    <w:rsid w:val="0032036A"/>
    <w:rsid w:val="00320733"/>
    <w:rsid w:val="0032130A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3B3A"/>
    <w:rsid w:val="00333B3C"/>
    <w:rsid w:val="00333D1B"/>
    <w:rsid w:val="003352F3"/>
    <w:rsid w:val="00335519"/>
    <w:rsid w:val="00335AEA"/>
    <w:rsid w:val="00336172"/>
    <w:rsid w:val="003373D4"/>
    <w:rsid w:val="00337C08"/>
    <w:rsid w:val="00340B1F"/>
    <w:rsid w:val="00340F2D"/>
    <w:rsid w:val="0034120B"/>
    <w:rsid w:val="0034189B"/>
    <w:rsid w:val="003420F1"/>
    <w:rsid w:val="0034252F"/>
    <w:rsid w:val="003432A4"/>
    <w:rsid w:val="00343C01"/>
    <w:rsid w:val="003442F0"/>
    <w:rsid w:val="003452AF"/>
    <w:rsid w:val="00345A1D"/>
    <w:rsid w:val="00345E1F"/>
    <w:rsid w:val="00345F8E"/>
    <w:rsid w:val="003464B1"/>
    <w:rsid w:val="003468DF"/>
    <w:rsid w:val="003469E1"/>
    <w:rsid w:val="00346A05"/>
    <w:rsid w:val="003471CB"/>
    <w:rsid w:val="00350DF0"/>
    <w:rsid w:val="003510FC"/>
    <w:rsid w:val="00352BA1"/>
    <w:rsid w:val="00352F31"/>
    <w:rsid w:val="00352F59"/>
    <w:rsid w:val="00353A1B"/>
    <w:rsid w:val="00353B65"/>
    <w:rsid w:val="0035469E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F9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1696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0F9"/>
    <w:rsid w:val="00397913"/>
    <w:rsid w:val="003A0065"/>
    <w:rsid w:val="003A04A4"/>
    <w:rsid w:val="003A05AB"/>
    <w:rsid w:val="003A079B"/>
    <w:rsid w:val="003A096E"/>
    <w:rsid w:val="003A100E"/>
    <w:rsid w:val="003A1B7B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5C1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A9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5AFF"/>
    <w:rsid w:val="003E636B"/>
    <w:rsid w:val="003E656C"/>
    <w:rsid w:val="003E72F2"/>
    <w:rsid w:val="003F0451"/>
    <w:rsid w:val="003F0AE0"/>
    <w:rsid w:val="003F0F14"/>
    <w:rsid w:val="003F1337"/>
    <w:rsid w:val="003F215C"/>
    <w:rsid w:val="003F2411"/>
    <w:rsid w:val="003F2CA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446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66A3"/>
    <w:rsid w:val="004170A9"/>
    <w:rsid w:val="004172A9"/>
    <w:rsid w:val="0041735C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B64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2B9F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6C9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6211"/>
    <w:rsid w:val="004865B4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A7C7A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7842"/>
    <w:rsid w:val="004C0337"/>
    <w:rsid w:val="004C07B6"/>
    <w:rsid w:val="004C0B8A"/>
    <w:rsid w:val="004C352A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E8A"/>
    <w:rsid w:val="004E1FFC"/>
    <w:rsid w:val="004E32ED"/>
    <w:rsid w:val="004E3AA3"/>
    <w:rsid w:val="004E3D80"/>
    <w:rsid w:val="004E3F69"/>
    <w:rsid w:val="004E4148"/>
    <w:rsid w:val="004E43DA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325"/>
    <w:rsid w:val="0050150F"/>
    <w:rsid w:val="005027E1"/>
    <w:rsid w:val="005045BC"/>
    <w:rsid w:val="00505B0C"/>
    <w:rsid w:val="00505F08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7CB"/>
    <w:rsid w:val="005268BA"/>
    <w:rsid w:val="00526D71"/>
    <w:rsid w:val="00527B6D"/>
    <w:rsid w:val="00527BA8"/>
    <w:rsid w:val="005300D2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4DE5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4B1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1F95"/>
    <w:rsid w:val="005A22BA"/>
    <w:rsid w:val="005A2E94"/>
    <w:rsid w:val="005A357D"/>
    <w:rsid w:val="005A456D"/>
    <w:rsid w:val="005A4DEC"/>
    <w:rsid w:val="005A52D4"/>
    <w:rsid w:val="005A5399"/>
    <w:rsid w:val="005A5C52"/>
    <w:rsid w:val="005A73FD"/>
    <w:rsid w:val="005A743C"/>
    <w:rsid w:val="005A79DB"/>
    <w:rsid w:val="005A7CE7"/>
    <w:rsid w:val="005B074F"/>
    <w:rsid w:val="005B1ED7"/>
    <w:rsid w:val="005B1F3D"/>
    <w:rsid w:val="005B27DA"/>
    <w:rsid w:val="005B28F6"/>
    <w:rsid w:val="005B2C73"/>
    <w:rsid w:val="005B2CDF"/>
    <w:rsid w:val="005B3877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1503"/>
    <w:rsid w:val="005F1FFB"/>
    <w:rsid w:val="005F27B5"/>
    <w:rsid w:val="005F2D03"/>
    <w:rsid w:val="005F385D"/>
    <w:rsid w:val="005F3B1C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5BF"/>
    <w:rsid w:val="00633907"/>
    <w:rsid w:val="00633B72"/>
    <w:rsid w:val="00633F31"/>
    <w:rsid w:val="00634320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C29"/>
    <w:rsid w:val="00641FA0"/>
    <w:rsid w:val="00643579"/>
    <w:rsid w:val="006439AA"/>
    <w:rsid w:val="006439DC"/>
    <w:rsid w:val="00643EB8"/>
    <w:rsid w:val="00644020"/>
    <w:rsid w:val="006449DB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5F42"/>
    <w:rsid w:val="00655FFB"/>
    <w:rsid w:val="0065621F"/>
    <w:rsid w:val="0065647A"/>
    <w:rsid w:val="006566DE"/>
    <w:rsid w:val="006578D0"/>
    <w:rsid w:val="00657CD1"/>
    <w:rsid w:val="00660085"/>
    <w:rsid w:val="00660329"/>
    <w:rsid w:val="00660A8F"/>
    <w:rsid w:val="00661350"/>
    <w:rsid w:val="0066188E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16D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6289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1AB1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222C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BE5"/>
    <w:rsid w:val="006B6E57"/>
    <w:rsid w:val="006B742B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255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2A8B"/>
    <w:rsid w:val="00712E81"/>
    <w:rsid w:val="007132DD"/>
    <w:rsid w:val="0071485E"/>
    <w:rsid w:val="00714AA8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28C5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3BD6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344"/>
    <w:rsid w:val="007644A0"/>
    <w:rsid w:val="00764F63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2BFE"/>
    <w:rsid w:val="007935C7"/>
    <w:rsid w:val="00793722"/>
    <w:rsid w:val="007941C2"/>
    <w:rsid w:val="00794CAA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29D4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30E"/>
    <w:rsid w:val="007C4614"/>
    <w:rsid w:val="007C4EB0"/>
    <w:rsid w:val="007C5495"/>
    <w:rsid w:val="007C7924"/>
    <w:rsid w:val="007D1123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5FF3"/>
    <w:rsid w:val="007E6853"/>
    <w:rsid w:val="007F0647"/>
    <w:rsid w:val="007F1ECF"/>
    <w:rsid w:val="007F2047"/>
    <w:rsid w:val="007F257F"/>
    <w:rsid w:val="007F2D8D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7F711A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52F1"/>
    <w:rsid w:val="00815CBE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662C3"/>
    <w:rsid w:val="00866DBA"/>
    <w:rsid w:val="00870A21"/>
    <w:rsid w:val="008725D6"/>
    <w:rsid w:val="00873974"/>
    <w:rsid w:val="00873B12"/>
    <w:rsid w:val="00873FC2"/>
    <w:rsid w:val="008747C3"/>
    <w:rsid w:val="00874F94"/>
    <w:rsid w:val="008760F3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5734"/>
    <w:rsid w:val="0089622C"/>
    <w:rsid w:val="0089626F"/>
    <w:rsid w:val="0089789F"/>
    <w:rsid w:val="008A1589"/>
    <w:rsid w:val="008A15AA"/>
    <w:rsid w:val="008A1BA3"/>
    <w:rsid w:val="008A1C6C"/>
    <w:rsid w:val="008A36C3"/>
    <w:rsid w:val="008A3825"/>
    <w:rsid w:val="008A4363"/>
    <w:rsid w:val="008A6C09"/>
    <w:rsid w:val="008A728A"/>
    <w:rsid w:val="008B0016"/>
    <w:rsid w:val="008B0DB0"/>
    <w:rsid w:val="008B16E4"/>
    <w:rsid w:val="008B1F71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05BF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6BF0"/>
    <w:rsid w:val="008C70B0"/>
    <w:rsid w:val="008C7780"/>
    <w:rsid w:val="008C7FF2"/>
    <w:rsid w:val="008D0633"/>
    <w:rsid w:val="008D0F46"/>
    <w:rsid w:val="008D1BF0"/>
    <w:rsid w:val="008D2278"/>
    <w:rsid w:val="008D40CB"/>
    <w:rsid w:val="008D44B5"/>
    <w:rsid w:val="008D4BCB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3CA"/>
    <w:rsid w:val="00925CA0"/>
    <w:rsid w:val="00925E85"/>
    <w:rsid w:val="0092696D"/>
    <w:rsid w:val="0092754C"/>
    <w:rsid w:val="009300EE"/>
    <w:rsid w:val="0093014B"/>
    <w:rsid w:val="009307B6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58E"/>
    <w:rsid w:val="0096599C"/>
    <w:rsid w:val="00966BCD"/>
    <w:rsid w:val="00966FC1"/>
    <w:rsid w:val="009671F1"/>
    <w:rsid w:val="0096767D"/>
    <w:rsid w:val="0096777F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6EC"/>
    <w:rsid w:val="00983CE1"/>
    <w:rsid w:val="00984260"/>
    <w:rsid w:val="0098591B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97D26"/>
    <w:rsid w:val="009A0947"/>
    <w:rsid w:val="009A1B3A"/>
    <w:rsid w:val="009A218E"/>
    <w:rsid w:val="009A24DF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3671"/>
    <w:rsid w:val="009C3A93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35B"/>
    <w:rsid w:val="00A02B99"/>
    <w:rsid w:val="00A02D27"/>
    <w:rsid w:val="00A02EA1"/>
    <w:rsid w:val="00A05A0C"/>
    <w:rsid w:val="00A05DAE"/>
    <w:rsid w:val="00A07D2E"/>
    <w:rsid w:val="00A07DA2"/>
    <w:rsid w:val="00A103F8"/>
    <w:rsid w:val="00A10DBE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D6F"/>
    <w:rsid w:val="00A17E6E"/>
    <w:rsid w:val="00A20D25"/>
    <w:rsid w:val="00A2161A"/>
    <w:rsid w:val="00A22649"/>
    <w:rsid w:val="00A234CE"/>
    <w:rsid w:val="00A23A9D"/>
    <w:rsid w:val="00A243B9"/>
    <w:rsid w:val="00A243C7"/>
    <w:rsid w:val="00A25CA1"/>
    <w:rsid w:val="00A266AD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6DA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087A"/>
    <w:rsid w:val="00A72001"/>
    <w:rsid w:val="00A721E2"/>
    <w:rsid w:val="00A72725"/>
    <w:rsid w:val="00A72D29"/>
    <w:rsid w:val="00A7348C"/>
    <w:rsid w:val="00A7350C"/>
    <w:rsid w:val="00A739D0"/>
    <w:rsid w:val="00A75304"/>
    <w:rsid w:val="00A759F9"/>
    <w:rsid w:val="00A760E8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7F"/>
    <w:rsid w:val="00AC63DF"/>
    <w:rsid w:val="00AD0452"/>
    <w:rsid w:val="00AD089E"/>
    <w:rsid w:val="00AD0F16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87C"/>
    <w:rsid w:val="00B12A92"/>
    <w:rsid w:val="00B12E69"/>
    <w:rsid w:val="00B131F5"/>
    <w:rsid w:val="00B153F8"/>
    <w:rsid w:val="00B15EBC"/>
    <w:rsid w:val="00B17F91"/>
    <w:rsid w:val="00B20198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6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3B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01D0"/>
    <w:rsid w:val="00B71B77"/>
    <w:rsid w:val="00B7220E"/>
    <w:rsid w:val="00B72322"/>
    <w:rsid w:val="00B72484"/>
    <w:rsid w:val="00B7262C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6D32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1CA7"/>
    <w:rsid w:val="00BC23F7"/>
    <w:rsid w:val="00BC2DC6"/>
    <w:rsid w:val="00BC2E87"/>
    <w:rsid w:val="00BC5161"/>
    <w:rsid w:val="00BC52CB"/>
    <w:rsid w:val="00BC607D"/>
    <w:rsid w:val="00BC6216"/>
    <w:rsid w:val="00BC6BD1"/>
    <w:rsid w:val="00BC6D88"/>
    <w:rsid w:val="00BC708D"/>
    <w:rsid w:val="00BC75A6"/>
    <w:rsid w:val="00BC7C1F"/>
    <w:rsid w:val="00BD1BFA"/>
    <w:rsid w:val="00BD24FF"/>
    <w:rsid w:val="00BD26E9"/>
    <w:rsid w:val="00BD30CB"/>
    <w:rsid w:val="00BD336A"/>
    <w:rsid w:val="00BD35F5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4E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66C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1C"/>
    <w:rsid w:val="00C44AC3"/>
    <w:rsid w:val="00C45242"/>
    <w:rsid w:val="00C454CE"/>
    <w:rsid w:val="00C45592"/>
    <w:rsid w:val="00C45B0C"/>
    <w:rsid w:val="00C45E1A"/>
    <w:rsid w:val="00C4623B"/>
    <w:rsid w:val="00C47664"/>
    <w:rsid w:val="00C510E9"/>
    <w:rsid w:val="00C5362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885"/>
    <w:rsid w:val="00C61BEF"/>
    <w:rsid w:val="00C62B52"/>
    <w:rsid w:val="00C63323"/>
    <w:rsid w:val="00C6385A"/>
    <w:rsid w:val="00C64E54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535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3D53"/>
    <w:rsid w:val="00C94F36"/>
    <w:rsid w:val="00C9549E"/>
    <w:rsid w:val="00C963D2"/>
    <w:rsid w:val="00C96842"/>
    <w:rsid w:val="00C96B28"/>
    <w:rsid w:val="00C97014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00D7"/>
    <w:rsid w:val="00CC1F4A"/>
    <w:rsid w:val="00CC26FB"/>
    <w:rsid w:val="00CC29DD"/>
    <w:rsid w:val="00CC3480"/>
    <w:rsid w:val="00CC366B"/>
    <w:rsid w:val="00CC3722"/>
    <w:rsid w:val="00CC4B46"/>
    <w:rsid w:val="00CC503A"/>
    <w:rsid w:val="00CC5615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6EEC"/>
    <w:rsid w:val="00CD78B2"/>
    <w:rsid w:val="00CE02B9"/>
    <w:rsid w:val="00CE067C"/>
    <w:rsid w:val="00CE0C2C"/>
    <w:rsid w:val="00CE13AC"/>
    <w:rsid w:val="00CE1561"/>
    <w:rsid w:val="00CE19A3"/>
    <w:rsid w:val="00CE25E9"/>
    <w:rsid w:val="00CE2A63"/>
    <w:rsid w:val="00CE2F99"/>
    <w:rsid w:val="00CE4359"/>
    <w:rsid w:val="00CE493E"/>
    <w:rsid w:val="00CE5CE4"/>
    <w:rsid w:val="00CE67A3"/>
    <w:rsid w:val="00CE6AA2"/>
    <w:rsid w:val="00CE7ADE"/>
    <w:rsid w:val="00CE7FFD"/>
    <w:rsid w:val="00CF025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3CA"/>
    <w:rsid w:val="00CF5C4F"/>
    <w:rsid w:val="00CF5EF3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69CE"/>
    <w:rsid w:val="00D07188"/>
    <w:rsid w:val="00D071A8"/>
    <w:rsid w:val="00D0734C"/>
    <w:rsid w:val="00D07B05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002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185"/>
    <w:rsid w:val="00D722B0"/>
    <w:rsid w:val="00D7231E"/>
    <w:rsid w:val="00D723D7"/>
    <w:rsid w:val="00D72635"/>
    <w:rsid w:val="00D73CAC"/>
    <w:rsid w:val="00D75690"/>
    <w:rsid w:val="00D767B7"/>
    <w:rsid w:val="00D76A24"/>
    <w:rsid w:val="00D76AFF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3E"/>
    <w:rsid w:val="00D870A2"/>
    <w:rsid w:val="00D90CE8"/>
    <w:rsid w:val="00D91B8C"/>
    <w:rsid w:val="00D9267D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3FBE"/>
    <w:rsid w:val="00DC406E"/>
    <w:rsid w:val="00DC43C4"/>
    <w:rsid w:val="00DC45F0"/>
    <w:rsid w:val="00DC4C2C"/>
    <w:rsid w:val="00DC51F9"/>
    <w:rsid w:val="00DC53C9"/>
    <w:rsid w:val="00DC686A"/>
    <w:rsid w:val="00DC68C0"/>
    <w:rsid w:val="00DC7682"/>
    <w:rsid w:val="00DC7705"/>
    <w:rsid w:val="00DC79EC"/>
    <w:rsid w:val="00DC7A3C"/>
    <w:rsid w:val="00DD04DF"/>
    <w:rsid w:val="00DD0D3D"/>
    <w:rsid w:val="00DD1288"/>
    <w:rsid w:val="00DD167F"/>
    <w:rsid w:val="00DD2773"/>
    <w:rsid w:val="00DD2E1F"/>
    <w:rsid w:val="00DD3923"/>
    <w:rsid w:val="00DD3AE9"/>
    <w:rsid w:val="00DD40D2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5F7B"/>
    <w:rsid w:val="00DE62CD"/>
    <w:rsid w:val="00DE6BB2"/>
    <w:rsid w:val="00DE73AD"/>
    <w:rsid w:val="00DE747D"/>
    <w:rsid w:val="00DE7E70"/>
    <w:rsid w:val="00DF0DBB"/>
    <w:rsid w:val="00DF0E53"/>
    <w:rsid w:val="00DF126D"/>
    <w:rsid w:val="00DF19C3"/>
    <w:rsid w:val="00DF2897"/>
    <w:rsid w:val="00DF315B"/>
    <w:rsid w:val="00DF32DC"/>
    <w:rsid w:val="00DF3D6C"/>
    <w:rsid w:val="00DF4258"/>
    <w:rsid w:val="00DF437D"/>
    <w:rsid w:val="00DF4483"/>
    <w:rsid w:val="00DF44EB"/>
    <w:rsid w:val="00DF517B"/>
    <w:rsid w:val="00DF5194"/>
    <w:rsid w:val="00DF640E"/>
    <w:rsid w:val="00DF6ED2"/>
    <w:rsid w:val="00E002A8"/>
    <w:rsid w:val="00E00309"/>
    <w:rsid w:val="00E01195"/>
    <w:rsid w:val="00E01B40"/>
    <w:rsid w:val="00E022FE"/>
    <w:rsid w:val="00E02A54"/>
    <w:rsid w:val="00E02AA2"/>
    <w:rsid w:val="00E05791"/>
    <w:rsid w:val="00E05989"/>
    <w:rsid w:val="00E0600F"/>
    <w:rsid w:val="00E0618A"/>
    <w:rsid w:val="00E0635E"/>
    <w:rsid w:val="00E064CC"/>
    <w:rsid w:val="00E06747"/>
    <w:rsid w:val="00E074F9"/>
    <w:rsid w:val="00E07632"/>
    <w:rsid w:val="00E10104"/>
    <w:rsid w:val="00E102FB"/>
    <w:rsid w:val="00E11643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643"/>
    <w:rsid w:val="00E17D88"/>
    <w:rsid w:val="00E20781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6E84"/>
    <w:rsid w:val="00E375C8"/>
    <w:rsid w:val="00E375FA"/>
    <w:rsid w:val="00E40015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09D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4B7E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A73CD"/>
    <w:rsid w:val="00EB0D59"/>
    <w:rsid w:val="00EB1B2F"/>
    <w:rsid w:val="00EB24F6"/>
    <w:rsid w:val="00EB27AC"/>
    <w:rsid w:val="00EB287D"/>
    <w:rsid w:val="00EB298A"/>
    <w:rsid w:val="00EB3059"/>
    <w:rsid w:val="00EB3535"/>
    <w:rsid w:val="00EB38CA"/>
    <w:rsid w:val="00EB3932"/>
    <w:rsid w:val="00EB4A80"/>
    <w:rsid w:val="00EB5344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C7720"/>
    <w:rsid w:val="00EC7A98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3D5A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5B72"/>
    <w:rsid w:val="00EF6CB9"/>
    <w:rsid w:val="00EF744C"/>
    <w:rsid w:val="00EF7B8F"/>
    <w:rsid w:val="00EF7BEE"/>
    <w:rsid w:val="00EF7C18"/>
    <w:rsid w:val="00F00530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660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0F7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46B90"/>
    <w:rsid w:val="00F5050A"/>
    <w:rsid w:val="00F50A6C"/>
    <w:rsid w:val="00F50D5D"/>
    <w:rsid w:val="00F523E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97CC4"/>
    <w:rsid w:val="00FA0044"/>
    <w:rsid w:val="00FA08AD"/>
    <w:rsid w:val="00FA0E2C"/>
    <w:rsid w:val="00FA1642"/>
    <w:rsid w:val="00FA1F16"/>
    <w:rsid w:val="00FA2437"/>
    <w:rsid w:val="00FA24D5"/>
    <w:rsid w:val="00FA3674"/>
    <w:rsid w:val="00FA45C6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2ACF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D9EE08B"/>
  <w15:docId w15:val="{1E23AA4D-2620-40E5-B42A-0D21FAE3D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 w:qFormat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7C7A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qFormat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qFormat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qFormat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qFormat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qFormat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1"/>
    <w:qFormat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qFormat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30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qFormat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qFormat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qFormat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qFormat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qFormat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qFormat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qFormat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qFormat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qFormat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qFormat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qFormat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qFormat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qFormat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qFormat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qFormat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c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qFormat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qFormat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d">
    <w:name w:val="Основной текст1"/>
    <w:qFormat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e">
    <w:name w:val="Замещающий текст1"/>
    <w:uiPriority w:val="99"/>
    <w:semiHidden/>
    <w:qFormat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qFormat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qFormat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">
    <w:name w:val="Рецензия1"/>
    <w:hidden/>
    <w:uiPriority w:val="99"/>
    <w:semiHidden/>
    <w:qFormat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qFormat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qFormat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qFormat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qFormat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qFormat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qFormat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qFormat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qFormat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qFormat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qFormat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qFormat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qFormat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qFormat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qFormat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qFormat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qFormat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qFormat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qFormat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qFormat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qFormat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qFormat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qFormat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qFormat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qFormat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qFormat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qFormat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qFormat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qFormat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qFormat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qFormat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qFormat/>
    <w:rsid w:val="00E15CD8"/>
    <w:rPr>
      <w:lang w:eastAsia="ru-RU"/>
    </w:rPr>
  </w:style>
  <w:style w:type="table" w:customStyle="1" w:styleId="1f0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qFormat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qFormat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qFormat/>
    <w:rsid w:val="002A2032"/>
  </w:style>
  <w:style w:type="character" w:customStyle="1" w:styleId="apple-converted-space">
    <w:name w:val="apple-converted-space"/>
    <w:qFormat/>
    <w:rsid w:val="006938A5"/>
  </w:style>
  <w:style w:type="paragraph" w:customStyle="1" w:styleId="tekstob">
    <w:name w:val="tekstob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qFormat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qFormat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qFormat/>
    <w:rsid w:val="00CD2C81"/>
  </w:style>
  <w:style w:type="character" w:customStyle="1" w:styleId="1f1">
    <w:name w:val="Цитата Знак1"/>
    <w:uiPriority w:val="29"/>
    <w:qFormat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link w:val="220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qFormat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link w:val="27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2">
    <w:name w:val="Выделенная цитата Знак1"/>
    <w:basedOn w:val="a0"/>
    <w:uiPriority w:val="60"/>
    <w:qFormat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qFormat/>
    <w:rsid w:val="00DF3D6C"/>
    <w:rPr>
      <w:color w:val="808080"/>
    </w:rPr>
  </w:style>
  <w:style w:type="paragraph" w:customStyle="1" w:styleId="28">
    <w:name w:val="Знак2"/>
    <w:basedOn w:val="a"/>
    <w:qFormat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qFormat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qFormat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qFormat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qFormat/>
    <w:locked/>
    <w:rsid w:val="00DF3D6C"/>
    <w:rPr>
      <w:rFonts w:ascii="Calibri" w:hAnsi="Calibri"/>
    </w:rPr>
  </w:style>
  <w:style w:type="paragraph" w:customStyle="1" w:styleId="afff6">
    <w:name w:val="_Текст"/>
    <w:basedOn w:val="a"/>
    <w:qFormat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9">
    <w:name w:val="Абзац списка2"/>
    <w:basedOn w:val="a"/>
    <w:qFormat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3">
    <w:name w:val="Знак1"/>
    <w:basedOn w:val="a"/>
    <w:qFormat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qFormat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qFormat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1">
    <w:name w:val="Основной текст22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qFormat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qFormat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qFormat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qFormat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qFormat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qFormat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qFormat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qFormat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qFormat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qFormat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b">
    <w:name w:val="Body Text 2"/>
    <w:basedOn w:val="a"/>
    <w:link w:val="2c"/>
    <w:qFormat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qFormat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qFormat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qFormat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qFormat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qFormat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qFormat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qFormat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qFormat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qFormat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qFormat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qFormat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qFormat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qFormat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qFormat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qFormat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qFormat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qFormat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qFormat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qFormat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qFormat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qFormat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unhideWhenUsed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qFormat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4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5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8">
    <w:name w:val="Верхний колонтитул Знак1"/>
    <w:basedOn w:val="a0"/>
    <w:uiPriority w:val="99"/>
    <w:semiHidden/>
    <w:rsid w:val="001675ED"/>
  </w:style>
  <w:style w:type="character" w:customStyle="1" w:styleId="1f9">
    <w:name w:val="Нижний колонтитул Знак1"/>
    <w:basedOn w:val="a0"/>
    <w:uiPriority w:val="99"/>
    <w:semiHidden/>
    <w:rsid w:val="001675ED"/>
  </w:style>
  <w:style w:type="character" w:customStyle="1" w:styleId="1fa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6">
    <w:name w:val="Body Text Indent 3"/>
    <w:basedOn w:val="a"/>
    <w:link w:val="37"/>
    <w:rsid w:val="00420B67"/>
    <w:pPr>
      <w:spacing w:after="120"/>
      <w:ind w:left="283"/>
    </w:pPr>
    <w:rPr>
      <w:sz w:val="16"/>
      <w:szCs w:val="16"/>
    </w:rPr>
  </w:style>
  <w:style w:type="character" w:customStyle="1" w:styleId="37">
    <w:name w:val="Основной текст с отступом 3 Знак"/>
    <w:basedOn w:val="a0"/>
    <w:link w:val="36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b">
    <w:name w:val="Çàã1"/>
    <w:basedOn w:val="30"/>
    <w:link w:val="1fc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c">
    <w:name w:val="Çàã1 Çíàê"/>
    <w:link w:val="1fb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b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d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4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5">
    <w:name w:val="Основной текст с отступом 2 Знак1"/>
    <w:rsid w:val="00420B67"/>
    <w:rPr>
      <w:sz w:val="24"/>
      <w:szCs w:val="24"/>
    </w:rPr>
  </w:style>
  <w:style w:type="character" w:customStyle="1" w:styleId="1fe">
    <w:name w:val="Текст выноски Знак1"/>
    <w:uiPriority w:val="99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6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">
    <w:name w:val="Текст Знак1"/>
    <w:basedOn w:val="a0"/>
    <w:uiPriority w:val="99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8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9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6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0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0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0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  <w:style w:type="paragraph" w:customStyle="1" w:styleId="1ff0">
    <w:name w:val="Обычный1"/>
    <w:qFormat/>
    <w:rsid w:val="00712E81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table" w:customStyle="1" w:styleId="251">
    <w:name w:val="Сетка таблицы25"/>
    <w:basedOn w:val="a1"/>
    <w:next w:val="af7"/>
    <w:uiPriority w:val="59"/>
    <w:rsid w:val="00C61885"/>
    <w:pPr>
      <w:suppressAutoHyphens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ff1">
    <w:name w:val="Нет списка1"/>
    <w:next w:val="a2"/>
    <w:uiPriority w:val="99"/>
    <w:semiHidden/>
    <w:unhideWhenUsed/>
    <w:rsid w:val="00D72185"/>
  </w:style>
  <w:style w:type="character" w:customStyle="1" w:styleId="affffc">
    <w:name w:val="Название Знак"/>
    <w:uiPriority w:val="10"/>
    <w:qFormat/>
    <w:rsid w:val="00D72185"/>
    <w:rPr>
      <w:rFonts w:ascii="Cambria" w:eastAsia="Times New Roman" w:hAnsi="Cambria" w:cs="Times New Roman"/>
      <w:color w:val="17365D"/>
      <w:spacing w:val="5"/>
      <w:kern w:val="2"/>
      <w:sz w:val="52"/>
      <w:szCs w:val="52"/>
    </w:rPr>
  </w:style>
  <w:style w:type="character" w:customStyle="1" w:styleId="-">
    <w:name w:val="Интернет-ссылка"/>
    <w:uiPriority w:val="99"/>
    <w:unhideWhenUsed/>
    <w:rsid w:val="00D72185"/>
    <w:rPr>
      <w:color w:val="0000FF"/>
      <w:u w:val="single"/>
    </w:rPr>
  </w:style>
  <w:style w:type="character" w:customStyle="1" w:styleId="affffd">
    <w:name w:val="Посещённая гиперссылка"/>
    <w:uiPriority w:val="99"/>
    <w:unhideWhenUsed/>
    <w:rsid w:val="00D72185"/>
    <w:rPr>
      <w:color w:val="800080"/>
      <w:u w:val="single"/>
    </w:rPr>
  </w:style>
  <w:style w:type="character" w:customStyle="1" w:styleId="affffe">
    <w:name w:val="Привязка концевой сноски"/>
    <w:rsid w:val="00D72185"/>
    <w:rPr>
      <w:vertAlign w:val="superscript"/>
    </w:rPr>
  </w:style>
  <w:style w:type="character" w:customStyle="1" w:styleId="EndnoteCharacters">
    <w:name w:val="Endnote Characters"/>
    <w:uiPriority w:val="99"/>
    <w:unhideWhenUsed/>
    <w:qFormat/>
    <w:rsid w:val="00D72185"/>
    <w:rPr>
      <w:vertAlign w:val="superscript"/>
    </w:rPr>
  </w:style>
  <w:style w:type="character" w:customStyle="1" w:styleId="afffff">
    <w:name w:val="Привязка сноски"/>
    <w:rsid w:val="00D72185"/>
    <w:rPr>
      <w:vertAlign w:val="superscript"/>
    </w:rPr>
  </w:style>
  <w:style w:type="character" w:customStyle="1" w:styleId="FootnoteCharacters">
    <w:name w:val="Footnote Characters"/>
    <w:uiPriority w:val="99"/>
    <w:unhideWhenUsed/>
    <w:qFormat/>
    <w:rsid w:val="00D72185"/>
    <w:rPr>
      <w:vertAlign w:val="superscript"/>
    </w:rPr>
  </w:style>
  <w:style w:type="character" w:customStyle="1" w:styleId="1ff2">
    <w:name w:val="Основной текст с отступом Знак1"/>
    <w:qFormat/>
    <w:rsid w:val="00D72185"/>
    <w:rPr>
      <w:rFonts w:ascii="Calibri" w:eastAsia="Calibri" w:hAnsi="Calibri"/>
      <w:sz w:val="24"/>
      <w:szCs w:val="24"/>
      <w:lang w:eastAsia="en-US"/>
    </w:rPr>
  </w:style>
  <w:style w:type="character" w:customStyle="1" w:styleId="afffff0">
    <w:name w:val="Символ концевой сноски"/>
    <w:qFormat/>
    <w:rsid w:val="00D72185"/>
  </w:style>
  <w:style w:type="character" w:customStyle="1" w:styleId="afffff1">
    <w:name w:val="Символ сноски"/>
    <w:qFormat/>
    <w:rsid w:val="00D72185"/>
  </w:style>
  <w:style w:type="character" w:customStyle="1" w:styleId="afffff2">
    <w:name w:val="Нумерация строк"/>
    <w:rsid w:val="00D72185"/>
  </w:style>
  <w:style w:type="paragraph" w:customStyle="1" w:styleId="1ff3">
    <w:name w:val="1"/>
    <w:basedOn w:val="1ff0"/>
    <w:next w:val="af6"/>
    <w:uiPriority w:val="99"/>
    <w:unhideWhenUsed/>
    <w:qFormat/>
    <w:rsid w:val="00D72185"/>
    <w:pPr>
      <w:spacing w:beforeAutospacing="1" w:afterAutospacing="1"/>
    </w:pPr>
  </w:style>
  <w:style w:type="character" w:customStyle="1" w:styleId="1ff4">
    <w:name w:val="Основной текст Знак1"/>
    <w:basedOn w:val="a0"/>
    <w:uiPriority w:val="99"/>
    <w:semiHidden/>
    <w:rsid w:val="00D72185"/>
  </w:style>
  <w:style w:type="paragraph" w:styleId="1ff5">
    <w:name w:val="index 1"/>
    <w:basedOn w:val="a"/>
    <w:next w:val="a"/>
    <w:autoRedefine/>
    <w:uiPriority w:val="99"/>
    <w:semiHidden/>
    <w:unhideWhenUsed/>
    <w:rsid w:val="00D72185"/>
    <w:pPr>
      <w:suppressAutoHyphens/>
      <w:ind w:left="200" w:hanging="200"/>
    </w:pPr>
    <w:rPr>
      <w:sz w:val="20"/>
      <w:szCs w:val="20"/>
    </w:rPr>
  </w:style>
  <w:style w:type="paragraph" w:styleId="afffff3">
    <w:name w:val="index heading"/>
    <w:basedOn w:val="a4"/>
    <w:rsid w:val="00D72185"/>
    <w:pPr>
      <w:suppressAutoHyphens/>
      <w:textAlignment w:val="baseline"/>
    </w:pPr>
    <w:rPr>
      <w:kern w:val="2"/>
      <w:lang w:eastAsia="zh-CN"/>
    </w:rPr>
  </w:style>
  <w:style w:type="character" w:customStyle="1" w:styleId="1ff6">
    <w:name w:val="Подзаголовок Знак1"/>
    <w:basedOn w:val="a0"/>
    <w:uiPriority w:val="11"/>
    <w:rsid w:val="00D72185"/>
    <w:rPr>
      <w:rFonts w:ascii="Calibri" w:eastAsia="Times New Roman" w:hAnsi="Calibri" w:cs="Times New Roman"/>
      <w:color w:val="5A5A5A"/>
      <w:spacing w:val="15"/>
      <w:sz w:val="22"/>
      <w:szCs w:val="22"/>
    </w:rPr>
  </w:style>
  <w:style w:type="paragraph" w:customStyle="1" w:styleId="afffff4">
    <w:name w:val="Колонтитул"/>
    <w:basedOn w:val="1ff0"/>
    <w:qFormat/>
    <w:rsid w:val="00D72185"/>
  </w:style>
  <w:style w:type="character" w:customStyle="1" w:styleId="1ff7">
    <w:name w:val="Текст примечания Знак1"/>
    <w:basedOn w:val="a0"/>
    <w:uiPriority w:val="99"/>
    <w:semiHidden/>
    <w:rsid w:val="00D72185"/>
  </w:style>
  <w:style w:type="character" w:customStyle="1" w:styleId="1ff8">
    <w:name w:val="Тема примечания Знак1"/>
    <w:basedOn w:val="1ff7"/>
    <w:uiPriority w:val="99"/>
    <w:semiHidden/>
    <w:rsid w:val="00D72185"/>
    <w:rPr>
      <w:b/>
      <w:bCs/>
    </w:rPr>
  </w:style>
  <w:style w:type="character" w:customStyle="1" w:styleId="2fb">
    <w:name w:val="Основной текст с отступом Знак2"/>
    <w:basedOn w:val="a0"/>
    <w:uiPriority w:val="99"/>
    <w:semiHidden/>
    <w:rsid w:val="00D72185"/>
  </w:style>
  <w:style w:type="character" w:customStyle="1" w:styleId="1ff9">
    <w:name w:val="Текст концевой сноски Знак1"/>
    <w:basedOn w:val="a0"/>
    <w:uiPriority w:val="99"/>
    <w:semiHidden/>
    <w:rsid w:val="00D72185"/>
  </w:style>
  <w:style w:type="character" w:customStyle="1" w:styleId="220">
    <w:name w:val="Цитата 2 Знак2"/>
    <w:basedOn w:val="a0"/>
    <w:link w:val="26"/>
    <w:uiPriority w:val="29"/>
    <w:rsid w:val="00D72185"/>
    <w:rPr>
      <w:i/>
      <w:iCs/>
      <w:color w:val="000000"/>
    </w:rPr>
  </w:style>
  <w:style w:type="character" w:customStyle="1" w:styleId="27">
    <w:name w:val="Выделенная цитата Знак2"/>
    <w:basedOn w:val="a0"/>
    <w:link w:val="affb"/>
    <w:uiPriority w:val="30"/>
    <w:rsid w:val="00D72185"/>
    <w:rPr>
      <w:b/>
      <w:bCs/>
      <w:i/>
      <w:iCs/>
      <w:color w:val="4F81BD"/>
    </w:rPr>
  </w:style>
  <w:style w:type="paragraph" w:styleId="3a">
    <w:name w:val="List Bullet 3"/>
    <w:basedOn w:val="1ff0"/>
    <w:rsid w:val="00D72185"/>
    <w:pPr>
      <w:ind w:left="566" w:hanging="283"/>
    </w:pPr>
  </w:style>
  <w:style w:type="numbering" w:customStyle="1" w:styleId="115">
    <w:name w:val="Нет списка11"/>
    <w:uiPriority w:val="99"/>
    <w:semiHidden/>
    <w:unhideWhenUsed/>
    <w:qFormat/>
    <w:rsid w:val="00D72185"/>
  </w:style>
  <w:style w:type="numbering" w:customStyle="1" w:styleId="123">
    <w:name w:val="Стиль12"/>
    <w:qFormat/>
    <w:rsid w:val="00D72185"/>
  </w:style>
  <w:style w:type="numbering" w:customStyle="1" w:styleId="223">
    <w:name w:val="Стиль22"/>
    <w:qFormat/>
    <w:rsid w:val="00D72185"/>
  </w:style>
  <w:style w:type="numbering" w:customStyle="1" w:styleId="323">
    <w:name w:val="Стиль32"/>
    <w:qFormat/>
    <w:rsid w:val="00D72185"/>
  </w:style>
  <w:style w:type="numbering" w:customStyle="1" w:styleId="1112">
    <w:name w:val="Нет списка111"/>
    <w:uiPriority w:val="99"/>
    <w:semiHidden/>
    <w:unhideWhenUsed/>
    <w:qFormat/>
    <w:rsid w:val="00D72185"/>
  </w:style>
  <w:style w:type="numbering" w:customStyle="1" w:styleId="11110">
    <w:name w:val="Нет списка1111"/>
    <w:uiPriority w:val="99"/>
    <w:semiHidden/>
    <w:unhideWhenUsed/>
    <w:qFormat/>
    <w:rsid w:val="00D72185"/>
  </w:style>
  <w:style w:type="numbering" w:customStyle="1" w:styleId="2fc">
    <w:name w:val="Нет списка2"/>
    <w:uiPriority w:val="99"/>
    <w:semiHidden/>
    <w:unhideWhenUsed/>
    <w:qFormat/>
    <w:rsid w:val="00D72185"/>
  </w:style>
  <w:style w:type="numbering" w:customStyle="1" w:styleId="3b">
    <w:name w:val="Нет списка3"/>
    <w:uiPriority w:val="99"/>
    <w:semiHidden/>
    <w:unhideWhenUsed/>
    <w:qFormat/>
    <w:rsid w:val="00D72185"/>
  </w:style>
  <w:style w:type="numbering" w:customStyle="1" w:styleId="124">
    <w:name w:val="Нет списка12"/>
    <w:uiPriority w:val="99"/>
    <w:semiHidden/>
    <w:unhideWhenUsed/>
    <w:qFormat/>
    <w:rsid w:val="00D72185"/>
  </w:style>
  <w:style w:type="numbering" w:customStyle="1" w:styleId="217">
    <w:name w:val="Нет списка21"/>
    <w:uiPriority w:val="99"/>
    <w:semiHidden/>
    <w:unhideWhenUsed/>
    <w:qFormat/>
    <w:rsid w:val="00D72185"/>
  </w:style>
  <w:style w:type="numbering" w:customStyle="1" w:styleId="47">
    <w:name w:val="Нет списка4"/>
    <w:uiPriority w:val="99"/>
    <w:semiHidden/>
    <w:unhideWhenUsed/>
    <w:qFormat/>
    <w:rsid w:val="00D72185"/>
  </w:style>
  <w:style w:type="numbering" w:customStyle="1" w:styleId="133">
    <w:name w:val="Нет списка13"/>
    <w:uiPriority w:val="99"/>
    <w:semiHidden/>
    <w:unhideWhenUsed/>
    <w:qFormat/>
    <w:rsid w:val="00D72185"/>
  </w:style>
  <w:style w:type="numbering" w:customStyle="1" w:styleId="224">
    <w:name w:val="Нет списка22"/>
    <w:uiPriority w:val="99"/>
    <w:semiHidden/>
    <w:unhideWhenUsed/>
    <w:qFormat/>
    <w:rsid w:val="00D72185"/>
  </w:style>
  <w:style w:type="numbering" w:customStyle="1" w:styleId="56">
    <w:name w:val="Нет списка5"/>
    <w:uiPriority w:val="99"/>
    <w:semiHidden/>
    <w:unhideWhenUsed/>
    <w:qFormat/>
    <w:rsid w:val="00D72185"/>
  </w:style>
  <w:style w:type="numbering" w:customStyle="1" w:styleId="143">
    <w:name w:val="Нет списка14"/>
    <w:uiPriority w:val="99"/>
    <w:semiHidden/>
    <w:unhideWhenUsed/>
    <w:qFormat/>
    <w:rsid w:val="00D72185"/>
  </w:style>
  <w:style w:type="numbering" w:customStyle="1" w:styleId="232">
    <w:name w:val="Нет списка23"/>
    <w:uiPriority w:val="99"/>
    <w:semiHidden/>
    <w:unhideWhenUsed/>
    <w:qFormat/>
    <w:rsid w:val="00D72185"/>
  </w:style>
  <w:style w:type="numbering" w:customStyle="1" w:styleId="67">
    <w:name w:val="Нет списка6"/>
    <w:uiPriority w:val="99"/>
    <w:semiHidden/>
    <w:unhideWhenUsed/>
    <w:qFormat/>
    <w:rsid w:val="00D72185"/>
  </w:style>
  <w:style w:type="numbering" w:customStyle="1" w:styleId="153">
    <w:name w:val="Нет списка15"/>
    <w:uiPriority w:val="99"/>
    <w:semiHidden/>
    <w:unhideWhenUsed/>
    <w:qFormat/>
    <w:rsid w:val="00D72185"/>
  </w:style>
  <w:style w:type="numbering" w:customStyle="1" w:styleId="1120">
    <w:name w:val="Нет списка112"/>
    <w:uiPriority w:val="99"/>
    <w:semiHidden/>
    <w:unhideWhenUsed/>
    <w:qFormat/>
    <w:rsid w:val="00D72185"/>
  </w:style>
  <w:style w:type="numbering" w:customStyle="1" w:styleId="242">
    <w:name w:val="Нет списка24"/>
    <w:uiPriority w:val="99"/>
    <w:semiHidden/>
    <w:unhideWhenUsed/>
    <w:qFormat/>
    <w:rsid w:val="00D72185"/>
  </w:style>
  <w:style w:type="numbering" w:customStyle="1" w:styleId="313">
    <w:name w:val="Нет списка31"/>
    <w:uiPriority w:val="99"/>
    <w:semiHidden/>
    <w:unhideWhenUsed/>
    <w:qFormat/>
    <w:rsid w:val="00D72185"/>
  </w:style>
  <w:style w:type="numbering" w:customStyle="1" w:styleId="1210">
    <w:name w:val="Нет списка121"/>
    <w:uiPriority w:val="99"/>
    <w:semiHidden/>
    <w:unhideWhenUsed/>
    <w:qFormat/>
    <w:rsid w:val="00D72185"/>
  </w:style>
  <w:style w:type="numbering" w:customStyle="1" w:styleId="2111">
    <w:name w:val="Нет списка211"/>
    <w:uiPriority w:val="99"/>
    <w:semiHidden/>
    <w:unhideWhenUsed/>
    <w:qFormat/>
    <w:rsid w:val="00D72185"/>
  </w:style>
  <w:style w:type="numbering" w:customStyle="1" w:styleId="413">
    <w:name w:val="Нет списка41"/>
    <w:uiPriority w:val="99"/>
    <w:semiHidden/>
    <w:unhideWhenUsed/>
    <w:qFormat/>
    <w:rsid w:val="00D72185"/>
  </w:style>
  <w:style w:type="numbering" w:customStyle="1" w:styleId="1312">
    <w:name w:val="Нет списка131"/>
    <w:uiPriority w:val="99"/>
    <w:semiHidden/>
    <w:unhideWhenUsed/>
    <w:qFormat/>
    <w:rsid w:val="00D72185"/>
  </w:style>
  <w:style w:type="numbering" w:customStyle="1" w:styleId="2211">
    <w:name w:val="Нет списка221"/>
    <w:uiPriority w:val="99"/>
    <w:semiHidden/>
    <w:unhideWhenUsed/>
    <w:qFormat/>
    <w:rsid w:val="00D72185"/>
  </w:style>
  <w:style w:type="numbering" w:customStyle="1" w:styleId="513">
    <w:name w:val="Нет списка51"/>
    <w:uiPriority w:val="99"/>
    <w:semiHidden/>
    <w:unhideWhenUsed/>
    <w:qFormat/>
    <w:rsid w:val="00D72185"/>
  </w:style>
  <w:style w:type="numbering" w:customStyle="1" w:styleId="1412">
    <w:name w:val="Нет списка141"/>
    <w:uiPriority w:val="99"/>
    <w:semiHidden/>
    <w:unhideWhenUsed/>
    <w:qFormat/>
    <w:rsid w:val="00D72185"/>
  </w:style>
  <w:style w:type="numbering" w:customStyle="1" w:styleId="2311">
    <w:name w:val="Нет списка231"/>
    <w:uiPriority w:val="99"/>
    <w:semiHidden/>
    <w:unhideWhenUsed/>
    <w:qFormat/>
    <w:rsid w:val="00D72185"/>
  </w:style>
  <w:style w:type="numbering" w:customStyle="1" w:styleId="78">
    <w:name w:val="Нет списка7"/>
    <w:uiPriority w:val="99"/>
    <w:semiHidden/>
    <w:unhideWhenUsed/>
    <w:qFormat/>
    <w:rsid w:val="00D72185"/>
  </w:style>
  <w:style w:type="numbering" w:customStyle="1" w:styleId="162">
    <w:name w:val="Нет списка16"/>
    <w:uiPriority w:val="99"/>
    <w:semiHidden/>
    <w:unhideWhenUsed/>
    <w:qFormat/>
    <w:rsid w:val="00D72185"/>
  </w:style>
  <w:style w:type="numbering" w:customStyle="1" w:styleId="1113">
    <w:name w:val="Стиль111"/>
    <w:qFormat/>
    <w:rsid w:val="00D72185"/>
  </w:style>
  <w:style w:type="numbering" w:customStyle="1" w:styleId="2112">
    <w:name w:val="Стиль211"/>
    <w:qFormat/>
    <w:rsid w:val="00D72185"/>
  </w:style>
  <w:style w:type="numbering" w:customStyle="1" w:styleId="3110">
    <w:name w:val="Стиль311"/>
    <w:qFormat/>
    <w:rsid w:val="00D72185"/>
  </w:style>
  <w:style w:type="numbering" w:customStyle="1" w:styleId="1130">
    <w:name w:val="Нет списка113"/>
    <w:uiPriority w:val="99"/>
    <w:semiHidden/>
    <w:unhideWhenUsed/>
    <w:qFormat/>
    <w:rsid w:val="00D72185"/>
  </w:style>
  <w:style w:type="numbering" w:customStyle="1" w:styleId="252">
    <w:name w:val="Нет списка25"/>
    <w:uiPriority w:val="99"/>
    <w:semiHidden/>
    <w:unhideWhenUsed/>
    <w:qFormat/>
    <w:rsid w:val="00D72185"/>
  </w:style>
  <w:style w:type="numbering" w:customStyle="1" w:styleId="324">
    <w:name w:val="Нет списка32"/>
    <w:uiPriority w:val="99"/>
    <w:semiHidden/>
    <w:unhideWhenUsed/>
    <w:qFormat/>
    <w:rsid w:val="00D72185"/>
  </w:style>
  <w:style w:type="numbering" w:customStyle="1" w:styleId="1220">
    <w:name w:val="Нет списка122"/>
    <w:uiPriority w:val="99"/>
    <w:semiHidden/>
    <w:unhideWhenUsed/>
    <w:qFormat/>
    <w:rsid w:val="00D72185"/>
  </w:style>
  <w:style w:type="numbering" w:customStyle="1" w:styleId="2120">
    <w:name w:val="Нет списка212"/>
    <w:uiPriority w:val="99"/>
    <w:semiHidden/>
    <w:unhideWhenUsed/>
    <w:qFormat/>
    <w:rsid w:val="00D72185"/>
  </w:style>
  <w:style w:type="numbering" w:customStyle="1" w:styleId="423">
    <w:name w:val="Нет списка42"/>
    <w:uiPriority w:val="99"/>
    <w:semiHidden/>
    <w:unhideWhenUsed/>
    <w:qFormat/>
    <w:rsid w:val="00D72185"/>
  </w:style>
  <w:style w:type="numbering" w:customStyle="1" w:styleId="1320">
    <w:name w:val="Нет списка132"/>
    <w:uiPriority w:val="99"/>
    <w:semiHidden/>
    <w:unhideWhenUsed/>
    <w:qFormat/>
    <w:rsid w:val="00D72185"/>
  </w:style>
  <w:style w:type="numbering" w:customStyle="1" w:styleId="2220">
    <w:name w:val="Нет списка222"/>
    <w:uiPriority w:val="99"/>
    <w:semiHidden/>
    <w:unhideWhenUsed/>
    <w:qFormat/>
    <w:rsid w:val="00D72185"/>
  </w:style>
  <w:style w:type="numbering" w:customStyle="1" w:styleId="523">
    <w:name w:val="Нет списка52"/>
    <w:uiPriority w:val="99"/>
    <w:semiHidden/>
    <w:unhideWhenUsed/>
    <w:qFormat/>
    <w:rsid w:val="00D72185"/>
  </w:style>
  <w:style w:type="numbering" w:customStyle="1" w:styleId="1420">
    <w:name w:val="Нет списка142"/>
    <w:uiPriority w:val="99"/>
    <w:semiHidden/>
    <w:unhideWhenUsed/>
    <w:qFormat/>
    <w:rsid w:val="00D72185"/>
  </w:style>
  <w:style w:type="numbering" w:customStyle="1" w:styleId="2320">
    <w:name w:val="Нет списка232"/>
    <w:uiPriority w:val="99"/>
    <w:semiHidden/>
    <w:unhideWhenUsed/>
    <w:qFormat/>
    <w:rsid w:val="00D72185"/>
  </w:style>
  <w:style w:type="numbering" w:customStyle="1" w:styleId="85">
    <w:name w:val="Нет списка8"/>
    <w:uiPriority w:val="99"/>
    <w:semiHidden/>
    <w:unhideWhenUsed/>
    <w:qFormat/>
    <w:rsid w:val="00D72185"/>
  </w:style>
  <w:style w:type="numbering" w:customStyle="1" w:styleId="172">
    <w:name w:val="Нет списка17"/>
    <w:uiPriority w:val="99"/>
    <w:semiHidden/>
    <w:unhideWhenUsed/>
    <w:qFormat/>
    <w:rsid w:val="00D72185"/>
  </w:style>
  <w:style w:type="numbering" w:customStyle="1" w:styleId="94">
    <w:name w:val="Нет списка9"/>
    <w:uiPriority w:val="99"/>
    <w:semiHidden/>
    <w:unhideWhenUsed/>
    <w:qFormat/>
    <w:rsid w:val="00D72185"/>
  </w:style>
  <w:style w:type="numbering" w:customStyle="1" w:styleId="182">
    <w:name w:val="Нет списка18"/>
    <w:uiPriority w:val="99"/>
    <w:semiHidden/>
    <w:unhideWhenUsed/>
    <w:qFormat/>
    <w:rsid w:val="00D72185"/>
  </w:style>
  <w:style w:type="numbering" w:customStyle="1" w:styleId="1140">
    <w:name w:val="Нет списка114"/>
    <w:uiPriority w:val="99"/>
    <w:semiHidden/>
    <w:unhideWhenUsed/>
    <w:qFormat/>
    <w:rsid w:val="00D72185"/>
  </w:style>
  <w:style w:type="numbering" w:customStyle="1" w:styleId="261">
    <w:name w:val="Нет списка26"/>
    <w:uiPriority w:val="99"/>
    <w:semiHidden/>
    <w:unhideWhenUsed/>
    <w:qFormat/>
    <w:rsid w:val="00D72185"/>
  </w:style>
  <w:style w:type="numbering" w:customStyle="1" w:styleId="333">
    <w:name w:val="Нет списка33"/>
    <w:uiPriority w:val="99"/>
    <w:semiHidden/>
    <w:unhideWhenUsed/>
    <w:qFormat/>
    <w:rsid w:val="00D72185"/>
  </w:style>
  <w:style w:type="numbering" w:customStyle="1" w:styleId="1230">
    <w:name w:val="Нет списка123"/>
    <w:uiPriority w:val="99"/>
    <w:semiHidden/>
    <w:unhideWhenUsed/>
    <w:qFormat/>
    <w:rsid w:val="00D72185"/>
  </w:style>
  <w:style w:type="numbering" w:customStyle="1" w:styleId="2130">
    <w:name w:val="Нет списка213"/>
    <w:uiPriority w:val="99"/>
    <w:semiHidden/>
    <w:unhideWhenUsed/>
    <w:qFormat/>
    <w:rsid w:val="00D72185"/>
  </w:style>
  <w:style w:type="numbering" w:customStyle="1" w:styleId="433">
    <w:name w:val="Нет списка43"/>
    <w:uiPriority w:val="99"/>
    <w:semiHidden/>
    <w:unhideWhenUsed/>
    <w:qFormat/>
    <w:rsid w:val="00D72185"/>
  </w:style>
  <w:style w:type="numbering" w:customStyle="1" w:styleId="1330">
    <w:name w:val="Нет списка133"/>
    <w:uiPriority w:val="99"/>
    <w:semiHidden/>
    <w:unhideWhenUsed/>
    <w:qFormat/>
    <w:rsid w:val="00D72185"/>
  </w:style>
  <w:style w:type="numbering" w:customStyle="1" w:styleId="2230">
    <w:name w:val="Нет списка223"/>
    <w:uiPriority w:val="99"/>
    <w:semiHidden/>
    <w:unhideWhenUsed/>
    <w:qFormat/>
    <w:rsid w:val="00D72185"/>
  </w:style>
  <w:style w:type="numbering" w:customStyle="1" w:styleId="530">
    <w:name w:val="Нет списка53"/>
    <w:uiPriority w:val="99"/>
    <w:semiHidden/>
    <w:unhideWhenUsed/>
    <w:qFormat/>
    <w:rsid w:val="00D72185"/>
  </w:style>
  <w:style w:type="numbering" w:customStyle="1" w:styleId="1430">
    <w:name w:val="Нет списка143"/>
    <w:uiPriority w:val="99"/>
    <w:semiHidden/>
    <w:unhideWhenUsed/>
    <w:qFormat/>
    <w:rsid w:val="00D72185"/>
  </w:style>
  <w:style w:type="numbering" w:customStyle="1" w:styleId="233">
    <w:name w:val="Нет списка233"/>
    <w:uiPriority w:val="99"/>
    <w:semiHidden/>
    <w:unhideWhenUsed/>
    <w:qFormat/>
    <w:rsid w:val="00D72185"/>
  </w:style>
  <w:style w:type="numbering" w:customStyle="1" w:styleId="107">
    <w:name w:val="Нет списка10"/>
    <w:uiPriority w:val="99"/>
    <w:semiHidden/>
    <w:unhideWhenUsed/>
    <w:qFormat/>
    <w:rsid w:val="00D72185"/>
  </w:style>
  <w:style w:type="numbering" w:customStyle="1" w:styleId="193">
    <w:name w:val="Нет списка19"/>
    <w:uiPriority w:val="99"/>
    <w:semiHidden/>
    <w:unhideWhenUsed/>
    <w:qFormat/>
    <w:rsid w:val="00D72185"/>
  </w:style>
  <w:style w:type="numbering" w:customStyle="1" w:styleId="270">
    <w:name w:val="Нет списка27"/>
    <w:uiPriority w:val="99"/>
    <w:semiHidden/>
    <w:unhideWhenUsed/>
    <w:qFormat/>
    <w:rsid w:val="00D72185"/>
  </w:style>
  <w:style w:type="numbering" w:customStyle="1" w:styleId="201">
    <w:name w:val="Нет списка20"/>
    <w:uiPriority w:val="99"/>
    <w:semiHidden/>
    <w:unhideWhenUsed/>
    <w:qFormat/>
    <w:rsid w:val="00D72185"/>
  </w:style>
  <w:style w:type="numbering" w:customStyle="1" w:styleId="1102">
    <w:name w:val="Нет списка110"/>
    <w:uiPriority w:val="99"/>
    <w:semiHidden/>
    <w:unhideWhenUsed/>
    <w:qFormat/>
    <w:rsid w:val="00D72185"/>
  </w:style>
  <w:style w:type="numbering" w:customStyle="1" w:styleId="280">
    <w:name w:val="Нет списка28"/>
    <w:uiPriority w:val="99"/>
    <w:semiHidden/>
    <w:unhideWhenUsed/>
    <w:qFormat/>
    <w:rsid w:val="00D72185"/>
  </w:style>
  <w:style w:type="numbering" w:customStyle="1" w:styleId="290">
    <w:name w:val="Нет списка29"/>
    <w:uiPriority w:val="99"/>
    <w:semiHidden/>
    <w:unhideWhenUsed/>
    <w:qFormat/>
    <w:rsid w:val="00D72185"/>
  </w:style>
  <w:style w:type="numbering" w:customStyle="1" w:styleId="1150">
    <w:name w:val="Нет списка115"/>
    <w:uiPriority w:val="99"/>
    <w:semiHidden/>
    <w:unhideWhenUsed/>
    <w:qFormat/>
    <w:rsid w:val="00D72185"/>
  </w:style>
  <w:style w:type="numbering" w:customStyle="1" w:styleId="2100">
    <w:name w:val="Нет списка210"/>
    <w:uiPriority w:val="99"/>
    <w:semiHidden/>
    <w:unhideWhenUsed/>
    <w:qFormat/>
    <w:rsid w:val="00D72185"/>
  </w:style>
  <w:style w:type="numbering" w:customStyle="1" w:styleId="300">
    <w:name w:val="Нет списка30"/>
    <w:uiPriority w:val="99"/>
    <w:semiHidden/>
    <w:unhideWhenUsed/>
    <w:qFormat/>
    <w:rsid w:val="00D72185"/>
  </w:style>
  <w:style w:type="numbering" w:customStyle="1" w:styleId="342">
    <w:name w:val="Нет списка34"/>
    <w:uiPriority w:val="99"/>
    <w:semiHidden/>
    <w:unhideWhenUsed/>
    <w:qFormat/>
    <w:rsid w:val="00D72185"/>
  </w:style>
  <w:style w:type="numbering" w:customStyle="1" w:styleId="116">
    <w:name w:val="Нет списка116"/>
    <w:uiPriority w:val="99"/>
    <w:semiHidden/>
    <w:unhideWhenUsed/>
    <w:qFormat/>
    <w:rsid w:val="00D72185"/>
  </w:style>
  <w:style w:type="numbering" w:customStyle="1" w:styleId="1212">
    <w:name w:val="Стиль121"/>
    <w:qFormat/>
    <w:rsid w:val="00D72185"/>
  </w:style>
  <w:style w:type="numbering" w:customStyle="1" w:styleId="2212">
    <w:name w:val="Стиль221"/>
    <w:qFormat/>
    <w:rsid w:val="00D72185"/>
  </w:style>
  <w:style w:type="numbering" w:customStyle="1" w:styleId="3210">
    <w:name w:val="Стиль321"/>
    <w:qFormat/>
    <w:rsid w:val="00D72185"/>
  </w:style>
  <w:style w:type="numbering" w:customStyle="1" w:styleId="117">
    <w:name w:val="Нет списка117"/>
    <w:uiPriority w:val="99"/>
    <w:semiHidden/>
    <w:unhideWhenUsed/>
    <w:qFormat/>
    <w:rsid w:val="00D72185"/>
  </w:style>
  <w:style w:type="numbering" w:customStyle="1" w:styleId="2140">
    <w:name w:val="Нет списка214"/>
    <w:uiPriority w:val="99"/>
    <w:semiHidden/>
    <w:unhideWhenUsed/>
    <w:qFormat/>
    <w:rsid w:val="00D72185"/>
  </w:style>
  <w:style w:type="numbering" w:customStyle="1" w:styleId="351">
    <w:name w:val="Нет списка35"/>
    <w:uiPriority w:val="99"/>
    <w:semiHidden/>
    <w:unhideWhenUsed/>
    <w:qFormat/>
    <w:rsid w:val="00D72185"/>
  </w:style>
  <w:style w:type="numbering" w:customStyle="1" w:styleId="1240">
    <w:name w:val="Нет списка124"/>
    <w:uiPriority w:val="99"/>
    <w:semiHidden/>
    <w:unhideWhenUsed/>
    <w:qFormat/>
    <w:rsid w:val="00D72185"/>
  </w:style>
  <w:style w:type="numbering" w:customStyle="1" w:styleId="2150">
    <w:name w:val="Нет списка215"/>
    <w:uiPriority w:val="99"/>
    <w:semiHidden/>
    <w:unhideWhenUsed/>
    <w:qFormat/>
    <w:rsid w:val="00D72185"/>
  </w:style>
  <w:style w:type="numbering" w:customStyle="1" w:styleId="442">
    <w:name w:val="Нет списка44"/>
    <w:uiPriority w:val="99"/>
    <w:semiHidden/>
    <w:unhideWhenUsed/>
    <w:qFormat/>
    <w:rsid w:val="00D72185"/>
  </w:style>
  <w:style w:type="numbering" w:customStyle="1" w:styleId="134">
    <w:name w:val="Нет списка134"/>
    <w:uiPriority w:val="99"/>
    <w:semiHidden/>
    <w:unhideWhenUsed/>
    <w:qFormat/>
    <w:rsid w:val="00D72185"/>
  </w:style>
  <w:style w:type="numbering" w:customStyle="1" w:styleId="2240">
    <w:name w:val="Нет списка224"/>
    <w:uiPriority w:val="99"/>
    <w:semiHidden/>
    <w:unhideWhenUsed/>
    <w:qFormat/>
    <w:rsid w:val="00D72185"/>
  </w:style>
  <w:style w:type="numbering" w:customStyle="1" w:styleId="540">
    <w:name w:val="Нет списка54"/>
    <w:uiPriority w:val="99"/>
    <w:semiHidden/>
    <w:unhideWhenUsed/>
    <w:qFormat/>
    <w:rsid w:val="00D72185"/>
  </w:style>
  <w:style w:type="numbering" w:customStyle="1" w:styleId="144">
    <w:name w:val="Нет списка144"/>
    <w:uiPriority w:val="99"/>
    <w:semiHidden/>
    <w:unhideWhenUsed/>
    <w:qFormat/>
    <w:rsid w:val="00D72185"/>
  </w:style>
  <w:style w:type="numbering" w:customStyle="1" w:styleId="234">
    <w:name w:val="Нет списка234"/>
    <w:uiPriority w:val="99"/>
    <w:semiHidden/>
    <w:unhideWhenUsed/>
    <w:qFormat/>
    <w:rsid w:val="00D72185"/>
  </w:style>
  <w:style w:type="numbering" w:customStyle="1" w:styleId="360">
    <w:name w:val="Нет списка36"/>
    <w:uiPriority w:val="99"/>
    <w:semiHidden/>
    <w:unhideWhenUsed/>
    <w:qFormat/>
    <w:rsid w:val="00D72185"/>
  </w:style>
  <w:style w:type="numbering" w:customStyle="1" w:styleId="118">
    <w:name w:val="Нет списка118"/>
    <w:uiPriority w:val="99"/>
    <w:semiHidden/>
    <w:unhideWhenUsed/>
    <w:qFormat/>
    <w:rsid w:val="00D72185"/>
  </w:style>
  <w:style w:type="numbering" w:customStyle="1" w:styleId="119">
    <w:name w:val="Нет списка119"/>
    <w:uiPriority w:val="99"/>
    <w:semiHidden/>
    <w:unhideWhenUsed/>
    <w:qFormat/>
    <w:rsid w:val="00D72185"/>
  </w:style>
  <w:style w:type="numbering" w:customStyle="1" w:styleId="2160">
    <w:name w:val="Нет списка216"/>
    <w:uiPriority w:val="99"/>
    <w:semiHidden/>
    <w:unhideWhenUsed/>
    <w:qFormat/>
    <w:rsid w:val="00D72185"/>
  </w:style>
  <w:style w:type="numbering" w:customStyle="1" w:styleId="370">
    <w:name w:val="Нет списка37"/>
    <w:uiPriority w:val="99"/>
    <w:semiHidden/>
    <w:unhideWhenUsed/>
    <w:qFormat/>
    <w:rsid w:val="00D72185"/>
  </w:style>
  <w:style w:type="numbering" w:customStyle="1" w:styleId="125">
    <w:name w:val="Нет списка125"/>
    <w:uiPriority w:val="99"/>
    <w:semiHidden/>
    <w:unhideWhenUsed/>
    <w:qFormat/>
    <w:rsid w:val="00D72185"/>
  </w:style>
  <w:style w:type="numbering" w:customStyle="1" w:styleId="2170">
    <w:name w:val="Нет списка217"/>
    <w:uiPriority w:val="99"/>
    <w:semiHidden/>
    <w:unhideWhenUsed/>
    <w:qFormat/>
    <w:rsid w:val="00D72185"/>
  </w:style>
  <w:style w:type="numbering" w:customStyle="1" w:styleId="450">
    <w:name w:val="Нет списка45"/>
    <w:uiPriority w:val="99"/>
    <w:semiHidden/>
    <w:unhideWhenUsed/>
    <w:qFormat/>
    <w:rsid w:val="00D72185"/>
  </w:style>
  <w:style w:type="numbering" w:customStyle="1" w:styleId="135">
    <w:name w:val="Нет списка135"/>
    <w:uiPriority w:val="99"/>
    <w:semiHidden/>
    <w:unhideWhenUsed/>
    <w:qFormat/>
    <w:rsid w:val="00D72185"/>
  </w:style>
  <w:style w:type="numbering" w:customStyle="1" w:styleId="225">
    <w:name w:val="Нет списка225"/>
    <w:uiPriority w:val="99"/>
    <w:semiHidden/>
    <w:unhideWhenUsed/>
    <w:qFormat/>
    <w:rsid w:val="00D72185"/>
  </w:style>
  <w:style w:type="numbering" w:customStyle="1" w:styleId="550">
    <w:name w:val="Нет списка55"/>
    <w:uiPriority w:val="99"/>
    <w:semiHidden/>
    <w:unhideWhenUsed/>
    <w:qFormat/>
    <w:rsid w:val="00D72185"/>
  </w:style>
  <w:style w:type="numbering" w:customStyle="1" w:styleId="145">
    <w:name w:val="Нет списка145"/>
    <w:uiPriority w:val="99"/>
    <w:semiHidden/>
    <w:unhideWhenUsed/>
    <w:qFormat/>
    <w:rsid w:val="00D72185"/>
  </w:style>
  <w:style w:type="numbering" w:customStyle="1" w:styleId="235">
    <w:name w:val="Нет списка235"/>
    <w:uiPriority w:val="99"/>
    <w:semiHidden/>
    <w:unhideWhenUsed/>
    <w:qFormat/>
    <w:rsid w:val="00D72185"/>
  </w:style>
  <w:style w:type="table" w:customStyle="1" w:styleId="262">
    <w:name w:val="Сетка таблицы26"/>
    <w:basedOn w:val="a1"/>
    <w:next w:val="af7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1">
    <w:name w:val="Сетка таблицы115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1">
    <w:name w:val="Сетка таблицы27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Сетка таблицы3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0">
    <w:name w:val="Сетка таблицы4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0">
    <w:name w:val="Сетка таблицы5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60">
    <w:name w:val="Сетка таблицы66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7">
    <w:name w:val="Светлая заливка - Акцент 37"/>
    <w:basedOn w:val="a1"/>
    <w:next w:val="-3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80">
    <w:name w:val="Сетка таблицы78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0">
    <w:name w:val="Сетка таблицы85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0">
    <w:name w:val="Сетка таблицы116"/>
    <w:basedOn w:val="a1"/>
    <w:uiPriority w:val="1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">
    <w:name w:val="Сетка таблицы212"/>
    <w:basedOn w:val="a1"/>
    <w:uiPriority w:val="29"/>
    <w:rsid w:val="00D72185"/>
    <w:rPr>
      <w:i/>
      <w:iCs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0">
    <w:name w:val="Сетка таблицы3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0">
    <w:name w:val="Сетка таблицы4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30">
    <w:name w:val="Сетка таблицы5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3">
    <w:name w:val="Сетка таблицы6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4">
    <w:name w:val="Светлая заливка - Акцент 314"/>
    <w:basedOn w:val="a1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3">
    <w:name w:val="Сетка таблицы71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0">
    <w:name w:val="Сетка таблицы94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Сетка таблицы1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1">
    <w:name w:val="Сетка таблицы22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0">
    <w:name w:val="Сетка таблицы3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0">
    <w:name w:val="Сетка таблицы4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30">
    <w:name w:val="Сетка таблицы5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3">
    <w:name w:val="Сетка таблицы6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4">
    <w:name w:val="Светлая заливка - Акцент 324"/>
    <w:basedOn w:val="a1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3">
    <w:name w:val="Сетка таблицы72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70">
    <w:name w:val="Сетка таблицы107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1">
    <w:name w:val="Сетка таблицы1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1">
    <w:name w:val="Сетка таблицы23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0">
    <w:name w:val="Сетка таблицы3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0">
    <w:name w:val="Сетка таблицы4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3">
    <w:name w:val="Сетка таблицы5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3">
    <w:name w:val="Сетка таблицы6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4">
    <w:name w:val="Светлая заливка - Акцент 334"/>
    <w:basedOn w:val="a1"/>
    <w:uiPriority w:val="60"/>
    <w:rsid w:val="00D72185"/>
    <w:rPr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3">
    <w:name w:val="Сетка таблицы73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1">
    <w:name w:val="Сетка таблицы14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Сетка таблицы15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20">
    <w:name w:val="Сетка таблицы16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20">
    <w:name w:val="Сетка таблицы17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20">
    <w:name w:val="Сетка таблицы182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30">
    <w:name w:val="Сетка таблицы193"/>
    <w:basedOn w:val="a1"/>
    <w:uiPriority w:val="59"/>
    <w:rsid w:val="00D7218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10">
    <w:name w:val="Сетка таблицы201"/>
    <w:basedOn w:val="a1"/>
    <w:uiPriority w:val="59"/>
    <w:rsid w:val="00D72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f5">
    <w:name w:val="текст"/>
    <w:basedOn w:val="a"/>
    <w:uiPriority w:val="99"/>
    <w:rsid w:val="00D72185"/>
    <w:pPr>
      <w:ind w:firstLine="709"/>
      <w:jc w:val="both"/>
    </w:pPr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DB8C8-7993-4E8C-9ED2-AF8AD4C3D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4</Pages>
  <Words>13418</Words>
  <Characters>76488</Characters>
  <Application>Microsoft Office Word</Application>
  <DocSecurity>0</DocSecurity>
  <Lines>637</Lines>
  <Paragraphs>17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9727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subject/>
  <dc:creator>Гукаев Георгий Тамерланович</dc:creator>
  <cp:keywords/>
  <dc:description/>
  <cp:lastModifiedBy>Денис Серегин</cp:lastModifiedBy>
  <cp:revision>2</cp:revision>
  <cp:lastPrinted>2023-08-07T12:44:00Z</cp:lastPrinted>
  <dcterms:created xsi:type="dcterms:W3CDTF">2023-08-21T08:39:00Z</dcterms:created>
  <dcterms:modified xsi:type="dcterms:W3CDTF">2023-08-21T08:39:00Z</dcterms:modified>
</cp:coreProperties>
</file>